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7EFA4" w14:textId="22D3893A" w:rsidR="00997008" w:rsidRPr="004A640B" w:rsidRDefault="00E86EC1" w:rsidP="00B91854">
      <w:pPr>
        <w:ind w:left="142"/>
        <w:jc w:val="center"/>
        <w:rPr>
          <w:sz w:val="24"/>
          <w:lang w:val="en-US"/>
        </w:rPr>
      </w:pPr>
      <w:r w:rsidRPr="004A640B">
        <w:rPr>
          <w:rFonts w:ascii="Calibri" w:hAnsi="Calibri"/>
          <w:b/>
          <w:sz w:val="32"/>
          <w:szCs w:val="32"/>
          <w:u w:val="single"/>
          <w:lang w:val="en-US"/>
        </w:rPr>
        <w:t>Price Schedule</w:t>
      </w:r>
    </w:p>
    <w:tbl>
      <w:tblPr>
        <w:tblW w:w="10632" w:type="dxa"/>
        <w:tblInd w:w="-7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81"/>
        <w:gridCol w:w="3982"/>
        <w:gridCol w:w="1134"/>
        <w:gridCol w:w="2835"/>
      </w:tblGrid>
      <w:tr w:rsidR="000152FE" w:rsidRPr="004A640B" w14:paraId="62AB1514" w14:textId="77777777" w:rsidTr="00CC50B1">
        <w:tc>
          <w:tcPr>
            <w:tcW w:w="2681" w:type="dxa"/>
            <w:shd w:val="clear" w:color="auto" w:fill="D9D9D9" w:themeFill="background1" w:themeFillShade="D9"/>
          </w:tcPr>
          <w:p w14:paraId="71ED7E22" w14:textId="3B3225BC" w:rsidR="000152FE" w:rsidRPr="004A640B" w:rsidRDefault="000152FE" w:rsidP="00CC50B1">
            <w:pPr>
              <w:spacing w:after="0" w:line="240" w:lineRule="auto"/>
              <w:rPr>
                <w:rFonts w:cstheme="minorHAnsi"/>
                <w:sz w:val="20"/>
                <w:szCs w:val="20"/>
                <w:lang w:val="en-US"/>
              </w:rPr>
            </w:pPr>
            <w:r w:rsidRPr="004A640B">
              <w:rPr>
                <w:rFonts w:cstheme="minorHAnsi"/>
                <w:sz w:val="20"/>
                <w:szCs w:val="20"/>
                <w:lang w:val="en-US"/>
              </w:rPr>
              <w:t xml:space="preserve">Name of </w:t>
            </w:r>
            <w:r w:rsidR="00E028F0" w:rsidRPr="004A640B">
              <w:rPr>
                <w:rFonts w:cstheme="minorHAnsi"/>
                <w:sz w:val="20"/>
                <w:szCs w:val="20"/>
                <w:lang w:val="en-US"/>
              </w:rPr>
              <w:t>vendor</w:t>
            </w:r>
            <w:r w:rsidRPr="004A640B">
              <w:rPr>
                <w:rFonts w:cstheme="minorHAnsi"/>
                <w:sz w:val="20"/>
                <w:szCs w:val="20"/>
                <w:lang w:val="en-US"/>
              </w:rPr>
              <w:t>:</w:t>
            </w:r>
          </w:p>
        </w:tc>
        <w:sdt>
          <w:sdtPr>
            <w:rPr>
              <w:rFonts w:cstheme="minorHAnsi"/>
              <w:sz w:val="20"/>
              <w:szCs w:val="20"/>
              <w:lang w:val="en-US"/>
            </w:rPr>
            <w:id w:val="1085346738"/>
            <w:placeholder>
              <w:docPart w:val="31E553B4857D46629580FD8CDAFBA0A3"/>
            </w:placeholder>
            <w:showingPlcHdr/>
            <w:text/>
          </w:sdtPr>
          <w:sdtEndPr/>
          <w:sdtContent>
            <w:tc>
              <w:tcPr>
                <w:tcW w:w="3982" w:type="dxa"/>
                <w:shd w:val="clear" w:color="auto" w:fill="auto"/>
              </w:tcPr>
              <w:p w14:paraId="3F0CE346" w14:textId="7311615E" w:rsidR="000152FE" w:rsidRPr="004A640B" w:rsidRDefault="000152FE" w:rsidP="00E50A28">
                <w:pPr>
                  <w:spacing w:after="0" w:line="240" w:lineRule="auto"/>
                  <w:ind w:left="142"/>
                  <w:rPr>
                    <w:rFonts w:cstheme="minorHAnsi"/>
                    <w:sz w:val="20"/>
                    <w:szCs w:val="20"/>
                    <w:lang w:val="en-US"/>
                  </w:rPr>
                </w:pPr>
                <w:r w:rsidRPr="004A640B">
                  <w:rPr>
                    <w:rStyle w:val="PlaceholderText"/>
                    <w:lang w:val="en-US"/>
                  </w:rPr>
                  <w:t>Click or tap here to enter text.</w:t>
                </w:r>
              </w:p>
            </w:tc>
          </w:sdtContent>
        </w:sdt>
        <w:tc>
          <w:tcPr>
            <w:tcW w:w="1134" w:type="dxa"/>
            <w:shd w:val="clear" w:color="auto" w:fill="D9D9D9" w:themeFill="background1" w:themeFillShade="D9"/>
          </w:tcPr>
          <w:p w14:paraId="6C77D742" w14:textId="77777777" w:rsidR="000152FE" w:rsidRPr="004A640B" w:rsidRDefault="000152FE" w:rsidP="00E50A28">
            <w:pPr>
              <w:spacing w:after="0" w:line="240" w:lineRule="auto"/>
              <w:ind w:left="142"/>
              <w:rPr>
                <w:rFonts w:cstheme="minorHAnsi"/>
                <w:sz w:val="20"/>
                <w:szCs w:val="20"/>
                <w:lang w:val="en-US"/>
              </w:rPr>
            </w:pPr>
            <w:r w:rsidRPr="004A640B">
              <w:rPr>
                <w:rFonts w:cstheme="minorHAnsi"/>
                <w:sz w:val="20"/>
                <w:szCs w:val="20"/>
                <w:lang w:val="en-US"/>
              </w:rPr>
              <w:t>Date:</w:t>
            </w:r>
          </w:p>
        </w:tc>
        <w:sdt>
          <w:sdtPr>
            <w:rPr>
              <w:rFonts w:cstheme="minorHAnsi"/>
              <w:sz w:val="20"/>
              <w:szCs w:val="20"/>
              <w:lang w:val="en-US"/>
            </w:rPr>
            <w:id w:val="-790277491"/>
            <w:placeholder>
              <w:docPart w:val="0A43503706AF449C92DCBF98F54B2B33"/>
            </w:placeholder>
            <w:showingPlcHdr/>
            <w:date>
              <w:dateFormat w:val="dd MMMM yyyy"/>
              <w:lid w:val="en-GB"/>
              <w:storeMappedDataAs w:val="dateTime"/>
              <w:calendar w:val="gregorian"/>
            </w:date>
          </w:sdtPr>
          <w:sdtEndPr/>
          <w:sdtContent>
            <w:tc>
              <w:tcPr>
                <w:tcW w:w="2835" w:type="dxa"/>
                <w:shd w:val="clear" w:color="auto" w:fill="auto"/>
              </w:tcPr>
              <w:p w14:paraId="4C89EF38" w14:textId="5BB2E343" w:rsidR="000152FE" w:rsidRPr="004A640B" w:rsidRDefault="000152FE" w:rsidP="00E50A28">
                <w:pPr>
                  <w:spacing w:after="0" w:line="240" w:lineRule="auto"/>
                  <w:ind w:left="142"/>
                  <w:rPr>
                    <w:rFonts w:cstheme="minorHAnsi"/>
                    <w:sz w:val="20"/>
                    <w:szCs w:val="20"/>
                    <w:lang w:val="en-US"/>
                  </w:rPr>
                </w:pPr>
                <w:r w:rsidRPr="004A640B">
                  <w:rPr>
                    <w:rStyle w:val="PlaceholderText"/>
                    <w:lang w:val="en-US"/>
                  </w:rPr>
                  <w:t>Click or tap to enter a date.</w:t>
                </w:r>
              </w:p>
            </w:tc>
          </w:sdtContent>
        </w:sdt>
      </w:tr>
      <w:tr w:rsidR="000152FE" w:rsidRPr="004A640B" w14:paraId="722E940F" w14:textId="77777777" w:rsidTr="00CC50B1">
        <w:trPr>
          <w:cantSplit/>
          <w:trHeight w:val="84"/>
        </w:trPr>
        <w:tc>
          <w:tcPr>
            <w:tcW w:w="2681" w:type="dxa"/>
            <w:shd w:val="clear" w:color="auto" w:fill="D9D9D9" w:themeFill="background1" w:themeFillShade="D9"/>
          </w:tcPr>
          <w:p w14:paraId="58548305" w14:textId="77777777" w:rsidR="000152FE" w:rsidRPr="004A640B" w:rsidRDefault="000152FE" w:rsidP="00CC50B1">
            <w:pPr>
              <w:spacing w:after="0" w:line="240" w:lineRule="auto"/>
              <w:rPr>
                <w:rFonts w:cstheme="minorHAnsi"/>
                <w:sz w:val="20"/>
                <w:szCs w:val="20"/>
                <w:lang w:val="en-US"/>
              </w:rPr>
            </w:pPr>
            <w:r w:rsidRPr="004A640B">
              <w:rPr>
                <w:rFonts w:cstheme="minorHAnsi"/>
                <w:sz w:val="20"/>
                <w:szCs w:val="20"/>
                <w:lang w:val="en-US"/>
              </w:rPr>
              <w:t>ITB reference:</w:t>
            </w:r>
          </w:p>
        </w:tc>
        <w:sdt>
          <w:sdtPr>
            <w:rPr>
              <w:rFonts w:cstheme="minorHAnsi"/>
              <w:lang w:val="en-US"/>
            </w:rPr>
            <w:id w:val="956919047"/>
            <w:placeholder>
              <w:docPart w:val="E91C958492BF461A84224A91E19D7E9D"/>
            </w:placeholder>
            <w:text/>
          </w:sdtPr>
          <w:sdtContent>
            <w:tc>
              <w:tcPr>
                <w:tcW w:w="7951" w:type="dxa"/>
                <w:gridSpan w:val="3"/>
                <w:shd w:val="clear" w:color="auto" w:fill="auto"/>
              </w:tcPr>
              <w:p w14:paraId="3D334017" w14:textId="47EA0AB2" w:rsidR="000152FE" w:rsidRPr="004A640B" w:rsidRDefault="00222E99" w:rsidP="00E50A28">
                <w:pPr>
                  <w:spacing w:after="0" w:line="240" w:lineRule="auto"/>
                  <w:ind w:left="142"/>
                  <w:rPr>
                    <w:rFonts w:cstheme="minorHAnsi"/>
                    <w:sz w:val="20"/>
                    <w:szCs w:val="20"/>
                    <w:lang w:val="en-US"/>
                  </w:rPr>
                </w:pPr>
                <w:r w:rsidRPr="009B55E0">
                  <w:rPr>
                    <w:rFonts w:cstheme="minorHAnsi"/>
                    <w:lang w:val="en-US"/>
                  </w:rPr>
                  <w:t>ITB/MDA30/2021/02313</w:t>
                </w:r>
                <w:r>
                  <w:rPr>
                    <w:rFonts w:cstheme="minorHAnsi"/>
                    <w:lang w:val="en-US"/>
                  </w:rPr>
                  <w:t xml:space="preserve"> - </w:t>
                </w:r>
                <w:r w:rsidRPr="008F4895">
                  <w:rPr>
                    <w:rFonts w:cstheme="minorHAnsi"/>
                    <w:lang w:val="en-US"/>
                  </w:rPr>
                  <w:t>Local Company to provide Food and Hygienic Supplies in the context of the COVID-19 outbreak</w:t>
                </w:r>
              </w:p>
            </w:tc>
          </w:sdtContent>
        </w:sdt>
      </w:tr>
    </w:tbl>
    <w:p w14:paraId="612F336E" w14:textId="77777777" w:rsidR="00997008" w:rsidRPr="004A640B" w:rsidRDefault="00997008" w:rsidP="002B194D">
      <w:pPr>
        <w:spacing w:after="0" w:line="240" w:lineRule="auto"/>
        <w:ind w:left="142"/>
        <w:jc w:val="both"/>
        <w:rPr>
          <w:rFonts w:ascii="Calibri" w:hAnsi="Calibri"/>
          <w:i/>
          <w:iCs/>
          <w:lang w:val="en-US"/>
        </w:rPr>
      </w:pPr>
    </w:p>
    <w:p w14:paraId="50ABC9A6" w14:textId="55811C85" w:rsidR="00CC50B1" w:rsidRPr="004A640B" w:rsidRDefault="00997008" w:rsidP="00CC50B1">
      <w:pPr>
        <w:spacing w:after="0" w:line="240" w:lineRule="auto"/>
        <w:ind w:left="142"/>
        <w:jc w:val="both"/>
        <w:rPr>
          <w:rFonts w:ascii="Calibri" w:hAnsi="Calibri"/>
          <w:i/>
          <w:iCs/>
          <w:lang w:val="en-US"/>
        </w:rPr>
      </w:pPr>
      <w:r w:rsidRPr="004A640B">
        <w:rPr>
          <w:rFonts w:ascii="Calibri" w:hAnsi="Calibri"/>
          <w:i/>
          <w:iCs/>
          <w:lang w:val="en-US"/>
        </w:rPr>
        <w:t xml:space="preserve"> </w:t>
      </w:r>
      <w:r w:rsidR="00E028F0" w:rsidRPr="004A640B">
        <w:rPr>
          <w:rFonts w:ascii="Calibri" w:hAnsi="Calibri"/>
          <w:i/>
          <w:iCs/>
          <w:lang w:val="en-US"/>
        </w:rPr>
        <w:t>Vendor</w:t>
      </w:r>
      <w:r w:rsidR="00D81677" w:rsidRPr="004A640B">
        <w:rPr>
          <w:rFonts w:ascii="Calibri" w:hAnsi="Calibri"/>
          <w:i/>
          <w:iCs/>
          <w:lang w:val="en-US"/>
        </w:rPr>
        <w:t>s shall fill in these Price Schedule Forms in accordance with the instructions indicated.</w:t>
      </w:r>
    </w:p>
    <w:p w14:paraId="42421797" w14:textId="77777777" w:rsidR="00CC50B1" w:rsidRPr="004A640B" w:rsidRDefault="00CC50B1" w:rsidP="00CC50B1">
      <w:pPr>
        <w:spacing w:after="0" w:line="240" w:lineRule="auto"/>
        <w:jc w:val="both"/>
        <w:rPr>
          <w:rFonts w:ascii="Calibri" w:hAnsi="Calibri"/>
          <w:i/>
          <w:iCs/>
          <w:lang w:val="en-US"/>
        </w:rPr>
      </w:pPr>
    </w:p>
    <w:p w14:paraId="3E74BB18" w14:textId="2828DA0E" w:rsidR="005C5EC7" w:rsidRPr="004A640B" w:rsidRDefault="005C5EC7" w:rsidP="00CC50B1">
      <w:pPr>
        <w:spacing w:after="0" w:line="240" w:lineRule="auto"/>
        <w:jc w:val="both"/>
        <w:rPr>
          <w:rFonts w:ascii="Calibri" w:hAnsi="Calibri"/>
          <w:i/>
          <w:iCs/>
          <w:lang w:val="en-US"/>
        </w:rPr>
      </w:pPr>
      <w:r w:rsidRPr="004A640B">
        <w:rPr>
          <w:rFonts w:cstheme="minorHAnsi"/>
          <w:b/>
          <w:sz w:val="20"/>
          <w:szCs w:val="20"/>
          <w:lang w:val="en-US"/>
        </w:rPr>
        <w:t>Bid Summary</w:t>
      </w:r>
    </w:p>
    <w:tbl>
      <w:tblPr>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09"/>
        <w:gridCol w:w="4423"/>
      </w:tblGrid>
      <w:tr w:rsidR="005C5EC7" w:rsidRPr="004A640B" w14:paraId="2F585AF8" w14:textId="77777777" w:rsidTr="00E50A28">
        <w:trPr>
          <w:cantSplit/>
          <w:trHeight w:hRule="exact" w:val="561"/>
        </w:trPr>
        <w:tc>
          <w:tcPr>
            <w:tcW w:w="6209" w:type="dxa"/>
            <w:shd w:val="clear" w:color="auto" w:fill="D9D9D9" w:themeFill="background1" w:themeFillShade="D9"/>
            <w:vAlign w:val="center"/>
          </w:tcPr>
          <w:p w14:paraId="1F3A4BC2" w14:textId="3A4E1D08" w:rsidR="005C5EC7" w:rsidRPr="004A640B" w:rsidRDefault="00D82D39" w:rsidP="00CC50B1">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cstheme="minorHAnsi"/>
                <w:b/>
                <w:sz w:val="20"/>
                <w:szCs w:val="20"/>
                <w:lang w:val="en-US"/>
              </w:rPr>
            </w:pPr>
            <w:r w:rsidRPr="004A640B">
              <w:rPr>
                <w:rFonts w:cstheme="minorHAnsi"/>
                <w:b/>
                <w:sz w:val="20"/>
                <w:szCs w:val="20"/>
                <w:lang w:val="en-US"/>
              </w:rPr>
              <w:t>Vendor</w:t>
            </w:r>
            <w:r w:rsidR="005C5EC7" w:rsidRPr="004A640B">
              <w:rPr>
                <w:rFonts w:cstheme="minorHAnsi"/>
                <w:b/>
                <w:sz w:val="20"/>
                <w:szCs w:val="20"/>
                <w:lang w:val="en-US"/>
              </w:rPr>
              <w:t xml:space="preserve">’s Total prices </w:t>
            </w:r>
            <w:r w:rsidRPr="004A640B">
              <w:rPr>
                <w:rFonts w:cstheme="minorHAnsi"/>
                <w:b/>
                <w:i/>
                <w:iCs/>
                <w:color w:val="FF0000"/>
                <w:sz w:val="20"/>
                <w:szCs w:val="20"/>
                <w:lang w:val="en-US"/>
              </w:rPr>
              <w:t>DA</w:t>
            </w:r>
            <w:r w:rsidR="00082972" w:rsidRPr="004A640B">
              <w:rPr>
                <w:rFonts w:cstheme="minorHAnsi"/>
                <w:b/>
                <w:i/>
                <w:iCs/>
                <w:color w:val="FF0000"/>
                <w:sz w:val="20"/>
                <w:szCs w:val="20"/>
                <w:lang w:val="en-US"/>
              </w:rPr>
              <w:t>P</w:t>
            </w:r>
            <w:r w:rsidR="005C5EC7" w:rsidRPr="004A640B">
              <w:rPr>
                <w:rFonts w:cstheme="minorHAnsi"/>
                <w:b/>
                <w:i/>
                <w:iCs/>
                <w:color w:val="FF0000"/>
                <w:sz w:val="20"/>
                <w:szCs w:val="20"/>
                <w:lang w:val="en-US"/>
              </w:rPr>
              <w:t xml:space="preserve"> </w:t>
            </w:r>
            <w:r w:rsidR="005C5EC7" w:rsidRPr="004A640B">
              <w:rPr>
                <w:rFonts w:cstheme="minorHAnsi"/>
                <w:b/>
                <w:sz w:val="20"/>
                <w:szCs w:val="20"/>
                <w:lang w:val="en-US"/>
              </w:rPr>
              <w:t xml:space="preserve">(Price of goods </w:t>
            </w:r>
            <w:r w:rsidRPr="004A640B">
              <w:rPr>
                <w:rFonts w:cstheme="minorHAnsi"/>
                <w:b/>
                <w:i/>
                <w:iCs/>
                <w:color w:val="FF0000"/>
                <w:sz w:val="20"/>
                <w:szCs w:val="20"/>
                <w:lang w:val="en-US"/>
              </w:rPr>
              <w:t>DAP</w:t>
            </w:r>
            <w:r w:rsidR="005C5EC7" w:rsidRPr="004A640B">
              <w:rPr>
                <w:rFonts w:cstheme="minorHAnsi"/>
                <w:b/>
                <w:color w:val="FF0000"/>
                <w:sz w:val="20"/>
                <w:szCs w:val="20"/>
                <w:lang w:val="en-US"/>
              </w:rPr>
              <w:t xml:space="preserve"> </w:t>
            </w:r>
            <w:r w:rsidR="005C5EC7" w:rsidRPr="004A640B">
              <w:rPr>
                <w:rFonts w:cstheme="minorHAnsi"/>
                <w:b/>
                <w:sz w:val="20"/>
                <w:szCs w:val="20"/>
                <w:lang w:val="en-US"/>
              </w:rPr>
              <w:t xml:space="preserve">+ Related Services if applicable) </w:t>
            </w:r>
          </w:p>
        </w:tc>
        <w:sdt>
          <w:sdtPr>
            <w:rPr>
              <w:rFonts w:cstheme="minorHAnsi"/>
              <w:sz w:val="20"/>
              <w:szCs w:val="20"/>
              <w:lang w:val="en-US"/>
            </w:rPr>
            <w:alias w:val="Insert amount and currency"/>
            <w:tag w:val="Insert amount and currency"/>
            <w:id w:val="-319890919"/>
            <w:placeholder>
              <w:docPart w:val="3D7AAF013AD74AD4A9F664BBAFBF785E"/>
            </w:placeholder>
            <w:showingPlcHdr/>
            <w:text/>
          </w:sdtPr>
          <w:sdtEndPr/>
          <w:sdtContent>
            <w:tc>
              <w:tcPr>
                <w:tcW w:w="4423" w:type="dxa"/>
                <w:vAlign w:val="center"/>
              </w:tcPr>
              <w:p w14:paraId="1A790242" w14:textId="56FBB90C" w:rsidR="005C5EC7" w:rsidRPr="004A640B" w:rsidRDefault="005C5EC7" w:rsidP="00E50A28">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2"/>
                  <w:rPr>
                    <w:rFonts w:cstheme="minorHAnsi"/>
                    <w:sz w:val="20"/>
                    <w:szCs w:val="20"/>
                    <w:lang w:val="en-US"/>
                  </w:rPr>
                </w:pPr>
                <w:r w:rsidRPr="004A640B">
                  <w:rPr>
                    <w:rStyle w:val="PlaceholderText"/>
                    <w:lang w:val="en-US"/>
                  </w:rPr>
                  <w:t>Insert amount and currency</w:t>
                </w:r>
              </w:p>
            </w:tc>
          </w:sdtContent>
        </w:sdt>
      </w:tr>
      <w:tr w:rsidR="005C5EC7" w:rsidRPr="004A640B" w14:paraId="4C79D9F3" w14:textId="77777777" w:rsidTr="00E50A28">
        <w:trPr>
          <w:cantSplit/>
          <w:trHeight w:hRule="exact" w:val="280"/>
        </w:trPr>
        <w:tc>
          <w:tcPr>
            <w:tcW w:w="6209" w:type="dxa"/>
            <w:shd w:val="clear" w:color="auto" w:fill="D9D9D9" w:themeFill="background1" w:themeFillShade="D9"/>
            <w:vAlign w:val="center"/>
          </w:tcPr>
          <w:p w14:paraId="627F5256" w14:textId="412DB6B1" w:rsidR="005C5EC7" w:rsidRPr="004A640B" w:rsidRDefault="005C5EC7" w:rsidP="00CC50B1">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cstheme="minorHAnsi"/>
                <w:b/>
                <w:sz w:val="20"/>
                <w:szCs w:val="20"/>
                <w:lang w:val="en-US"/>
              </w:rPr>
            </w:pPr>
            <w:r w:rsidRPr="004A640B">
              <w:rPr>
                <w:rFonts w:cstheme="minorHAnsi"/>
                <w:b/>
                <w:sz w:val="20"/>
                <w:szCs w:val="20"/>
                <w:lang w:val="en-US"/>
              </w:rPr>
              <w:t xml:space="preserve">Total Price of Goods </w:t>
            </w:r>
            <w:r w:rsidR="00082972" w:rsidRPr="004A640B">
              <w:rPr>
                <w:rFonts w:cstheme="minorHAnsi"/>
                <w:b/>
                <w:i/>
                <w:iCs/>
                <w:color w:val="FF0000"/>
                <w:sz w:val="20"/>
                <w:szCs w:val="20"/>
                <w:lang w:val="en-US"/>
              </w:rPr>
              <w:t>DAP</w:t>
            </w:r>
          </w:p>
        </w:tc>
        <w:sdt>
          <w:sdtPr>
            <w:rPr>
              <w:rFonts w:cstheme="minorHAnsi"/>
              <w:sz w:val="20"/>
              <w:szCs w:val="20"/>
              <w:lang w:val="en-US"/>
            </w:rPr>
            <w:alias w:val="Insert amount and currency"/>
            <w:tag w:val="Insert amount and currency"/>
            <w:id w:val="94370952"/>
            <w:placeholder>
              <w:docPart w:val="48F9F373C4084F55A2D1987A5089D0AE"/>
            </w:placeholder>
            <w:showingPlcHdr/>
            <w:text/>
          </w:sdtPr>
          <w:sdtEndPr/>
          <w:sdtContent>
            <w:tc>
              <w:tcPr>
                <w:tcW w:w="4423" w:type="dxa"/>
                <w:vAlign w:val="center"/>
              </w:tcPr>
              <w:p w14:paraId="49869E75" w14:textId="17B7DD5F" w:rsidR="005C5EC7" w:rsidRPr="004A640B" w:rsidRDefault="005C5EC7" w:rsidP="00E50A28">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2"/>
                  <w:rPr>
                    <w:rFonts w:cstheme="minorHAnsi"/>
                    <w:b/>
                    <w:sz w:val="20"/>
                    <w:szCs w:val="20"/>
                    <w:lang w:val="en-US"/>
                  </w:rPr>
                </w:pPr>
                <w:r w:rsidRPr="004A640B">
                  <w:rPr>
                    <w:rStyle w:val="PlaceholderText"/>
                    <w:lang w:val="en-US"/>
                  </w:rPr>
                  <w:t>Insert amount and currency</w:t>
                </w:r>
              </w:p>
            </w:tc>
          </w:sdtContent>
        </w:sdt>
      </w:tr>
      <w:tr w:rsidR="005C5EC7" w:rsidRPr="004A640B" w14:paraId="48437D23" w14:textId="77777777" w:rsidTr="00E50A28">
        <w:trPr>
          <w:cantSplit/>
          <w:trHeight w:hRule="exact" w:val="280"/>
        </w:trPr>
        <w:tc>
          <w:tcPr>
            <w:tcW w:w="6209" w:type="dxa"/>
            <w:shd w:val="clear" w:color="auto" w:fill="D9D9D9" w:themeFill="background1" w:themeFillShade="D9"/>
            <w:vAlign w:val="center"/>
          </w:tcPr>
          <w:p w14:paraId="1C01FA42" w14:textId="77777777" w:rsidR="005C5EC7" w:rsidRPr="004A640B" w:rsidRDefault="005C5EC7" w:rsidP="00CC50B1">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cstheme="minorHAnsi"/>
                <w:b/>
                <w:sz w:val="20"/>
                <w:szCs w:val="20"/>
                <w:lang w:val="en-US"/>
              </w:rPr>
            </w:pPr>
            <w:r w:rsidRPr="004A640B">
              <w:rPr>
                <w:rFonts w:cstheme="minorHAnsi"/>
                <w:b/>
                <w:sz w:val="20"/>
                <w:szCs w:val="20"/>
                <w:lang w:val="en-US"/>
              </w:rPr>
              <w:t>Total Price of Related Services</w:t>
            </w:r>
          </w:p>
        </w:tc>
        <w:sdt>
          <w:sdtPr>
            <w:rPr>
              <w:rFonts w:cstheme="minorHAnsi"/>
              <w:sz w:val="20"/>
              <w:szCs w:val="20"/>
              <w:lang w:val="en-US"/>
            </w:rPr>
            <w:alias w:val="Insert amount and currency"/>
            <w:tag w:val="Insert amount and currency"/>
            <w:id w:val="-208724846"/>
            <w:placeholder>
              <w:docPart w:val="98B986F182E84BDD93023DD3024F5CFC"/>
            </w:placeholder>
            <w:showingPlcHdr/>
            <w:text/>
          </w:sdtPr>
          <w:sdtEndPr/>
          <w:sdtContent>
            <w:tc>
              <w:tcPr>
                <w:tcW w:w="4423" w:type="dxa"/>
                <w:vAlign w:val="center"/>
              </w:tcPr>
              <w:p w14:paraId="12EA797D" w14:textId="10A0DC16" w:rsidR="005C5EC7" w:rsidRPr="004A640B" w:rsidRDefault="005C5EC7" w:rsidP="00E50A28">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2"/>
                  <w:rPr>
                    <w:rFonts w:cstheme="minorHAnsi"/>
                    <w:b/>
                    <w:sz w:val="20"/>
                    <w:szCs w:val="20"/>
                    <w:lang w:val="en-US"/>
                  </w:rPr>
                </w:pPr>
                <w:r w:rsidRPr="004A640B">
                  <w:rPr>
                    <w:rStyle w:val="PlaceholderText"/>
                    <w:lang w:val="en-US"/>
                  </w:rPr>
                  <w:t>Insert amount and currency</w:t>
                </w:r>
              </w:p>
            </w:tc>
          </w:sdtContent>
        </w:sdt>
      </w:tr>
    </w:tbl>
    <w:p w14:paraId="32B95F51" w14:textId="77777777" w:rsidR="005C5EC7" w:rsidRPr="004A640B" w:rsidRDefault="005C5EC7" w:rsidP="002B194D">
      <w:pPr>
        <w:spacing w:after="0" w:line="240" w:lineRule="auto"/>
        <w:ind w:left="142"/>
        <w:rPr>
          <w:rFonts w:cstheme="minorHAnsi"/>
          <w:sz w:val="20"/>
          <w:szCs w:val="20"/>
          <w:lang w:val="en-US"/>
        </w:rPr>
      </w:pPr>
    </w:p>
    <w:p w14:paraId="371451A3" w14:textId="77777777" w:rsidR="005C5EC7" w:rsidRPr="004A640B" w:rsidRDefault="005C5EC7" w:rsidP="00F81790">
      <w:pPr>
        <w:spacing w:after="0" w:line="240" w:lineRule="auto"/>
        <w:ind w:left="142"/>
        <w:rPr>
          <w:rFonts w:cstheme="minorHAnsi"/>
          <w:b/>
          <w:sz w:val="20"/>
          <w:szCs w:val="20"/>
          <w:lang w:val="en-US"/>
        </w:rPr>
      </w:pPr>
      <w:r w:rsidRPr="004A640B">
        <w:rPr>
          <w:rFonts w:cstheme="minorHAnsi"/>
          <w:b/>
          <w:sz w:val="20"/>
          <w:szCs w:val="20"/>
          <w:lang w:val="en-US"/>
        </w:rPr>
        <w:t xml:space="preserve">Prices for Goods </w:t>
      </w:r>
    </w:p>
    <w:tbl>
      <w:tblPr>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5671"/>
        <w:gridCol w:w="1134"/>
        <w:gridCol w:w="1560"/>
        <w:gridCol w:w="1559"/>
      </w:tblGrid>
      <w:tr w:rsidR="005C5EC7" w:rsidRPr="004A640B" w14:paraId="0BA7FA10" w14:textId="77777777" w:rsidTr="00172F91">
        <w:trPr>
          <w:cantSplit/>
        </w:trPr>
        <w:tc>
          <w:tcPr>
            <w:tcW w:w="708" w:type="dxa"/>
            <w:vMerge w:val="restart"/>
            <w:shd w:val="clear" w:color="auto" w:fill="D9D9D9" w:themeFill="background1" w:themeFillShade="D9"/>
            <w:vAlign w:val="center"/>
          </w:tcPr>
          <w:p w14:paraId="218CA72B" w14:textId="77777777" w:rsidR="005C5EC7" w:rsidRPr="004A640B" w:rsidRDefault="005C5EC7" w:rsidP="00F81790">
            <w:pPr>
              <w:spacing w:after="0" w:line="240" w:lineRule="auto"/>
              <w:rPr>
                <w:rFonts w:cstheme="minorHAnsi"/>
                <w:b/>
                <w:sz w:val="20"/>
                <w:szCs w:val="20"/>
                <w:lang w:val="en-US"/>
              </w:rPr>
            </w:pPr>
            <w:r w:rsidRPr="004A640B">
              <w:rPr>
                <w:rFonts w:cstheme="minorHAnsi"/>
                <w:b/>
                <w:sz w:val="20"/>
                <w:szCs w:val="20"/>
                <w:lang w:val="en-US"/>
              </w:rPr>
              <w:t>Item/ lot</w:t>
            </w:r>
          </w:p>
        </w:tc>
        <w:tc>
          <w:tcPr>
            <w:tcW w:w="5671" w:type="dxa"/>
            <w:vMerge w:val="restart"/>
            <w:shd w:val="clear" w:color="auto" w:fill="D9D9D9" w:themeFill="background1" w:themeFillShade="D9"/>
            <w:vAlign w:val="center"/>
          </w:tcPr>
          <w:p w14:paraId="2BF5E501" w14:textId="77777777" w:rsidR="005C5EC7" w:rsidRPr="004A640B" w:rsidRDefault="005C5EC7" w:rsidP="00F81790">
            <w:pPr>
              <w:spacing w:after="0" w:line="240" w:lineRule="auto"/>
              <w:jc w:val="center"/>
              <w:rPr>
                <w:rFonts w:cstheme="minorHAnsi"/>
                <w:b/>
                <w:sz w:val="20"/>
                <w:szCs w:val="20"/>
                <w:lang w:val="en-US"/>
              </w:rPr>
            </w:pPr>
            <w:r w:rsidRPr="004A640B">
              <w:rPr>
                <w:rFonts w:cstheme="minorHAnsi"/>
                <w:b/>
                <w:sz w:val="20"/>
                <w:szCs w:val="20"/>
                <w:lang w:val="en-US"/>
              </w:rPr>
              <w:t>Description</w:t>
            </w:r>
          </w:p>
        </w:tc>
        <w:tc>
          <w:tcPr>
            <w:tcW w:w="1134" w:type="dxa"/>
            <w:vMerge w:val="restart"/>
            <w:shd w:val="clear" w:color="auto" w:fill="D9D9D9" w:themeFill="background1" w:themeFillShade="D9"/>
            <w:vAlign w:val="center"/>
          </w:tcPr>
          <w:p w14:paraId="42DBCCFF" w14:textId="06A4A024" w:rsidR="005C5EC7" w:rsidRPr="004A640B" w:rsidRDefault="005C5EC7" w:rsidP="00082972">
            <w:pPr>
              <w:spacing w:after="0" w:line="240" w:lineRule="auto"/>
              <w:jc w:val="center"/>
              <w:rPr>
                <w:rFonts w:cstheme="minorHAnsi"/>
                <w:b/>
                <w:sz w:val="20"/>
                <w:szCs w:val="20"/>
                <w:lang w:val="en-US"/>
              </w:rPr>
            </w:pPr>
            <w:r w:rsidRPr="004A640B">
              <w:rPr>
                <w:rFonts w:cstheme="minorHAnsi"/>
                <w:b/>
                <w:sz w:val="20"/>
                <w:szCs w:val="20"/>
                <w:lang w:val="en-US"/>
              </w:rPr>
              <w:t>Qty</w:t>
            </w:r>
            <w:r w:rsidR="00082972" w:rsidRPr="004A640B">
              <w:rPr>
                <w:rFonts w:cstheme="minorHAnsi"/>
                <w:b/>
                <w:sz w:val="20"/>
                <w:szCs w:val="20"/>
                <w:lang w:val="en-US"/>
              </w:rPr>
              <w:t xml:space="preserve"> </w:t>
            </w:r>
            <w:r w:rsidRPr="004A640B">
              <w:rPr>
                <w:rFonts w:cstheme="minorHAnsi"/>
                <w:b/>
                <w:sz w:val="20"/>
                <w:szCs w:val="20"/>
                <w:lang w:val="en-US"/>
              </w:rPr>
              <w:t>(a)</w:t>
            </w:r>
          </w:p>
        </w:tc>
        <w:tc>
          <w:tcPr>
            <w:tcW w:w="3119" w:type="dxa"/>
            <w:gridSpan w:val="2"/>
            <w:shd w:val="clear" w:color="auto" w:fill="D9D9D9" w:themeFill="background1" w:themeFillShade="D9"/>
            <w:vAlign w:val="center"/>
          </w:tcPr>
          <w:p w14:paraId="05543CAA" w14:textId="39FBAF07" w:rsidR="005C5EC7" w:rsidRPr="004A640B" w:rsidRDefault="005C5EC7" w:rsidP="00F81790">
            <w:pPr>
              <w:spacing w:after="0" w:line="240" w:lineRule="auto"/>
              <w:jc w:val="center"/>
              <w:rPr>
                <w:rFonts w:cstheme="minorHAnsi"/>
                <w:b/>
                <w:sz w:val="20"/>
                <w:szCs w:val="20"/>
                <w:lang w:val="en-US"/>
              </w:rPr>
            </w:pPr>
            <w:r w:rsidRPr="004A640B">
              <w:rPr>
                <w:rFonts w:cstheme="minorHAnsi"/>
                <w:b/>
                <w:sz w:val="20"/>
                <w:szCs w:val="20"/>
                <w:lang w:val="en-US"/>
              </w:rPr>
              <w:t>Currency:</w:t>
            </w:r>
            <w:r w:rsidR="00E1243C" w:rsidRPr="004A640B">
              <w:rPr>
                <w:rFonts w:cstheme="minorHAnsi"/>
                <w:b/>
                <w:sz w:val="20"/>
                <w:szCs w:val="20"/>
                <w:lang w:val="en-US"/>
              </w:rPr>
              <w:t xml:space="preserve"> </w:t>
            </w:r>
            <w:r w:rsidR="00172F91" w:rsidRPr="004A640B">
              <w:rPr>
                <w:rFonts w:cstheme="minorHAnsi"/>
                <w:b/>
                <w:i/>
                <w:iCs/>
                <w:color w:val="FF0000"/>
                <w:sz w:val="20"/>
                <w:szCs w:val="20"/>
                <w:lang w:val="en-US"/>
              </w:rPr>
              <w:t>MDL</w:t>
            </w:r>
            <w:r w:rsidR="00E1243C" w:rsidRPr="004A640B">
              <w:rPr>
                <w:rFonts w:cstheme="minorHAnsi"/>
                <w:b/>
                <w:i/>
                <w:iCs/>
                <w:color w:val="FF0000"/>
                <w:sz w:val="20"/>
                <w:szCs w:val="20"/>
                <w:lang w:val="en-US"/>
              </w:rPr>
              <w:t xml:space="preserve"> – VAT – 0%</w:t>
            </w:r>
          </w:p>
        </w:tc>
      </w:tr>
      <w:tr w:rsidR="00082972" w:rsidRPr="004A640B" w14:paraId="24247034" w14:textId="77777777" w:rsidTr="00836942">
        <w:trPr>
          <w:cantSplit/>
        </w:trPr>
        <w:tc>
          <w:tcPr>
            <w:tcW w:w="708" w:type="dxa"/>
            <w:vMerge/>
            <w:shd w:val="clear" w:color="auto" w:fill="D9D9D9" w:themeFill="background1" w:themeFillShade="D9"/>
            <w:vAlign w:val="center"/>
          </w:tcPr>
          <w:p w14:paraId="4630E30C" w14:textId="77777777" w:rsidR="00082972" w:rsidRPr="004A640B" w:rsidRDefault="00082972" w:rsidP="00F81790">
            <w:pPr>
              <w:spacing w:after="0" w:line="240" w:lineRule="auto"/>
              <w:ind w:left="142"/>
              <w:jc w:val="center"/>
              <w:rPr>
                <w:rFonts w:cstheme="minorHAnsi"/>
                <w:b/>
                <w:sz w:val="20"/>
                <w:szCs w:val="20"/>
                <w:lang w:val="en-US"/>
              </w:rPr>
            </w:pPr>
          </w:p>
        </w:tc>
        <w:tc>
          <w:tcPr>
            <w:tcW w:w="5671" w:type="dxa"/>
            <w:vMerge/>
            <w:shd w:val="clear" w:color="auto" w:fill="D9D9D9" w:themeFill="background1" w:themeFillShade="D9"/>
            <w:vAlign w:val="center"/>
          </w:tcPr>
          <w:p w14:paraId="5C8315C7" w14:textId="77777777" w:rsidR="00082972" w:rsidRPr="004A640B" w:rsidRDefault="00082972" w:rsidP="00F81790">
            <w:pPr>
              <w:spacing w:after="0" w:line="240" w:lineRule="auto"/>
              <w:ind w:left="142"/>
              <w:jc w:val="center"/>
              <w:rPr>
                <w:rFonts w:cstheme="minorHAnsi"/>
                <w:b/>
                <w:sz w:val="20"/>
                <w:szCs w:val="20"/>
                <w:lang w:val="en-US"/>
              </w:rPr>
            </w:pPr>
          </w:p>
        </w:tc>
        <w:tc>
          <w:tcPr>
            <w:tcW w:w="1134" w:type="dxa"/>
            <w:vMerge/>
            <w:shd w:val="clear" w:color="auto" w:fill="D9D9D9" w:themeFill="background1" w:themeFillShade="D9"/>
            <w:vAlign w:val="center"/>
          </w:tcPr>
          <w:p w14:paraId="2BE76C01" w14:textId="77777777" w:rsidR="00082972" w:rsidRPr="004A640B" w:rsidRDefault="00082972" w:rsidP="00F81790">
            <w:pPr>
              <w:spacing w:after="0" w:line="240" w:lineRule="auto"/>
              <w:ind w:left="142"/>
              <w:jc w:val="center"/>
              <w:rPr>
                <w:rFonts w:cstheme="minorHAnsi"/>
                <w:b/>
                <w:sz w:val="20"/>
                <w:szCs w:val="20"/>
                <w:lang w:val="en-US"/>
              </w:rPr>
            </w:pPr>
          </w:p>
        </w:tc>
        <w:tc>
          <w:tcPr>
            <w:tcW w:w="1560" w:type="dxa"/>
            <w:shd w:val="clear" w:color="auto" w:fill="D9D9D9" w:themeFill="background1" w:themeFillShade="D9"/>
            <w:vAlign w:val="center"/>
          </w:tcPr>
          <w:p w14:paraId="68272DBD" w14:textId="1CF59E66" w:rsidR="00082972" w:rsidRPr="004A640B" w:rsidRDefault="00082972" w:rsidP="00F81790">
            <w:pPr>
              <w:spacing w:after="0" w:line="240" w:lineRule="auto"/>
              <w:jc w:val="center"/>
              <w:rPr>
                <w:rFonts w:cstheme="minorHAnsi"/>
                <w:b/>
                <w:sz w:val="20"/>
                <w:szCs w:val="20"/>
                <w:lang w:val="en-US"/>
              </w:rPr>
            </w:pPr>
            <w:r w:rsidRPr="004A640B">
              <w:rPr>
                <w:rFonts w:cstheme="minorHAnsi"/>
                <w:b/>
                <w:sz w:val="20"/>
                <w:szCs w:val="20"/>
                <w:lang w:val="en-US"/>
              </w:rPr>
              <w:t xml:space="preserve">Unit price </w:t>
            </w:r>
            <w:r w:rsidRPr="004A640B">
              <w:rPr>
                <w:rFonts w:cstheme="minorHAnsi"/>
                <w:b/>
                <w:i/>
                <w:iCs/>
                <w:color w:val="FF0000"/>
                <w:sz w:val="20"/>
                <w:szCs w:val="20"/>
                <w:lang w:val="en-US"/>
              </w:rPr>
              <w:t>DAP</w:t>
            </w:r>
            <w:r w:rsidRPr="004A640B">
              <w:rPr>
                <w:rFonts w:cstheme="minorHAnsi"/>
                <w:b/>
                <w:color w:val="FF0000"/>
                <w:sz w:val="20"/>
                <w:szCs w:val="20"/>
                <w:lang w:val="en-US"/>
              </w:rPr>
              <w:t xml:space="preserve"> </w:t>
            </w:r>
            <w:r w:rsidRPr="004A640B">
              <w:rPr>
                <w:rFonts w:cstheme="minorHAnsi"/>
                <w:b/>
                <w:sz w:val="20"/>
                <w:szCs w:val="20"/>
                <w:lang w:val="en-US"/>
              </w:rPr>
              <w:t>(b)</w:t>
            </w:r>
          </w:p>
        </w:tc>
        <w:tc>
          <w:tcPr>
            <w:tcW w:w="1559" w:type="dxa"/>
            <w:shd w:val="clear" w:color="auto" w:fill="D9D9D9" w:themeFill="background1" w:themeFillShade="D9"/>
            <w:vAlign w:val="center"/>
          </w:tcPr>
          <w:p w14:paraId="5FCB60CD" w14:textId="5678B60B" w:rsidR="00082972" w:rsidRPr="004A640B" w:rsidRDefault="00082972" w:rsidP="00F81790">
            <w:pPr>
              <w:spacing w:after="0" w:line="240" w:lineRule="auto"/>
              <w:jc w:val="center"/>
              <w:rPr>
                <w:rFonts w:cstheme="minorHAnsi"/>
                <w:b/>
                <w:sz w:val="20"/>
                <w:szCs w:val="20"/>
                <w:lang w:val="en-US"/>
              </w:rPr>
            </w:pPr>
            <w:r w:rsidRPr="004A640B">
              <w:rPr>
                <w:rFonts w:cstheme="minorHAnsi"/>
                <w:b/>
                <w:sz w:val="20"/>
                <w:szCs w:val="20"/>
                <w:lang w:val="en-US"/>
              </w:rPr>
              <w:t xml:space="preserve">Total price </w:t>
            </w:r>
            <w:r w:rsidRPr="004A640B">
              <w:rPr>
                <w:rFonts w:cstheme="minorHAnsi"/>
                <w:b/>
                <w:i/>
                <w:iCs/>
                <w:color w:val="FF0000"/>
                <w:sz w:val="20"/>
                <w:szCs w:val="20"/>
                <w:lang w:val="en-US"/>
              </w:rPr>
              <w:t>DAP</w:t>
            </w:r>
            <w:r w:rsidRPr="004A640B">
              <w:rPr>
                <w:rFonts w:cstheme="minorHAnsi"/>
                <w:b/>
                <w:color w:val="FF0000"/>
                <w:sz w:val="20"/>
                <w:szCs w:val="20"/>
                <w:lang w:val="en-US"/>
              </w:rPr>
              <w:t xml:space="preserve"> </w:t>
            </w:r>
            <w:r w:rsidRPr="004A640B">
              <w:rPr>
                <w:rFonts w:cstheme="minorHAnsi"/>
                <w:b/>
                <w:sz w:val="20"/>
                <w:szCs w:val="20"/>
                <w:lang w:val="en-US"/>
              </w:rPr>
              <w:t>(a)x(b)</w:t>
            </w:r>
          </w:p>
        </w:tc>
      </w:tr>
      <w:tr w:rsidR="005439E2" w:rsidRPr="004A640B" w14:paraId="65E96D20" w14:textId="77777777" w:rsidTr="005439E2">
        <w:trPr>
          <w:cantSplit/>
        </w:trPr>
        <w:tc>
          <w:tcPr>
            <w:tcW w:w="10632" w:type="dxa"/>
            <w:gridSpan w:val="5"/>
            <w:shd w:val="clear" w:color="auto" w:fill="BDD6EE" w:themeFill="accent5" w:themeFillTint="66"/>
            <w:vAlign w:val="center"/>
          </w:tcPr>
          <w:p w14:paraId="5C5ED78A" w14:textId="2646F7EF" w:rsidR="005439E2" w:rsidRPr="00C01E7C" w:rsidRDefault="005439E2" w:rsidP="00F81790">
            <w:pPr>
              <w:spacing w:after="0" w:line="240" w:lineRule="auto"/>
              <w:rPr>
                <w:rFonts w:cstheme="minorHAnsi"/>
                <w:b/>
                <w:bCs/>
                <w:sz w:val="20"/>
                <w:szCs w:val="20"/>
                <w:lang w:val="en-US"/>
              </w:rPr>
            </w:pPr>
            <w:r w:rsidRPr="00C01E7C">
              <w:rPr>
                <w:rFonts w:cstheme="minorHAnsi"/>
                <w:b/>
                <w:bCs/>
                <w:sz w:val="20"/>
                <w:szCs w:val="20"/>
                <w:lang w:val="en-US"/>
              </w:rPr>
              <w:t>Lot 1</w:t>
            </w:r>
            <w:r w:rsidR="00C01E7C" w:rsidRPr="00C01E7C">
              <w:rPr>
                <w:rFonts w:cstheme="minorHAnsi"/>
                <w:b/>
                <w:bCs/>
                <w:sz w:val="20"/>
                <w:szCs w:val="20"/>
                <w:lang w:val="en-US"/>
              </w:rPr>
              <w:t xml:space="preserve"> Food Products</w:t>
            </w:r>
          </w:p>
        </w:tc>
      </w:tr>
      <w:tr w:rsidR="00523078" w:rsidRPr="004A640B" w14:paraId="6A406767" w14:textId="77777777" w:rsidTr="00836942">
        <w:trPr>
          <w:cantSplit/>
        </w:trPr>
        <w:tc>
          <w:tcPr>
            <w:tcW w:w="708" w:type="dxa"/>
            <w:vAlign w:val="center"/>
          </w:tcPr>
          <w:p w14:paraId="470C52B2" w14:textId="65CB3806" w:rsidR="00523078" w:rsidRPr="004A640B" w:rsidRDefault="00523078" w:rsidP="00523078">
            <w:pPr>
              <w:spacing w:after="0" w:line="240" w:lineRule="auto"/>
              <w:rPr>
                <w:rFonts w:cstheme="minorHAnsi"/>
                <w:sz w:val="20"/>
                <w:szCs w:val="20"/>
                <w:lang w:val="en-US"/>
              </w:rPr>
            </w:pPr>
            <w:r w:rsidRPr="004A640B">
              <w:rPr>
                <w:rFonts w:cstheme="minorHAnsi"/>
                <w:sz w:val="20"/>
                <w:szCs w:val="20"/>
                <w:lang w:val="en-US"/>
              </w:rPr>
              <w:t>1</w:t>
            </w:r>
            <w:r>
              <w:rPr>
                <w:rFonts w:cstheme="minorHAnsi"/>
                <w:sz w:val="20"/>
                <w:szCs w:val="20"/>
                <w:lang w:val="en-US"/>
              </w:rPr>
              <w:t>.1</w:t>
            </w:r>
          </w:p>
        </w:tc>
        <w:tc>
          <w:tcPr>
            <w:tcW w:w="5671" w:type="dxa"/>
            <w:vAlign w:val="center"/>
          </w:tcPr>
          <w:p w14:paraId="3ECD49FC" w14:textId="03B45B43" w:rsidR="00523078" w:rsidRPr="004A640B" w:rsidRDefault="00523078" w:rsidP="00523078">
            <w:pPr>
              <w:spacing w:after="0" w:line="240" w:lineRule="auto"/>
              <w:rPr>
                <w:rFonts w:cstheme="minorHAnsi"/>
                <w:sz w:val="20"/>
                <w:szCs w:val="20"/>
                <w:highlight w:val="lightGray"/>
                <w:lang w:val="en-US"/>
              </w:rPr>
            </w:pPr>
            <w:r w:rsidRPr="004A640B">
              <w:rPr>
                <w:rFonts w:ascii="Calibri" w:hAnsi="Calibri" w:cs="Calibri"/>
                <w:color w:val="000000"/>
                <w:lang w:val="en-US"/>
              </w:rPr>
              <w:t>Pasta (</w:t>
            </w:r>
            <w:r w:rsidRPr="004A640B">
              <w:rPr>
                <w:rFonts w:ascii="Calibri" w:hAnsi="Calibri" w:cs="Calibri"/>
                <w:color w:val="000000"/>
                <w:lang w:val="ro-RO"/>
              </w:rPr>
              <w:t>Paste făinoase</w:t>
            </w:r>
            <w:r w:rsidRPr="004A640B">
              <w:rPr>
                <w:rFonts w:ascii="Calibri" w:hAnsi="Calibri" w:cs="Calibri"/>
                <w:color w:val="000000"/>
                <w:lang w:val="en-US"/>
              </w:rPr>
              <w:t xml:space="preserve">) packed - 500g </w:t>
            </w:r>
          </w:p>
        </w:tc>
        <w:tc>
          <w:tcPr>
            <w:tcW w:w="1134" w:type="dxa"/>
            <w:vAlign w:val="center"/>
          </w:tcPr>
          <w:p w14:paraId="649C21C9" w14:textId="0088B589"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54C902AC" w14:textId="77777777" w:rsidR="00523078" w:rsidRPr="004A640B" w:rsidRDefault="00523078" w:rsidP="00523078">
            <w:pPr>
              <w:spacing w:after="0" w:line="240" w:lineRule="auto"/>
              <w:rPr>
                <w:rFonts w:cstheme="minorHAnsi"/>
                <w:sz w:val="20"/>
                <w:szCs w:val="20"/>
                <w:lang w:val="en-US"/>
              </w:rPr>
            </w:pPr>
          </w:p>
        </w:tc>
        <w:tc>
          <w:tcPr>
            <w:tcW w:w="1559" w:type="dxa"/>
          </w:tcPr>
          <w:p w14:paraId="294DBDEA" w14:textId="77777777" w:rsidR="00523078" w:rsidRPr="004A640B" w:rsidRDefault="00523078" w:rsidP="00523078">
            <w:pPr>
              <w:spacing w:after="0" w:line="240" w:lineRule="auto"/>
              <w:rPr>
                <w:rFonts w:cstheme="minorHAnsi"/>
                <w:sz w:val="20"/>
                <w:szCs w:val="20"/>
                <w:lang w:val="en-US"/>
              </w:rPr>
            </w:pPr>
          </w:p>
        </w:tc>
      </w:tr>
      <w:tr w:rsidR="00523078" w:rsidRPr="004A640B" w14:paraId="0AC36AF9" w14:textId="77777777" w:rsidTr="00836942">
        <w:trPr>
          <w:cantSplit/>
        </w:trPr>
        <w:tc>
          <w:tcPr>
            <w:tcW w:w="708" w:type="dxa"/>
            <w:vAlign w:val="center"/>
          </w:tcPr>
          <w:p w14:paraId="43CBD2AE" w14:textId="37731DFB" w:rsidR="00523078" w:rsidRPr="007778F1" w:rsidRDefault="00523078" w:rsidP="00523078">
            <w:pPr>
              <w:spacing w:after="0" w:line="240" w:lineRule="auto"/>
              <w:rPr>
                <w:rFonts w:cstheme="minorHAnsi"/>
                <w:sz w:val="20"/>
                <w:szCs w:val="20"/>
                <w:lang w:val="ru-RU"/>
              </w:rPr>
            </w:pPr>
            <w:r>
              <w:rPr>
                <w:rFonts w:cstheme="minorHAnsi"/>
                <w:sz w:val="20"/>
                <w:szCs w:val="20"/>
                <w:lang w:val="en-US"/>
              </w:rPr>
              <w:t>1.</w:t>
            </w:r>
            <w:r w:rsidRPr="004A640B">
              <w:rPr>
                <w:rFonts w:cstheme="minorHAnsi"/>
                <w:sz w:val="20"/>
                <w:szCs w:val="20"/>
                <w:lang w:val="en-US"/>
              </w:rPr>
              <w:t>2</w:t>
            </w:r>
          </w:p>
        </w:tc>
        <w:tc>
          <w:tcPr>
            <w:tcW w:w="5671" w:type="dxa"/>
            <w:vAlign w:val="center"/>
          </w:tcPr>
          <w:p w14:paraId="7D5E2524" w14:textId="215BBC98" w:rsidR="00523078" w:rsidRPr="004A640B" w:rsidRDefault="00523078" w:rsidP="00523078">
            <w:pPr>
              <w:spacing w:after="0" w:line="240" w:lineRule="auto"/>
              <w:rPr>
                <w:rFonts w:cstheme="minorHAnsi"/>
                <w:sz w:val="20"/>
                <w:szCs w:val="20"/>
                <w:highlight w:val="lightGray"/>
                <w:lang w:val="en-US"/>
              </w:rPr>
            </w:pPr>
            <w:r w:rsidRPr="004A640B">
              <w:rPr>
                <w:rFonts w:ascii="Calibri" w:hAnsi="Calibri" w:cs="Calibri"/>
                <w:color w:val="000000"/>
                <w:lang w:val="en-US"/>
              </w:rPr>
              <w:t xml:space="preserve">Rice </w:t>
            </w:r>
            <w:r w:rsidRPr="004A640B">
              <w:rPr>
                <w:rFonts w:ascii="Calibri" w:hAnsi="Calibri" w:cs="Calibri"/>
                <w:color w:val="000000"/>
                <w:lang w:val="ro-RO"/>
              </w:rPr>
              <w:t>(Orez bob rotund</w:t>
            </w:r>
            <w:r w:rsidRPr="004A640B">
              <w:rPr>
                <w:rFonts w:ascii="Calibri" w:hAnsi="Calibri" w:cs="Calibri"/>
                <w:color w:val="000000"/>
                <w:lang w:val="en-US"/>
              </w:rPr>
              <w:t>) packed - 1 kg</w:t>
            </w:r>
          </w:p>
        </w:tc>
        <w:tc>
          <w:tcPr>
            <w:tcW w:w="1134" w:type="dxa"/>
            <w:vAlign w:val="center"/>
          </w:tcPr>
          <w:p w14:paraId="1FC3BE4E" w14:textId="17A8F129"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3368834A" w14:textId="77777777" w:rsidR="00523078" w:rsidRPr="004A640B" w:rsidRDefault="00523078" w:rsidP="00523078">
            <w:pPr>
              <w:spacing w:after="0" w:line="240" w:lineRule="auto"/>
              <w:rPr>
                <w:rFonts w:cstheme="minorHAnsi"/>
                <w:sz w:val="20"/>
                <w:szCs w:val="20"/>
                <w:lang w:val="en-US"/>
              </w:rPr>
            </w:pPr>
          </w:p>
        </w:tc>
        <w:tc>
          <w:tcPr>
            <w:tcW w:w="1559" w:type="dxa"/>
          </w:tcPr>
          <w:p w14:paraId="40A2D403" w14:textId="77777777" w:rsidR="00523078" w:rsidRPr="004A640B" w:rsidRDefault="00523078" w:rsidP="00523078">
            <w:pPr>
              <w:spacing w:after="0" w:line="240" w:lineRule="auto"/>
              <w:rPr>
                <w:rFonts w:cstheme="minorHAnsi"/>
                <w:sz w:val="20"/>
                <w:szCs w:val="20"/>
                <w:lang w:val="en-US"/>
              </w:rPr>
            </w:pPr>
          </w:p>
        </w:tc>
      </w:tr>
      <w:tr w:rsidR="00523078" w:rsidRPr="004A640B" w14:paraId="7CC35929" w14:textId="77777777" w:rsidTr="00836942">
        <w:trPr>
          <w:cantSplit/>
        </w:trPr>
        <w:tc>
          <w:tcPr>
            <w:tcW w:w="708" w:type="dxa"/>
            <w:vAlign w:val="center"/>
          </w:tcPr>
          <w:p w14:paraId="05EB86C3" w14:textId="1F8D7DBF"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3</w:t>
            </w:r>
          </w:p>
        </w:tc>
        <w:tc>
          <w:tcPr>
            <w:tcW w:w="5671" w:type="dxa"/>
            <w:vAlign w:val="center"/>
          </w:tcPr>
          <w:p w14:paraId="379D9213" w14:textId="42D2F9FD"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Flour (</w:t>
            </w:r>
            <w:r w:rsidRPr="004A640B">
              <w:rPr>
                <w:rFonts w:ascii="Calibri" w:hAnsi="Calibri" w:cs="Calibri"/>
                <w:color w:val="000000"/>
                <w:lang w:val="ro-RO"/>
              </w:rPr>
              <w:t>Faina de gr</w:t>
            </w:r>
            <w:r>
              <w:rPr>
                <w:rFonts w:ascii="Calibri" w:hAnsi="Calibri" w:cs="Calibri"/>
                <w:color w:val="000000"/>
                <w:lang w:val="ro-RO"/>
              </w:rPr>
              <w:t>â</w:t>
            </w:r>
            <w:r w:rsidRPr="004A640B">
              <w:rPr>
                <w:rFonts w:ascii="Calibri" w:hAnsi="Calibri" w:cs="Calibri"/>
                <w:color w:val="000000"/>
                <w:lang w:val="ro-RO"/>
              </w:rPr>
              <w:t>u, calitate superioara</w:t>
            </w:r>
            <w:r w:rsidRPr="004A640B">
              <w:rPr>
                <w:rFonts w:ascii="Calibri" w:hAnsi="Calibri" w:cs="Calibri"/>
                <w:color w:val="000000"/>
                <w:lang w:val="en-US"/>
              </w:rPr>
              <w:t>) packed - 2 kg</w:t>
            </w:r>
          </w:p>
        </w:tc>
        <w:tc>
          <w:tcPr>
            <w:tcW w:w="1134" w:type="dxa"/>
            <w:vAlign w:val="center"/>
          </w:tcPr>
          <w:p w14:paraId="32F9B553" w14:textId="473861B3"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30AE0380" w14:textId="77777777" w:rsidR="00523078" w:rsidRPr="004A640B" w:rsidRDefault="00523078" w:rsidP="00523078">
            <w:pPr>
              <w:spacing w:after="0" w:line="240" w:lineRule="auto"/>
              <w:rPr>
                <w:rFonts w:cstheme="minorHAnsi"/>
                <w:sz w:val="20"/>
                <w:szCs w:val="20"/>
                <w:lang w:val="en-US"/>
              </w:rPr>
            </w:pPr>
          </w:p>
        </w:tc>
        <w:tc>
          <w:tcPr>
            <w:tcW w:w="1559" w:type="dxa"/>
          </w:tcPr>
          <w:p w14:paraId="2299573D" w14:textId="77777777" w:rsidR="00523078" w:rsidRPr="004A640B" w:rsidRDefault="00523078" w:rsidP="00523078">
            <w:pPr>
              <w:spacing w:after="0" w:line="240" w:lineRule="auto"/>
              <w:rPr>
                <w:rFonts w:cstheme="minorHAnsi"/>
                <w:sz w:val="20"/>
                <w:szCs w:val="20"/>
                <w:lang w:val="en-US"/>
              </w:rPr>
            </w:pPr>
          </w:p>
        </w:tc>
      </w:tr>
      <w:tr w:rsidR="00523078" w:rsidRPr="004A640B" w14:paraId="4DE881AD" w14:textId="77777777" w:rsidTr="00836942">
        <w:trPr>
          <w:cantSplit/>
        </w:trPr>
        <w:tc>
          <w:tcPr>
            <w:tcW w:w="708" w:type="dxa"/>
            <w:vAlign w:val="center"/>
          </w:tcPr>
          <w:p w14:paraId="6D408795" w14:textId="1C66204F"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4</w:t>
            </w:r>
          </w:p>
        </w:tc>
        <w:tc>
          <w:tcPr>
            <w:tcW w:w="5671" w:type="dxa"/>
            <w:vAlign w:val="center"/>
          </w:tcPr>
          <w:p w14:paraId="5F9E4B8C" w14:textId="38507AD6"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Oatmeal (</w:t>
            </w:r>
            <w:r w:rsidRPr="004A640B">
              <w:rPr>
                <w:rFonts w:ascii="Calibri" w:hAnsi="Calibri" w:cs="Calibri"/>
                <w:color w:val="000000"/>
                <w:lang w:val="ro-RO"/>
              </w:rPr>
              <w:t>Fulgi de ovăz integral</w:t>
            </w:r>
            <w:r w:rsidRPr="004A640B">
              <w:rPr>
                <w:rFonts w:ascii="Calibri" w:hAnsi="Calibri" w:cs="Calibri"/>
                <w:color w:val="000000"/>
                <w:lang w:val="en-US"/>
              </w:rPr>
              <w:t>) packed- 500 g</w:t>
            </w:r>
          </w:p>
        </w:tc>
        <w:tc>
          <w:tcPr>
            <w:tcW w:w="1134" w:type="dxa"/>
            <w:vAlign w:val="center"/>
          </w:tcPr>
          <w:p w14:paraId="56C533C4" w14:textId="5908F105"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665FD458" w14:textId="77777777" w:rsidR="00523078" w:rsidRPr="004A640B" w:rsidRDefault="00523078" w:rsidP="00523078">
            <w:pPr>
              <w:spacing w:after="0" w:line="240" w:lineRule="auto"/>
              <w:rPr>
                <w:rFonts w:cstheme="minorHAnsi"/>
                <w:sz w:val="20"/>
                <w:szCs w:val="20"/>
                <w:lang w:val="en-US"/>
              </w:rPr>
            </w:pPr>
          </w:p>
        </w:tc>
        <w:tc>
          <w:tcPr>
            <w:tcW w:w="1559" w:type="dxa"/>
          </w:tcPr>
          <w:p w14:paraId="23898CE2" w14:textId="77777777" w:rsidR="00523078" w:rsidRPr="004A640B" w:rsidRDefault="00523078" w:rsidP="00523078">
            <w:pPr>
              <w:spacing w:after="0" w:line="240" w:lineRule="auto"/>
              <w:rPr>
                <w:rFonts w:cstheme="minorHAnsi"/>
                <w:sz w:val="20"/>
                <w:szCs w:val="20"/>
                <w:lang w:val="en-US"/>
              </w:rPr>
            </w:pPr>
          </w:p>
        </w:tc>
      </w:tr>
      <w:tr w:rsidR="00523078" w:rsidRPr="004A640B" w14:paraId="455C54A7" w14:textId="77777777" w:rsidTr="00836942">
        <w:trPr>
          <w:cantSplit/>
        </w:trPr>
        <w:tc>
          <w:tcPr>
            <w:tcW w:w="708" w:type="dxa"/>
            <w:vAlign w:val="center"/>
          </w:tcPr>
          <w:p w14:paraId="05B45002" w14:textId="2C53CEF9"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5</w:t>
            </w:r>
          </w:p>
        </w:tc>
        <w:tc>
          <w:tcPr>
            <w:tcW w:w="5671" w:type="dxa"/>
            <w:vAlign w:val="center"/>
          </w:tcPr>
          <w:p w14:paraId="716E0735" w14:textId="4CF16ACB"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Buckwheat (</w:t>
            </w:r>
            <w:r w:rsidRPr="004A640B">
              <w:rPr>
                <w:rFonts w:ascii="Calibri" w:hAnsi="Calibri" w:cs="Calibri"/>
                <w:color w:val="000000"/>
                <w:lang w:val="ro-RO"/>
              </w:rPr>
              <w:t>Hrișca</w:t>
            </w:r>
            <w:r w:rsidRPr="004A640B">
              <w:rPr>
                <w:rFonts w:ascii="Calibri" w:hAnsi="Calibri" w:cs="Calibri"/>
                <w:color w:val="000000"/>
                <w:lang w:val="en-US"/>
              </w:rPr>
              <w:t>), packed - 1 kg</w:t>
            </w:r>
          </w:p>
        </w:tc>
        <w:tc>
          <w:tcPr>
            <w:tcW w:w="1134" w:type="dxa"/>
            <w:vAlign w:val="center"/>
          </w:tcPr>
          <w:p w14:paraId="25177C15" w14:textId="47133F02"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110006FA" w14:textId="77777777" w:rsidR="00523078" w:rsidRPr="004A640B" w:rsidRDefault="00523078" w:rsidP="00523078">
            <w:pPr>
              <w:spacing w:after="0" w:line="240" w:lineRule="auto"/>
              <w:rPr>
                <w:rFonts w:cstheme="minorHAnsi"/>
                <w:sz w:val="20"/>
                <w:szCs w:val="20"/>
                <w:lang w:val="en-US"/>
              </w:rPr>
            </w:pPr>
          </w:p>
        </w:tc>
        <w:tc>
          <w:tcPr>
            <w:tcW w:w="1559" w:type="dxa"/>
          </w:tcPr>
          <w:p w14:paraId="49185406" w14:textId="77777777" w:rsidR="00523078" w:rsidRPr="004A640B" w:rsidRDefault="00523078" w:rsidP="00523078">
            <w:pPr>
              <w:spacing w:after="0" w:line="240" w:lineRule="auto"/>
              <w:rPr>
                <w:rFonts w:cstheme="minorHAnsi"/>
                <w:sz w:val="20"/>
                <w:szCs w:val="20"/>
                <w:lang w:val="en-US"/>
              </w:rPr>
            </w:pPr>
          </w:p>
        </w:tc>
      </w:tr>
      <w:tr w:rsidR="00523078" w:rsidRPr="004A640B" w14:paraId="12EED6CD" w14:textId="77777777" w:rsidTr="00836942">
        <w:trPr>
          <w:cantSplit/>
        </w:trPr>
        <w:tc>
          <w:tcPr>
            <w:tcW w:w="708" w:type="dxa"/>
            <w:vAlign w:val="center"/>
          </w:tcPr>
          <w:p w14:paraId="66AB173C" w14:textId="4CBB1D6E"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6</w:t>
            </w:r>
          </w:p>
        </w:tc>
        <w:tc>
          <w:tcPr>
            <w:tcW w:w="5671" w:type="dxa"/>
            <w:vAlign w:val="center"/>
          </w:tcPr>
          <w:p w14:paraId="4CA75182" w14:textId="042BF317"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Sugar (</w:t>
            </w:r>
            <w:r w:rsidRPr="00836942">
              <w:rPr>
                <w:rFonts w:ascii="Calibri" w:hAnsi="Calibri" w:cs="Calibri"/>
                <w:color w:val="000000"/>
                <w:lang w:val="ro-RO"/>
              </w:rPr>
              <w:t>Zahar</w:t>
            </w:r>
            <w:r w:rsidRPr="004A640B">
              <w:rPr>
                <w:rFonts w:ascii="Calibri" w:hAnsi="Calibri" w:cs="Calibri"/>
                <w:color w:val="000000"/>
                <w:lang w:val="en-US"/>
              </w:rPr>
              <w:t xml:space="preserve">), packed - 1 kg </w:t>
            </w:r>
          </w:p>
        </w:tc>
        <w:tc>
          <w:tcPr>
            <w:tcW w:w="1134" w:type="dxa"/>
            <w:vAlign w:val="center"/>
          </w:tcPr>
          <w:p w14:paraId="49EEB39B" w14:textId="486502AC"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656D10CE" w14:textId="77777777" w:rsidR="00523078" w:rsidRPr="004A640B" w:rsidRDefault="00523078" w:rsidP="00523078">
            <w:pPr>
              <w:spacing w:after="0" w:line="240" w:lineRule="auto"/>
              <w:rPr>
                <w:rFonts w:cstheme="minorHAnsi"/>
                <w:sz w:val="20"/>
                <w:szCs w:val="20"/>
                <w:lang w:val="en-US"/>
              </w:rPr>
            </w:pPr>
          </w:p>
        </w:tc>
        <w:tc>
          <w:tcPr>
            <w:tcW w:w="1559" w:type="dxa"/>
          </w:tcPr>
          <w:p w14:paraId="242AA453" w14:textId="77777777" w:rsidR="00523078" w:rsidRPr="004A640B" w:rsidRDefault="00523078" w:rsidP="00523078">
            <w:pPr>
              <w:spacing w:after="0" w:line="240" w:lineRule="auto"/>
              <w:rPr>
                <w:rFonts w:cstheme="minorHAnsi"/>
                <w:sz w:val="20"/>
                <w:szCs w:val="20"/>
                <w:lang w:val="en-US"/>
              </w:rPr>
            </w:pPr>
          </w:p>
        </w:tc>
      </w:tr>
      <w:tr w:rsidR="00523078" w:rsidRPr="004A640B" w14:paraId="7170367A" w14:textId="77777777" w:rsidTr="00836942">
        <w:trPr>
          <w:cantSplit/>
        </w:trPr>
        <w:tc>
          <w:tcPr>
            <w:tcW w:w="708" w:type="dxa"/>
            <w:vAlign w:val="center"/>
          </w:tcPr>
          <w:p w14:paraId="76807302" w14:textId="545CE04F"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7</w:t>
            </w:r>
          </w:p>
        </w:tc>
        <w:tc>
          <w:tcPr>
            <w:tcW w:w="5671" w:type="dxa"/>
            <w:vAlign w:val="center"/>
          </w:tcPr>
          <w:p w14:paraId="38C901DF" w14:textId="4074D2BB"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 xml:space="preserve">Beans </w:t>
            </w:r>
            <w:r w:rsidRPr="00836942">
              <w:rPr>
                <w:rFonts w:ascii="Calibri" w:hAnsi="Calibri" w:cs="Calibri"/>
                <w:color w:val="000000"/>
                <w:lang w:val="ro-RO"/>
              </w:rPr>
              <w:t>(Fasole albe</w:t>
            </w:r>
            <w:r w:rsidRPr="004A640B">
              <w:rPr>
                <w:rFonts w:ascii="Calibri" w:hAnsi="Calibri" w:cs="Calibri"/>
                <w:color w:val="000000"/>
                <w:lang w:val="en-US"/>
              </w:rPr>
              <w:t>), packed - 900 g</w:t>
            </w:r>
          </w:p>
        </w:tc>
        <w:tc>
          <w:tcPr>
            <w:tcW w:w="1134" w:type="dxa"/>
            <w:vAlign w:val="center"/>
          </w:tcPr>
          <w:p w14:paraId="1259A274" w14:textId="66245D3E"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13B9F8D6" w14:textId="77777777" w:rsidR="00523078" w:rsidRPr="004A640B" w:rsidRDefault="00523078" w:rsidP="00523078">
            <w:pPr>
              <w:spacing w:after="0" w:line="240" w:lineRule="auto"/>
              <w:rPr>
                <w:rFonts w:cstheme="minorHAnsi"/>
                <w:sz w:val="20"/>
                <w:szCs w:val="20"/>
                <w:lang w:val="en-US"/>
              </w:rPr>
            </w:pPr>
          </w:p>
        </w:tc>
        <w:tc>
          <w:tcPr>
            <w:tcW w:w="1559" w:type="dxa"/>
          </w:tcPr>
          <w:p w14:paraId="608BE229" w14:textId="77777777" w:rsidR="00523078" w:rsidRPr="004A640B" w:rsidRDefault="00523078" w:rsidP="00523078">
            <w:pPr>
              <w:spacing w:after="0" w:line="240" w:lineRule="auto"/>
              <w:rPr>
                <w:rFonts w:cstheme="minorHAnsi"/>
                <w:sz w:val="20"/>
                <w:szCs w:val="20"/>
                <w:lang w:val="en-US"/>
              </w:rPr>
            </w:pPr>
          </w:p>
        </w:tc>
      </w:tr>
      <w:tr w:rsidR="00523078" w:rsidRPr="004A640B" w14:paraId="77D9FD56" w14:textId="77777777" w:rsidTr="00836942">
        <w:trPr>
          <w:cantSplit/>
        </w:trPr>
        <w:tc>
          <w:tcPr>
            <w:tcW w:w="708" w:type="dxa"/>
            <w:vAlign w:val="center"/>
          </w:tcPr>
          <w:p w14:paraId="6DF61853" w14:textId="0DE99443"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8</w:t>
            </w:r>
          </w:p>
        </w:tc>
        <w:tc>
          <w:tcPr>
            <w:tcW w:w="5671" w:type="dxa"/>
            <w:vAlign w:val="center"/>
          </w:tcPr>
          <w:p w14:paraId="1510268F" w14:textId="11A430D5"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Chicken can (</w:t>
            </w:r>
            <w:r w:rsidRPr="00836942">
              <w:rPr>
                <w:rFonts w:ascii="Calibri" w:hAnsi="Calibri" w:cs="Calibri"/>
                <w:color w:val="000000"/>
                <w:lang w:val="ro-RO"/>
              </w:rPr>
              <w:t>Conserva din carne Găina</w:t>
            </w:r>
            <w:r w:rsidRPr="004A640B">
              <w:rPr>
                <w:rFonts w:ascii="Calibri" w:hAnsi="Calibri" w:cs="Calibri"/>
                <w:color w:val="000000"/>
                <w:lang w:val="en-US"/>
              </w:rPr>
              <w:t>) - 300 mg</w:t>
            </w:r>
          </w:p>
        </w:tc>
        <w:tc>
          <w:tcPr>
            <w:tcW w:w="1134" w:type="dxa"/>
            <w:vAlign w:val="center"/>
          </w:tcPr>
          <w:p w14:paraId="27A3FFE9" w14:textId="1C1A0EC8"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599D5DD1" w14:textId="77777777" w:rsidR="00523078" w:rsidRPr="004A640B" w:rsidRDefault="00523078" w:rsidP="00523078">
            <w:pPr>
              <w:spacing w:after="0" w:line="240" w:lineRule="auto"/>
              <w:rPr>
                <w:rFonts w:cstheme="minorHAnsi"/>
                <w:sz w:val="20"/>
                <w:szCs w:val="20"/>
                <w:lang w:val="en-US"/>
              </w:rPr>
            </w:pPr>
          </w:p>
        </w:tc>
        <w:tc>
          <w:tcPr>
            <w:tcW w:w="1559" w:type="dxa"/>
          </w:tcPr>
          <w:p w14:paraId="05250268" w14:textId="77777777" w:rsidR="00523078" w:rsidRPr="004A640B" w:rsidRDefault="00523078" w:rsidP="00523078">
            <w:pPr>
              <w:spacing w:after="0" w:line="240" w:lineRule="auto"/>
              <w:rPr>
                <w:rFonts w:cstheme="minorHAnsi"/>
                <w:sz w:val="20"/>
                <w:szCs w:val="20"/>
                <w:lang w:val="en-US"/>
              </w:rPr>
            </w:pPr>
          </w:p>
        </w:tc>
      </w:tr>
      <w:tr w:rsidR="00523078" w:rsidRPr="004A640B" w14:paraId="229ECA3B" w14:textId="77777777" w:rsidTr="00836942">
        <w:trPr>
          <w:cantSplit/>
        </w:trPr>
        <w:tc>
          <w:tcPr>
            <w:tcW w:w="708" w:type="dxa"/>
            <w:vAlign w:val="center"/>
          </w:tcPr>
          <w:p w14:paraId="3A2CF251" w14:textId="1DC4197D"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9</w:t>
            </w:r>
          </w:p>
        </w:tc>
        <w:tc>
          <w:tcPr>
            <w:tcW w:w="5671" w:type="dxa"/>
            <w:vAlign w:val="center"/>
          </w:tcPr>
          <w:p w14:paraId="6958E264" w14:textId="56EFA8B5"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 xml:space="preserve">Black loose-leaf tea </w:t>
            </w:r>
            <w:r w:rsidRPr="001A0B55">
              <w:rPr>
                <w:rFonts w:ascii="Calibri" w:hAnsi="Calibri" w:cs="Calibri"/>
                <w:color w:val="000000"/>
                <w:lang w:val="ro-RO"/>
              </w:rPr>
              <w:t>(Ceai negru infuzie</w:t>
            </w:r>
            <w:r w:rsidRPr="004A640B">
              <w:rPr>
                <w:rFonts w:ascii="Calibri" w:hAnsi="Calibri" w:cs="Calibri"/>
                <w:color w:val="000000"/>
                <w:lang w:val="en-US"/>
              </w:rPr>
              <w:t>) - 100g</w:t>
            </w:r>
          </w:p>
        </w:tc>
        <w:tc>
          <w:tcPr>
            <w:tcW w:w="1134" w:type="dxa"/>
            <w:vAlign w:val="center"/>
          </w:tcPr>
          <w:p w14:paraId="11F215C9" w14:textId="2EB5E0C7"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0F3A7260" w14:textId="77777777" w:rsidR="00523078" w:rsidRPr="004A640B" w:rsidRDefault="00523078" w:rsidP="00523078">
            <w:pPr>
              <w:spacing w:after="0" w:line="240" w:lineRule="auto"/>
              <w:rPr>
                <w:rFonts w:cstheme="minorHAnsi"/>
                <w:sz w:val="20"/>
                <w:szCs w:val="20"/>
                <w:lang w:val="en-US"/>
              </w:rPr>
            </w:pPr>
          </w:p>
        </w:tc>
        <w:tc>
          <w:tcPr>
            <w:tcW w:w="1559" w:type="dxa"/>
          </w:tcPr>
          <w:p w14:paraId="504282BF" w14:textId="77777777" w:rsidR="00523078" w:rsidRPr="004A640B" w:rsidRDefault="00523078" w:rsidP="00523078">
            <w:pPr>
              <w:spacing w:after="0" w:line="240" w:lineRule="auto"/>
              <w:rPr>
                <w:rFonts w:cstheme="minorHAnsi"/>
                <w:sz w:val="20"/>
                <w:szCs w:val="20"/>
                <w:lang w:val="en-US"/>
              </w:rPr>
            </w:pPr>
          </w:p>
        </w:tc>
      </w:tr>
      <w:tr w:rsidR="00523078" w:rsidRPr="004A640B" w14:paraId="68845805" w14:textId="77777777" w:rsidTr="00836942">
        <w:trPr>
          <w:cantSplit/>
        </w:trPr>
        <w:tc>
          <w:tcPr>
            <w:tcW w:w="708" w:type="dxa"/>
            <w:vAlign w:val="center"/>
          </w:tcPr>
          <w:p w14:paraId="3A525D25" w14:textId="6CD047D5"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10</w:t>
            </w:r>
          </w:p>
        </w:tc>
        <w:tc>
          <w:tcPr>
            <w:tcW w:w="5671" w:type="dxa"/>
            <w:vAlign w:val="center"/>
          </w:tcPr>
          <w:p w14:paraId="04CC22D2" w14:textId="57F4A157"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 xml:space="preserve">Corn flour </w:t>
            </w:r>
            <w:r w:rsidRPr="00836942">
              <w:rPr>
                <w:rFonts w:ascii="Calibri" w:hAnsi="Calibri" w:cs="Calibri"/>
                <w:color w:val="000000"/>
                <w:lang w:val="ro-RO"/>
              </w:rPr>
              <w:t>(Faina de mălai, calitate superioara</w:t>
            </w:r>
            <w:r w:rsidRPr="004A640B">
              <w:rPr>
                <w:rFonts w:ascii="Calibri" w:hAnsi="Calibri" w:cs="Calibri"/>
                <w:color w:val="000000"/>
                <w:lang w:val="en-US"/>
              </w:rPr>
              <w:t>), packed - 1 kg</w:t>
            </w:r>
          </w:p>
        </w:tc>
        <w:tc>
          <w:tcPr>
            <w:tcW w:w="1134" w:type="dxa"/>
            <w:vAlign w:val="center"/>
          </w:tcPr>
          <w:p w14:paraId="2660859E" w14:textId="127D0F22"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5FF2C222" w14:textId="77777777" w:rsidR="00523078" w:rsidRPr="004A640B" w:rsidRDefault="00523078" w:rsidP="00523078">
            <w:pPr>
              <w:spacing w:after="0" w:line="240" w:lineRule="auto"/>
              <w:rPr>
                <w:rFonts w:cstheme="minorHAnsi"/>
                <w:sz w:val="20"/>
                <w:szCs w:val="20"/>
                <w:lang w:val="en-US"/>
              </w:rPr>
            </w:pPr>
          </w:p>
        </w:tc>
        <w:tc>
          <w:tcPr>
            <w:tcW w:w="1559" w:type="dxa"/>
          </w:tcPr>
          <w:p w14:paraId="7F0E73FB" w14:textId="77777777" w:rsidR="00523078" w:rsidRPr="004A640B" w:rsidRDefault="00523078" w:rsidP="00523078">
            <w:pPr>
              <w:spacing w:after="0" w:line="240" w:lineRule="auto"/>
              <w:rPr>
                <w:rFonts w:cstheme="minorHAnsi"/>
                <w:sz w:val="20"/>
                <w:szCs w:val="20"/>
                <w:lang w:val="en-US"/>
              </w:rPr>
            </w:pPr>
          </w:p>
        </w:tc>
      </w:tr>
      <w:tr w:rsidR="00523078" w:rsidRPr="004A640B" w14:paraId="59B0DFFC" w14:textId="77777777" w:rsidTr="00836942">
        <w:trPr>
          <w:cantSplit/>
        </w:trPr>
        <w:tc>
          <w:tcPr>
            <w:tcW w:w="708" w:type="dxa"/>
            <w:vAlign w:val="center"/>
          </w:tcPr>
          <w:p w14:paraId="24497F9E" w14:textId="4FE4FF7F"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11</w:t>
            </w:r>
          </w:p>
        </w:tc>
        <w:tc>
          <w:tcPr>
            <w:tcW w:w="5671" w:type="dxa"/>
            <w:vAlign w:val="center"/>
          </w:tcPr>
          <w:p w14:paraId="32B189A5" w14:textId="4E77636A"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 xml:space="preserve">Sunflower oil </w:t>
            </w:r>
            <w:r w:rsidRPr="001A0B55">
              <w:rPr>
                <w:rFonts w:ascii="Calibri" w:hAnsi="Calibri" w:cs="Calibri"/>
                <w:color w:val="000000"/>
                <w:lang w:val="ro-RO"/>
              </w:rPr>
              <w:t>(Ulei de floarea soarelui</w:t>
            </w:r>
            <w:r w:rsidRPr="004A640B">
              <w:rPr>
                <w:rFonts w:ascii="Calibri" w:hAnsi="Calibri" w:cs="Calibri"/>
                <w:color w:val="000000"/>
                <w:lang w:val="en-US"/>
              </w:rPr>
              <w:t>i) – 1 liter</w:t>
            </w:r>
          </w:p>
        </w:tc>
        <w:tc>
          <w:tcPr>
            <w:tcW w:w="1134" w:type="dxa"/>
            <w:vAlign w:val="center"/>
          </w:tcPr>
          <w:p w14:paraId="5FFA5016" w14:textId="62BA40D9"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20DF5155" w14:textId="77777777" w:rsidR="00523078" w:rsidRPr="004A640B" w:rsidRDefault="00523078" w:rsidP="00523078">
            <w:pPr>
              <w:spacing w:after="0" w:line="240" w:lineRule="auto"/>
              <w:rPr>
                <w:rFonts w:cstheme="minorHAnsi"/>
                <w:sz w:val="20"/>
                <w:szCs w:val="20"/>
                <w:lang w:val="en-US"/>
              </w:rPr>
            </w:pPr>
          </w:p>
        </w:tc>
        <w:tc>
          <w:tcPr>
            <w:tcW w:w="1559" w:type="dxa"/>
          </w:tcPr>
          <w:p w14:paraId="323FEE97" w14:textId="77777777" w:rsidR="00523078" w:rsidRPr="004A640B" w:rsidRDefault="00523078" w:rsidP="00523078">
            <w:pPr>
              <w:spacing w:after="0" w:line="240" w:lineRule="auto"/>
              <w:rPr>
                <w:rFonts w:cstheme="minorHAnsi"/>
                <w:sz w:val="20"/>
                <w:szCs w:val="20"/>
                <w:lang w:val="en-US"/>
              </w:rPr>
            </w:pPr>
          </w:p>
        </w:tc>
      </w:tr>
      <w:tr w:rsidR="00523078" w:rsidRPr="004A640B" w14:paraId="449DDE9B" w14:textId="77777777" w:rsidTr="00836942">
        <w:trPr>
          <w:cantSplit/>
        </w:trPr>
        <w:tc>
          <w:tcPr>
            <w:tcW w:w="708" w:type="dxa"/>
            <w:vAlign w:val="center"/>
          </w:tcPr>
          <w:p w14:paraId="3EF28A0E" w14:textId="3E924D1A" w:rsidR="00523078" w:rsidRPr="004A640B" w:rsidRDefault="00523078" w:rsidP="00523078">
            <w:pPr>
              <w:spacing w:after="0" w:line="240" w:lineRule="auto"/>
              <w:rPr>
                <w:rFonts w:cstheme="minorHAnsi"/>
                <w:sz w:val="20"/>
                <w:szCs w:val="20"/>
                <w:lang w:val="en-US"/>
              </w:rPr>
            </w:pPr>
            <w:r>
              <w:rPr>
                <w:rFonts w:cstheme="minorHAnsi"/>
                <w:sz w:val="20"/>
                <w:szCs w:val="20"/>
                <w:lang w:val="en-US"/>
              </w:rPr>
              <w:t>1.</w:t>
            </w:r>
            <w:r w:rsidRPr="004A640B">
              <w:rPr>
                <w:rFonts w:cstheme="minorHAnsi"/>
                <w:sz w:val="20"/>
                <w:szCs w:val="20"/>
                <w:lang w:val="en-US"/>
              </w:rPr>
              <w:t>12</w:t>
            </w:r>
          </w:p>
        </w:tc>
        <w:tc>
          <w:tcPr>
            <w:tcW w:w="5671" w:type="dxa"/>
            <w:vAlign w:val="center"/>
          </w:tcPr>
          <w:p w14:paraId="79A70017" w14:textId="160BBDE8" w:rsidR="00523078" w:rsidRPr="004A640B" w:rsidRDefault="00523078" w:rsidP="00523078">
            <w:pPr>
              <w:spacing w:after="0" w:line="240" w:lineRule="auto"/>
              <w:rPr>
                <w:rFonts w:cstheme="minorHAnsi"/>
                <w:sz w:val="20"/>
                <w:szCs w:val="20"/>
                <w:lang w:val="en-US"/>
              </w:rPr>
            </w:pPr>
            <w:r w:rsidRPr="004A640B">
              <w:rPr>
                <w:rFonts w:ascii="Calibri" w:hAnsi="Calibri" w:cs="Calibri"/>
                <w:color w:val="000000"/>
                <w:lang w:val="en-US"/>
              </w:rPr>
              <w:t>Sardine in oil can (</w:t>
            </w:r>
            <w:r w:rsidRPr="001A0B55">
              <w:rPr>
                <w:rFonts w:ascii="Calibri" w:hAnsi="Calibri" w:cs="Calibri"/>
                <w:color w:val="000000"/>
                <w:lang w:val="ro-RO"/>
              </w:rPr>
              <w:t>Conserva de peste sardina in ulei</w:t>
            </w:r>
            <w:r w:rsidRPr="004A640B">
              <w:rPr>
                <w:rFonts w:ascii="Calibri" w:hAnsi="Calibri" w:cs="Calibri"/>
                <w:color w:val="000000"/>
                <w:lang w:val="en-US"/>
              </w:rPr>
              <w:t>) – 240g</w:t>
            </w:r>
          </w:p>
        </w:tc>
        <w:tc>
          <w:tcPr>
            <w:tcW w:w="1134" w:type="dxa"/>
            <w:vAlign w:val="center"/>
          </w:tcPr>
          <w:p w14:paraId="16BB7DBA" w14:textId="1E56B933" w:rsidR="00523078" w:rsidRPr="004A640B" w:rsidRDefault="00523078" w:rsidP="00523078">
            <w:pPr>
              <w:spacing w:after="0" w:line="240" w:lineRule="auto"/>
              <w:rPr>
                <w:rFonts w:cstheme="minorHAnsi"/>
                <w:sz w:val="20"/>
                <w:szCs w:val="20"/>
                <w:lang w:val="en-US"/>
              </w:rPr>
            </w:pPr>
            <w:r w:rsidRPr="00E00C02">
              <w:rPr>
                <w:rFonts w:cstheme="minorHAnsi"/>
                <w:sz w:val="20"/>
              </w:rPr>
              <w:t>2800</w:t>
            </w:r>
          </w:p>
        </w:tc>
        <w:tc>
          <w:tcPr>
            <w:tcW w:w="1560" w:type="dxa"/>
          </w:tcPr>
          <w:p w14:paraId="31D2F65A" w14:textId="77777777" w:rsidR="00523078" w:rsidRPr="004A640B" w:rsidRDefault="00523078" w:rsidP="00523078">
            <w:pPr>
              <w:spacing w:after="0" w:line="240" w:lineRule="auto"/>
              <w:rPr>
                <w:rFonts w:cstheme="minorHAnsi"/>
                <w:sz w:val="20"/>
                <w:szCs w:val="20"/>
                <w:lang w:val="en-US"/>
              </w:rPr>
            </w:pPr>
          </w:p>
        </w:tc>
        <w:tc>
          <w:tcPr>
            <w:tcW w:w="1559" w:type="dxa"/>
          </w:tcPr>
          <w:p w14:paraId="0541B3DD" w14:textId="77777777" w:rsidR="00523078" w:rsidRPr="004A640B" w:rsidRDefault="00523078" w:rsidP="00523078">
            <w:pPr>
              <w:spacing w:after="0" w:line="240" w:lineRule="auto"/>
              <w:rPr>
                <w:rFonts w:cstheme="minorHAnsi"/>
                <w:sz w:val="20"/>
                <w:szCs w:val="20"/>
                <w:lang w:val="en-US"/>
              </w:rPr>
            </w:pPr>
          </w:p>
        </w:tc>
      </w:tr>
      <w:tr w:rsidR="00523078" w:rsidRPr="004A640B" w14:paraId="5013D77C" w14:textId="77777777" w:rsidTr="00E1243C">
        <w:trPr>
          <w:cantSplit/>
        </w:trPr>
        <w:tc>
          <w:tcPr>
            <w:tcW w:w="10632" w:type="dxa"/>
            <w:gridSpan w:val="5"/>
            <w:shd w:val="clear" w:color="auto" w:fill="BDD6EE" w:themeFill="accent5" w:themeFillTint="66"/>
            <w:vAlign w:val="center"/>
          </w:tcPr>
          <w:p w14:paraId="043A6A7C" w14:textId="518887F3" w:rsidR="00523078" w:rsidRPr="00C01E7C" w:rsidRDefault="00523078" w:rsidP="00523078">
            <w:pPr>
              <w:spacing w:after="0" w:line="240" w:lineRule="auto"/>
              <w:rPr>
                <w:rFonts w:cstheme="minorHAnsi"/>
                <w:b/>
                <w:bCs/>
                <w:sz w:val="20"/>
                <w:szCs w:val="20"/>
                <w:lang w:val="en-US"/>
              </w:rPr>
            </w:pPr>
            <w:r w:rsidRPr="00C01E7C">
              <w:rPr>
                <w:rFonts w:cstheme="minorHAnsi"/>
                <w:b/>
                <w:bCs/>
                <w:sz w:val="20"/>
                <w:szCs w:val="20"/>
                <w:lang w:val="en-US"/>
              </w:rPr>
              <w:t>Lot 2 Hygienic Products</w:t>
            </w:r>
          </w:p>
        </w:tc>
      </w:tr>
      <w:tr w:rsidR="00523078" w:rsidRPr="004A640B" w14:paraId="44ED71DB" w14:textId="77777777" w:rsidTr="00836942">
        <w:trPr>
          <w:cantSplit/>
        </w:trPr>
        <w:tc>
          <w:tcPr>
            <w:tcW w:w="708" w:type="dxa"/>
            <w:vAlign w:val="center"/>
          </w:tcPr>
          <w:p w14:paraId="117521B3" w14:textId="478C770A" w:rsidR="00523078" w:rsidRPr="004A640B" w:rsidRDefault="00523078" w:rsidP="00523078">
            <w:pPr>
              <w:spacing w:after="0" w:line="240" w:lineRule="auto"/>
              <w:rPr>
                <w:rFonts w:cstheme="minorHAnsi"/>
                <w:sz w:val="20"/>
                <w:szCs w:val="20"/>
                <w:lang w:val="en-US"/>
              </w:rPr>
            </w:pPr>
            <w:r>
              <w:rPr>
                <w:rFonts w:cstheme="minorHAnsi"/>
                <w:sz w:val="20"/>
                <w:szCs w:val="20"/>
                <w:lang w:val="en-US"/>
              </w:rPr>
              <w:t>2.1</w:t>
            </w:r>
          </w:p>
        </w:tc>
        <w:tc>
          <w:tcPr>
            <w:tcW w:w="5671" w:type="dxa"/>
            <w:vAlign w:val="center"/>
          </w:tcPr>
          <w:p w14:paraId="559A8A2C" w14:textId="55C7892F" w:rsidR="00523078" w:rsidRPr="004A640B" w:rsidRDefault="00523078" w:rsidP="00523078">
            <w:pPr>
              <w:spacing w:after="0" w:line="240" w:lineRule="auto"/>
              <w:rPr>
                <w:rFonts w:cstheme="minorHAnsi"/>
                <w:sz w:val="20"/>
                <w:szCs w:val="20"/>
                <w:lang w:val="en-US"/>
              </w:rPr>
            </w:pPr>
            <w:r w:rsidRPr="004A640B">
              <w:rPr>
                <w:rFonts w:cstheme="minorHAnsi"/>
                <w:sz w:val="20"/>
                <w:shd w:val="clear" w:color="auto" w:fill="FFFFFF"/>
                <w:lang w:val="en-US"/>
              </w:rPr>
              <w:t>Toothpaste for adults (</w:t>
            </w:r>
            <w:r w:rsidRPr="001A0B55">
              <w:rPr>
                <w:rFonts w:cstheme="minorHAnsi"/>
                <w:sz w:val="20"/>
                <w:shd w:val="clear" w:color="auto" w:fill="FFFFFF"/>
                <w:lang w:val="ro-RO"/>
              </w:rPr>
              <w:t>Pasta de dinți pentru maturi</w:t>
            </w:r>
            <w:r w:rsidRPr="004A640B">
              <w:rPr>
                <w:rFonts w:cstheme="minorHAnsi"/>
                <w:sz w:val="20"/>
                <w:shd w:val="clear" w:color="auto" w:fill="FFFFFF"/>
                <w:lang w:val="en-US"/>
              </w:rPr>
              <w:t>) - 100 ml</w:t>
            </w:r>
          </w:p>
        </w:tc>
        <w:tc>
          <w:tcPr>
            <w:tcW w:w="1134" w:type="dxa"/>
            <w:vAlign w:val="center"/>
          </w:tcPr>
          <w:p w14:paraId="24B39207" w14:textId="222149A5"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17F5DA6E" w14:textId="77777777" w:rsidR="00523078" w:rsidRPr="004A640B" w:rsidRDefault="00523078" w:rsidP="00523078">
            <w:pPr>
              <w:spacing w:after="0" w:line="240" w:lineRule="auto"/>
              <w:rPr>
                <w:rFonts w:cstheme="minorHAnsi"/>
                <w:sz w:val="20"/>
                <w:szCs w:val="20"/>
                <w:lang w:val="en-US"/>
              </w:rPr>
            </w:pPr>
          </w:p>
        </w:tc>
        <w:tc>
          <w:tcPr>
            <w:tcW w:w="1559" w:type="dxa"/>
          </w:tcPr>
          <w:p w14:paraId="4DC9772A" w14:textId="77777777" w:rsidR="00523078" w:rsidRPr="004A640B" w:rsidRDefault="00523078" w:rsidP="00523078">
            <w:pPr>
              <w:spacing w:after="0" w:line="240" w:lineRule="auto"/>
              <w:rPr>
                <w:rFonts w:cstheme="minorHAnsi"/>
                <w:sz w:val="20"/>
                <w:szCs w:val="20"/>
                <w:lang w:val="en-US"/>
              </w:rPr>
            </w:pPr>
          </w:p>
        </w:tc>
      </w:tr>
      <w:tr w:rsidR="00523078" w:rsidRPr="004A640B" w14:paraId="409C6338" w14:textId="77777777" w:rsidTr="00836942">
        <w:trPr>
          <w:cantSplit/>
        </w:trPr>
        <w:tc>
          <w:tcPr>
            <w:tcW w:w="708" w:type="dxa"/>
            <w:vAlign w:val="center"/>
          </w:tcPr>
          <w:p w14:paraId="0385F32E" w14:textId="6C3FBF78" w:rsidR="00523078" w:rsidRPr="004A640B" w:rsidRDefault="00523078" w:rsidP="00523078">
            <w:pPr>
              <w:spacing w:after="0" w:line="240" w:lineRule="auto"/>
              <w:rPr>
                <w:rFonts w:cstheme="minorHAnsi"/>
                <w:sz w:val="20"/>
                <w:szCs w:val="20"/>
                <w:lang w:val="en-US"/>
              </w:rPr>
            </w:pPr>
            <w:r>
              <w:rPr>
                <w:rFonts w:cstheme="minorHAnsi"/>
                <w:sz w:val="20"/>
                <w:szCs w:val="20"/>
                <w:lang w:val="en-US"/>
              </w:rPr>
              <w:t>2.2</w:t>
            </w:r>
          </w:p>
        </w:tc>
        <w:tc>
          <w:tcPr>
            <w:tcW w:w="5671" w:type="dxa"/>
            <w:vAlign w:val="center"/>
          </w:tcPr>
          <w:p w14:paraId="44CEE149" w14:textId="46F45D76"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Soap (</w:t>
            </w:r>
            <w:r w:rsidRPr="001A0B55">
              <w:rPr>
                <w:rFonts w:cstheme="minorHAnsi"/>
                <w:color w:val="000000"/>
                <w:sz w:val="20"/>
                <w:lang w:val="ro-RO"/>
              </w:rPr>
              <w:t>Săpun solid</w:t>
            </w:r>
            <w:r w:rsidRPr="004A640B">
              <w:rPr>
                <w:rFonts w:cstheme="minorHAnsi"/>
                <w:color w:val="000000"/>
                <w:sz w:val="20"/>
                <w:lang w:val="en-US"/>
              </w:rPr>
              <w:t>) – 90 g</w:t>
            </w:r>
          </w:p>
        </w:tc>
        <w:tc>
          <w:tcPr>
            <w:tcW w:w="1134" w:type="dxa"/>
            <w:vAlign w:val="center"/>
          </w:tcPr>
          <w:p w14:paraId="4FA5827D" w14:textId="72130DB0"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5600</w:t>
            </w:r>
          </w:p>
        </w:tc>
        <w:tc>
          <w:tcPr>
            <w:tcW w:w="1560" w:type="dxa"/>
          </w:tcPr>
          <w:p w14:paraId="1B8BCE81" w14:textId="77777777" w:rsidR="00523078" w:rsidRPr="004A640B" w:rsidRDefault="00523078" w:rsidP="00523078">
            <w:pPr>
              <w:spacing w:after="0" w:line="240" w:lineRule="auto"/>
              <w:rPr>
                <w:rFonts w:cstheme="minorHAnsi"/>
                <w:sz w:val="20"/>
                <w:szCs w:val="20"/>
                <w:lang w:val="en-US"/>
              </w:rPr>
            </w:pPr>
          </w:p>
        </w:tc>
        <w:tc>
          <w:tcPr>
            <w:tcW w:w="1559" w:type="dxa"/>
          </w:tcPr>
          <w:p w14:paraId="5D7DDD37" w14:textId="77777777" w:rsidR="00523078" w:rsidRPr="004A640B" w:rsidRDefault="00523078" w:rsidP="00523078">
            <w:pPr>
              <w:spacing w:after="0" w:line="240" w:lineRule="auto"/>
              <w:rPr>
                <w:rFonts w:cstheme="minorHAnsi"/>
                <w:sz w:val="20"/>
                <w:szCs w:val="20"/>
                <w:lang w:val="en-US"/>
              </w:rPr>
            </w:pPr>
          </w:p>
        </w:tc>
      </w:tr>
      <w:tr w:rsidR="00523078" w:rsidRPr="004A640B" w14:paraId="4F78E560" w14:textId="77777777" w:rsidTr="00836942">
        <w:trPr>
          <w:cantSplit/>
        </w:trPr>
        <w:tc>
          <w:tcPr>
            <w:tcW w:w="708" w:type="dxa"/>
            <w:vAlign w:val="center"/>
          </w:tcPr>
          <w:p w14:paraId="4CCC99FA" w14:textId="05260D93" w:rsidR="00523078" w:rsidRPr="004A640B" w:rsidRDefault="00523078" w:rsidP="00523078">
            <w:pPr>
              <w:spacing w:after="0" w:line="240" w:lineRule="auto"/>
              <w:rPr>
                <w:rFonts w:cstheme="minorHAnsi"/>
                <w:sz w:val="20"/>
                <w:szCs w:val="20"/>
                <w:lang w:val="en-US"/>
              </w:rPr>
            </w:pPr>
            <w:r>
              <w:rPr>
                <w:rFonts w:cstheme="minorHAnsi"/>
                <w:sz w:val="20"/>
                <w:szCs w:val="20"/>
                <w:lang w:val="en-US"/>
              </w:rPr>
              <w:t>2.3</w:t>
            </w:r>
          </w:p>
        </w:tc>
        <w:tc>
          <w:tcPr>
            <w:tcW w:w="5671" w:type="dxa"/>
            <w:vAlign w:val="center"/>
          </w:tcPr>
          <w:p w14:paraId="603BE49C" w14:textId="01D81D31"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 xml:space="preserve">Shower gel </w:t>
            </w:r>
            <w:r w:rsidRPr="004A640B">
              <w:rPr>
                <w:rFonts w:cstheme="minorHAnsi"/>
                <w:color w:val="000000"/>
                <w:sz w:val="20"/>
                <w:u w:val="single"/>
                <w:lang w:val="en-US"/>
              </w:rPr>
              <w:t>without</w:t>
            </w:r>
            <w:r w:rsidRPr="004A640B">
              <w:rPr>
                <w:rFonts w:cstheme="minorHAnsi"/>
                <w:color w:val="000000"/>
                <w:sz w:val="20"/>
                <w:lang w:val="en-US"/>
              </w:rPr>
              <w:t xml:space="preserve"> dispenser (</w:t>
            </w:r>
            <w:r w:rsidRPr="001A0B55">
              <w:rPr>
                <w:rFonts w:cstheme="minorHAnsi"/>
                <w:color w:val="000000"/>
                <w:sz w:val="20"/>
                <w:lang w:val="ro-RO"/>
              </w:rPr>
              <w:t>Gel de dus fără dozator</w:t>
            </w:r>
            <w:r w:rsidRPr="004A640B">
              <w:rPr>
                <w:rFonts w:cstheme="minorHAnsi"/>
                <w:color w:val="000000"/>
                <w:sz w:val="20"/>
                <w:lang w:val="en-US"/>
              </w:rPr>
              <w:t>) - 1l</w:t>
            </w:r>
          </w:p>
        </w:tc>
        <w:tc>
          <w:tcPr>
            <w:tcW w:w="1134" w:type="dxa"/>
            <w:vAlign w:val="center"/>
          </w:tcPr>
          <w:p w14:paraId="74BE17E0" w14:textId="60011577"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3BA6D919" w14:textId="77777777" w:rsidR="00523078" w:rsidRPr="004A640B" w:rsidRDefault="00523078" w:rsidP="00523078">
            <w:pPr>
              <w:spacing w:after="0" w:line="240" w:lineRule="auto"/>
              <w:rPr>
                <w:rFonts w:cstheme="minorHAnsi"/>
                <w:sz w:val="20"/>
                <w:szCs w:val="20"/>
                <w:lang w:val="en-US"/>
              </w:rPr>
            </w:pPr>
          </w:p>
        </w:tc>
        <w:tc>
          <w:tcPr>
            <w:tcW w:w="1559" w:type="dxa"/>
          </w:tcPr>
          <w:p w14:paraId="0AE35D24" w14:textId="77777777" w:rsidR="00523078" w:rsidRPr="004A640B" w:rsidRDefault="00523078" w:rsidP="00523078">
            <w:pPr>
              <w:spacing w:after="0" w:line="240" w:lineRule="auto"/>
              <w:rPr>
                <w:rFonts w:cstheme="minorHAnsi"/>
                <w:sz w:val="20"/>
                <w:szCs w:val="20"/>
                <w:lang w:val="en-US"/>
              </w:rPr>
            </w:pPr>
          </w:p>
        </w:tc>
      </w:tr>
      <w:tr w:rsidR="00523078" w:rsidRPr="004A640B" w14:paraId="29A6AA03" w14:textId="77777777" w:rsidTr="00836942">
        <w:trPr>
          <w:cantSplit/>
        </w:trPr>
        <w:tc>
          <w:tcPr>
            <w:tcW w:w="708" w:type="dxa"/>
            <w:vAlign w:val="center"/>
          </w:tcPr>
          <w:p w14:paraId="1C799CF9" w14:textId="5348BA80" w:rsidR="00523078" w:rsidRPr="004A640B" w:rsidRDefault="00523078" w:rsidP="00523078">
            <w:pPr>
              <w:spacing w:after="0" w:line="240" w:lineRule="auto"/>
              <w:rPr>
                <w:rFonts w:cstheme="minorHAnsi"/>
                <w:sz w:val="20"/>
                <w:szCs w:val="20"/>
                <w:lang w:val="en-US"/>
              </w:rPr>
            </w:pPr>
            <w:r>
              <w:rPr>
                <w:rFonts w:cstheme="minorHAnsi"/>
                <w:sz w:val="20"/>
                <w:szCs w:val="20"/>
                <w:lang w:val="en-US"/>
              </w:rPr>
              <w:t>2.4</w:t>
            </w:r>
          </w:p>
        </w:tc>
        <w:tc>
          <w:tcPr>
            <w:tcW w:w="5671" w:type="dxa"/>
            <w:vAlign w:val="center"/>
          </w:tcPr>
          <w:p w14:paraId="0087B33C" w14:textId="44E4C64B"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 xml:space="preserve">Shampoo unisex </w:t>
            </w:r>
            <w:r w:rsidRPr="004A640B">
              <w:rPr>
                <w:rFonts w:cstheme="minorHAnsi"/>
                <w:color w:val="000000"/>
                <w:sz w:val="20"/>
                <w:u w:val="single"/>
                <w:lang w:val="en-US"/>
              </w:rPr>
              <w:t>without</w:t>
            </w:r>
            <w:r w:rsidRPr="004A640B">
              <w:rPr>
                <w:rFonts w:cstheme="minorHAnsi"/>
                <w:color w:val="000000"/>
                <w:sz w:val="20"/>
                <w:lang w:val="en-US"/>
              </w:rPr>
              <w:t xml:space="preserve"> dispenser (</w:t>
            </w:r>
            <w:r w:rsidRPr="00836942">
              <w:rPr>
                <w:rFonts w:cstheme="minorHAnsi"/>
                <w:color w:val="000000"/>
                <w:sz w:val="20"/>
                <w:lang w:val="ro-RO"/>
              </w:rPr>
              <w:t>Șampon unisex fără dozator</w:t>
            </w:r>
            <w:r w:rsidRPr="004A640B">
              <w:rPr>
                <w:rFonts w:cstheme="minorHAnsi"/>
                <w:color w:val="000000"/>
                <w:sz w:val="20"/>
                <w:lang w:val="en-US"/>
              </w:rPr>
              <w:t>) - 1 l</w:t>
            </w:r>
          </w:p>
        </w:tc>
        <w:tc>
          <w:tcPr>
            <w:tcW w:w="1134" w:type="dxa"/>
            <w:vAlign w:val="center"/>
          </w:tcPr>
          <w:p w14:paraId="70F3AFCE" w14:textId="24A1723D"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4FAC55B7" w14:textId="77777777" w:rsidR="00523078" w:rsidRPr="004A640B" w:rsidRDefault="00523078" w:rsidP="00523078">
            <w:pPr>
              <w:spacing w:after="0" w:line="240" w:lineRule="auto"/>
              <w:rPr>
                <w:rFonts w:cstheme="minorHAnsi"/>
                <w:sz w:val="20"/>
                <w:szCs w:val="20"/>
                <w:lang w:val="en-US"/>
              </w:rPr>
            </w:pPr>
          </w:p>
        </w:tc>
        <w:tc>
          <w:tcPr>
            <w:tcW w:w="1559" w:type="dxa"/>
          </w:tcPr>
          <w:p w14:paraId="216137CE" w14:textId="77777777" w:rsidR="00523078" w:rsidRPr="004A640B" w:rsidRDefault="00523078" w:rsidP="00523078">
            <w:pPr>
              <w:spacing w:after="0" w:line="240" w:lineRule="auto"/>
              <w:rPr>
                <w:rFonts w:cstheme="minorHAnsi"/>
                <w:sz w:val="20"/>
                <w:szCs w:val="20"/>
                <w:lang w:val="en-US"/>
              </w:rPr>
            </w:pPr>
          </w:p>
        </w:tc>
      </w:tr>
      <w:tr w:rsidR="00523078" w:rsidRPr="004A640B" w14:paraId="412CF830" w14:textId="77777777" w:rsidTr="00836942">
        <w:trPr>
          <w:cantSplit/>
        </w:trPr>
        <w:tc>
          <w:tcPr>
            <w:tcW w:w="708" w:type="dxa"/>
            <w:vAlign w:val="center"/>
          </w:tcPr>
          <w:p w14:paraId="1E26BB74" w14:textId="0D7A73DF" w:rsidR="00523078" w:rsidRPr="004A640B" w:rsidRDefault="00523078" w:rsidP="00523078">
            <w:pPr>
              <w:spacing w:after="0" w:line="240" w:lineRule="auto"/>
              <w:rPr>
                <w:rFonts w:cstheme="minorHAnsi"/>
                <w:sz w:val="20"/>
                <w:szCs w:val="20"/>
                <w:lang w:val="en-US"/>
              </w:rPr>
            </w:pPr>
            <w:r>
              <w:rPr>
                <w:rFonts w:cstheme="minorHAnsi"/>
                <w:sz w:val="20"/>
                <w:szCs w:val="20"/>
                <w:lang w:val="en-US"/>
              </w:rPr>
              <w:t>2.5</w:t>
            </w:r>
          </w:p>
        </w:tc>
        <w:tc>
          <w:tcPr>
            <w:tcW w:w="5671" w:type="dxa"/>
            <w:vAlign w:val="center"/>
          </w:tcPr>
          <w:p w14:paraId="4EF21C11" w14:textId="468F9FB6"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Washing powder (</w:t>
            </w:r>
            <w:r w:rsidRPr="001A0B55">
              <w:rPr>
                <w:rFonts w:cstheme="minorHAnsi"/>
                <w:color w:val="000000"/>
                <w:sz w:val="20"/>
                <w:lang w:val="ro-RO"/>
              </w:rPr>
              <w:t>Detergent praf universal</w:t>
            </w:r>
            <w:r w:rsidRPr="004A640B">
              <w:rPr>
                <w:rFonts w:cstheme="minorHAnsi"/>
                <w:color w:val="000000"/>
                <w:sz w:val="20"/>
                <w:lang w:val="en-US"/>
              </w:rPr>
              <w:t xml:space="preserve">) - 2 kg </w:t>
            </w:r>
          </w:p>
        </w:tc>
        <w:tc>
          <w:tcPr>
            <w:tcW w:w="1134" w:type="dxa"/>
            <w:vAlign w:val="center"/>
          </w:tcPr>
          <w:p w14:paraId="392BAA98" w14:textId="60A8593D"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5B3C4AB4" w14:textId="77777777" w:rsidR="00523078" w:rsidRPr="004A640B" w:rsidRDefault="00523078" w:rsidP="00523078">
            <w:pPr>
              <w:spacing w:after="0" w:line="240" w:lineRule="auto"/>
              <w:rPr>
                <w:rFonts w:cstheme="minorHAnsi"/>
                <w:sz w:val="20"/>
                <w:szCs w:val="20"/>
                <w:lang w:val="en-US"/>
              </w:rPr>
            </w:pPr>
          </w:p>
        </w:tc>
        <w:tc>
          <w:tcPr>
            <w:tcW w:w="1559" w:type="dxa"/>
          </w:tcPr>
          <w:p w14:paraId="330AD227" w14:textId="77777777" w:rsidR="00523078" w:rsidRPr="004A640B" w:rsidRDefault="00523078" w:rsidP="00523078">
            <w:pPr>
              <w:spacing w:after="0" w:line="240" w:lineRule="auto"/>
              <w:rPr>
                <w:rFonts w:cstheme="minorHAnsi"/>
                <w:sz w:val="20"/>
                <w:szCs w:val="20"/>
                <w:lang w:val="en-US"/>
              </w:rPr>
            </w:pPr>
          </w:p>
        </w:tc>
      </w:tr>
      <w:tr w:rsidR="00523078" w:rsidRPr="004A640B" w14:paraId="2B280F44" w14:textId="77777777" w:rsidTr="00836942">
        <w:trPr>
          <w:cantSplit/>
        </w:trPr>
        <w:tc>
          <w:tcPr>
            <w:tcW w:w="708" w:type="dxa"/>
            <w:vAlign w:val="center"/>
          </w:tcPr>
          <w:p w14:paraId="2A19AA76" w14:textId="68BA2469" w:rsidR="00523078" w:rsidRPr="004A640B" w:rsidRDefault="00523078" w:rsidP="00523078">
            <w:pPr>
              <w:spacing w:after="0" w:line="240" w:lineRule="auto"/>
              <w:rPr>
                <w:rFonts w:cstheme="minorHAnsi"/>
                <w:sz w:val="20"/>
                <w:szCs w:val="20"/>
                <w:lang w:val="en-US"/>
              </w:rPr>
            </w:pPr>
            <w:r>
              <w:rPr>
                <w:rFonts w:cstheme="minorHAnsi"/>
                <w:sz w:val="20"/>
                <w:szCs w:val="20"/>
                <w:lang w:val="en-US"/>
              </w:rPr>
              <w:t>2.6</w:t>
            </w:r>
          </w:p>
        </w:tc>
        <w:tc>
          <w:tcPr>
            <w:tcW w:w="5671" w:type="dxa"/>
            <w:vAlign w:val="center"/>
          </w:tcPr>
          <w:p w14:paraId="35AD4BAE" w14:textId="0EEEEAAD"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Dishwashing detergent (</w:t>
            </w:r>
            <w:r w:rsidRPr="001A0B55">
              <w:rPr>
                <w:rFonts w:cstheme="minorHAnsi"/>
                <w:color w:val="000000"/>
                <w:sz w:val="20"/>
                <w:lang w:val="ro-RO"/>
              </w:rPr>
              <w:t>Gel pentru vase</w:t>
            </w:r>
            <w:r w:rsidRPr="004A640B">
              <w:rPr>
                <w:rFonts w:cstheme="minorHAnsi"/>
                <w:color w:val="000000"/>
                <w:sz w:val="20"/>
                <w:lang w:val="en-US"/>
              </w:rPr>
              <w:t>) – 0,5 l</w:t>
            </w:r>
          </w:p>
        </w:tc>
        <w:tc>
          <w:tcPr>
            <w:tcW w:w="1134" w:type="dxa"/>
            <w:vAlign w:val="center"/>
          </w:tcPr>
          <w:p w14:paraId="543D31BE" w14:textId="35745326"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4AAA3691" w14:textId="77777777" w:rsidR="00523078" w:rsidRPr="004A640B" w:rsidRDefault="00523078" w:rsidP="00523078">
            <w:pPr>
              <w:spacing w:after="0" w:line="240" w:lineRule="auto"/>
              <w:rPr>
                <w:rFonts w:cstheme="minorHAnsi"/>
                <w:sz w:val="20"/>
                <w:szCs w:val="20"/>
                <w:lang w:val="en-US"/>
              </w:rPr>
            </w:pPr>
          </w:p>
        </w:tc>
        <w:tc>
          <w:tcPr>
            <w:tcW w:w="1559" w:type="dxa"/>
          </w:tcPr>
          <w:p w14:paraId="7EFC2BC5" w14:textId="77777777" w:rsidR="00523078" w:rsidRPr="004A640B" w:rsidRDefault="00523078" w:rsidP="00523078">
            <w:pPr>
              <w:spacing w:after="0" w:line="240" w:lineRule="auto"/>
              <w:rPr>
                <w:rFonts w:cstheme="minorHAnsi"/>
                <w:sz w:val="20"/>
                <w:szCs w:val="20"/>
                <w:lang w:val="en-US"/>
              </w:rPr>
            </w:pPr>
          </w:p>
        </w:tc>
      </w:tr>
      <w:tr w:rsidR="00523078" w:rsidRPr="004A640B" w14:paraId="053A6CEC" w14:textId="77777777" w:rsidTr="00233DB6">
        <w:trPr>
          <w:cantSplit/>
        </w:trPr>
        <w:tc>
          <w:tcPr>
            <w:tcW w:w="10632" w:type="dxa"/>
            <w:gridSpan w:val="5"/>
            <w:shd w:val="clear" w:color="auto" w:fill="BDD6EE" w:themeFill="accent5" w:themeFillTint="66"/>
            <w:vAlign w:val="center"/>
          </w:tcPr>
          <w:p w14:paraId="2686320A" w14:textId="6CBC7361" w:rsidR="00523078" w:rsidRPr="00C01E7C" w:rsidRDefault="00523078" w:rsidP="00523078">
            <w:pPr>
              <w:spacing w:after="0" w:line="240" w:lineRule="auto"/>
              <w:rPr>
                <w:rFonts w:cstheme="minorHAnsi"/>
                <w:b/>
                <w:bCs/>
                <w:sz w:val="20"/>
                <w:szCs w:val="20"/>
                <w:lang w:val="en-US"/>
              </w:rPr>
            </w:pPr>
            <w:r w:rsidRPr="00C01E7C">
              <w:rPr>
                <w:rFonts w:cstheme="minorHAnsi"/>
                <w:b/>
                <w:bCs/>
                <w:sz w:val="20"/>
                <w:szCs w:val="20"/>
                <w:lang w:val="en-US"/>
              </w:rPr>
              <w:t>Lot 3 Protection Equipment</w:t>
            </w:r>
          </w:p>
        </w:tc>
      </w:tr>
      <w:tr w:rsidR="00523078" w:rsidRPr="00836942" w14:paraId="414D89D8" w14:textId="77777777" w:rsidTr="00836942">
        <w:trPr>
          <w:cantSplit/>
        </w:trPr>
        <w:tc>
          <w:tcPr>
            <w:tcW w:w="708" w:type="dxa"/>
            <w:vAlign w:val="center"/>
          </w:tcPr>
          <w:p w14:paraId="133755A1" w14:textId="3B29227E" w:rsidR="00523078" w:rsidRPr="004A640B" w:rsidRDefault="00523078" w:rsidP="00523078">
            <w:pPr>
              <w:spacing w:after="0" w:line="240" w:lineRule="auto"/>
              <w:rPr>
                <w:rFonts w:cstheme="minorHAnsi"/>
                <w:sz w:val="20"/>
                <w:szCs w:val="20"/>
                <w:lang w:val="en-US"/>
              </w:rPr>
            </w:pPr>
            <w:r>
              <w:rPr>
                <w:rFonts w:cstheme="minorHAnsi"/>
                <w:sz w:val="20"/>
                <w:szCs w:val="20"/>
                <w:lang w:val="en-US"/>
              </w:rPr>
              <w:t>3.1</w:t>
            </w:r>
          </w:p>
        </w:tc>
        <w:tc>
          <w:tcPr>
            <w:tcW w:w="5671" w:type="dxa"/>
            <w:vAlign w:val="center"/>
          </w:tcPr>
          <w:p w14:paraId="5F7D4B54" w14:textId="2991152F" w:rsidR="00523078" w:rsidRPr="004A640B" w:rsidRDefault="00523078" w:rsidP="00523078">
            <w:pPr>
              <w:rPr>
                <w:rFonts w:cstheme="minorHAnsi"/>
                <w:sz w:val="20"/>
                <w:szCs w:val="20"/>
                <w:shd w:val="clear" w:color="auto" w:fill="FFFFFF"/>
                <w:lang w:val="en-US"/>
              </w:rPr>
            </w:pPr>
            <w:r w:rsidRPr="004A640B">
              <w:rPr>
                <w:rFonts w:cstheme="minorHAnsi"/>
                <w:sz w:val="20"/>
                <w:szCs w:val="20"/>
                <w:shd w:val="clear" w:color="auto" w:fill="FFFFFF"/>
                <w:lang w:val="en-US"/>
              </w:rPr>
              <w:t xml:space="preserve">Medical masks </w:t>
            </w:r>
            <w:r w:rsidRPr="00836942">
              <w:rPr>
                <w:rFonts w:cstheme="minorHAnsi"/>
                <w:sz w:val="20"/>
                <w:szCs w:val="20"/>
                <w:shd w:val="clear" w:color="auto" w:fill="FFFFFF"/>
                <w:lang w:val="ro-RO"/>
              </w:rPr>
              <w:t>(mască facială de uz medical tip IIR</w:t>
            </w:r>
            <w:r w:rsidRPr="004A640B">
              <w:rPr>
                <w:rFonts w:cstheme="minorHAnsi"/>
                <w:sz w:val="20"/>
                <w:szCs w:val="20"/>
                <w:shd w:val="clear" w:color="auto" w:fill="FFFFFF"/>
                <w:lang w:val="en-US"/>
              </w:rPr>
              <w:t>) - set (50</w:t>
            </w:r>
            <w:r w:rsidRPr="00836942">
              <w:rPr>
                <w:rFonts w:cstheme="minorHAnsi"/>
                <w:sz w:val="20"/>
                <w:szCs w:val="20"/>
                <w:shd w:val="clear" w:color="auto" w:fill="FFFFFF"/>
                <w:lang w:val="ro-RO"/>
              </w:rPr>
              <w:t xml:space="preserve"> buc</w:t>
            </w:r>
            <w:r>
              <w:rPr>
                <w:rFonts w:cstheme="minorHAnsi"/>
                <w:sz w:val="20"/>
                <w:szCs w:val="20"/>
                <w:shd w:val="clear" w:color="auto" w:fill="FFFFFF"/>
                <w:lang w:val="en-US"/>
              </w:rPr>
              <w:t>.</w:t>
            </w:r>
            <w:r w:rsidRPr="004A640B">
              <w:rPr>
                <w:rFonts w:cstheme="minorHAnsi"/>
                <w:sz w:val="20"/>
                <w:szCs w:val="20"/>
                <w:shd w:val="clear" w:color="auto" w:fill="FFFFFF"/>
                <w:lang w:val="en-US"/>
              </w:rPr>
              <w:t>)</w:t>
            </w:r>
          </w:p>
          <w:p w14:paraId="64BFC994" w14:textId="77777777" w:rsidR="00523078" w:rsidRPr="00836942" w:rsidRDefault="00523078" w:rsidP="00523078">
            <w:pPr>
              <w:rPr>
                <w:rFonts w:cstheme="minorHAnsi"/>
                <w:sz w:val="20"/>
                <w:szCs w:val="20"/>
                <w:lang w:val="ro-RO"/>
              </w:rPr>
            </w:pPr>
            <w:r w:rsidRPr="00836942">
              <w:rPr>
                <w:rFonts w:cstheme="minorHAnsi"/>
                <w:sz w:val="20"/>
                <w:szCs w:val="20"/>
                <w:lang w:val="ro-RO"/>
              </w:rPr>
              <w:t xml:space="preserve">Masca este de tipul dreptunghiular, flexibil, cu trei pliuri longitudinale. </w:t>
            </w:r>
          </w:p>
          <w:p w14:paraId="2CA51A78" w14:textId="77777777" w:rsidR="00523078" w:rsidRPr="00836942" w:rsidRDefault="00523078" w:rsidP="00523078">
            <w:pPr>
              <w:rPr>
                <w:rFonts w:cstheme="minorHAnsi"/>
                <w:sz w:val="20"/>
                <w:szCs w:val="20"/>
                <w:lang w:val="ro-RO"/>
              </w:rPr>
            </w:pPr>
            <w:r w:rsidRPr="00836942">
              <w:rPr>
                <w:rFonts w:cstheme="minorHAnsi"/>
                <w:sz w:val="20"/>
                <w:szCs w:val="20"/>
                <w:lang w:val="ro-RO"/>
              </w:rPr>
              <w:t>Este prevăzută cu benzi elastice în buclă pentru fixarea după urechi și cu fir încastrat în marginea superioară destinat pentru ajustarea poziției în zona nasului.</w:t>
            </w:r>
          </w:p>
          <w:p w14:paraId="4CDCB470" w14:textId="3212B54B" w:rsidR="00523078" w:rsidRPr="00A138B0" w:rsidRDefault="00523078" w:rsidP="00523078">
            <w:pPr>
              <w:rPr>
                <w:rFonts w:cstheme="minorHAnsi"/>
                <w:sz w:val="20"/>
                <w:szCs w:val="20"/>
                <w:lang w:val="ro-RO"/>
              </w:rPr>
            </w:pPr>
            <w:r w:rsidRPr="00836942">
              <w:rPr>
                <w:rFonts w:cstheme="minorHAnsi"/>
                <w:sz w:val="20"/>
                <w:szCs w:val="20"/>
                <w:lang w:val="ro-RO"/>
              </w:rPr>
              <w:t>Dimensiunile sunt 175 x 95 mm (L x l) – mărime pentru adult. Bretelele elastice: sfoară elastică rotundă, cu grosimea de ~ 3 mm, lungimea de ~180 mm (lungime maximă de alungire ~400 mm). Rezistența la rupere a punctului de conectare a sudurii este de peste 10 N.</w:t>
            </w:r>
          </w:p>
        </w:tc>
        <w:tc>
          <w:tcPr>
            <w:tcW w:w="1134" w:type="dxa"/>
            <w:vAlign w:val="center"/>
          </w:tcPr>
          <w:p w14:paraId="4A031A4F" w14:textId="09675C75" w:rsidR="00523078" w:rsidRPr="00836942" w:rsidRDefault="00523078" w:rsidP="00523078">
            <w:pPr>
              <w:spacing w:after="0" w:line="240" w:lineRule="auto"/>
              <w:rPr>
                <w:rFonts w:cstheme="minorHAnsi"/>
                <w:sz w:val="20"/>
                <w:szCs w:val="20"/>
                <w:lang w:val="fr-FR"/>
              </w:rPr>
            </w:pPr>
            <w:r w:rsidRPr="00E00C02">
              <w:rPr>
                <w:rFonts w:cstheme="minorHAnsi"/>
                <w:color w:val="000000"/>
                <w:sz w:val="20"/>
              </w:rPr>
              <w:t>4333</w:t>
            </w:r>
          </w:p>
        </w:tc>
        <w:tc>
          <w:tcPr>
            <w:tcW w:w="1560" w:type="dxa"/>
          </w:tcPr>
          <w:p w14:paraId="74151892" w14:textId="77777777" w:rsidR="00523078" w:rsidRPr="00836942" w:rsidRDefault="00523078" w:rsidP="00523078">
            <w:pPr>
              <w:spacing w:after="0" w:line="240" w:lineRule="auto"/>
              <w:rPr>
                <w:rFonts w:cstheme="minorHAnsi"/>
                <w:sz w:val="20"/>
                <w:szCs w:val="20"/>
                <w:lang w:val="fr-FR"/>
              </w:rPr>
            </w:pPr>
          </w:p>
        </w:tc>
        <w:tc>
          <w:tcPr>
            <w:tcW w:w="1559" w:type="dxa"/>
          </w:tcPr>
          <w:p w14:paraId="685C8B01" w14:textId="77777777" w:rsidR="00523078" w:rsidRPr="00836942" w:rsidRDefault="00523078" w:rsidP="00523078">
            <w:pPr>
              <w:spacing w:after="0" w:line="240" w:lineRule="auto"/>
              <w:rPr>
                <w:rFonts w:cstheme="minorHAnsi"/>
                <w:sz w:val="20"/>
                <w:szCs w:val="20"/>
                <w:lang w:val="fr-FR"/>
              </w:rPr>
            </w:pPr>
          </w:p>
        </w:tc>
      </w:tr>
      <w:tr w:rsidR="00523078" w:rsidRPr="004A640B" w14:paraId="7F2BCF59" w14:textId="77777777" w:rsidTr="00836942">
        <w:trPr>
          <w:cantSplit/>
        </w:trPr>
        <w:tc>
          <w:tcPr>
            <w:tcW w:w="708" w:type="dxa"/>
            <w:vAlign w:val="center"/>
          </w:tcPr>
          <w:p w14:paraId="6E1F1EB3" w14:textId="31A8C695" w:rsidR="00523078" w:rsidRPr="00836942" w:rsidRDefault="00523078" w:rsidP="00523078">
            <w:pPr>
              <w:spacing w:after="0" w:line="240" w:lineRule="auto"/>
              <w:rPr>
                <w:rFonts w:cstheme="minorHAnsi"/>
                <w:sz w:val="20"/>
                <w:szCs w:val="20"/>
                <w:lang w:val="fr-FR"/>
              </w:rPr>
            </w:pPr>
            <w:r>
              <w:rPr>
                <w:rFonts w:cstheme="minorHAnsi"/>
                <w:sz w:val="20"/>
                <w:szCs w:val="20"/>
                <w:lang w:val="fr-FR"/>
              </w:rPr>
              <w:lastRenderedPageBreak/>
              <w:t>3.2</w:t>
            </w:r>
          </w:p>
        </w:tc>
        <w:tc>
          <w:tcPr>
            <w:tcW w:w="5671" w:type="dxa"/>
            <w:vAlign w:val="center"/>
          </w:tcPr>
          <w:p w14:paraId="3AE99A96" w14:textId="77F41FB4"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Wet wipes (</w:t>
            </w:r>
            <w:r w:rsidRPr="001A0B55">
              <w:rPr>
                <w:rFonts w:cstheme="minorHAnsi"/>
                <w:color w:val="000000"/>
                <w:sz w:val="20"/>
                <w:lang w:val="ro-RO"/>
              </w:rPr>
              <w:t>Șervetele umede</w:t>
            </w:r>
            <w:r w:rsidRPr="004A640B">
              <w:rPr>
                <w:rFonts w:cstheme="minorHAnsi"/>
                <w:color w:val="000000"/>
                <w:sz w:val="20"/>
                <w:lang w:val="en-US"/>
              </w:rPr>
              <w:t>) – pack (120</w:t>
            </w:r>
            <w:r w:rsidRPr="00F815BF">
              <w:rPr>
                <w:rFonts w:cstheme="minorHAnsi"/>
                <w:color w:val="000000"/>
                <w:sz w:val="20"/>
                <w:lang w:val="ro-RO"/>
              </w:rPr>
              <w:t xml:space="preserve"> buc</w:t>
            </w:r>
            <w:r>
              <w:rPr>
                <w:rFonts w:cstheme="minorHAnsi"/>
                <w:color w:val="000000"/>
                <w:sz w:val="20"/>
                <w:lang w:val="en-US"/>
              </w:rPr>
              <w:t>.</w:t>
            </w:r>
            <w:r w:rsidRPr="004A640B">
              <w:rPr>
                <w:rFonts w:cstheme="minorHAnsi"/>
                <w:color w:val="000000"/>
                <w:sz w:val="20"/>
                <w:lang w:val="en-US"/>
              </w:rPr>
              <w:t>)</w:t>
            </w:r>
          </w:p>
        </w:tc>
        <w:tc>
          <w:tcPr>
            <w:tcW w:w="1134" w:type="dxa"/>
            <w:vAlign w:val="center"/>
          </w:tcPr>
          <w:p w14:paraId="2EDC3327" w14:textId="5D52AD86"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1022</w:t>
            </w:r>
          </w:p>
        </w:tc>
        <w:tc>
          <w:tcPr>
            <w:tcW w:w="1560" w:type="dxa"/>
          </w:tcPr>
          <w:p w14:paraId="50A31DA8" w14:textId="77777777" w:rsidR="00523078" w:rsidRPr="004A640B" w:rsidRDefault="00523078" w:rsidP="00523078">
            <w:pPr>
              <w:spacing w:after="0" w:line="240" w:lineRule="auto"/>
              <w:rPr>
                <w:rFonts w:cstheme="minorHAnsi"/>
                <w:sz w:val="20"/>
                <w:szCs w:val="20"/>
                <w:lang w:val="en-US"/>
              </w:rPr>
            </w:pPr>
          </w:p>
        </w:tc>
        <w:tc>
          <w:tcPr>
            <w:tcW w:w="1559" w:type="dxa"/>
          </w:tcPr>
          <w:p w14:paraId="1CB5A29B" w14:textId="77777777" w:rsidR="00523078" w:rsidRPr="004A640B" w:rsidRDefault="00523078" w:rsidP="00523078">
            <w:pPr>
              <w:spacing w:after="0" w:line="240" w:lineRule="auto"/>
              <w:rPr>
                <w:rFonts w:cstheme="minorHAnsi"/>
                <w:sz w:val="20"/>
                <w:szCs w:val="20"/>
                <w:lang w:val="en-US"/>
              </w:rPr>
            </w:pPr>
          </w:p>
        </w:tc>
      </w:tr>
      <w:tr w:rsidR="00523078" w:rsidRPr="004A640B" w14:paraId="242809B6" w14:textId="77777777" w:rsidTr="00836942">
        <w:trPr>
          <w:cantSplit/>
        </w:trPr>
        <w:tc>
          <w:tcPr>
            <w:tcW w:w="708" w:type="dxa"/>
            <w:vAlign w:val="center"/>
          </w:tcPr>
          <w:p w14:paraId="2D262819" w14:textId="644537BA" w:rsidR="00523078" w:rsidRPr="004A640B" w:rsidRDefault="00523078" w:rsidP="00523078">
            <w:pPr>
              <w:spacing w:after="0" w:line="240" w:lineRule="auto"/>
              <w:rPr>
                <w:rFonts w:cstheme="minorHAnsi"/>
                <w:sz w:val="20"/>
                <w:szCs w:val="20"/>
                <w:lang w:val="en-US"/>
              </w:rPr>
            </w:pPr>
            <w:r>
              <w:rPr>
                <w:rFonts w:cstheme="minorHAnsi"/>
                <w:sz w:val="20"/>
                <w:szCs w:val="20"/>
                <w:lang w:val="en-US"/>
              </w:rPr>
              <w:t>3.3</w:t>
            </w:r>
          </w:p>
        </w:tc>
        <w:tc>
          <w:tcPr>
            <w:tcW w:w="5671" w:type="dxa"/>
            <w:vAlign w:val="center"/>
          </w:tcPr>
          <w:p w14:paraId="2BDD086C" w14:textId="6B714223" w:rsidR="00523078" w:rsidRPr="004A640B" w:rsidRDefault="00523078" w:rsidP="00523078">
            <w:pPr>
              <w:spacing w:after="0" w:line="240" w:lineRule="auto"/>
              <w:rPr>
                <w:rFonts w:cstheme="minorHAnsi"/>
                <w:sz w:val="20"/>
                <w:szCs w:val="20"/>
                <w:lang w:val="en-US"/>
              </w:rPr>
            </w:pPr>
            <w:r w:rsidRPr="004A640B">
              <w:rPr>
                <w:rFonts w:cstheme="minorHAnsi"/>
                <w:sz w:val="20"/>
                <w:shd w:val="clear" w:color="auto" w:fill="FFFFFF"/>
                <w:lang w:val="en-US"/>
              </w:rPr>
              <w:t xml:space="preserve">Latex disposal gloves, high quality, universal size L/XL </w:t>
            </w:r>
            <w:r w:rsidRPr="001A0B55">
              <w:rPr>
                <w:rFonts w:cstheme="minorHAnsi"/>
                <w:sz w:val="20"/>
                <w:shd w:val="clear" w:color="auto" w:fill="FFFFFF"/>
                <w:lang w:val="ro-RO"/>
              </w:rPr>
              <w:t xml:space="preserve">(Mânuși latex de unica folosința, mărime universala </w:t>
            </w:r>
            <w:r w:rsidRPr="004A640B">
              <w:rPr>
                <w:rFonts w:cstheme="minorHAnsi"/>
                <w:sz w:val="20"/>
                <w:shd w:val="clear" w:color="auto" w:fill="FFFFFF"/>
                <w:lang w:val="en-US"/>
              </w:rPr>
              <w:t xml:space="preserve">L / XL) - set (50 </w:t>
            </w:r>
            <w:r w:rsidRPr="00F815BF">
              <w:rPr>
                <w:rFonts w:cstheme="minorHAnsi"/>
                <w:sz w:val="20"/>
                <w:shd w:val="clear" w:color="auto" w:fill="FFFFFF"/>
                <w:lang w:val="ro-RO"/>
              </w:rPr>
              <w:t>buc.</w:t>
            </w:r>
            <w:r w:rsidRPr="004A640B">
              <w:rPr>
                <w:rFonts w:cstheme="minorHAnsi"/>
                <w:sz w:val="20"/>
                <w:shd w:val="clear" w:color="auto" w:fill="FFFFFF"/>
                <w:lang w:val="en-US"/>
              </w:rPr>
              <w:t>)</w:t>
            </w:r>
          </w:p>
        </w:tc>
        <w:tc>
          <w:tcPr>
            <w:tcW w:w="1134" w:type="dxa"/>
            <w:vAlign w:val="center"/>
          </w:tcPr>
          <w:p w14:paraId="5998D9B2" w14:textId="47D7D049"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1022</w:t>
            </w:r>
          </w:p>
        </w:tc>
        <w:tc>
          <w:tcPr>
            <w:tcW w:w="1560" w:type="dxa"/>
          </w:tcPr>
          <w:p w14:paraId="57E45FEC" w14:textId="77777777" w:rsidR="00523078" w:rsidRPr="004A640B" w:rsidRDefault="00523078" w:rsidP="00523078">
            <w:pPr>
              <w:spacing w:after="0" w:line="240" w:lineRule="auto"/>
              <w:rPr>
                <w:rFonts w:cstheme="minorHAnsi"/>
                <w:sz w:val="20"/>
                <w:szCs w:val="20"/>
                <w:lang w:val="en-US"/>
              </w:rPr>
            </w:pPr>
          </w:p>
        </w:tc>
        <w:tc>
          <w:tcPr>
            <w:tcW w:w="1559" w:type="dxa"/>
          </w:tcPr>
          <w:p w14:paraId="6F40CDE7" w14:textId="77777777" w:rsidR="00523078" w:rsidRPr="004A640B" w:rsidRDefault="00523078" w:rsidP="00523078">
            <w:pPr>
              <w:spacing w:after="0" w:line="240" w:lineRule="auto"/>
              <w:rPr>
                <w:rFonts w:cstheme="minorHAnsi"/>
                <w:sz w:val="20"/>
                <w:szCs w:val="20"/>
                <w:lang w:val="en-US"/>
              </w:rPr>
            </w:pPr>
          </w:p>
        </w:tc>
      </w:tr>
      <w:tr w:rsidR="00523078" w:rsidRPr="004A640B" w14:paraId="70071AE6" w14:textId="77777777" w:rsidTr="00B10069">
        <w:trPr>
          <w:cantSplit/>
        </w:trPr>
        <w:tc>
          <w:tcPr>
            <w:tcW w:w="10632" w:type="dxa"/>
            <w:gridSpan w:val="5"/>
            <w:shd w:val="clear" w:color="auto" w:fill="BDD6EE" w:themeFill="accent5" w:themeFillTint="66"/>
            <w:vAlign w:val="center"/>
          </w:tcPr>
          <w:p w14:paraId="726D8EAB" w14:textId="6A1C3EA2" w:rsidR="00523078" w:rsidRPr="008D4F36" w:rsidRDefault="00523078" w:rsidP="00523078">
            <w:pPr>
              <w:spacing w:after="0" w:line="240" w:lineRule="auto"/>
              <w:rPr>
                <w:rFonts w:cstheme="minorHAnsi"/>
                <w:b/>
                <w:bCs/>
                <w:sz w:val="20"/>
                <w:szCs w:val="20"/>
                <w:lang w:val="en-US"/>
              </w:rPr>
            </w:pPr>
            <w:r w:rsidRPr="008D4F36">
              <w:rPr>
                <w:rFonts w:cstheme="minorHAnsi"/>
                <w:b/>
                <w:bCs/>
                <w:sz w:val="20"/>
                <w:szCs w:val="20"/>
                <w:lang w:val="en-US"/>
              </w:rPr>
              <w:t>Lot 4 Diapers</w:t>
            </w:r>
          </w:p>
        </w:tc>
      </w:tr>
      <w:tr w:rsidR="00523078" w:rsidRPr="004A640B" w14:paraId="04BF99E2" w14:textId="77777777" w:rsidTr="00836942">
        <w:trPr>
          <w:cantSplit/>
        </w:trPr>
        <w:tc>
          <w:tcPr>
            <w:tcW w:w="708" w:type="dxa"/>
            <w:vAlign w:val="center"/>
          </w:tcPr>
          <w:p w14:paraId="4A7C4C8B" w14:textId="45E3B2F0" w:rsidR="00523078" w:rsidRPr="004A640B" w:rsidRDefault="00523078" w:rsidP="00523078">
            <w:pPr>
              <w:spacing w:after="0" w:line="240" w:lineRule="auto"/>
              <w:rPr>
                <w:rFonts w:cstheme="minorHAnsi"/>
                <w:sz w:val="20"/>
                <w:szCs w:val="20"/>
                <w:lang w:val="en-US"/>
              </w:rPr>
            </w:pPr>
            <w:r>
              <w:rPr>
                <w:rFonts w:cstheme="minorHAnsi"/>
                <w:sz w:val="20"/>
                <w:szCs w:val="20"/>
                <w:lang w:val="en-US"/>
              </w:rPr>
              <w:t>4.1</w:t>
            </w:r>
          </w:p>
        </w:tc>
        <w:tc>
          <w:tcPr>
            <w:tcW w:w="5671" w:type="dxa"/>
            <w:vAlign w:val="center"/>
          </w:tcPr>
          <w:p w14:paraId="1D914042" w14:textId="623BCA0F" w:rsidR="00523078" w:rsidRPr="004A640B" w:rsidRDefault="00523078" w:rsidP="00523078">
            <w:pPr>
              <w:spacing w:after="0" w:line="240" w:lineRule="auto"/>
              <w:rPr>
                <w:rFonts w:cstheme="minorHAnsi"/>
                <w:sz w:val="20"/>
                <w:szCs w:val="20"/>
                <w:lang w:val="en-US"/>
              </w:rPr>
            </w:pPr>
            <w:r w:rsidRPr="004A640B">
              <w:rPr>
                <w:rFonts w:cstheme="minorHAnsi"/>
                <w:sz w:val="20"/>
                <w:shd w:val="clear" w:color="auto" w:fill="FFFFFF"/>
                <w:lang w:val="en-US"/>
              </w:rPr>
              <w:t xml:space="preserve">Adults Diapers, L size </w:t>
            </w:r>
            <w:r w:rsidRPr="00F815BF">
              <w:rPr>
                <w:rFonts w:cstheme="minorHAnsi"/>
                <w:sz w:val="20"/>
                <w:shd w:val="clear" w:color="auto" w:fill="FFFFFF"/>
                <w:lang w:val="ro-RO"/>
              </w:rPr>
              <w:t>(Scutece pentru adulți tip chilot, mărime L</w:t>
            </w:r>
            <w:r w:rsidRPr="004A640B">
              <w:rPr>
                <w:rFonts w:cstheme="minorHAnsi"/>
                <w:sz w:val="20"/>
                <w:shd w:val="clear" w:color="auto" w:fill="FFFFFF"/>
                <w:lang w:val="en-US"/>
              </w:rPr>
              <w:t xml:space="preserve">) </w:t>
            </w:r>
          </w:p>
        </w:tc>
        <w:tc>
          <w:tcPr>
            <w:tcW w:w="1134" w:type="dxa"/>
            <w:vAlign w:val="center"/>
          </w:tcPr>
          <w:p w14:paraId="685AF858" w14:textId="578EEE6A" w:rsidR="00523078" w:rsidRPr="004A640B" w:rsidRDefault="00523078" w:rsidP="00523078">
            <w:pPr>
              <w:spacing w:after="0" w:line="240" w:lineRule="auto"/>
              <w:rPr>
                <w:rFonts w:cstheme="minorHAnsi"/>
                <w:sz w:val="20"/>
                <w:szCs w:val="20"/>
                <w:lang w:val="en-US"/>
              </w:rPr>
            </w:pPr>
            <w:r w:rsidRPr="00E00C02">
              <w:rPr>
                <w:rFonts w:cstheme="minorHAnsi"/>
                <w:sz w:val="20"/>
              </w:rPr>
              <w:t>250</w:t>
            </w:r>
          </w:p>
        </w:tc>
        <w:tc>
          <w:tcPr>
            <w:tcW w:w="1560" w:type="dxa"/>
          </w:tcPr>
          <w:p w14:paraId="04F6360B" w14:textId="77777777" w:rsidR="00523078" w:rsidRPr="004A640B" w:rsidRDefault="00523078" w:rsidP="00523078">
            <w:pPr>
              <w:spacing w:after="0" w:line="240" w:lineRule="auto"/>
              <w:rPr>
                <w:rFonts w:cstheme="minorHAnsi"/>
                <w:sz w:val="20"/>
                <w:szCs w:val="20"/>
                <w:lang w:val="en-US"/>
              </w:rPr>
            </w:pPr>
          </w:p>
        </w:tc>
        <w:tc>
          <w:tcPr>
            <w:tcW w:w="1559" w:type="dxa"/>
          </w:tcPr>
          <w:p w14:paraId="7483F0F3" w14:textId="77777777" w:rsidR="00523078" w:rsidRPr="004A640B" w:rsidRDefault="00523078" w:rsidP="00523078">
            <w:pPr>
              <w:spacing w:after="0" w:line="240" w:lineRule="auto"/>
              <w:rPr>
                <w:rFonts w:cstheme="minorHAnsi"/>
                <w:sz w:val="20"/>
                <w:szCs w:val="20"/>
                <w:lang w:val="en-US"/>
              </w:rPr>
            </w:pPr>
          </w:p>
        </w:tc>
      </w:tr>
      <w:tr w:rsidR="00523078" w:rsidRPr="004A640B" w14:paraId="27F762C5" w14:textId="77777777" w:rsidTr="00836942">
        <w:trPr>
          <w:cantSplit/>
        </w:trPr>
        <w:tc>
          <w:tcPr>
            <w:tcW w:w="708" w:type="dxa"/>
            <w:vAlign w:val="center"/>
          </w:tcPr>
          <w:p w14:paraId="096371A4" w14:textId="65369E54" w:rsidR="00523078" w:rsidRPr="004A640B" w:rsidRDefault="00523078" w:rsidP="00523078">
            <w:pPr>
              <w:spacing w:after="0" w:line="240" w:lineRule="auto"/>
              <w:rPr>
                <w:rFonts w:cstheme="minorHAnsi"/>
                <w:sz w:val="20"/>
                <w:szCs w:val="20"/>
                <w:lang w:val="en-US"/>
              </w:rPr>
            </w:pPr>
            <w:r>
              <w:rPr>
                <w:rFonts w:cstheme="minorHAnsi"/>
                <w:sz w:val="20"/>
                <w:szCs w:val="20"/>
                <w:lang w:val="en-US"/>
              </w:rPr>
              <w:t>4.2</w:t>
            </w:r>
          </w:p>
        </w:tc>
        <w:tc>
          <w:tcPr>
            <w:tcW w:w="5671" w:type="dxa"/>
            <w:vAlign w:val="center"/>
          </w:tcPr>
          <w:p w14:paraId="470B4764" w14:textId="1D9F3D0B" w:rsidR="00523078" w:rsidRPr="004A640B" w:rsidRDefault="00523078" w:rsidP="00523078">
            <w:pPr>
              <w:spacing w:after="0" w:line="240" w:lineRule="auto"/>
              <w:rPr>
                <w:rFonts w:cstheme="minorHAnsi"/>
                <w:sz w:val="20"/>
                <w:szCs w:val="20"/>
                <w:lang w:val="en-US"/>
              </w:rPr>
            </w:pPr>
            <w:r w:rsidRPr="004A640B">
              <w:rPr>
                <w:rFonts w:cstheme="minorHAnsi"/>
                <w:sz w:val="20"/>
                <w:shd w:val="clear" w:color="auto" w:fill="FFFFFF"/>
                <w:lang w:val="en-US"/>
              </w:rPr>
              <w:t xml:space="preserve">Adults Diapers, XL size </w:t>
            </w:r>
            <w:r w:rsidRPr="00F815BF">
              <w:rPr>
                <w:rFonts w:cstheme="minorHAnsi"/>
                <w:sz w:val="20"/>
                <w:shd w:val="clear" w:color="auto" w:fill="FFFFFF"/>
                <w:lang w:val="ro-RO"/>
              </w:rPr>
              <w:t xml:space="preserve">(Scutece pentru adulți tip chilot, mărime </w:t>
            </w:r>
            <w:r w:rsidRPr="004A640B">
              <w:rPr>
                <w:rFonts w:cstheme="minorHAnsi"/>
                <w:sz w:val="20"/>
                <w:shd w:val="clear" w:color="auto" w:fill="FFFFFF"/>
                <w:lang w:val="en-US"/>
              </w:rPr>
              <w:t>XL)</w:t>
            </w:r>
          </w:p>
        </w:tc>
        <w:tc>
          <w:tcPr>
            <w:tcW w:w="1134" w:type="dxa"/>
            <w:vAlign w:val="center"/>
          </w:tcPr>
          <w:p w14:paraId="16BEA49E" w14:textId="215D4801" w:rsidR="00523078" w:rsidRPr="004A640B" w:rsidRDefault="00523078" w:rsidP="00523078">
            <w:pPr>
              <w:spacing w:after="0" w:line="240" w:lineRule="auto"/>
              <w:rPr>
                <w:rFonts w:cstheme="minorHAnsi"/>
                <w:sz w:val="20"/>
                <w:szCs w:val="20"/>
                <w:lang w:val="en-US"/>
              </w:rPr>
            </w:pPr>
            <w:r w:rsidRPr="00E00C02">
              <w:rPr>
                <w:rFonts w:cstheme="minorHAnsi"/>
                <w:sz w:val="20"/>
              </w:rPr>
              <w:t>160</w:t>
            </w:r>
          </w:p>
        </w:tc>
        <w:tc>
          <w:tcPr>
            <w:tcW w:w="1560" w:type="dxa"/>
          </w:tcPr>
          <w:p w14:paraId="2ABDFA58" w14:textId="77777777" w:rsidR="00523078" w:rsidRPr="004A640B" w:rsidRDefault="00523078" w:rsidP="00523078">
            <w:pPr>
              <w:spacing w:after="0" w:line="240" w:lineRule="auto"/>
              <w:rPr>
                <w:rFonts w:cstheme="minorHAnsi"/>
                <w:sz w:val="20"/>
                <w:szCs w:val="20"/>
                <w:lang w:val="en-US"/>
              </w:rPr>
            </w:pPr>
          </w:p>
        </w:tc>
        <w:tc>
          <w:tcPr>
            <w:tcW w:w="1559" w:type="dxa"/>
          </w:tcPr>
          <w:p w14:paraId="5539DD9B" w14:textId="77777777" w:rsidR="00523078" w:rsidRPr="004A640B" w:rsidRDefault="00523078" w:rsidP="00523078">
            <w:pPr>
              <w:spacing w:after="0" w:line="240" w:lineRule="auto"/>
              <w:rPr>
                <w:rFonts w:cstheme="minorHAnsi"/>
                <w:sz w:val="20"/>
                <w:szCs w:val="20"/>
                <w:lang w:val="en-US"/>
              </w:rPr>
            </w:pPr>
          </w:p>
        </w:tc>
      </w:tr>
      <w:tr w:rsidR="00523078" w:rsidRPr="004A640B" w14:paraId="468727AF" w14:textId="77777777" w:rsidTr="00836942">
        <w:trPr>
          <w:cantSplit/>
        </w:trPr>
        <w:tc>
          <w:tcPr>
            <w:tcW w:w="708" w:type="dxa"/>
            <w:vAlign w:val="center"/>
          </w:tcPr>
          <w:p w14:paraId="7964A255" w14:textId="4F161D23" w:rsidR="00523078" w:rsidRPr="004A640B" w:rsidRDefault="00523078" w:rsidP="00523078">
            <w:pPr>
              <w:spacing w:after="0" w:line="240" w:lineRule="auto"/>
              <w:rPr>
                <w:rFonts w:cstheme="minorHAnsi"/>
                <w:sz w:val="20"/>
                <w:szCs w:val="20"/>
                <w:lang w:val="en-US"/>
              </w:rPr>
            </w:pPr>
            <w:r>
              <w:rPr>
                <w:rFonts w:cstheme="minorHAnsi"/>
                <w:sz w:val="20"/>
                <w:szCs w:val="20"/>
                <w:lang w:val="en-US"/>
              </w:rPr>
              <w:t>4.3</w:t>
            </w:r>
          </w:p>
        </w:tc>
        <w:tc>
          <w:tcPr>
            <w:tcW w:w="5671" w:type="dxa"/>
            <w:vAlign w:val="center"/>
          </w:tcPr>
          <w:p w14:paraId="24B49909" w14:textId="33A04C3B" w:rsidR="00523078" w:rsidRPr="004A640B" w:rsidRDefault="00523078" w:rsidP="00523078">
            <w:pPr>
              <w:spacing w:after="0" w:line="240" w:lineRule="auto"/>
              <w:rPr>
                <w:rFonts w:cstheme="minorHAnsi"/>
                <w:sz w:val="20"/>
                <w:szCs w:val="20"/>
                <w:lang w:val="en-US"/>
              </w:rPr>
            </w:pPr>
            <w:r w:rsidRPr="004A640B">
              <w:rPr>
                <w:rStyle w:val="normaltextrun"/>
                <w:rFonts w:cstheme="minorHAnsi"/>
                <w:color w:val="000000"/>
                <w:sz w:val="20"/>
                <w:shd w:val="clear" w:color="auto" w:fill="FFFFFF"/>
                <w:lang w:val="en-US"/>
              </w:rPr>
              <w:t>Baby Diapers no.3, 4-9kg, 45 -60 pieces pack (</w:t>
            </w:r>
            <w:r w:rsidRPr="00F815BF">
              <w:rPr>
                <w:rStyle w:val="normaltextrun"/>
                <w:rFonts w:cstheme="minorHAnsi"/>
                <w:color w:val="000000"/>
                <w:sz w:val="20"/>
                <w:shd w:val="clear" w:color="auto" w:fill="FFFFFF"/>
                <w:lang w:val="ro-RO"/>
              </w:rPr>
              <w:t>Scutece pentru copii</w:t>
            </w:r>
            <w:r w:rsidRPr="004A640B">
              <w:rPr>
                <w:rStyle w:val="normaltextrun"/>
                <w:rFonts w:cstheme="minorHAnsi"/>
                <w:color w:val="000000"/>
                <w:sz w:val="20"/>
                <w:shd w:val="clear" w:color="auto" w:fill="FFFFFF"/>
                <w:lang w:val="en-US"/>
              </w:rPr>
              <w:t>i</w:t>
            </w:r>
            <w:r>
              <w:rPr>
                <w:rStyle w:val="normaltextrun"/>
                <w:rFonts w:cstheme="minorHAnsi"/>
                <w:color w:val="000000"/>
                <w:sz w:val="20"/>
                <w:shd w:val="clear" w:color="auto" w:fill="FFFFFF"/>
                <w:lang w:val="en-US"/>
              </w:rPr>
              <w:t xml:space="preserve"> </w:t>
            </w:r>
            <w:r w:rsidRPr="004A640B">
              <w:rPr>
                <w:rStyle w:val="normaltextrun"/>
                <w:rFonts w:cstheme="minorHAnsi"/>
                <w:color w:val="000000"/>
                <w:sz w:val="20"/>
                <w:shd w:val="clear" w:color="auto" w:fill="FFFFFF"/>
                <w:lang w:val="en-US"/>
              </w:rPr>
              <w:t xml:space="preserve">Nr.3, 4-9kg, 45 -60 </w:t>
            </w:r>
            <w:proofErr w:type="spellStart"/>
            <w:r w:rsidRPr="004A640B">
              <w:rPr>
                <w:rStyle w:val="normaltextrun"/>
                <w:rFonts w:cstheme="minorHAnsi"/>
                <w:color w:val="000000"/>
                <w:sz w:val="20"/>
                <w:shd w:val="clear" w:color="auto" w:fill="FFFFFF"/>
                <w:lang w:val="en-US"/>
              </w:rPr>
              <w:t>buc</w:t>
            </w:r>
            <w:proofErr w:type="spellEnd"/>
            <w:r>
              <w:rPr>
                <w:rStyle w:val="normaltextrun"/>
                <w:rFonts w:cstheme="minorHAnsi"/>
                <w:color w:val="000000"/>
                <w:sz w:val="20"/>
                <w:shd w:val="clear" w:color="auto" w:fill="FFFFFF"/>
                <w:lang w:val="en-US"/>
              </w:rPr>
              <w:t>.</w:t>
            </w:r>
            <w:r w:rsidRPr="004A640B">
              <w:rPr>
                <w:rStyle w:val="normaltextrun"/>
                <w:rFonts w:cstheme="minorHAnsi"/>
                <w:color w:val="000000"/>
                <w:sz w:val="20"/>
                <w:shd w:val="clear" w:color="auto" w:fill="FFFFFF"/>
                <w:lang w:val="en-US"/>
              </w:rPr>
              <w:t xml:space="preserve"> in cutie)</w:t>
            </w:r>
          </w:p>
        </w:tc>
        <w:tc>
          <w:tcPr>
            <w:tcW w:w="1134" w:type="dxa"/>
            <w:vAlign w:val="center"/>
          </w:tcPr>
          <w:p w14:paraId="3F5FA5F1" w14:textId="12A00CA2" w:rsidR="00523078" w:rsidRPr="004A640B" w:rsidRDefault="00523078" w:rsidP="00523078">
            <w:pPr>
              <w:spacing w:after="0" w:line="240" w:lineRule="auto"/>
              <w:rPr>
                <w:rFonts w:cstheme="minorHAnsi"/>
                <w:sz w:val="20"/>
                <w:szCs w:val="20"/>
                <w:lang w:val="en-US"/>
              </w:rPr>
            </w:pPr>
            <w:r w:rsidRPr="00E00C02">
              <w:rPr>
                <w:rFonts w:cstheme="minorHAnsi"/>
                <w:sz w:val="20"/>
              </w:rPr>
              <w:t>10</w:t>
            </w:r>
          </w:p>
        </w:tc>
        <w:tc>
          <w:tcPr>
            <w:tcW w:w="1560" w:type="dxa"/>
          </w:tcPr>
          <w:p w14:paraId="536DE6D1" w14:textId="77777777" w:rsidR="00523078" w:rsidRPr="004A640B" w:rsidRDefault="00523078" w:rsidP="00523078">
            <w:pPr>
              <w:spacing w:after="0" w:line="240" w:lineRule="auto"/>
              <w:rPr>
                <w:rFonts w:cstheme="minorHAnsi"/>
                <w:sz w:val="20"/>
                <w:szCs w:val="20"/>
                <w:lang w:val="en-US"/>
              </w:rPr>
            </w:pPr>
          </w:p>
        </w:tc>
        <w:tc>
          <w:tcPr>
            <w:tcW w:w="1559" w:type="dxa"/>
          </w:tcPr>
          <w:p w14:paraId="3A3CB8B7" w14:textId="77777777" w:rsidR="00523078" w:rsidRPr="004A640B" w:rsidRDefault="00523078" w:rsidP="00523078">
            <w:pPr>
              <w:spacing w:after="0" w:line="240" w:lineRule="auto"/>
              <w:rPr>
                <w:rFonts w:cstheme="minorHAnsi"/>
                <w:sz w:val="20"/>
                <w:szCs w:val="20"/>
                <w:lang w:val="en-US"/>
              </w:rPr>
            </w:pPr>
          </w:p>
        </w:tc>
      </w:tr>
      <w:tr w:rsidR="00523078" w:rsidRPr="004A640B" w14:paraId="7449510D" w14:textId="77777777" w:rsidTr="00836942">
        <w:trPr>
          <w:cantSplit/>
        </w:trPr>
        <w:tc>
          <w:tcPr>
            <w:tcW w:w="708" w:type="dxa"/>
            <w:vAlign w:val="center"/>
          </w:tcPr>
          <w:p w14:paraId="67339BE7" w14:textId="31FD30D5" w:rsidR="00523078" w:rsidRPr="004A640B" w:rsidRDefault="00523078" w:rsidP="00523078">
            <w:pPr>
              <w:spacing w:after="0" w:line="240" w:lineRule="auto"/>
              <w:rPr>
                <w:rFonts w:cstheme="minorHAnsi"/>
                <w:sz w:val="20"/>
                <w:szCs w:val="20"/>
                <w:lang w:val="en-US"/>
              </w:rPr>
            </w:pPr>
            <w:r>
              <w:rPr>
                <w:rFonts w:cstheme="minorHAnsi"/>
                <w:sz w:val="20"/>
                <w:szCs w:val="20"/>
                <w:lang w:val="en-US"/>
              </w:rPr>
              <w:t>4.4</w:t>
            </w:r>
          </w:p>
        </w:tc>
        <w:tc>
          <w:tcPr>
            <w:tcW w:w="5671" w:type="dxa"/>
            <w:vAlign w:val="center"/>
          </w:tcPr>
          <w:p w14:paraId="41F0DE82" w14:textId="3F087A7B" w:rsidR="00523078" w:rsidRPr="004A640B" w:rsidRDefault="00523078" w:rsidP="00523078">
            <w:pPr>
              <w:spacing w:after="0" w:line="240" w:lineRule="auto"/>
              <w:rPr>
                <w:rFonts w:cstheme="minorHAnsi"/>
                <w:sz w:val="20"/>
                <w:szCs w:val="20"/>
                <w:lang w:val="en-US"/>
              </w:rPr>
            </w:pPr>
            <w:r w:rsidRPr="004A640B">
              <w:rPr>
                <w:rStyle w:val="normaltextrun"/>
                <w:rFonts w:cstheme="minorHAnsi"/>
                <w:color w:val="000000"/>
                <w:sz w:val="20"/>
                <w:shd w:val="clear" w:color="auto" w:fill="FFFFFF"/>
                <w:lang w:val="en-US"/>
              </w:rPr>
              <w:t>Baby Diapers no.4, 7-14kg, 45 -60 pieces pack (</w:t>
            </w:r>
            <w:r w:rsidRPr="00F815BF">
              <w:rPr>
                <w:rStyle w:val="normaltextrun"/>
                <w:rFonts w:cstheme="minorHAnsi"/>
                <w:color w:val="000000"/>
                <w:sz w:val="20"/>
                <w:shd w:val="clear" w:color="auto" w:fill="FFFFFF"/>
                <w:lang w:val="ro-RO"/>
              </w:rPr>
              <w:t>Scutece pentru copii tip chilot Nr.4, 7-14kg, 45 -60 buc in cutie</w:t>
            </w:r>
            <w:r w:rsidRPr="004A640B">
              <w:rPr>
                <w:rStyle w:val="normaltextrun"/>
                <w:rFonts w:cstheme="minorHAnsi"/>
                <w:color w:val="000000"/>
                <w:sz w:val="20"/>
                <w:shd w:val="clear" w:color="auto" w:fill="FFFFFF"/>
                <w:lang w:val="en-US"/>
              </w:rPr>
              <w:t>)</w:t>
            </w:r>
          </w:p>
        </w:tc>
        <w:tc>
          <w:tcPr>
            <w:tcW w:w="1134" w:type="dxa"/>
            <w:vAlign w:val="center"/>
          </w:tcPr>
          <w:p w14:paraId="50950927" w14:textId="21115428" w:rsidR="00523078" w:rsidRPr="004A640B" w:rsidRDefault="00523078" w:rsidP="00523078">
            <w:pPr>
              <w:spacing w:after="0" w:line="240" w:lineRule="auto"/>
              <w:rPr>
                <w:rFonts w:cstheme="minorHAnsi"/>
                <w:sz w:val="20"/>
                <w:szCs w:val="20"/>
                <w:lang w:val="en-US"/>
              </w:rPr>
            </w:pPr>
            <w:r w:rsidRPr="00E00C02">
              <w:rPr>
                <w:rFonts w:cstheme="minorHAnsi"/>
                <w:sz w:val="20"/>
              </w:rPr>
              <w:t>20</w:t>
            </w:r>
          </w:p>
        </w:tc>
        <w:tc>
          <w:tcPr>
            <w:tcW w:w="1560" w:type="dxa"/>
          </w:tcPr>
          <w:p w14:paraId="008CF48A" w14:textId="77777777" w:rsidR="00523078" w:rsidRPr="004A640B" w:rsidRDefault="00523078" w:rsidP="00523078">
            <w:pPr>
              <w:spacing w:after="0" w:line="240" w:lineRule="auto"/>
              <w:rPr>
                <w:rFonts w:cstheme="minorHAnsi"/>
                <w:sz w:val="20"/>
                <w:szCs w:val="20"/>
                <w:lang w:val="en-US"/>
              </w:rPr>
            </w:pPr>
          </w:p>
        </w:tc>
        <w:tc>
          <w:tcPr>
            <w:tcW w:w="1559" w:type="dxa"/>
          </w:tcPr>
          <w:p w14:paraId="3A8DFDAB" w14:textId="77777777" w:rsidR="00523078" w:rsidRPr="004A640B" w:rsidRDefault="00523078" w:rsidP="00523078">
            <w:pPr>
              <w:spacing w:after="0" w:line="240" w:lineRule="auto"/>
              <w:rPr>
                <w:rFonts w:cstheme="minorHAnsi"/>
                <w:sz w:val="20"/>
                <w:szCs w:val="20"/>
                <w:lang w:val="en-US"/>
              </w:rPr>
            </w:pPr>
          </w:p>
        </w:tc>
      </w:tr>
      <w:tr w:rsidR="00523078" w:rsidRPr="004A640B" w14:paraId="0821B820" w14:textId="77777777" w:rsidTr="00836942">
        <w:trPr>
          <w:cantSplit/>
        </w:trPr>
        <w:tc>
          <w:tcPr>
            <w:tcW w:w="708" w:type="dxa"/>
            <w:vAlign w:val="center"/>
          </w:tcPr>
          <w:p w14:paraId="01018E18" w14:textId="07A4040D" w:rsidR="00523078" w:rsidRPr="004A640B" w:rsidRDefault="00523078" w:rsidP="00523078">
            <w:pPr>
              <w:spacing w:after="0" w:line="240" w:lineRule="auto"/>
              <w:rPr>
                <w:rFonts w:cstheme="minorHAnsi"/>
                <w:sz w:val="20"/>
                <w:szCs w:val="20"/>
                <w:lang w:val="en-US"/>
              </w:rPr>
            </w:pPr>
            <w:r>
              <w:rPr>
                <w:rFonts w:cstheme="minorHAnsi"/>
                <w:sz w:val="20"/>
                <w:szCs w:val="20"/>
                <w:lang w:val="en-US"/>
              </w:rPr>
              <w:t>4.5</w:t>
            </w:r>
          </w:p>
        </w:tc>
        <w:tc>
          <w:tcPr>
            <w:tcW w:w="5671" w:type="dxa"/>
            <w:vAlign w:val="center"/>
          </w:tcPr>
          <w:p w14:paraId="33B4E2DF" w14:textId="1EF0A4CD" w:rsidR="00523078" w:rsidRPr="004A640B" w:rsidRDefault="00523078" w:rsidP="00523078">
            <w:pPr>
              <w:spacing w:after="0" w:line="240" w:lineRule="auto"/>
              <w:rPr>
                <w:rFonts w:cstheme="minorHAnsi"/>
                <w:sz w:val="20"/>
                <w:szCs w:val="20"/>
                <w:lang w:val="en-US"/>
              </w:rPr>
            </w:pPr>
            <w:r w:rsidRPr="004A640B">
              <w:rPr>
                <w:rStyle w:val="normaltextrun"/>
                <w:rFonts w:cstheme="minorHAnsi"/>
                <w:color w:val="000000"/>
                <w:sz w:val="20"/>
                <w:shd w:val="clear" w:color="auto" w:fill="FFFFFF"/>
                <w:lang w:val="en-US"/>
              </w:rPr>
              <w:t>Baby Diapers no.5, 11-25kg, 45 -60 pieces pack (</w:t>
            </w:r>
            <w:r w:rsidRPr="00F815BF">
              <w:rPr>
                <w:rStyle w:val="normaltextrun"/>
                <w:rFonts w:cstheme="minorHAnsi"/>
                <w:color w:val="000000"/>
                <w:sz w:val="20"/>
                <w:shd w:val="clear" w:color="auto" w:fill="FFFFFF"/>
                <w:lang w:val="ro-RO"/>
              </w:rPr>
              <w:t>Scutece pentru copii tip chilot Nr.4, 11-25kg, 45 -60 buc in cutie</w:t>
            </w:r>
            <w:r w:rsidRPr="004A640B">
              <w:rPr>
                <w:rStyle w:val="normaltextrun"/>
                <w:rFonts w:cstheme="minorHAnsi"/>
                <w:color w:val="000000"/>
                <w:sz w:val="20"/>
                <w:shd w:val="clear" w:color="auto" w:fill="FFFFFF"/>
                <w:lang w:val="en-US"/>
              </w:rPr>
              <w:t>)</w:t>
            </w:r>
          </w:p>
        </w:tc>
        <w:tc>
          <w:tcPr>
            <w:tcW w:w="1134" w:type="dxa"/>
            <w:vAlign w:val="center"/>
          </w:tcPr>
          <w:p w14:paraId="3D7048AC" w14:textId="30D649F0" w:rsidR="00523078" w:rsidRPr="004A640B" w:rsidRDefault="00523078" w:rsidP="00523078">
            <w:pPr>
              <w:spacing w:after="0" w:line="240" w:lineRule="auto"/>
              <w:rPr>
                <w:rFonts w:cstheme="minorHAnsi"/>
                <w:sz w:val="20"/>
                <w:szCs w:val="20"/>
                <w:lang w:val="en-US"/>
              </w:rPr>
            </w:pPr>
            <w:r w:rsidRPr="00E00C02">
              <w:rPr>
                <w:rFonts w:cstheme="minorHAnsi"/>
                <w:sz w:val="20"/>
              </w:rPr>
              <w:t>20</w:t>
            </w:r>
          </w:p>
        </w:tc>
        <w:tc>
          <w:tcPr>
            <w:tcW w:w="1560" w:type="dxa"/>
          </w:tcPr>
          <w:p w14:paraId="17A0D4A7" w14:textId="77777777" w:rsidR="00523078" w:rsidRPr="004A640B" w:rsidRDefault="00523078" w:rsidP="00523078">
            <w:pPr>
              <w:spacing w:after="0" w:line="240" w:lineRule="auto"/>
              <w:rPr>
                <w:rFonts w:cstheme="minorHAnsi"/>
                <w:sz w:val="20"/>
                <w:szCs w:val="20"/>
                <w:lang w:val="en-US"/>
              </w:rPr>
            </w:pPr>
          </w:p>
        </w:tc>
        <w:tc>
          <w:tcPr>
            <w:tcW w:w="1559" w:type="dxa"/>
          </w:tcPr>
          <w:p w14:paraId="100AC484" w14:textId="77777777" w:rsidR="00523078" w:rsidRPr="004A640B" w:rsidRDefault="00523078" w:rsidP="00523078">
            <w:pPr>
              <w:spacing w:after="0" w:line="240" w:lineRule="auto"/>
              <w:rPr>
                <w:rFonts w:cstheme="minorHAnsi"/>
                <w:sz w:val="20"/>
                <w:szCs w:val="20"/>
                <w:lang w:val="en-US"/>
              </w:rPr>
            </w:pPr>
          </w:p>
        </w:tc>
      </w:tr>
      <w:tr w:rsidR="00523078" w:rsidRPr="004A640B" w14:paraId="20ED457F" w14:textId="77777777" w:rsidTr="00836942">
        <w:trPr>
          <w:cantSplit/>
        </w:trPr>
        <w:tc>
          <w:tcPr>
            <w:tcW w:w="708" w:type="dxa"/>
            <w:vAlign w:val="center"/>
          </w:tcPr>
          <w:p w14:paraId="50CD46DD" w14:textId="093C77F7" w:rsidR="00523078" w:rsidRPr="004A640B" w:rsidRDefault="00523078" w:rsidP="00523078">
            <w:pPr>
              <w:spacing w:after="0" w:line="240" w:lineRule="auto"/>
              <w:rPr>
                <w:rFonts w:cstheme="minorHAnsi"/>
                <w:sz w:val="20"/>
                <w:szCs w:val="20"/>
                <w:lang w:val="en-US"/>
              </w:rPr>
            </w:pPr>
            <w:r>
              <w:rPr>
                <w:rFonts w:cstheme="minorHAnsi"/>
                <w:sz w:val="20"/>
                <w:szCs w:val="20"/>
                <w:lang w:val="en-US"/>
              </w:rPr>
              <w:t>4.6</w:t>
            </w:r>
          </w:p>
        </w:tc>
        <w:tc>
          <w:tcPr>
            <w:tcW w:w="5671" w:type="dxa"/>
            <w:vAlign w:val="center"/>
          </w:tcPr>
          <w:p w14:paraId="6E245DF4" w14:textId="3C4AF814" w:rsidR="00523078" w:rsidRPr="004A640B" w:rsidRDefault="00523078" w:rsidP="00523078">
            <w:pPr>
              <w:spacing w:after="0" w:line="240" w:lineRule="auto"/>
              <w:rPr>
                <w:rFonts w:cstheme="minorHAnsi"/>
                <w:sz w:val="20"/>
                <w:szCs w:val="20"/>
                <w:lang w:val="en-US"/>
              </w:rPr>
            </w:pPr>
            <w:r w:rsidRPr="004A640B">
              <w:rPr>
                <w:rStyle w:val="normaltextrun"/>
                <w:rFonts w:cstheme="minorHAnsi"/>
                <w:color w:val="000000"/>
                <w:sz w:val="20"/>
                <w:shd w:val="clear" w:color="auto" w:fill="FFFFFF"/>
                <w:lang w:val="en-US"/>
              </w:rPr>
              <w:t>Baby Diapers no.6 +13kg kg 45 -60 pieces pack (</w:t>
            </w:r>
            <w:r w:rsidRPr="00F13ECC">
              <w:rPr>
                <w:rStyle w:val="normaltextrun"/>
                <w:rFonts w:cstheme="minorHAnsi"/>
                <w:color w:val="000000"/>
                <w:sz w:val="20"/>
                <w:shd w:val="clear" w:color="auto" w:fill="FFFFFF"/>
                <w:lang w:val="ro-RO"/>
              </w:rPr>
              <w:t>Scutece pentru copii tip chilot no.6 +13kg kg 45 -60 buc in cutie</w:t>
            </w:r>
            <w:r w:rsidRPr="004A640B">
              <w:rPr>
                <w:rStyle w:val="normaltextrun"/>
                <w:rFonts w:cstheme="minorHAnsi"/>
                <w:color w:val="000000"/>
                <w:sz w:val="20"/>
                <w:shd w:val="clear" w:color="auto" w:fill="FFFFFF"/>
                <w:lang w:val="en-US"/>
              </w:rPr>
              <w:t>)</w:t>
            </w:r>
          </w:p>
        </w:tc>
        <w:tc>
          <w:tcPr>
            <w:tcW w:w="1134" w:type="dxa"/>
            <w:vAlign w:val="center"/>
          </w:tcPr>
          <w:p w14:paraId="04355966" w14:textId="27DF5A00" w:rsidR="00523078" w:rsidRPr="004A640B" w:rsidRDefault="00523078" w:rsidP="00523078">
            <w:pPr>
              <w:spacing w:after="0" w:line="240" w:lineRule="auto"/>
              <w:rPr>
                <w:rFonts w:cstheme="minorHAnsi"/>
                <w:sz w:val="20"/>
                <w:szCs w:val="20"/>
                <w:lang w:val="en-US"/>
              </w:rPr>
            </w:pPr>
            <w:r w:rsidRPr="00E00C02">
              <w:rPr>
                <w:rFonts w:cstheme="minorHAnsi"/>
                <w:sz w:val="20"/>
              </w:rPr>
              <w:t>10</w:t>
            </w:r>
          </w:p>
        </w:tc>
        <w:tc>
          <w:tcPr>
            <w:tcW w:w="1560" w:type="dxa"/>
          </w:tcPr>
          <w:p w14:paraId="0DB345FF" w14:textId="77777777" w:rsidR="00523078" w:rsidRPr="004A640B" w:rsidRDefault="00523078" w:rsidP="00523078">
            <w:pPr>
              <w:spacing w:after="0" w:line="240" w:lineRule="auto"/>
              <w:rPr>
                <w:rFonts w:cstheme="minorHAnsi"/>
                <w:sz w:val="20"/>
                <w:szCs w:val="20"/>
                <w:lang w:val="en-US"/>
              </w:rPr>
            </w:pPr>
          </w:p>
        </w:tc>
        <w:tc>
          <w:tcPr>
            <w:tcW w:w="1559" w:type="dxa"/>
          </w:tcPr>
          <w:p w14:paraId="3190F3FF" w14:textId="77777777" w:rsidR="00523078" w:rsidRPr="004A640B" w:rsidRDefault="00523078" w:rsidP="00523078">
            <w:pPr>
              <w:spacing w:after="0" w:line="240" w:lineRule="auto"/>
              <w:rPr>
                <w:rFonts w:cstheme="minorHAnsi"/>
                <w:sz w:val="20"/>
                <w:szCs w:val="20"/>
                <w:lang w:val="en-US"/>
              </w:rPr>
            </w:pPr>
          </w:p>
        </w:tc>
      </w:tr>
      <w:tr w:rsidR="00523078" w:rsidRPr="004A640B" w14:paraId="6E221708" w14:textId="77777777" w:rsidTr="00B10069">
        <w:trPr>
          <w:cantSplit/>
        </w:trPr>
        <w:tc>
          <w:tcPr>
            <w:tcW w:w="10632" w:type="dxa"/>
            <w:gridSpan w:val="5"/>
            <w:shd w:val="clear" w:color="auto" w:fill="BDD6EE" w:themeFill="accent5" w:themeFillTint="66"/>
            <w:vAlign w:val="center"/>
          </w:tcPr>
          <w:p w14:paraId="2CCDCC44" w14:textId="61578C08" w:rsidR="00523078" w:rsidRPr="008D4F36" w:rsidRDefault="00523078" w:rsidP="00523078">
            <w:pPr>
              <w:spacing w:after="0" w:line="240" w:lineRule="auto"/>
              <w:rPr>
                <w:rFonts w:cstheme="minorHAnsi"/>
                <w:b/>
                <w:bCs/>
                <w:sz w:val="20"/>
                <w:szCs w:val="20"/>
                <w:lang w:val="en-US"/>
              </w:rPr>
            </w:pPr>
            <w:r w:rsidRPr="008D4F36">
              <w:rPr>
                <w:rFonts w:cstheme="minorHAnsi"/>
                <w:b/>
                <w:bCs/>
                <w:sz w:val="20"/>
                <w:szCs w:val="20"/>
                <w:lang w:val="en-US"/>
              </w:rPr>
              <w:t>Lot 5 Disinfectants</w:t>
            </w:r>
          </w:p>
        </w:tc>
      </w:tr>
      <w:tr w:rsidR="00523078" w:rsidRPr="004A640B" w14:paraId="1D44524E" w14:textId="77777777" w:rsidTr="00836942">
        <w:trPr>
          <w:cantSplit/>
        </w:trPr>
        <w:tc>
          <w:tcPr>
            <w:tcW w:w="708" w:type="dxa"/>
            <w:vAlign w:val="center"/>
          </w:tcPr>
          <w:p w14:paraId="3EDEBF52" w14:textId="351FFED5" w:rsidR="00523078" w:rsidRPr="004A640B" w:rsidRDefault="00523078" w:rsidP="00523078">
            <w:pPr>
              <w:spacing w:after="0" w:line="240" w:lineRule="auto"/>
              <w:rPr>
                <w:rFonts w:cstheme="minorHAnsi"/>
                <w:sz w:val="20"/>
                <w:szCs w:val="20"/>
                <w:lang w:val="en-US"/>
              </w:rPr>
            </w:pPr>
            <w:r>
              <w:rPr>
                <w:rFonts w:cstheme="minorHAnsi"/>
                <w:sz w:val="20"/>
                <w:szCs w:val="20"/>
                <w:lang w:val="en-US"/>
              </w:rPr>
              <w:t>5.1</w:t>
            </w:r>
          </w:p>
        </w:tc>
        <w:tc>
          <w:tcPr>
            <w:tcW w:w="5671" w:type="dxa"/>
            <w:vAlign w:val="center"/>
          </w:tcPr>
          <w:p w14:paraId="025E7BD8" w14:textId="70E91F9C"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Disinfectant for hands (</w:t>
            </w:r>
            <w:r w:rsidRPr="00F13ECC">
              <w:rPr>
                <w:rFonts w:cstheme="minorHAnsi"/>
                <w:color w:val="000000"/>
                <w:sz w:val="20"/>
                <w:lang w:val="ro-RO"/>
              </w:rPr>
              <w:t>dezinfectat soluție pentru mâini</w:t>
            </w:r>
            <w:r w:rsidRPr="004A640B">
              <w:rPr>
                <w:rFonts w:cstheme="minorHAnsi"/>
                <w:color w:val="000000"/>
                <w:sz w:val="20"/>
                <w:lang w:val="en-US"/>
              </w:rPr>
              <w:t>) - 1 l</w:t>
            </w:r>
          </w:p>
        </w:tc>
        <w:tc>
          <w:tcPr>
            <w:tcW w:w="1134" w:type="dxa"/>
            <w:vAlign w:val="center"/>
          </w:tcPr>
          <w:p w14:paraId="7DC1B2C8" w14:textId="196EECE2"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2800</w:t>
            </w:r>
          </w:p>
        </w:tc>
        <w:tc>
          <w:tcPr>
            <w:tcW w:w="1560" w:type="dxa"/>
          </w:tcPr>
          <w:p w14:paraId="0AF48E09" w14:textId="77777777" w:rsidR="00523078" w:rsidRPr="004A640B" w:rsidRDefault="00523078" w:rsidP="00523078">
            <w:pPr>
              <w:spacing w:after="0" w:line="240" w:lineRule="auto"/>
              <w:rPr>
                <w:rFonts w:cstheme="minorHAnsi"/>
                <w:sz w:val="20"/>
                <w:szCs w:val="20"/>
                <w:lang w:val="en-US"/>
              </w:rPr>
            </w:pPr>
          </w:p>
        </w:tc>
        <w:tc>
          <w:tcPr>
            <w:tcW w:w="1559" w:type="dxa"/>
          </w:tcPr>
          <w:p w14:paraId="62F99E8C" w14:textId="77777777" w:rsidR="00523078" w:rsidRPr="004A640B" w:rsidRDefault="00523078" w:rsidP="00523078">
            <w:pPr>
              <w:spacing w:after="0" w:line="240" w:lineRule="auto"/>
              <w:rPr>
                <w:rFonts w:cstheme="minorHAnsi"/>
                <w:sz w:val="20"/>
                <w:szCs w:val="20"/>
                <w:lang w:val="en-US"/>
              </w:rPr>
            </w:pPr>
          </w:p>
        </w:tc>
      </w:tr>
      <w:tr w:rsidR="00523078" w:rsidRPr="004A640B" w14:paraId="44317B83" w14:textId="77777777" w:rsidTr="00836942">
        <w:trPr>
          <w:cantSplit/>
        </w:trPr>
        <w:tc>
          <w:tcPr>
            <w:tcW w:w="708" w:type="dxa"/>
            <w:vAlign w:val="center"/>
          </w:tcPr>
          <w:p w14:paraId="6BD32DFE" w14:textId="0DD8B063" w:rsidR="00523078" w:rsidRPr="004A640B" w:rsidRDefault="00523078" w:rsidP="00523078">
            <w:pPr>
              <w:spacing w:after="0" w:line="240" w:lineRule="auto"/>
              <w:rPr>
                <w:rFonts w:cstheme="minorHAnsi"/>
                <w:sz w:val="20"/>
                <w:szCs w:val="20"/>
                <w:lang w:val="en-US"/>
              </w:rPr>
            </w:pPr>
            <w:r>
              <w:rPr>
                <w:rFonts w:cstheme="minorHAnsi"/>
                <w:sz w:val="20"/>
                <w:szCs w:val="20"/>
                <w:lang w:val="en-US"/>
              </w:rPr>
              <w:t>5.2</w:t>
            </w:r>
          </w:p>
        </w:tc>
        <w:tc>
          <w:tcPr>
            <w:tcW w:w="5671" w:type="dxa"/>
            <w:vAlign w:val="center"/>
          </w:tcPr>
          <w:p w14:paraId="1F985CE4" w14:textId="2ACA09B9" w:rsidR="00523078" w:rsidRPr="004A640B" w:rsidRDefault="00523078" w:rsidP="00523078">
            <w:pPr>
              <w:spacing w:after="0" w:line="240" w:lineRule="auto"/>
              <w:rPr>
                <w:rFonts w:cstheme="minorHAnsi"/>
                <w:sz w:val="20"/>
                <w:szCs w:val="20"/>
                <w:lang w:val="en-US"/>
              </w:rPr>
            </w:pPr>
            <w:r w:rsidRPr="004A640B">
              <w:rPr>
                <w:rFonts w:cstheme="minorHAnsi"/>
                <w:color w:val="000000"/>
                <w:sz w:val="20"/>
                <w:lang w:val="en-US"/>
              </w:rPr>
              <w:t>Disinfectant for space (</w:t>
            </w:r>
            <w:r w:rsidRPr="00F13ECC">
              <w:rPr>
                <w:rFonts w:cstheme="minorHAnsi"/>
                <w:color w:val="000000"/>
                <w:sz w:val="20"/>
                <w:lang w:val="ro-RO"/>
              </w:rPr>
              <w:t>dezinfectat soluție pentru spațiu</w:t>
            </w:r>
            <w:r w:rsidRPr="004A640B">
              <w:rPr>
                <w:rFonts w:cstheme="minorHAnsi"/>
                <w:color w:val="000000"/>
                <w:sz w:val="20"/>
                <w:lang w:val="en-US"/>
              </w:rPr>
              <w:t>) - 5 l</w:t>
            </w:r>
          </w:p>
        </w:tc>
        <w:tc>
          <w:tcPr>
            <w:tcW w:w="1134" w:type="dxa"/>
            <w:vAlign w:val="center"/>
          </w:tcPr>
          <w:p w14:paraId="333054CC" w14:textId="4F824DBA" w:rsidR="00523078" w:rsidRPr="004A640B" w:rsidRDefault="00523078" w:rsidP="00523078">
            <w:pPr>
              <w:spacing w:after="0" w:line="240" w:lineRule="auto"/>
              <w:rPr>
                <w:rFonts w:cstheme="minorHAnsi"/>
                <w:sz w:val="20"/>
                <w:szCs w:val="20"/>
                <w:lang w:val="en-US"/>
              </w:rPr>
            </w:pPr>
            <w:r w:rsidRPr="00E00C02">
              <w:rPr>
                <w:rFonts w:cstheme="minorHAnsi"/>
                <w:color w:val="000000"/>
                <w:sz w:val="20"/>
              </w:rPr>
              <w:t>1022</w:t>
            </w:r>
          </w:p>
        </w:tc>
        <w:tc>
          <w:tcPr>
            <w:tcW w:w="1560" w:type="dxa"/>
          </w:tcPr>
          <w:p w14:paraId="6031D1E7" w14:textId="77777777" w:rsidR="00523078" w:rsidRPr="004A640B" w:rsidRDefault="00523078" w:rsidP="00523078">
            <w:pPr>
              <w:spacing w:after="0" w:line="240" w:lineRule="auto"/>
              <w:rPr>
                <w:rFonts w:cstheme="minorHAnsi"/>
                <w:sz w:val="20"/>
                <w:szCs w:val="20"/>
                <w:lang w:val="en-US"/>
              </w:rPr>
            </w:pPr>
          </w:p>
        </w:tc>
        <w:tc>
          <w:tcPr>
            <w:tcW w:w="1559" w:type="dxa"/>
          </w:tcPr>
          <w:p w14:paraId="724E62CE" w14:textId="77777777" w:rsidR="00523078" w:rsidRPr="004A640B" w:rsidRDefault="00523078" w:rsidP="00523078">
            <w:pPr>
              <w:spacing w:after="0" w:line="240" w:lineRule="auto"/>
              <w:rPr>
                <w:rFonts w:cstheme="minorHAnsi"/>
                <w:sz w:val="20"/>
                <w:szCs w:val="20"/>
                <w:lang w:val="en-US"/>
              </w:rPr>
            </w:pPr>
          </w:p>
        </w:tc>
      </w:tr>
    </w:tbl>
    <w:p w14:paraId="201A9968" w14:textId="77777777" w:rsidR="005C5EC7" w:rsidRPr="004A640B" w:rsidRDefault="005C5EC7" w:rsidP="002B194D">
      <w:pPr>
        <w:pStyle w:val="Headingblue"/>
        <w:ind w:left="142"/>
        <w:rPr>
          <w:rFonts w:asciiTheme="minorHAnsi" w:hAnsiTheme="minorHAnsi" w:cstheme="minorHAnsi"/>
          <w:sz w:val="20"/>
          <w:szCs w:val="20"/>
          <w:lang w:val="en-US"/>
        </w:rPr>
      </w:pPr>
    </w:p>
    <w:tbl>
      <w:tblPr>
        <w:tblW w:w="10632"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7229"/>
      </w:tblGrid>
      <w:tr w:rsidR="000C74E1" w:rsidRPr="004A640B" w14:paraId="005CA7A5" w14:textId="77777777" w:rsidTr="00E47B20">
        <w:trPr>
          <w:cantSplit/>
        </w:trPr>
        <w:tc>
          <w:tcPr>
            <w:tcW w:w="10632" w:type="dxa"/>
            <w:gridSpan w:val="2"/>
            <w:tcBorders>
              <w:top w:val="nil"/>
              <w:left w:val="nil"/>
              <w:bottom w:val="nil"/>
              <w:right w:val="nil"/>
            </w:tcBorders>
            <w:shd w:val="clear" w:color="auto" w:fill="FFFFFF"/>
          </w:tcPr>
          <w:p w14:paraId="712E2F14" w14:textId="77777777" w:rsidR="00C42766" w:rsidRPr="004A640B" w:rsidRDefault="00C42766" w:rsidP="00CC50B1">
            <w:pPr>
              <w:widowControl w:val="0"/>
              <w:spacing w:after="0" w:line="240" w:lineRule="auto"/>
              <w:ind w:right="-23"/>
              <w:rPr>
                <w:rFonts w:ascii="Calibri" w:eastAsia="Times New Roman" w:hAnsi="Calibri" w:cs="Calibri"/>
                <w:snapToGrid w:val="0"/>
                <w:sz w:val="20"/>
                <w:szCs w:val="20"/>
                <w:lang w:val="en-US"/>
              </w:rPr>
            </w:pPr>
          </w:p>
          <w:p w14:paraId="64BEA213" w14:textId="7BC66979" w:rsidR="000C74E1" w:rsidRPr="004A640B" w:rsidRDefault="00C42766" w:rsidP="00C42766">
            <w:pPr>
              <w:widowControl w:val="0"/>
              <w:spacing w:after="0" w:line="240" w:lineRule="auto"/>
              <w:ind w:right="-23"/>
              <w:jc w:val="both"/>
              <w:rPr>
                <w:rFonts w:ascii="Calibri" w:eastAsia="Times New Roman" w:hAnsi="Calibri" w:cs="Calibri"/>
                <w:snapToGrid w:val="0"/>
                <w:sz w:val="20"/>
                <w:szCs w:val="20"/>
                <w:lang w:val="en-US"/>
              </w:rPr>
            </w:pPr>
            <w:r w:rsidRPr="004A640B">
              <w:rPr>
                <w:rFonts w:ascii="Calibri" w:eastAsia="Times New Roman" w:hAnsi="Calibri" w:cs="Calibri"/>
                <w:snapToGrid w:val="0"/>
                <w:sz w:val="20"/>
                <w:szCs w:val="20"/>
                <w:lang w:val="en-US"/>
              </w:rPr>
              <w:t>Provided that a purchase order is issued by UN Women within the required bid validity period, the undersigned hereby commits, subject to the terms of such purchase order, to furnish any or all items at the prices offered and to deliver same to the designated point(s) within the delivery time stated above.</w:t>
            </w:r>
          </w:p>
        </w:tc>
      </w:tr>
      <w:tr w:rsidR="00183B19" w:rsidRPr="004A640B" w14:paraId="055E95B2" w14:textId="77777777" w:rsidTr="00E47B20">
        <w:trPr>
          <w:cantSplit/>
          <w:trHeight w:val="316"/>
        </w:trPr>
        <w:tc>
          <w:tcPr>
            <w:tcW w:w="3403" w:type="dxa"/>
            <w:tcBorders>
              <w:top w:val="nil"/>
              <w:left w:val="nil"/>
              <w:bottom w:val="nil"/>
              <w:right w:val="nil"/>
            </w:tcBorders>
            <w:shd w:val="clear" w:color="auto" w:fill="FFFFFF"/>
          </w:tcPr>
          <w:p w14:paraId="57CABC33" w14:textId="28309D52" w:rsidR="00AA03D2" w:rsidRPr="004A640B" w:rsidRDefault="00AA03D2" w:rsidP="002B194D">
            <w:pPr>
              <w:keepNext/>
              <w:keepLines/>
              <w:tabs>
                <w:tab w:val="left" w:pos="1080"/>
                <w:tab w:val="right" w:pos="5198"/>
              </w:tabs>
              <w:spacing w:after="0" w:line="240" w:lineRule="auto"/>
              <w:ind w:left="142"/>
              <w:rPr>
                <w:rFonts w:ascii="Calibri" w:hAnsi="Calibri"/>
                <w:sz w:val="20"/>
                <w:szCs w:val="20"/>
                <w:lang w:val="en-US"/>
              </w:rPr>
            </w:pPr>
          </w:p>
          <w:p w14:paraId="6C10110D" w14:textId="77777777" w:rsidR="006F1870" w:rsidRPr="004A640B" w:rsidRDefault="006F1870" w:rsidP="00E50A28">
            <w:pPr>
              <w:keepNext/>
              <w:keepLines/>
              <w:tabs>
                <w:tab w:val="left" w:pos="1080"/>
                <w:tab w:val="right" w:pos="5198"/>
              </w:tabs>
              <w:spacing w:after="0" w:line="240" w:lineRule="auto"/>
              <w:ind w:left="142"/>
              <w:rPr>
                <w:rFonts w:ascii="Calibri" w:hAnsi="Calibri"/>
                <w:sz w:val="20"/>
                <w:szCs w:val="20"/>
                <w:lang w:val="en-US"/>
              </w:rPr>
            </w:pPr>
          </w:p>
          <w:p w14:paraId="72A3F593" w14:textId="15E6DFC7" w:rsidR="00183B19" w:rsidRPr="004A640B" w:rsidRDefault="00C42766" w:rsidP="00F81790">
            <w:pPr>
              <w:keepNext/>
              <w:keepLines/>
              <w:tabs>
                <w:tab w:val="left" w:pos="1080"/>
                <w:tab w:val="right" w:pos="5198"/>
              </w:tabs>
              <w:spacing w:after="0" w:line="240" w:lineRule="auto"/>
              <w:ind w:left="142"/>
              <w:rPr>
                <w:rFonts w:ascii="Calibri" w:hAnsi="Calibri"/>
                <w:sz w:val="20"/>
                <w:szCs w:val="20"/>
                <w:lang w:val="en-US"/>
              </w:rPr>
            </w:pPr>
            <w:r w:rsidRPr="004A640B">
              <w:rPr>
                <w:rFonts w:ascii="Calibri" w:hAnsi="Calibri"/>
                <w:sz w:val="20"/>
                <w:szCs w:val="20"/>
                <w:lang w:val="en-US"/>
              </w:rPr>
              <w:t>Company name</w:t>
            </w:r>
          </w:p>
          <w:p w14:paraId="2CFC643F" w14:textId="5AE1D835" w:rsidR="00183B19" w:rsidRPr="004A640B" w:rsidRDefault="00183B19" w:rsidP="00F81790">
            <w:pPr>
              <w:keepNext/>
              <w:keepLines/>
              <w:tabs>
                <w:tab w:val="left" w:pos="1080"/>
                <w:tab w:val="right" w:pos="5198"/>
              </w:tabs>
              <w:spacing w:after="0" w:line="240" w:lineRule="auto"/>
              <w:ind w:left="142"/>
              <w:rPr>
                <w:rFonts w:ascii="Calibri" w:hAnsi="Calibri"/>
                <w:sz w:val="20"/>
                <w:szCs w:val="20"/>
                <w:u w:val="single"/>
                <w:vertAlign w:val="superscript"/>
                <w:lang w:val="en-US"/>
              </w:rPr>
            </w:pPr>
          </w:p>
        </w:tc>
        <w:tc>
          <w:tcPr>
            <w:tcW w:w="7229" w:type="dxa"/>
            <w:tcBorders>
              <w:top w:val="nil"/>
              <w:left w:val="nil"/>
              <w:bottom w:val="nil"/>
              <w:right w:val="nil"/>
            </w:tcBorders>
            <w:shd w:val="clear" w:color="auto" w:fill="FFFFFF"/>
          </w:tcPr>
          <w:p w14:paraId="5A79B27C" w14:textId="3F6B1DC1" w:rsidR="00AA03D2" w:rsidRPr="004A640B" w:rsidRDefault="00AA03D2" w:rsidP="00F81790">
            <w:pPr>
              <w:widowControl w:val="0"/>
              <w:spacing w:after="0" w:line="240" w:lineRule="auto"/>
              <w:ind w:left="142"/>
              <w:rPr>
                <w:rFonts w:ascii="Calibri" w:hAnsi="Calibri"/>
                <w:sz w:val="20"/>
                <w:szCs w:val="20"/>
                <w:lang w:val="en-US"/>
              </w:rPr>
            </w:pPr>
          </w:p>
          <w:p w14:paraId="0B613CAC" w14:textId="77777777" w:rsidR="006F1870" w:rsidRPr="004A640B" w:rsidRDefault="006F1870" w:rsidP="00F81790">
            <w:pPr>
              <w:widowControl w:val="0"/>
              <w:spacing w:after="0" w:line="240" w:lineRule="auto"/>
              <w:ind w:left="142"/>
              <w:rPr>
                <w:rFonts w:ascii="Calibri" w:hAnsi="Calibri"/>
                <w:sz w:val="20"/>
                <w:szCs w:val="20"/>
                <w:lang w:val="en-US"/>
              </w:rPr>
            </w:pPr>
          </w:p>
          <w:p w14:paraId="4AF8A6CA" w14:textId="73FCF2E7"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p w14:paraId="699E9F9F" w14:textId="5B30E0DD" w:rsidR="00AA03D2" w:rsidRPr="004A640B" w:rsidRDefault="00AA03D2" w:rsidP="00F81790">
            <w:pPr>
              <w:widowControl w:val="0"/>
              <w:spacing w:after="0" w:line="240" w:lineRule="auto"/>
              <w:ind w:left="142"/>
              <w:jc w:val="center"/>
              <w:rPr>
                <w:rFonts w:ascii="Calibri" w:hAnsi="Calibri"/>
                <w:sz w:val="20"/>
                <w:szCs w:val="20"/>
                <w:lang w:val="en-US"/>
              </w:rPr>
            </w:pPr>
          </w:p>
        </w:tc>
      </w:tr>
      <w:tr w:rsidR="00183B19" w:rsidRPr="004A640B" w14:paraId="11D9E094" w14:textId="77777777" w:rsidTr="00E47B20">
        <w:trPr>
          <w:cantSplit/>
          <w:trHeight w:val="316"/>
        </w:trPr>
        <w:tc>
          <w:tcPr>
            <w:tcW w:w="3403" w:type="dxa"/>
            <w:tcBorders>
              <w:top w:val="nil"/>
              <w:left w:val="nil"/>
              <w:bottom w:val="nil"/>
              <w:right w:val="nil"/>
            </w:tcBorders>
            <w:shd w:val="clear" w:color="auto" w:fill="FFFFFF"/>
          </w:tcPr>
          <w:p w14:paraId="2C77F21E" w14:textId="46A6EF2D" w:rsidR="00183B19" w:rsidRPr="004A640B" w:rsidRDefault="00C42766" w:rsidP="002B194D">
            <w:pPr>
              <w:keepNext/>
              <w:keepLines/>
              <w:tabs>
                <w:tab w:val="left" w:pos="1080"/>
                <w:tab w:val="right" w:pos="5198"/>
              </w:tabs>
              <w:spacing w:after="0" w:line="240" w:lineRule="auto"/>
              <w:ind w:left="142"/>
              <w:rPr>
                <w:rFonts w:ascii="Calibri" w:hAnsi="Calibri"/>
                <w:sz w:val="20"/>
                <w:szCs w:val="20"/>
                <w:lang w:val="en-US"/>
              </w:rPr>
            </w:pPr>
            <w:r w:rsidRPr="004A640B">
              <w:rPr>
                <w:rFonts w:ascii="Calibri" w:hAnsi="Calibri"/>
                <w:sz w:val="20"/>
                <w:szCs w:val="20"/>
                <w:lang w:val="en-US"/>
              </w:rPr>
              <w:t>Address</w:t>
            </w:r>
          </w:p>
          <w:p w14:paraId="365B7164"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6D19CCFC" w14:textId="5C48E819"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3F147C3F" w14:textId="77777777" w:rsidTr="00E47B20">
        <w:trPr>
          <w:cantSplit/>
          <w:trHeight w:val="316"/>
        </w:trPr>
        <w:tc>
          <w:tcPr>
            <w:tcW w:w="3403" w:type="dxa"/>
            <w:tcBorders>
              <w:top w:val="nil"/>
              <w:left w:val="nil"/>
              <w:bottom w:val="nil"/>
              <w:right w:val="nil"/>
            </w:tcBorders>
            <w:shd w:val="clear" w:color="auto" w:fill="FFFFFF"/>
          </w:tcPr>
          <w:p w14:paraId="06E1DAEB" w14:textId="63B9B16D" w:rsidR="00183B19" w:rsidRPr="004A640B" w:rsidRDefault="00C42766" w:rsidP="002B194D">
            <w:pPr>
              <w:keepNext/>
              <w:keepLines/>
              <w:tabs>
                <w:tab w:val="left" w:pos="1080"/>
                <w:tab w:val="right" w:pos="3214"/>
                <w:tab w:val="left" w:pos="3463"/>
                <w:tab w:val="right" w:pos="5198"/>
              </w:tabs>
              <w:spacing w:after="0" w:line="240" w:lineRule="auto"/>
              <w:ind w:left="142"/>
              <w:rPr>
                <w:rFonts w:ascii="Calibri" w:hAnsi="Calibri"/>
                <w:sz w:val="20"/>
                <w:szCs w:val="20"/>
                <w:lang w:val="en-US"/>
              </w:rPr>
            </w:pPr>
            <w:r w:rsidRPr="004A640B">
              <w:rPr>
                <w:rFonts w:ascii="Calibri" w:hAnsi="Calibri"/>
                <w:sz w:val="20"/>
                <w:szCs w:val="20"/>
                <w:lang w:val="en-US"/>
              </w:rPr>
              <w:t>Phone no.</w:t>
            </w:r>
          </w:p>
          <w:p w14:paraId="5250E083"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03C1DBA8" w14:textId="24F814F6"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256F1674" w14:textId="77777777" w:rsidTr="00E47B20">
        <w:trPr>
          <w:cantSplit/>
          <w:trHeight w:val="316"/>
        </w:trPr>
        <w:tc>
          <w:tcPr>
            <w:tcW w:w="3403" w:type="dxa"/>
            <w:tcBorders>
              <w:top w:val="nil"/>
              <w:left w:val="nil"/>
              <w:bottom w:val="nil"/>
              <w:right w:val="nil"/>
            </w:tcBorders>
            <w:shd w:val="clear" w:color="auto" w:fill="FFFFFF"/>
          </w:tcPr>
          <w:p w14:paraId="6207F47A" w14:textId="3DEB3DB2" w:rsidR="00183B19" w:rsidRPr="004A640B" w:rsidRDefault="00C42766" w:rsidP="002B194D">
            <w:pPr>
              <w:keepNext/>
              <w:keepLines/>
              <w:tabs>
                <w:tab w:val="left" w:pos="1080"/>
                <w:tab w:val="right" w:pos="5198"/>
              </w:tabs>
              <w:spacing w:after="0" w:line="240" w:lineRule="auto"/>
              <w:ind w:left="142"/>
              <w:rPr>
                <w:rFonts w:ascii="Calibri" w:hAnsi="Calibri"/>
                <w:sz w:val="20"/>
                <w:szCs w:val="20"/>
                <w:lang w:val="en-US"/>
              </w:rPr>
            </w:pPr>
            <w:r w:rsidRPr="004A640B">
              <w:rPr>
                <w:rFonts w:ascii="Calibri" w:hAnsi="Calibri"/>
                <w:sz w:val="20"/>
                <w:szCs w:val="20"/>
                <w:lang w:val="en-US"/>
              </w:rPr>
              <w:t>Email address of contact person</w:t>
            </w:r>
          </w:p>
          <w:p w14:paraId="39843B9C"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20EFAA90" w14:textId="057CEF61"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07DD2ED1" w14:textId="77777777" w:rsidTr="00E47B20">
        <w:trPr>
          <w:cantSplit/>
          <w:trHeight w:val="316"/>
        </w:trPr>
        <w:tc>
          <w:tcPr>
            <w:tcW w:w="3403" w:type="dxa"/>
            <w:tcBorders>
              <w:top w:val="nil"/>
              <w:left w:val="nil"/>
              <w:bottom w:val="nil"/>
              <w:right w:val="nil"/>
            </w:tcBorders>
            <w:shd w:val="clear" w:color="auto" w:fill="FFFFFF"/>
          </w:tcPr>
          <w:p w14:paraId="7D1AC7A7" w14:textId="21E82760" w:rsidR="00183B19" w:rsidRPr="004A640B" w:rsidRDefault="00C42766" w:rsidP="002B194D">
            <w:pPr>
              <w:widowControl w:val="0"/>
              <w:spacing w:after="0" w:line="240" w:lineRule="auto"/>
              <w:ind w:left="142"/>
              <w:rPr>
                <w:rFonts w:ascii="Calibri" w:hAnsi="Calibri"/>
                <w:sz w:val="20"/>
                <w:szCs w:val="20"/>
                <w:u w:val="single"/>
                <w:lang w:val="en-US"/>
              </w:rPr>
            </w:pPr>
            <w:r w:rsidRPr="004A640B">
              <w:rPr>
                <w:rFonts w:ascii="Calibri" w:hAnsi="Calibri"/>
                <w:sz w:val="20"/>
                <w:szCs w:val="20"/>
                <w:lang w:val="en-US"/>
              </w:rPr>
              <w:t>Other email addresses</w:t>
            </w:r>
          </w:p>
          <w:p w14:paraId="31BD2633"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406F45FF" w14:textId="49FF705E"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5A43F713" w14:textId="77777777" w:rsidTr="00E47B20">
        <w:trPr>
          <w:cantSplit/>
          <w:trHeight w:val="316"/>
        </w:trPr>
        <w:tc>
          <w:tcPr>
            <w:tcW w:w="3403" w:type="dxa"/>
            <w:tcBorders>
              <w:top w:val="nil"/>
              <w:left w:val="nil"/>
              <w:bottom w:val="nil"/>
              <w:right w:val="nil"/>
            </w:tcBorders>
            <w:shd w:val="clear" w:color="auto" w:fill="FFFFFF"/>
          </w:tcPr>
          <w:p w14:paraId="1155B1E8" w14:textId="190CEB6D" w:rsidR="00183B19" w:rsidRPr="004A640B" w:rsidRDefault="00C42766" w:rsidP="002B194D">
            <w:pPr>
              <w:keepNext/>
              <w:keepLines/>
              <w:tabs>
                <w:tab w:val="right" w:pos="4588"/>
              </w:tabs>
              <w:spacing w:after="0" w:line="240" w:lineRule="auto"/>
              <w:ind w:left="142"/>
              <w:rPr>
                <w:rFonts w:ascii="Calibri" w:hAnsi="Calibri"/>
                <w:bCs/>
                <w:sz w:val="20"/>
                <w:szCs w:val="20"/>
                <w:lang w:val="en-US"/>
              </w:rPr>
            </w:pPr>
            <w:r w:rsidRPr="004A640B">
              <w:rPr>
                <w:rFonts w:ascii="Calibri" w:hAnsi="Calibri"/>
                <w:bCs/>
                <w:sz w:val="20"/>
                <w:szCs w:val="20"/>
                <w:lang w:val="en-US"/>
              </w:rPr>
              <w:t>Authorized signature</w:t>
            </w:r>
          </w:p>
          <w:p w14:paraId="4B59BFF9"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4D268833" w14:textId="6786A814"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4E5D8A2A" w14:textId="77777777" w:rsidTr="00E47B20">
        <w:trPr>
          <w:cantSplit/>
          <w:trHeight w:val="316"/>
        </w:trPr>
        <w:tc>
          <w:tcPr>
            <w:tcW w:w="3403" w:type="dxa"/>
            <w:tcBorders>
              <w:top w:val="nil"/>
              <w:left w:val="nil"/>
              <w:bottom w:val="nil"/>
              <w:right w:val="nil"/>
            </w:tcBorders>
            <w:shd w:val="clear" w:color="auto" w:fill="FFFFFF"/>
          </w:tcPr>
          <w:p w14:paraId="3D310650" w14:textId="720C1B37" w:rsidR="00AA03D2" w:rsidRPr="004A640B" w:rsidRDefault="00C42766" w:rsidP="002B194D">
            <w:pPr>
              <w:keepNext/>
              <w:keepLines/>
              <w:tabs>
                <w:tab w:val="right" w:pos="4730"/>
              </w:tabs>
              <w:spacing w:after="0" w:line="240" w:lineRule="auto"/>
              <w:ind w:left="142"/>
              <w:rPr>
                <w:rFonts w:ascii="Calibri" w:hAnsi="Calibri"/>
                <w:i/>
                <w:iCs/>
                <w:sz w:val="16"/>
                <w:szCs w:val="16"/>
                <w:lang w:val="en-US"/>
              </w:rPr>
            </w:pPr>
            <w:r w:rsidRPr="004A640B">
              <w:rPr>
                <w:rFonts w:ascii="Calibri" w:hAnsi="Calibri"/>
                <w:sz w:val="20"/>
                <w:szCs w:val="20"/>
                <w:lang w:val="en-US"/>
              </w:rPr>
              <w:t>Name of authorized signatory</w:t>
            </w:r>
            <w:r w:rsidR="00AA03D2" w:rsidRPr="004A640B">
              <w:rPr>
                <w:rFonts w:ascii="Calibri" w:hAnsi="Calibri"/>
                <w:i/>
                <w:iCs/>
                <w:sz w:val="16"/>
                <w:szCs w:val="16"/>
                <w:lang w:val="en-US"/>
              </w:rPr>
              <w:t xml:space="preserve"> </w:t>
            </w:r>
          </w:p>
          <w:p w14:paraId="4C6E08A7" w14:textId="1CCC0B7F" w:rsidR="00183B19" w:rsidRPr="004A640B" w:rsidRDefault="00183B19" w:rsidP="00E50A28">
            <w:pPr>
              <w:keepNext/>
              <w:keepLines/>
              <w:tabs>
                <w:tab w:val="right" w:pos="4730"/>
              </w:tabs>
              <w:spacing w:after="0" w:line="240" w:lineRule="auto"/>
              <w:ind w:left="142"/>
              <w:rPr>
                <w:rFonts w:ascii="Calibri" w:hAnsi="Calibri"/>
                <w:i/>
                <w:sz w:val="20"/>
                <w:szCs w:val="20"/>
                <w:vertAlign w:val="superscript"/>
                <w:lang w:val="en-US"/>
              </w:rPr>
            </w:pPr>
          </w:p>
        </w:tc>
        <w:tc>
          <w:tcPr>
            <w:tcW w:w="7229" w:type="dxa"/>
            <w:tcBorders>
              <w:top w:val="nil"/>
              <w:left w:val="nil"/>
              <w:bottom w:val="nil"/>
              <w:right w:val="nil"/>
            </w:tcBorders>
            <w:shd w:val="clear" w:color="auto" w:fill="FFFFFF"/>
          </w:tcPr>
          <w:p w14:paraId="50F5A1DA" w14:textId="33EAF09E"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p w14:paraId="344ECEBA" w14:textId="553916D7" w:rsidR="00AA03D2" w:rsidRPr="004A640B" w:rsidRDefault="00AA03D2" w:rsidP="00F81790">
            <w:pPr>
              <w:widowControl w:val="0"/>
              <w:spacing w:after="0" w:line="240" w:lineRule="auto"/>
              <w:ind w:left="142"/>
              <w:jc w:val="center"/>
              <w:rPr>
                <w:rFonts w:ascii="Calibri" w:hAnsi="Calibri"/>
                <w:i/>
                <w:iCs/>
                <w:sz w:val="20"/>
                <w:szCs w:val="20"/>
                <w:lang w:val="en-US"/>
              </w:rPr>
            </w:pPr>
          </w:p>
        </w:tc>
      </w:tr>
      <w:tr w:rsidR="00183B19" w:rsidRPr="004A640B" w14:paraId="2EB82289" w14:textId="77777777" w:rsidTr="00E47B20">
        <w:trPr>
          <w:cantSplit/>
          <w:trHeight w:val="316"/>
        </w:trPr>
        <w:tc>
          <w:tcPr>
            <w:tcW w:w="3403" w:type="dxa"/>
            <w:tcBorders>
              <w:top w:val="nil"/>
              <w:left w:val="nil"/>
              <w:bottom w:val="nil"/>
              <w:right w:val="nil"/>
            </w:tcBorders>
            <w:shd w:val="clear" w:color="auto" w:fill="FFFFFF"/>
          </w:tcPr>
          <w:p w14:paraId="1F403C8E" w14:textId="351727CC" w:rsidR="00183B19" w:rsidRPr="004A640B" w:rsidRDefault="00C42766" w:rsidP="002B194D">
            <w:pPr>
              <w:keepNext/>
              <w:keepLines/>
              <w:tabs>
                <w:tab w:val="right" w:pos="4320"/>
              </w:tabs>
              <w:spacing w:after="0" w:line="240" w:lineRule="auto"/>
              <w:ind w:left="142"/>
              <w:rPr>
                <w:rFonts w:ascii="Calibri" w:hAnsi="Calibri"/>
                <w:sz w:val="20"/>
                <w:szCs w:val="20"/>
                <w:lang w:val="en-US"/>
              </w:rPr>
            </w:pPr>
            <w:r w:rsidRPr="004A640B">
              <w:rPr>
                <w:rFonts w:ascii="Calibri" w:hAnsi="Calibri"/>
                <w:sz w:val="20"/>
                <w:szCs w:val="20"/>
                <w:lang w:val="en-US"/>
              </w:rPr>
              <w:t>Functional title of signatory</w:t>
            </w:r>
          </w:p>
          <w:p w14:paraId="758A49DE"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5540B6F8" w14:textId="571D9FB5"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60A81EE3" w14:textId="77777777" w:rsidTr="00E47B20">
        <w:trPr>
          <w:cantSplit/>
          <w:trHeight w:val="316"/>
        </w:trPr>
        <w:tc>
          <w:tcPr>
            <w:tcW w:w="3403" w:type="dxa"/>
            <w:tcBorders>
              <w:top w:val="nil"/>
              <w:left w:val="nil"/>
              <w:bottom w:val="nil"/>
              <w:right w:val="nil"/>
            </w:tcBorders>
            <w:shd w:val="clear" w:color="auto" w:fill="FFFFFF"/>
          </w:tcPr>
          <w:p w14:paraId="3B64827C" w14:textId="494AF70C" w:rsidR="00183B19" w:rsidRPr="004A640B" w:rsidRDefault="00C42766" w:rsidP="002B194D">
            <w:pPr>
              <w:keepNext/>
              <w:keepLines/>
              <w:tabs>
                <w:tab w:val="right" w:pos="4320"/>
              </w:tabs>
              <w:spacing w:after="0" w:line="240" w:lineRule="auto"/>
              <w:ind w:left="142"/>
              <w:rPr>
                <w:rFonts w:ascii="Calibri" w:hAnsi="Calibri"/>
                <w:bCs/>
                <w:sz w:val="20"/>
                <w:szCs w:val="20"/>
                <w:lang w:val="en-US"/>
              </w:rPr>
            </w:pPr>
            <w:r w:rsidRPr="004A640B">
              <w:rPr>
                <w:rFonts w:ascii="Calibri" w:hAnsi="Calibri"/>
                <w:bCs/>
                <w:sz w:val="20"/>
                <w:szCs w:val="20"/>
                <w:lang w:val="en-US"/>
              </w:rPr>
              <w:t>Date</w:t>
            </w:r>
          </w:p>
          <w:p w14:paraId="69119E76" w14:textId="77777777" w:rsidR="00183B19" w:rsidRPr="004A640B" w:rsidRDefault="00183B19" w:rsidP="00E50A28">
            <w:pPr>
              <w:keepNext/>
              <w:keepLines/>
              <w:tabs>
                <w:tab w:val="left" w:pos="1080"/>
                <w:tab w:val="right" w:pos="4320"/>
              </w:tabs>
              <w:spacing w:after="0" w:line="240" w:lineRule="auto"/>
              <w:ind w:left="142"/>
              <w:rPr>
                <w:rFonts w:ascii="Calibri" w:hAnsi="Calibri"/>
                <w:i/>
                <w:sz w:val="20"/>
                <w:szCs w:val="20"/>
                <w:lang w:val="en-US"/>
              </w:rPr>
            </w:pPr>
          </w:p>
        </w:tc>
        <w:tc>
          <w:tcPr>
            <w:tcW w:w="7229" w:type="dxa"/>
            <w:tcBorders>
              <w:top w:val="nil"/>
              <w:left w:val="nil"/>
              <w:bottom w:val="nil"/>
              <w:right w:val="nil"/>
            </w:tcBorders>
            <w:shd w:val="clear" w:color="auto" w:fill="FFFFFF"/>
          </w:tcPr>
          <w:p w14:paraId="63F8F3A6" w14:textId="2684D971"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r w:rsidR="00183B19" w:rsidRPr="004A640B" w14:paraId="0D7F076C" w14:textId="77777777" w:rsidTr="00E47B20">
        <w:trPr>
          <w:cantSplit/>
          <w:trHeight w:val="316"/>
        </w:trPr>
        <w:tc>
          <w:tcPr>
            <w:tcW w:w="3403" w:type="dxa"/>
            <w:tcBorders>
              <w:top w:val="nil"/>
              <w:left w:val="nil"/>
              <w:bottom w:val="nil"/>
              <w:right w:val="nil"/>
            </w:tcBorders>
            <w:shd w:val="clear" w:color="auto" w:fill="FFFFFF"/>
          </w:tcPr>
          <w:p w14:paraId="3CAB9BA2" w14:textId="4A2A88B9" w:rsidR="00183B19" w:rsidRPr="004A640B" w:rsidRDefault="00C42766" w:rsidP="002B194D">
            <w:pPr>
              <w:keepNext/>
              <w:keepLines/>
              <w:tabs>
                <w:tab w:val="right" w:pos="4320"/>
              </w:tabs>
              <w:spacing w:after="0" w:line="240" w:lineRule="auto"/>
              <w:ind w:left="142"/>
              <w:rPr>
                <w:rFonts w:ascii="Calibri" w:hAnsi="Calibri"/>
                <w:bCs/>
                <w:sz w:val="20"/>
                <w:szCs w:val="20"/>
                <w:lang w:val="en-US"/>
              </w:rPr>
            </w:pPr>
            <w:r w:rsidRPr="004A640B">
              <w:rPr>
                <w:rFonts w:ascii="Calibri" w:hAnsi="Calibri"/>
                <w:bCs/>
                <w:sz w:val="20"/>
                <w:szCs w:val="20"/>
                <w:lang w:val="en-US"/>
              </w:rPr>
              <w:t>Web site</w:t>
            </w:r>
          </w:p>
          <w:p w14:paraId="1C2A168B" w14:textId="70E92E8C" w:rsidR="00183B19" w:rsidRPr="004A640B" w:rsidRDefault="00183B19" w:rsidP="00E50A28">
            <w:pPr>
              <w:keepNext/>
              <w:keepLines/>
              <w:tabs>
                <w:tab w:val="right" w:pos="4320"/>
              </w:tabs>
              <w:spacing w:after="0" w:line="240" w:lineRule="auto"/>
              <w:ind w:left="142"/>
              <w:rPr>
                <w:rFonts w:ascii="Calibri" w:hAnsi="Calibri"/>
                <w:b/>
                <w:sz w:val="20"/>
                <w:szCs w:val="20"/>
                <w:lang w:val="en-US"/>
              </w:rPr>
            </w:pPr>
          </w:p>
        </w:tc>
        <w:tc>
          <w:tcPr>
            <w:tcW w:w="7229" w:type="dxa"/>
            <w:tcBorders>
              <w:top w:val="nil"/>
              <w:left w:val="nil"/>
              <w:bottom w:val="nil"/>
              <w:right w:val="nil"/>
            </w:tcBorders>
            <w:shd w:val="clear" w:color="auto" w:fill="FFFFFF"/>
          </w:tcPr>
          <w:p w14:paraId="15AF9F4D" w14:textId="51969319" w:rsidR="00183B19" w:rsidRPr="004A640B" w:rsidRDefault="00183B19" w:rsidP="00F81790">
            <w:pPr>
              <w:widowControl w:val="0"/>
              <w:spacing w:after="0" w:line="240" w:lineRule="auto"/>
              <w:ind w:left="142"/>
              <w:rPr>
                <w:rFonts w:ascii="Calibri" w:hAnsi="Calibri"/>
                <w:sz w:val="20"/>
                <w:szCs w:val="20"/>
                <w:lang w:val="en-US"/>
              </w:rPr>
            </w:pPr>
            <w:r w:rsidRPr="004A640B">
              <w:rPr>
                <w:rFonts w:ascii="Calibri" w:hAnsi="Calibri"/>
                <w:sz w:val="20"/>
                <w:szCs w:val="20"/>
                <w:lang w:val="en-US"/>
              </w:rPr>
              <w:t>____________________________________________________________________</w:t>
            </w:r>
          </w:p>
        </w:tc>
      </w:tr>
    </w:tbl>
    <w:p w14:paraId="62A2BB40" w14:textId="18788CDE" w:rsidR="000B5CE5" w:rsidRPr="004A640B" w:rsidRDefault="000B5CE5" w:rsidP="00262A2C">
      <w:pPr>
        <w:spacing w:after="0" w:line="240" w:lineRule="auto"/>
        <w:rPr>
          <w:rFonts w:ascii="Calibri" w:hAnsi="Calibri"/>
          <w:b/>
          <w:sz w:val="24"/>
          <w:szCs w:val="24"/>
          <w:lang w:val="en-US"/>
        </w:rPr>
      </w:pPr>
    </w:p>
    <w:sectPr w:rsidR="000B5CE5" w:rsidRPr="004A640B" w:rsidSect="00B8454C">
      <w:pgSz w:w="11906" w:h="16838"/>
      <w:pgMar w:top="1417" w:right="127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8CE75" w14:textId="77777777" w:rsidR="00B7022C" w:rsidRDefault="00B7022C">
      <w:pPr>
        <w:spacing w:after="0" w:line="240" w:lineRule="auto"/>
      </w:pPr>
      <w:r>
        <w:separator/>
      </w:r>
    </w:p>
  </w:endnote>
  <w:endnote w:type="continuationSeparator" w:id="0">
    <w:p w14:paraId="412879E2" w14:textId="77777777" w:rsidR="00B7022C" w:rsidRDefault="00B7022C">
      <w:pPr>
        <w:spacing w:after="0" w:line="240" w:lineRule="auto"/>
      </w:pPr>
      <w:r>
        <w:continuationSeparator/>
      </w:r>
    </w:p>
  </w:endnote>
  <w:endnote w:type="continuationNotice" w:id="1">
    <w:p w14:paraId="3B9A8949" w14:textId="77777777" w:rsidR="00B7022C" w:rsidRDefault="00B70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F090B" w14:textId="77777777" w:rsidR="00B7022C" w:rsidRDefault="00B7022C">
      <w:pPr>
        <w:spacing w:after="0" w:line="240" w:lineRule="auto"/>
      </w:pPr>
      <w:r>
        <w:separator/>
      </w:r>
    </w:p>
  </w:footnote>
  <w:footnote w:type="continuationSeparator" w:id="0">
    <w:p w14:paraId="0C063AA7" w14:textId="77777777" w:rsidR="00B7022C" w:rsidRDefault="00B7022C">
      <w:pPr>
        <w:spacing w:after="0" w:line="240" w:lineRule="auto"/>
      </w:pPr>
      <w:r>
        <w:continuationSeparator/>
      </w:r>
    </w:p>
  </w:footnote>
  <w:footnote w:type="continuationNotice" w:id="1">
    <w:p w14:paraId="5F386EB6" w14:textId="77777777" w:rsidR="00B7022C" w:rsidRDefault="00B702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0"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0"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3"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7"/>
  </w:num>
  <w:num w:numId="2">
    <w:abstractNumId w:val="6"/>
  </w:num>
  <w:num w:numId="3">
    <w:abstractNumId w:val="4"/>
  </w:num>
  <w:num w:numId="4">
    <w:abstractNumId w:val="5"/>
  </w:num>
  <w:num w:numId="5">
    <w:abstractNumId w:val="10"/>
  </w:num>
  <w:num w:numId="6">
    <w:abstractNumId w:val="18"/>
  </w:num>
  <w:num w:numId="7">
    <w:abstractNumId w:val="3"/>
  </w:num>
  <w:num w:numId="8">
    <w:abstractNumId w:val="30"/>
  </w:num>
  <w:num w:numId="9">
    <w:abstractNumId w:val="15"/>
  </w:num>
  <w:num w:numId="10">
    <w:abstractNumId w:val="20"/>
  </w:num>
  <w:num w:numId="11">
    <w:abstractNumId w:val="26"/>
  </w:num>
  <w:num w:numId="12">
    <w:abstractNumId w:val="0"/>
  </w:num>
  <w:num w:numId="13">
    <w:abstractNumId w:val="13"/>
  </w:num>
  <w:num w:numId="14">
    <w:abstractNumId w:val="7"/>
  </w:num>
  <w:num w:numId="15">
    <w:abstractNumId w:val="22"/>
  </w:num>
  <w:num w:numId="16">
    <w:abstractNumId w:val="24"/>
  </w:num>
  <w:num w:numId="17">
    <w:abstractNumId w:val="8"/>
  </w:num>
  <w:num w:numId="18">
    <w:abstractNumId w:val="28"/>
  </w:num>
  <w:num w:numId="19">
    <w:abstractNumId w:val="25"/>
  </w:num>
  <w:num w:numId="20">
    <w:abstractNumId w:val="12"/>
  </w:num>
  <w:num w:numId="21">
    <w:abstractNumId w:val="2"/>
  </w:num>
  <w:num w:numId="22">
    <w:abstractNumId w:val="11"/>
  </w:num>
  <w:num w:numId="23">
    <w:abstractNumId w:val="9"/>
  </w:num>
  <w:num w:numId="24">
    <w:abstractNumId w:val="14"/>
  </w:num>
  <w:num w:numId="25">
    <w:abstractNumId w:val="34"/>
  </w:num>
  <w:num w:numId="26">
    <w:abstractNumId w:val="21"/>
  </w:num>
  <w:num w:numId="27">
    <w:abstractNumId w:val="29"/>
  </w:num>
  <w:num w:numId="28">
    <w:abstractNumId w:val="31"/>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16"/>
  </w:num>
  <w:num w:numId="33">
    <w:abstractNumId w:val="1"/>
  </w:num>
  <w:num w:numId="3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11D5F"/>
    <w:rsid w:val="000152FE"/>
    <w:rsid w:val="0002679D"/>
    <w:rsid w:val="000332A2"/>
    <w:rsid w:val="000426FA"/>
    <w:rsid w:val="000600B5"/>
    <w:rsid w:val="00071F59"/>
    <w:rsid w:val="0007254D"/>
    <w:rsid w:val="000744D6"/>
    <w:rsid w:val="00075FAB"/>
    <w:rsid w:val="000774A9"/>
    <w:rsid w:val="000820AF"/>
    <w:rsid w:val="00082972"/>
    <w:rsid w:val="00083625"/>
    <w:rsid w:val="0008476B"/>
    <w:rsid w:val="000858C0"/>
    <w:rsid w:val="0008775E"/>
    <w:rsid w:val="00093206"/>
    <w:rsid w:val="000B3AEA"/>
    <w:rsid w:val="000B5CE5"/>
    <w:rsid w:val="000C74E1"/>
    <w:rsid w:val="000D79E9"/>
    <w:rsid w:val="000E17EB"/>
    <w:rsid w:val="000E2ACB"/>
    <w:rsid w:val="000F1E08"/>
    <w:rsid w:val="000F5569"/>
    <w:rsid w:val="000F60F4"/>
    <w:rsid w:val="00102A23"/>
    <w:rsid w:val="0011161D"/>
    <w:rsid w:val="0011178B"/>
    <w:rsid w:val="0011548F"/>
    <w:rsid w:val="0013034B"/>
    <w:rsid w:val="00130EA9"/>
    <w:rsid w:val="001323BC"/>
    <w:rsid w:val="001418F6"/>
    <w:rsid w:val="00141BEF"/>
    <w:rsid w:val="0014610F"/>
    <w:rsid w:val="00146E1D"/>
    <w:rsid w:val="00153204"/>
    <w:rsid w:val="001716F0"/>
    <w:rsid w:val="00172F91"/>
    <w:rsid w:val="00176496"/>
    <w:rsid w:val="00177A40"/>
    <w:rsid w:val="0018181A"/>
    <w:rsid w:val="00183B19"/>
    <w:rsid w:val="00190B0F"/>
    <w:rsid w:val="001A0B55"/>
    <w:rsid w:val="001B24B1"/>
    <w:rsid w:val="001B25CA"/>
    <w:rsid w:val="001C04DC"/>
    <w:rsid w:val="001D21F2"/>
    <w:rsid w:val="001D4658"/>
    <w:rsid w:val="001E6C17"/>
    <w:rsid w:val="001E74D8"/>
    <w:rsid w:val="001F4965"/>
    <w:rsid w:val="00222ADB"/>
    <w:rsid w:val="00222E99"/>
    <w:rsid w:val="00232AE4"/>
    <w:rsid w:val="00233DB6"/>
    <w:rsid w:val="002414FE"/>
    <w:rsid w:val="00241F6F"/>
    <w:rsid w:val="00245549"/>
    <w:rsid w:val="00252431"/>
    <w:rsid w:val="00262A2C"/>
    <w:rsid w:val="00286537"/>
    <w:rsid w:val="002B0C4A"/>
    <w:rsid w:val="002B1389"/>
    <w:rsid w:val="002B194D"/>
    <w:rsid w:val="002B7E48"/>
    <w:rsid w:val="002B7FE4"/>
    <w:rsid w:val="002C469C"/>
    <w:rsid w:val="002D1159"/>
    <w:rsid w:val="002D54B1"/>
    <w:rsid w:val="002D7431"/>
    <w:rsid w:val="002E51F8"/>
    <w:rsid w:val="002E67F8"/>
    <w:rsid w:val="002F50C8"/>
    <w:rsid w:val="0030474E"/>
    <w:rsid w:val="00306233"/>
    <w:rsid w:val="003228E1"/>
    <w:rsid w:val="0032545F"/>
    <w:rsid w:val="00326E7B"/>
    <w:rsid w:val="00337616"/>
    <w:rsid w:val="0034003B"/>
    <w:rsid w:val="0034582E"/>
    <w:rsid w:val="00364393"/>
    <w:rsid w:val="00366543"/>
    <w:rsid w:val="003808B2"/>
    <w:rsid w:val="00381654"/>
    <w:rsid w:val="00381693"/>
    <w:rsid w:val="0038208B"/>
    <w:rsid w:val="003876FA"/>
    <w:rsid w:val="00392903"/>
    <w:rsid w:val="00394776"/>
    <w:rsid w:val="00395433"/>
    <w:rsid w:val="00395CC8"/>
    <w:rsid w:val="003A3701"/>
    <w:rsid w:val="003A79A3"/>
    <w:rsid w:val="003B0B5A"/>
    <w:rsid w:val="003B3A83"/>
    <w:rsid w:val="003C2FFD"/>
    <w:rsid w:val="003C3437"/>
    <w:rsid w:val="003D16F0"/>
    <w:rsid w:val="003E36FA"/>
    <w:rsid w:val="003F20B3"/>
    <w:rsid w:val="003F5CED"/>
    <w:rsid w:val="003F699E"/>
    <w:rsid w:val="00401575"/>
    <w:rsid w:val="0040228B"/>
    <w:rsid w:val="0040551F"/>
    <w:rsid w:val="00413927"/>
    <w:rsid w:val="004256EA"/>
    <w:rsid w:val="0043289D"/>
    <w:rsid w:val="00436FEE"/>
    <w:rsid w:val="0044677A"/>
    <w:rsid w:val="0045522A"/>
    <w:rsid w:val="0047043B"/>
    <w:rsid w:val="004710DF"/>
    <w:rsid w:val="00476392"/>
    <w:rsid w:val="00477C22"/>
    <w:rsid w:val="00482610"/>
    <w:rsid w:val="004A640B"/>
    <w:rsid w:val="004B6A42"/>
    <w:rsid w:val="004D0C7C"/>
    <w:rsid w:val="004D29CD"/>
    <w:rsid w:val="004E4FF9"/>
    <w:rsid w:val="004E5A50"/>
    <w:rsid w:val="004F0EC7"/>
    <w:rsid w:val="00503DD5"/>
    <w:rsid w:val="00513D0A"/>
    <w:rsid w:val="00514884"/>
    <w:rsid w:val="00516E81"/>
    <w:rsid w:val="005219E5"/>
    <w:rsid w:val="00523078"/>
    <w:rsid w:val="00531061"/>
    <w:rsid w:val="00532C00"/>
    <w:rsid w:val="00533E71"/>
    <w:rsid w:val="00534CAA"/>
    <w:rsid w:val="00536086"/>
    <w:rsid w:val="00540A6A"/>
    <w:rsid w:val="0054207A"/>
    <w:rsid w:val="005439E2"/>
    <w:rsid w:val="00552B72"/>
    <w:rsid w:val="0056202A"/>
    <w:rsid w:val="005759F7"/>
    <w:rsid w:val="00580698"/>
    <w:rsid w:val="00580BA1"/>
    <w:rsid w:val="00582333"/>
    <w:rsid w:val="005843F5"/>
    <w:rsid w:val="00585639"/>
    <w:rsid w:val="005862DD"/>
    <w:rsid w:val="00592305"/>
    <w:rsid w:val="005A1576"/>
    <w:rsid w:val="005A2A0E"/>
    <w:rsid w:val="005A2C44"/>
    <w:rsid w:val="005A79EE"/>
    <w:rsid w:val="005B1C3E"/>
    <w:rsid w:val="005C1AC3"/>
    <w:rsid w:val="005C5EC7"/>
    <w:rsid w:val="005D31FA"/>
    <w:rsid w:val="005E0806"/>
    <w:rsid w:val="005E43D5"/>
    <w:rsid w:val="0061421B"/>
    <w:rsid w:val="00620B30"/>
    <w:rsid w:val="00621A18"/>
    <w:rsid w:val="0064085B"/>
    <w:rsid w:val="00643125"/>
    <w:rsid w:val="00645485"/>
    <w:rsid w:val="00647E4B"/>
    <w:rsid w:val="00653911"/>
    <w:rsid w:val="006671E5"/>
    <w:rsid w:val="00684BFD"/>
    <w:rsid w:val="0069227E"/>
    <w:rsid w:val="00694408"/>
    <w:rsid w:val="00697E8C"/>
    <w:rsid w:val="006B7484"/>
    <w:rsid w:val="006D5B01"/>
    <w:rsid w:val="006E0446"/>
    <w:rsid w:val="006F1870"/>
    <w:rsid w:val="006F1FFB"/>
    <w:rsid w:val="00701158"/>
    <w:rsid w:val="007019E0"/>
    <w:rsid w:val="00711B26"/>
    <w:rsid w:val="007158BA"/>
    <w:rsid w:val="007245B0"/>
    <w:rsid w:val="007307E0"/>
    <w:rsid w:val="007321A4"/>
    <w:rsid w:val="00733048"/>
    <w:rsid w:val="00751FFB"/>
    <w:rsid w:val="00755F8C"/>
    <w:rsid w:val="00765FD0"/>
    <w:rsid w:val="007778F1"/>
    <w:rsid w:val="007935E9"/>
    <w:rsid w:val="007947C3"/>
    <w:rsid w:val="007A3538"/>
    <w:rsid w:val="007B4C95"/>
    <w:rsid w:val="007B4F9B"/>
    <w:rsid w:val="007D069A"/>
    <w:rsid w:val="007D1D03"/>
    <w:rsid w:val="007D5B55"/>
    <w:rsid w:val="007D6F91"/>
    <w:rsid w:val="007E4B39"/>
    <w:rsid w:val="007F1127"/>
    <w:rsid w:val="007F72BA"/>
    <w:rsid w:val="007F75EB"/>
    <w:rsid w:val="00802584"/>
    <w:rsid w:val="00812EB3"/>
    <w:rsid w:val="00813A19"/>
    <w:rsid w:val="0083238B"/>
    <w:rsid w:val="00836942"/>
    <w:rsid w:val="00841345"/>
    <w:rsid w:val="00844323"/>
    <w:rsid w:val="00857601"/>
    <w:rsid w:val="0086417B"/>
    <w:rsid w:val="00872867"/>
    <w:rsid w:val="00877C37"/>
    <w:rsid w:val="008829DC"/>
    <w:rsid w:val="00884C79"/>
    <w:rsid w:val="00887E40"/>
    <w:rsid w:val="008A3CDF"/>
    <w:rsid w:val="008B491E"/>
    <w:rsid w:val="008B58EB"/>
    <w:rsid w:val="008C3C1C"/>
    <w:rsid w:val="008D1308"/>
    <w:rsid w:val="008D287D"/>
    <w:rsid w:val="008D48F6"/>
    <w:rsid w:val="008D4F36"/>
    <w:rsid w:val="00905CA7"/>
    <w:rsid w:val="00906F52"/>
    <w:rsid w:val="00912519"/>
    <w:rsid w:val="00926151"/>
    <w:rsid w:val="009334F5"/>
    <w:rsid w:val="009400ED"/>
    <w:rsid w:val="00950519"/>
    <w:rsid w:val="0095486B"/>
    <w:rsid w:val="00967A48"/>
    <w:rsid w:val="009753A4"/>
    <w:rsid w:val="0097686C"/>
    <w:rsid w:val="00983713"/>
    <w:rsid w:val="009909B4"/>
    <w:rsid w:val="0099487C"/>
    <w:rsid w:val="00997008"/>
    <w:rsid w:val="009B3A4D"/>
    <w:rsid w:val="009B55E0"/>
    <w:rsid w:val="009C031C"/>
    <w:rsid w:val="009C6DA5"/>
    <w:rsid w:val="009C6E38"/>
    <w:rsid w:val="009D1760"/>
    <w:rsid w:val="009D5FD9"/>
    <w:rsid w:val="009E19AE"/>
    <w:rsid w:val="009E4648"/>
    <w:rsid w:val="009E5360"/>
    <w:rsid w:val="009E5DE6"/>
    <w:rsid w:val="00A0251F"/>
    <w:rsid w:val="00A138B0"/>
    <w:rsid w:val="00A138B1"/>
    <w:rsid w:val="00A13E8D"/>
    <w:rsid w:val="00A217DB"/>
    <w:rsid w:val="00A21AD2"/>
    <w:rsid w:val="00A3062F"/>
    <w:rsid w:val="00A33FFE"/>
    <w:rsid w:val="00A43B2A"/>
    <w:rsid w:val="00A441D9"/>
    <w:rsid w:val="00A5382F"/>
    <w:rsid w:val="00A6020E"/>
    <w:rsid w:val="00A758E9"/>
    <w:rsid w:val="00A76006"/>
    <w:rsid w:val="00AA03D2"/>
    <w:rsid w:val="00AB1066"/>
    <w:rsid w:val="00AB42D7"/>
    <w:rsid w:val="00AB4C90"/>
    <w:rsid w:val="00AB55AF"/>
    <w:rsid w:val="00AB6892"/>
    <w:rsid w:val="00AB6A13"/>
    <w:rsid w:val="00AC5B47"/>
    <w:rsid w:val="00AD0D81"/>
    <w:rsid w:val="00AD7571"/>
    <w:rsid w:val="00AF14B0"/>
    <w:rsid w:val="00B10069"/>
    <w:rsid w:val="00B245C3"/>
    <w:rsid w:val="00B3236F"/>
    <w:rsid w:val="00B33A25"/>
    <w:rsid w:val="00B341D9"/>
    <w:rsid w:val="00B7022C"/>
    <w:rsid w:val="00B73560"/>
    <w:rsid w:val="00B74371"/>
    <w:rsid w:val="00B77144"/>
    <w:rsid w:val="00B8454C"/>
    <w:rsid w:val="00B91854"/>
    <w:rsid w:val="00B95E57"/>
    <w:rsid w:val="00BB1B2E"/>
    <w:rsid w:val="00BB23BE"/>
    <w:rsid w:val="00BB5F12"/>
    <w:rsid w:val="00BB7057"/>
    <w:rsid w:val="00BE6D18"/>
    <w:rsid w:val="00BE75B1"/>
    <w:rsid w:val="00C000D7"/>
    <w:rsid w:val="00C00EBB"/>
    <w:rsid w:val="00C01E7C"/>
    <w:rsid w:val="00C11ED7"/>
    <w:rsid w:val="00C15C6F"/>
    <w:rsid w:val="00C23061"/>
    <w:rsid w:val="00C25415"/>
    <w:rsid w:val="00C301BD"/>
    <w:rsid w:val="00C36A08"/>
    <w:rsid w:val="00C42766"/>
    <w:rsid w:val="00C503BB"/>
    <w:rsid w:val="00C607AE"/>
    <w:rsid w:val="00C6301B"/>
    <w:rsid w:val="00C809DF"/>
    <w:rsid w:val="00C82F1B"/>
    <w:rsid w:val="00C9769D"/>
    <w:rsid w:val="00CA2C28"/>
    <w:rsid w:val="00CA67A5"/>
    <w:rsid w:val="00CB6A89"/>
    <w:rsid w:val="00CC07ED"/>
    <w:rsid w:val="00CC50B1"/>
    <w:rsid w:val="00CD5E7C"/>
    <w:rsid w:val="00CE3FC3"/>
    <w:rsid w:val="00CF116E"/>
    <w:rsid w:val="00CF3657"/>
    <w:rsid w:val="00CF7B48"/>
    <w:rsid w:val="00D02279"/>
    <w:rsid w:val="00D15DAF"/>
    <w:rsid w:val="00D30B05"/>
    <w:rsid w:val="00D31180"/>
    <w:rsid w:val="00D35881"/>
    <w:rsid w:val="00D35B24"/>
    <w:rsid w:val="00D571A8"/>
    <w:rsid w:val="00D756E4"/>
    <w:rsid w:val="00D76DA9"/>
    <w:rsid w:val="00D77C63"/>
    <w:rsid w:val="00D81677"/>
    <w:rsid w:val="00D81E5F"/>
    <w:rsid w:val="00D82D39"/>
    <w:rsid w:val="00D9426A"/>
    <w:rsid w:val="00DAD436"/>
    <w:rsid w:val="00DB54E2"/>
    <w:rsid w:val="00DD3FF6"/>
    <w:rsid w:val="00DE078C"/>
    <w:rsid w:val="00DE4530"/>
    <w:rsid w:val="00DF3867"/>
    <w:rsid w:val="00E026D5"/>
    <w:rsid w:val="00E028F0"/>
    <w:rsid w:val="00E06867"/>
    <w:rsid w:val="00E1243C"/>
    <w:rsid w:val="00E27760"/>
    <w:rsid w:val="00E27C6E"/>
    <w:rsid w:val="00E31560"/>
    <w:rsid w:val="00E349E7"/>
    <w:rsid w:val="00E4254A"/>
    <w:rsid w:val="00E45716"/>
    <w:rsid w:val="00E4793D"/>
    <w:rsid w:val="00E47B20"/>
    <w:rsid w:val="00E50A28"/>
    <w:rsid w:val="00E70AA7"/>
    <w:rsid w:val="00E74670"/>
    <w:rsid w:val="00E804FA"/>
    <w:rsid w:val="00E86EC1"/>
    <w:rsid w:val="00E93963"/>
    <w:rsid w:val="00EA4DCB"/>
    <w:rsid w:val="00EA6784"/>
    <w:rsid w:val="00EB020B"/>
    <w:rsid w:val="00EB52DD"/>
    <w:rsid w:val="00ED23B0"/>
    <w:rsid w:val="00ED5FA7"/>
    <w:rsid w:val="00ED6C57"/>
    <w:rsid w:val="00EE243B"/>
    <w:rsid w:val="00F020C1"/>
    <w:rsid w:val="00F13810"/>
    <w:rsid w:val="00F13ECC"/>
    <w:rsid w:val="00F179D8"/>
    <w:rsid w:val="00F24F36"/>
    <w:rsid w:val="00F26912"/>
    <w:rsid w:val="00F3578B"/>
    <w:rsid w:val="00F35978"/>
    <w:rsid w:val="00F37EF3"/>
    <w:rsid w:val="00F467BC"/>
    <w:rsid w:val="00F815BF"/>
    <w:rsid w:val="00F81790"/>
    <w:rsid w:val="00F839EA"/>
    <w:rsid w:val="00F8431F"/>
    <w:rsid w:val="00F93589"/>
    <w:rsid w:val="00FA41B7"/>
    <w:rsid w:val="00FA46CE"/>
    <w:rsid w:val="00FB4324"/>
    <w:rsid w:val="00FB6FDD"/>
    <w:rsid w:val="00FB77F0"/>
    <w:rsid w:val="00FC0BB2"/>
    <w:rsid w:val="00FC24D4"/>
    <w:rsid w:val="00FD0EE8"/>
    <w:rsid w:val="00FD4951"/>
    <w:rsid w:val="00FD7924"/>
    <w:rsid w:val="00FE080A"/>
    <w:rsid w:val="06CEB55D"/>
    <w:rsid w:val="08487766"/>
    <w:rsid w:val="0C76DDFE"/>
    <w:rsid w:val="0E88F9A2"/>
    <w:rsid w:val="0F48F246"/>
    <w:rsid w:val="11DD01BD"/>
    <w:rsid w:val="153BFE50"/>
    <w:rsid w:val="2751FB07"/>
    <w:rsid w:val="28451066"/>
    <w:rsid w:val="2AA1DA26"/>
    <w:rsid w:val="2B52DC58"/>
    <w:rsid w:val="32994DA2"/>
    <w:rsid w:val="36848F34"/>
    <w:rsid w:val="36DB3C0D"/>
    <w:rsid w:val="3B583A2A"/>
    <w:rsid w:val="3CA312D7"/>
    <w:rsid w:val="3CFD7804"/>
    <w:rsid w:val="42D13504"/>
    <w:rsid w:val="45007BE6"/>
    <w:rsid w:val="4537711F"/>
    <w:rsid w:val="4574CCE6"/>
    <w:rsid w:val="4820FD35"/>
    <w:rsid w:val="48ECE2DB"/>
    <w:rsid w:val="4C94EEEA"/>
    <w:rsid w:val="4C99BAE7"/>
    <w:rsid w:val="51179430"/>
    <w:rsid w:val="5AC8306A"/>
    <w:rsid w:val="5C85C0F8"/>
    <w:rsid w:val="5D102BE7"/>
    <w:rsid w:val="6201B843"/>
    <w:rsid w:val="64DBF04E"/>
    <w:rsid w:val="67466DE7"/>
    <w:rsid w:val="69500AE2"/>
    <w:rsid w:val="6B1BB38F"/>
    <w:rsid w:val="6B29B2AD"/>
    <w:rsid w:val="71421B6C"/>
    <w:rsid w:val="7463BE67"/>
    <w:rsid w:val="784C3370"/>
    <w:rsid w:val="7A39FA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4833B2F8-7639-439D-AB0F-AF0653B3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nhideWhenUsed/>
    <w:rsid w:val="003A3701"/>
    <w:pPr>
      <w:spacing w:line="240" w:lineRule="auto"/>
    </w:pPr>
    <w:rPr>
      <w:sz w:val="20"/>
      <w:szCs w:val="20"/>
    </w:rPr>
  </w:style>
  <w:style w:type="character" w:customStyle="1" w:styleId="CommentTextChar">
    <w:name w:val="Comment Text Char"/>
    <w:basedOn w:val="DefaultParagraphFont"/>
    <w:link w:val="CommentText"/>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 w:type="character" w:customStyle="1" w:styleId="normaltextrun">
    <w:name w:val="normaltextrun"/>
    <w:basedOn w:val="DefaultParagraphFont"/>
    <w:rsid w:val="00B100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1E553B4857D46629580FD8CDAFBA0A3"/>
        <w:category>
          <w:name w:val="General"/>
          <w:gallery w:val="placeholder"/>
        </w:category>
        <w:types>
          <w:type w:val="bbPlcHdr"/>
        </w:types>
        <w:behaviors>
          <w:behavior w:val="content"/>
        </w:behaviors>
        <w:guid w:val="{55DA41D5-DCCB-40FB-9356-D10A38E7BD84}"/>
      </w:docPartPr>
      <w:docPartBody>
        <w:p w:rsidR="00662968" w:rsidRDefault="006F1FFB" w:rsidP="006F1FFB">
          <w:pPr>
            <w:pStyle w:val="31E553B4857D46629580FD8CDAFBA0A32"/>
          </w:pPr>
          <w:r w:rsidRPr="007F75EB">
            <w:rPr>
              <w:rStyle w:val="PlaceholderText"/>
              <w:lang w:val="en-US"/>
            </w:rPr>
            <w:t>Click or tap here to enter text.</w:t>
          </w:r>
        </w:p>
      </w:docPartBody>
    </w:docPart>
    <w:docPart>
      <w:docPartPr>
        <w:name w:val="0A43503706AF449C92DCBF98F54B2B33"/>
        <w:category>
          <w:name w:val="General"/>
          <w:gallery w:val="placeholder"/>
        </w:category>
        <w:types>
          <w:type w:val="bbPlcHdr"/>
        </w:types>
        <w:behaviors>
          <w:behavior w:val="content"/>
        </w:behaviors>
        <w:guid w:val="{0E3CF7DD-8E91-41BA-84E5-9F51FE242827}"/>
      </w:docPartPr>
      <w:docPartBody>
        <w:p w:rsidR="00662968" w:rsidRDefault="006F1FFB" w:rsidP="006F1FFB">
          <w:pPr>
            <w:pStyle w:val="0A43503706AF449C92DCBF98F54B2B332"/>
          </w:pPr>
          <w:r w:rsidRPr="007F75EB">
            <w:rPr>
              <w:rStyle w:val="PlaceholderText"/>
              <w:lang w:val="en-US"/>
            </w:rPr>
            <w:t>Click or tap to enter a date.</w:t>
          </w:r>
        </w:p>
      </w:docPartBody>
    </w:docPart>
    <w:docPart>
      <w:docPartPr>
        <w:name w:val="E91C958492BF461A84224A91E19D7E9D"/>
        <w:category>
          <w:name w:val="General"/>
          <w:gallery w:val="placeholder"/>
        </w:category>
        <w:types>
          <w:type w:val="bbPlcHdr"/>
        </w:types>
        <w:behaviors>
          <w:behavior w:val="content"/>
        </w:behaviors>
        <w:guid w:val="{2081DD6C-C6B1-4CD1-A03D-45F8B554B5AB}"/>
      </w:docPartPr>
      <w:docPartBody>
        <w:p w:rsidR="00662968" w:rsidRDefault="006F1FFB" w:rsidP="006F1FFB">
          <w:pPr>
            <w:pStyle w:val="E91C958492BF461A84224A91E19D7E9D2"/>
          </w:pPr>
          <w:r w:rsidRPr="007F75EB">
            <w:rPr>
              <w:rStyle w:val="PlaceholderText"/>
              <w:lang w:val="en-US"/>
            </w:rPr>
            <w:t>Click or tap here to enter text.</w:t>
          </w:r>
        </w:p>
      </w:docPartBody>
    </w:docPart>
    <w:docPart>
      <w:docPartPr>
        <w:name w:val="3D7AAF013AD74AD4A9F664BBAFBF785E"/>
        <w:category>
          <w:name w:val="General"/>
          <w:gallery w:val="placeholder"/>
        </w:category>
        <w:types>
          <w:type w:val="bbPlcHdr"/>
        </w:types>
        <w:behaviors>
          <w:behavior w:val="content"/>
        </w:behaviors>
        <w:guid w:val="{98EA843F-7C21-42E8-858D-6A3512B2FC22}"/>
      </w:docPartPr>
      <w:docPartBody>
        <w:p w:rsidR="00662968" w:rsidRDefault="006F1FFB" w:rsidP="006F1FFB">
          <w:pPr>
            <w:pStyle w:val="3D7AAF013AD74AD4A9F664BBAFBF785E2"/>
          </w:pPr>
          <w:r w:rsidRPr="007F75EB">
            <w:rPr>
              <w:rStyle w:val="PlaceholderText"/>
              <w:lang w:val="en-US"/>
            </w:rPr>
            <w:t>Insert amount and currency</w:t>
          </w:r>
        </w:p>
      </w:docPartBody>
    </w:docPart>
    <w:docPart>
      <w:docPartPr>
        <w:name w:val="48F9F373C4084F55A2D1987A5089D0AE"/>
        <w:category>
          <w:name w:val="General"/>
          <w:gallery w:val="placeholder"/>
        </w:category>
        <w:types>
          <w:type w:val="bbPlcHdr"/>
        </w:types>
        <w:behaviors>
          <w:behavior w:val="content"/>
        </w:behaviors>
        <w:guid w:val="{086EC29F-A9DA-4F9D-A946-34202E9B8EE7}"/>
      </w:docPartPr>
      <w:docPartBody>
        <w:p w:rsidR="00662968" w:rsidRDefault="006F1FFB" w:rsidP="006F1FFB">
          <w:pPr>
            <w:pStyle w:val="48F9F373C4084F55A2D1987A5089D0AE2"/>
          </w:pPr>
          <w:r w:rsidRPr="007F75EB">
            <w:rPr>
              <w:rStyle w:val="PlaceholderText"/>
              <w:lang w:val="en-US"/>
            </w:rPr>
            <w:t>Insert amount and currency</w:t>
          </w:r>
        </w:p>
      </w:docPartBody>
    </w:docPart>
    <w:docPart>
      <w:docPartPr>
        <w:name w:val="98B986F182E84BDD93023DD3024F5CFC"/>
        <w:category>
          <w:name w:val="General"/>
          <w:gallery w:val="placeholder"/>
        </w:category>
        <w:types>
          <w:type w:val="bbPlcHdr"/>
        </w:types>
        <w:behaviors>
          <w:behavior w:val="content"/>
        </w:behaviors>
        <w:guid w:val="{EB675827-BC5E-46CB-97D7-A64940DC1B75}"/>
      </w:docPartPr>
      <w:docPartBody>
        <w:p w:rsidR="00662968" w:rsidRDefault="006F1FFB" w:rsidP="006F1FFB">
          <w:pPr>
            <w:pStyle w:val="98B986F182E84BDD93023DD3024F5CFC2"/>
          </w:pPr>
          <w:r w:rsidRPr="007F75EB">
            <w:rPr>
              <w:rStyle w:val="PlaceholderText"/>
              <w:lang w:val="en-US"/>
            </w:rPr>
            <w:t>Insert amount and curr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627"/>
    <w:rsid w:val="0017797C"/>
    <w:rsid w:val="00193B9A"/>
    <w:rsid w:val="00216315"/>
    <w:rsid w:val="002B4D9D"/>
    <w:rsid w:val="002E653E"/>
    <w:rsid w:val="004F2627"/>
    <w:rsid w:val="00532C00"/>
    <w:rsid w:val="00596940"/>
    <w:rsid w:val="00615298"/>
    <w:rsid w:val="00662968"/>
    <w:rsid w:val="006E6F7B"/>
    <w:rsid w:val="006F1FFB"/>
    <w:rsid w:val="00725F83"/>
    <w:rsid w:val="00745C8C"/>
    <w:rsid w:val="007C6363"/>
    <w:rsid w:val="007D1D03"/>
    <w:rsid w:val="00894F88"/>
    <w:rsid w:val="009B3A4D"/>
    <w:rsid w:val="009E5763"/>
    <w:rsid w:val="00A6020E"/>
    <w:rsid w:val="00A675F1"/>
    <w:rsid w:val="00AB061E"/>
    <w:rsid w:val="00AE0DEB"/>
    <w:rsid w:val="00B23D1D"/>
    <w:rsid w:val="00B829C6"/>
    <w:rsid w:val="00C00EBB"/>
    <w:rsid w:val="00C36336"/>
    <w:rsid w:val="00C74E04"/>
    <w:rsid w:val="00D166AE"/>
    <w:rsid w:val="00D66359"/>
    <w:rsid w:val="00DA471E"/>
    <w:rsid w:val="00DB4BD1"/>
    <w:rsid w:val="00DB628B"/>
    <w:rsid w:val="00E621EF"/>
    <w:rsid w:val="00E67D58"/>
    <w:rsid w:val="00F020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6F1FFB"/>
    <w:rPr>
      <w:color w:val="808080"/>
    </w:rPr>
  </w:style>
  <w:style w:type="paragraph" w:customStyle="1" w:styleId="AD599D1C101F4434BBC1C47773158022">
    <w:name w:val="AD599D1C101F4434BBC1C47773158022"/>
    <w:rsid w:val="004F2627"/>
  </w:style>
  <w:style w:type="paragraph" w:customStyle="1" w:styleId="AD599D1C101F4434BBC1C477731580221">
    <w:name w:val="AD599D1C101F4434BBC1C477731580221"/>
    <w:rsid w:val="004F2627"/>
  </w:style>
  <w:style w:type="paragraph" w:customStyle="1" w:styleId="AD599D1C101F4434BBC1C477731580222">
    <w:name w:val="AD599D1C101F4434BBC1C477731580222"/>
    <w:rsid w:val="004F2627"/>
  </w:style>
  <w:style w:type="paragraph" w:customStyle="1" w:styleId="9631336C264D4AF2A33759CCF3661DD2">
    <w:name w:val="9631336C264D4AF2A33759CCF3661DD2"/>
    <w:rsid w:val="004F2627"/>
  </w:style>
  <w:style w:type="paragraph" w:customStyle="1" w:styleId="6D0422349AF34FA68819187E9922F617">
    <w:name w:val="6D0422349AF34FA68819187E9922F617"/>
    <w:rsid w:val="004F2627"/>
  </w:style>
  <w:style w:type="paragraph" w:customStyle="1" w:styleId="9999BADAEDFB417CABB829357EEA2232">
    <w:name w:val="9999BADAEDFB417CABB829357EEA2232"/>
    <w:rsid w:val="004F2627"/>
  </w:style>
  <w:style w:type="paragraph" w:customStyle="1" w:styleId="FE7095BF8D0343F9997BDE870FD28859">
    <w:name w:val="FE7095BF8D0343F9997BDE870FD28859"/>
    <w:rsid w:val="004F2627"/>
  </w:style>
  <w:style w:type="paragraph" w:customStyle="1" w:styleId="AD599D1C101F4434BBC1C477731580223">
    <w:name w:val="AD599D1C101F4434BBC1C477731580223"/>
    <w:rsid w:val="004F2627"/>
  </w:style>
  <w:style w:type="paragraph" w:customStyle="1" w:styleId="9631336C264D4AF2A33759CCF3661DD21">
    <w:name w:val="9631336C264D4AF2A33759CCF3661DD21"/>
    <w:rsid w:val="004F2627"/>
  </w:style>
  <w:style w:type="paragraph" w:customStyle="1" w:styleId="6D0422349AF34FA68819187E9922F6171">
    <w:name w:val="6D0422349AF34FA68819187E9922F6171"/>
    <w:rsid w:val="004F2627"/>
  </w:style>
  <w:style w:type="paragraph" w:customStyle="1" w:styleId="9999BADAEDFB417CABB829357EEA22321">
    <w:name w:val="9999BADAEDFB417CABB829357EEA22321"/>
    <w:rsid w:val="004F2627"/>
  </w:style>
  <w:style w:type="paragraph" w:customStyle="1" w:styleId="FE7095BF8D0343F9997BDE870FD288591">
    <w:name w:val="FE7095BF8D0343F9997BDE870FD288591"/>
    <w:rsid w:val="004F2627"/>
  </w:style>
  <w:style w:type="paragraph" w:customStyle="1" w:styleId="7B5230C249CB422A9C84F661C43D940D">
    <w:name w:val="7B5230C249CB422A9C84F661C43D940D"/>
    <w:rsid w:val="004F2627"/>
  </w:style>
  <w:style w:type="paragraph" w:customStyle="1" w:styleId="201DF3C2A7864FB8800D04A8C76A1B69">
    <w:name w:val="201DF3C2A7864FB8800D04A8C76A1B69"/>
    <w:rsid w:val="004F2627"/>
  </w:style>
  <w:style w:type="paragraph" w:customStyle="1" w:styleId="4C8912D4756C4D8D9E8F9EA2296E37A8">
    <w:name w:val="4C8912D4756C4D8D9E8F9EA2296E37A8"/>
    <w:rsid w:val="004F2627"/>
  </w:style>
  <w:style w:type="paragraph" w:customStyle="1" w:styleId="769B07922CFF455292AC99BA7BC255CB">
    <w:name w:val="769B07922CFF455292AC99BA7BC255CB"/>
    <w:rsid w:val="004F2627"/>
  </w:style>
  <w:style w:type="paragraph" w:customStyle="1" w:styleId="AD599D1C101F4434BBC1C477731580224">
    <w:name w:val="AD599D1C101F4434BBC1C477731580224"/>
    <w:rsid w:val="004F2627"/>
  </w:style>
  <w:style w:type="paragraph" w:customStyle="1" w:styleId="9631336C264D4AF2A33759CCF3661DD22">
    <w:name w:val="9631336C264D4AF2A33759CCF3661DD22"/>
    <w:rsid w:val="004F2627"/>
  </w:style>
  <w:style w:type="paragraph" w:customStyle="1" w:styleId="6D0422349AF34FA68819187E9922F6172">
    <w:name w:val="6D0422349AF34FA68819187E9922F6172"/>
    <w:rsid w:val="004F2627"/>
  </w:style>
  <w:style w:type="paragraph" w:customStyle="1" w:styleId="9999BADAEDFB417CABB829357EEA22322">
    <w:name w:val="9999BADAEDFB417CABB829357EEA22322"/>
    <w:rsid w:val="004F2627"/>
  </w:style>
  <w:style w:type="paragraph" w:customStyle="1" w:styleId="FE7095BF8D0343F9997BDE870FD288592">
    <w:name w:val="FE7095BF8D0343F9997BDE870FD288592"/>
    <w:rsid w:val="004F2627"/>
  </w:style>
  <w:style w:type="paragraph" w:customStyle="1" w:styleId="7B5230C249CB422A9C84F661C43D940D1">
    <w:name w:val="7B5230C249CB422A9C84F661C43D940D1"/>
    <w:rsid w:val="004F2627"/>
  </w:style>
  <w:style w:type="paragraph" w:customStyle="1" w:styleId="201DF3C2A7864FB8800D04A8C76A1B691">
    <w:name w:val="201DF3C2A7864FB8800D04A8C76A1B691"/>
    <w:rsid w:val="004F2627"/>
  </w:style>
  <w:style w:type="paragraph" w:customStyle="1" w:styleId="4C8912D4756C4D8D9E8F9EA2296E37A81">
    <w:name w:val="4C8912D4756C4D8D9E8F9EA2296E37A81"/>
    <w:rsid w:val="004F2627"/>
  </w:style>
  <w:style w:type="paragraph" w:customStyle="1" w:styleId="003E694B11E8423C9F63ACC2F1A5FDA2">
    <w:name w:val="003E694B11E8423C9F63ACC2F1A5FDA2"/>
    <w:rsid w:val="004F2627"/>
  </w:style>
  <w:style w:type="paragraph" w:customStyle="1" w:styleId="769B07922CFF455292AC99BA7BC255CB1">
    <w:name w:val="769B07922CFF455292AC99BA7BC255CB1"/>
    <w:rsid w:val="004F2627"/>
  </w:style>
  <w:style w:type="paragraph" w:customStyle="1" w:styleId="AD599D1C101F4434BBC1C477731580225">
    <w:name w:val="AD599D1C101F4434BBC1C477731580225"/>
    <w:rsid w:val="004F2627"/>
  </w:style>
  <w:style w:type="paragraph" w:customStyle="1" w:styleId="9631336C264D4AF2A33759CCF3661DD23">
    <w:name w:val="9631336C264D4AF2A33759CCF3661DD23"/>
    <w:rsid w:val="004F2627"/>
  </w:style>
  <w:style w:type="paragraph" w:customStyle="1" w:styleId="0B75FF2D0D7843F390AD6BCA4CD527AD">
    <w:name w:val="0B75FF2D0D7843F390AD6BCA4CD527AD"/>
    <w:rsid w:val="004F2627"/>
  </w:style>
  <w:style w:type="paragraph" w:customStyle="1" w:styleId="6D0422349AF34FA68819187E9922F6173">
    <w:name w:val="6D0422349AF34FA68819187E9922F6173"/>
    <w:rsid w:val="004F2627"/>
  </w:style>
  <w:style w:type="paragraph" w:customStyle="1" w:styleId="9999BADAEDFB417CABB829357EEA22323">
    <w:name w:val="9999BADAEDFB417CABB829357EEA22323"/>
    <w:rsid w:val="004F2627"/>
  </w:style>
  <w:style w:type="paragraph" w:customStyle="1" w:styleId="FE7095BF8D0343F9997BDE870FD288593">
    <w:name w:val="FE7095BF8D0343F9997BDE870FD288593"/>
    <w:rsid w:val="004F2627"/>
  </w:style>
  <w:style w:type="paragraph" w:customStyle="1" w:styleId="7B5230C249CB422A9C84F661C43D940D2">
    <w:name w:val="7B5230C249CB422A9C84F661C43D940D2"/>
    <w:rsid w:val="004F2627"/>
  </w:style>
  <w:style w:type="paragraph" w:customStyle="1" w:styleId="201DF3C2A7864FB8800D04A8C76A1B692">
    <w:name w:val="201DF3C2A7864FB8800D04A8C76A1B692"/>
    <w:rsid w:val="004F2627"/>
  </w:style>
  <w:style w:type="paragraph" w:customStyle="1" w:styleId="4C8912D4756C4D8D9E8F9EA2296E37A82">
    <w:name w:val="4C8912D4756C4D8D9E8F9EA2296E37A82"/>
    <w:rsid w:val="004F2627"/>
  </w:style>
  <w:style w:type="paragraph" w:customStyle="1" w:styleId="003E694B11E8423C9F63ACC2F1A5FDA21">
    <w:name w:val="003E694B11E8423C9F63ACC2F1A5FDA21"/>
    <w:rsid w:val="004F2627"/>
  </w:style>
  <w:style w:type="paragraph" w:customStyle="1" w:styleId="AD599D1C101F4434BBC1C477731580226">
    <w:name w:val="AD599D1C101F4434BBC1C477731580226"/>
    <w:rsid w:val="004F2627"/>
  </w:style>
  <w:style w:type="paragraph" w:customStyle="1" w:styleId="9631336C264D4AF2A33759CCF3661DD24">
    <w:name w:val="9631336C264D4AF2A33759CCF3661DD24"/>
    <w:rsid w:val="004F2627"/>
  </w:style>
  <w:style w:type="paragraph" w:customStyle="1" w:styleId="6D0422349AF34FA68819187E9922F6174">
    <w:name w:val="6D0422349AF34FA68819187E9922F6174"/>
    <w:rsid w:val="004F2627"/>
  </w:style>
  <w:style w:type="paragraph" w:customStyle="1" w:styleId="9999BADAEDFB417CABB829357EEA22324">
    <w:name w:val="9999BADAEDFB417CABB829357EEA22324"/>
    <w:rsid w:val="004F2627"/>
  </w:style>
  <w:style w:type="paragraph" w:customStyle="1" w:styleId="FE7095BF8D0343F9997BDE870FD288594">
    <w:name w:val="FE7095BF8D0343F9997BDE870FD288594"/>
    <w:rsid w:val="004F2627"/>
  </w:style>
  <w:style w:type="paragraph" w:customStyle="1" w:styleId="7B5230C249CB422A9C84F661C43D940D3">
    <w:name w:val="7B5230C249CB422A9C84F661C43D940D3"/>
    <w:rsid w:val="004F2627"/>
  </w:style>
  <w:style w:type="paragraph" w:customStyle="1" w:styleId="201DF3C2A7864FB8800D04A8C76A1B693">
    <w:name w:val="201DF3C2A7864FB8800D04A8C76A1B693"/>
    <w:rsid w:val="004F2627"/>
  </w:style>
  <w:style w:type="paragraph" w:customStyle="1" w:styleId="4C8912D4756C4D8D9E8F9EA2296E37A83">
    <w:name w:val="4C8912D4756C4D8D9E8F9EA2296E37A83"/>
    <w:rsid w:val="004F2627"/>
  </w:style>
  <w:style w:type="paragraph" w:customStyle="1" w:styleId="003E694B11E8423C9F63ACC2F1A5FDA22">
    <w:name w:val="003E694B11E8423C9F63ACC2F1A5FDA22"/>
    <w:rsid w:val="004F2627"/>
  </w:style>
  <w:style w:type="paragraph" w:customStyle="1" w:styleId="AD599D1C101F4434BBC1C477731580227">
    <w:name w:val="AD599D1C101F4434BBC1C477731580227"/>
    <w:rsid w:val="004F2627"/>
  </w:style>
  <w:style w:type="paragraph" w:customStyle="1" w:styleId="9631336C264D4AF2A33759CCF3661DD25">
    <w:name w:val="9631336C264D4AF2A33759CCF3661DD25"/>
    <w:rsid w:val="004F2627"/>
  </w:style>
  <w:style w:type="paragraph" w:customStyle="1" w:styleId="6D0422349AF34FA68819187E9922F6175">
    <w:name w:val="6D0422349AF34FA68819187E9922F6175"/>
    <w:rsid w:val="004F2627"/>
  </w:style>
  <w:style w:type="paragraph" w:customStyle="1" w:styleId="9999BADAEDFB417CABB829357EEA22325">
    <w:name w:val="9999BADAEDFB417CABB829357EEA22325"/>
    <w:rsid w:val="004F2627"/>
  </w:style>
  <w:style w:type="paragraph" w:customStyle="1" w:styleId="FE7095BF8D0343F9997BDE870FD288595">
    <w:name w:val="FE7095BF8D0343F9997BDE870FD288595"/>
    <w:rsid w:val="004F2627"/>
  </w:style>
  <w:style w:type="paragraph" w:customStyle="1" w:styleId="7B5230C249CB422A9C84F661C43D940D4">
    <w:name w:val="7B5230C249CB422A9C84F661C43D940D4"/>
    <w:rsid w:val="004F2627"/>
  </w:style>
  <w:style w:type="paragraph" w:customStyle="1" w:styleId="4C8912D4756C4D8D9E8F9EA2296E37A84">
    <w:name w:val="4C8912D4756C4D8D9E8F9EA2296E37A84"/>
    <w:rsid w:val="004F2627"/>
  </w:style>
  <w:style w:type="paragraph" w:customStyle="1" w:styleId="003E694B11E8423C9F63ACC2F1A5FDA23">
    <w:name w:val="003E694B11E8423C9F63ACC2F1A5FDA23"/>
    <w:rsid w:val="004F2627"/>
  </w:style>
  <w:style w:type="paragraph" w:customStyle="1" w:styleId="AD599D1C101F4434BBC1C477731580228">
    <w:name w:val="AD599D1C101F4434BBC1C477731580228"/>
    <w:rsid w:val="004F2627"/>
  </w:style>
  <w:style w:type="paragraph" w:customStyle="1" w:styleId="9631336C264D4AF2A33759CCF3661DD26">
    <w:name w:val="9631336C264D4AF2A33759CCF3661DD26"/>
    <w:rsid w:val="004F2627"/>
  </w:style>
  <w:style w:type="paragraph" w:customStyle="1" w:styleId="6D0422349AF34FA68819187E9922F6176">
    <w:name w:val="6D0422349AF34FA68819187E9922F6176"/>
    <w:rsid w:val="004F2627"/>
  </w:style>
  <w:style w:type="paragraph" w:customStyle="1" w:styleId="9999BADAEDFB417CABB829357EEA22326">
    <w:name w:val="9999BADAEDFB417CABB829357EEA22326"/>
    <w:rsid w:val="004F2627"/>
  </w:style>
  <w:style w:type="paragraph" w:customStyle="1" w:styleId="FE7095BF8D0343F9997BDE870FD288596">
    <w:name w:val="FE7095BF8D0343F9997BDE870FD288596"/>
    <w:rsid w:val="004F2627"/>
  </w:style>
  <w:style w:type="paragraph" w:customStyle="1" w:styleId="7B5230C249CB422A9C84F661C43D940D5">
    <w:name w:val="7B5230C249CB422A9C84F661C43D940D5"/>
    <w:rsid w:val="004F2627"/>
  </w:style>
  <w:style w:type="paragraph" w:customStyle="1" w:styleId="4C8912D4756C4D8D9E8F9EA2296E37A85">
    <w:name w:val="4C8912D4756C4D8D9E8F9EA2296E37A85"/>
    <w:rsid w:val="004F2627"/>
  </w:style>
  <w:style w:type="paragraph" w:customStyle="1" w:styleId="003E694B11E8423C9F63ACC2F1A5FDA24">
    <w:name w:val="003E694B11E8423C9F63ACC2F1A5FDA24"/>
    <w:rsid w:val="004F2627"/>
  </w:style>
  <w:style w:type="paragraph" w:customStyle="1" w:styleId="3AC0C083C44D437B9CE26E5328778D25">
    <w:name w:val="3AC0C083C44D437B9CE26E5328778D25"/>
    <w:rsid w:val="004F2627"/>
  </w:style>
  <w:style w:type="paragraph" w:customStyle="1" w:styleId="AD599D1C101F4434BBC1C477731580229">
    <w:name w:val="AD599D1C101F4434BBC1C477731580229"/>
    <w:rsid w:val="004F2627"/>
  </w:style>
  <w:style w:type="paragraph" w:customStyle="1" w:styleId="9631336C264D4AF2A33759CCF3661DD27">
    <w:name w:val="9631336C264D4AF2A33759CCF3661DD27"/>
    <w:rsid w:val="004F2627"/>
  </w:style>
  <w:style w:type="paragraph" w:customStyle="1" w:styleId="6D0422349AF34FA68819187E9922F6177">
    <w:name w:val="6D0422349AF34FA68819187E9922F6177"/>
    <w:rsid w:val="004F2627"/>
  </w:style>
  <w:style w:type="paragraph" w:customStyle="1" w:styleId="9999BADAEDFB417CABB829357EEA22327">
    <w:name w:val="9999BADAEDFB417CABB829357EEA22327"/>
    <w:rsid w:val="004F2627"/>
  </w:style>
  <w:style w:type="paragraph" w:customStyle="1" w:styleId="FE7095BF8D0343F9997BDE870FD288597">
    <w:name w:val="FE7095BF8D0343F9997BDE870FD288597"/>
    <w:rsid w:val="004F2627"/>
  </w:style>
  <w:style w:type="paragraph" w:customStyle="1" w:styleId="7B5230C249CB422A9C84F661C43D940D6">
    <w:name w:val="7B5230C249CB422A9C84F661C43D940D6"/>
    <w:rsid w:val="004F2627"/>
  </w:style>
  <w:style w:type="paragraph" w:customStyle="1" w:styleId="4C8912D4756C4D8D9E8F9EA2296E37A86">
    <w:name w:val="4C8912D4756C4D8D9E8F9EA2296E37A86"/>
    <w:rsid w:val="004F2627"/>
  </w:style>
  <w:style w:type="paragraph" w:customStyle="1" w:styleId="003E694B11E8423C9F63ACC2F1A5FDA25">
    <w:name w:val="003E694B11E8423C9F63ACC2F1A5FDA25"/>
    <w:rsid w:val="004F2627"/>
  </w:style>
  <w:style w:type="paragraph" w:customStyle="1" w:styleId="CC3C648F460C4E9B8B6F48A1684E01B2">
    <w:name w:val="CC3C648F460C4E9B8B6F48A1684E01B2"/>
    <w:rsid w:val="004F2627"/>
  </w:style>
  <w:style w:type="paragraph" w:customStyle="1" w:styleId="3AC0C083C44D437B9CE26E5328778D251">
    <w:name w:val="3AC0C083C44D437B9CE26E5328778D251"/>
    <w:rsid w:val="004F2627"/>
  </w:style>
  <w:style w:type="paragraph" w:customStyle="1" w:styleId="AD599D1C101F4434BBC1C4777315802210">
    <w:name w:val="AD599D1C101F4434BBC1C4777315802210"/>
    <w:rsid w:val="00C00EBB"/>
  </w:style>
  <w:style w:type="paragraph" w:customStyle="1" w:styleId="9631336C264D4AF2A33759CCF3661DD28">
    <w:name w:val="9631336C264D4AF2A33759CCF3661DD28"/>
    <w:rsid w:val="00C00EBB"/>
  </w:style>
  <w:style w:type="paragraph" w:customStyle="1" w:styleId="ECBF025DC0FB4F1EB834FC7820CE2C55">
    <w:name w:val="ECBF025DC0FB4F1EB834FC7820CE2C55"/>
    <w:rsid w:val="00C00EBB"/>
  </w:style>
  <w:style w:type="paragraph" w:customStyle="1" w:styleId="6D0422349AF34FA68819187E9922F6178">
    <w:name w:val="6D0422349AF34FA68819187E9922F6178"/>
    <w:rsid w:val="00C00EBB"/>
  </w:style>
  <w:style w:type="paragraph" w:customStyle="1" w:styleId="9999BADAEDFB417CABB829357EEA22328">
    <w:name w:val="9999BADAEDFB417CABB829357EEA22328"/>
    <w:rsid w:val="00C00EBB"/>
  </w:style>
  <w:style w:type="paragraph" w:customStyle="1" w:styleId="FE7095BF8D0343F9997BDE870FD288598">
    <w:name w:val="FE7095BF8D0343F9997BDE870FD288598"/>
    <w:rsid w:val="00C00EBB"/>
  </w:style>
  <w:style w:type="paragraph" w:customStyle="1" w:styleId="7B5230C249CB422A9C84F661C43D940D7">
    <w:name w:val="7B5230C249CB422A9C84F661C43D940D7"/>
    <w:rsid w:val="00C00EBB"/>
  </w:style>
  <w:style w:type="paragraph" w:customStyle="1" w:styleId="4C8912D4756C4D8D9E8F9EA2296E37A87">
    <w:name w:val="4C8912D4756C4D8D9E8F9EA2296E37A87"/>
    <w:rsid w:val="00C00EBB"/>
  </w:style>
  <w:style w:type="paragraph" w:customStyle="1" w:styleId="003E694B11E8423C9F63ACC2F1A5FDA26">
    <w:name w:val="003E694B11E8423C9F63ACC2F1A5FDA26"/>
    <w:rsid w:val="00C00EBB"/>
  </w:style>
  <w:style w:type="paragraph" w:customStyle="1" w:styleId="CC3C648F460C4E9B8B6F48A1684E01B21">
    <w:name w:val="CC3C648F460C4E9B8B6F48A1684E01B21"/>
    <w:rsid w:val="00C00EBB"/>
  </w:style>
  <w:style w:type="paragraph" w:customStyle="1" w:styleId="3AC0C083C44D437B9CE26E5328778D252">
    <w:name w:val="3AC0C083C44D437B9CE26E5328778D252"/>
    <w:rsid w:val="00C00EBB"/>
  </w:style>
  <w:style w:type="paragraph" w:customStyle="1" w:styleId="69BE43FC21C0445791FBA20031B9A729">
    <w:name w:val="69BE43FC21C0445791FBA20031B9A729"/>
    <w:rsid w:val="00C00EBB"/>
  </w:style>
  <w:style w:type="paragraph" w:customStyle="1" w:styleId="6BD49F3D42224B5BBA4F4C6CFF7BF76B">
    <w:name w:val="6BD49F3D42224B5BBA4F4C6CFF7BF76B"/>
    <w:rsid w:val="00C00EBB"/>
  </w:style>
  <w:style w:type="paragraph" w:customStyle="1" w:styleId="81A1D833F169425AA4BD766C6D888DE3">
    <w:name w:val="81A1D833F169425AA4BD766C6D888DE3"/>
    <w:rsid w:val="00C00EBB"/>
  </w:style>
  <w:style w:type="paragraph" w:customStyle="1" w:styleId="B9104318F2AD479DA98D1D5F2F569840">
    <w:name w:val="B9104318F2AD479DA98D1D5F2F569840"/>
    <w:rsid w:val="007D1D03"/>
    <w:rPr>
      <w:lang w:val="en-US" w:eastAsia="en-US"/>
    </w:rPr>
  </w:style>
  <w:style w:type="paragraph" w:customStyle="1" w:styleId="2C20A5B8712D411486E46BF3A8303241">
    <w:name w:val="2C20A5B8712D411486E46BF3A8303241"/>
    <w:rsid w:val="007D1D03"/>
    <w:rPr>
      <w:lang w:val="en-US" w:eastAsia="en-US"/>
    </w:rPr>
  </w:style>
  <w:style w:type="paragraph" w:customStyle="1" w:styleId="D013319568A84434AD81DD99AFBC46A2">
    <w:name w:val="D013319568A84434AD81DD99AFBC46A2"/>
    <w:rsid w:val="007D1D03"/>
    <w:rPr>
      <w:lang w:val="en-US" w:eastAsia="en-US"/>
    </w:rPr>
  </w:style>
  <w:style w:type="paragraph" w:customStyle="1" w:styleId="88C8468D3F7049C58E5A94F0796DCFE6">
    <w:name w:val="88C8468D3F7049C58E5A94F0796DCFE6"/>
    <w:rsid w:val="007D1D03"/>
    <w:rPr>
      <w:lang w:val="en-US" w:eastAsia="en-US"/>
    </w:rPr>
  </w:style>
  <w:style w:type="paragraph" w:customStyle="1" w:styleId="362F3E28E1464F74A25A48B420448223">
    <w:name w:val="362F3E28E1464F74A25A48B420448223"/>
    <w:rsid w:val="007D1D03"/>
    <w:rPr>
      <w:lang w:val="en-US" w:eastAsia="en-US"/>
    </w:rPr>
  </w:style>
  <w:style w:type="paragraph" w:customStyle="1" w:styleId="786487B6B1384A9DA8746EE2F7D0E48E">
    <w:name w:val="786487B6B1384A9DA8746EE2F7D0E48E"/>
    <w:rsid w:val="007D1D03"/>
    <w:rPr>
      <w:lang w:val="en-US" w:eastAsia="en-US"/>
    </w:rPr>
  </w:style>
  <w:style w:type="paragraph" w:customStyle="1" w:styleId="E961BB82D9B444BD84AB84D43BC34670">
    <w:name w:val="E961BB82D9B444BD84AB84D43BC34670"/>
    <w:rsid w:val="007D1D03"/>
    <w:rPr>
      <w:lang w:val="en-US" w:eastAsia="en-US"/>
    </w:rPr>
  </w:style>
  <w:style w:type="paragraph" w:customStyle="1" w:styleId="DBBEA3E5B886459FAA1410337E39CA59">
    <w:name w:val="DBBEA3E5B886459FAA1410337E39CA59"/>
    <w:rsid w:val="007D1D03"/>
    <w:rPr>
      <w:lang w:val="en-US" w:eastAsia="en-US"/>
    </w:rPr>
  </w:style>
  <w:style w:type="paragraph" w:customStyle="1" w:styleId="BB84B9B702294D11BA5775E4C7DBD92E">
    <w:name w:val="BB84B9B702294D11BA5775E4C7DBD92E"/>
    <w:rsid w:val="007D1D03"/>
    <w:rPr>
      <w:lang w:val="en-US" w:eastAsia="en-US"/>
    </w:rPr>
  </w:style>
  <w:style w:type="paragraph" w:customStyle="1" w:styleId="C6839DCF4DCF4BCD8A720E523055BE84">
    <w:name w:val="C6839DCF4DCF4BCD8A720E523055BE84"/>
    <w:rsid w:val="007D1D03"/>
    <w:rPr>
      <w:lang w:val="en-US" w:eastAsia="en-US"/>
    </w:rPr>
  </w:style>
  <w:style w:type="paragraph" w:customStyle="1" w:styleId="B45379C502C74999B76BCAE83731CD60">
    <w:name w:val="B45379C502C74999B76BCAE83731CD60"/>
    <w:rsid w:val="007D1D03"/>
    <w:rPr>
      <w:lang w:val="en-US" w:eastAsia="en-US"/>
    </w:rPr>
  </w:style>
  <w:style w:type="paragraph" w:customStyle="1" w:styleId="C1ADD60B34D547D6A76BBC22AE4BA0D6">
    <w:name w:val="C1ADD60B34D547D6A76BBC22AE4BA0D6"/>
    <w:rsid w:val="007D1D03"/>
    <w:rPr>
      <w:lang w:val="en-US" w:eastAsia="en-US"/>
    </w:rPr>
  </w:style>
  <w:style w:type="paragraph" w:customStyle="1" w:styleId="772CB38102E042B4B0AB1CE690DF608E">
    <w:name w:val="772CB38102E042B4B0AB1CE690DF608E"/>
    <w:rsid w:val="007D1D03"/>
    <w:rPr>
      <w:lang w:val="en-US" w:eastAsia="en-US"/>
    </w:rPr>
  </w:style>
  <w:style w:type="paragraph" w:customStyle="1" w:styleId="86A2AEE05E5D40D7BF4D70F03D969130">
    <w:name w:val="86A2AEE05E5D40D7BF4D70F03D969130"/>
    <w:rsid w:val="007D1D03"/>
    <w:rPr>
      <w:lang w:val="en-US" w:eastAsia="en-US"/>
    </w:rPr>
  </w:style>
  <w:style w:type="paragraph" w:customStyle="1" w:styleId="6B751B4BD848471FBF881D88316B44AB">
    <w:name w:val="6B751B4BD848471FBF881D88316B44AB"/>
    <w:rsid w:val="007D1D03"/>
    <w:rPr>
      <w:lang w:val="en-US" w:eastAsia="en-US"/>
    </w:rPr>
  </w:style>
  <w:style w:type="paragraph" w:customStyle="1" w:styleId="8ED38FB8EADA4E53BB36B4D519F09897">
    <w:name w:val="8ED38FB8EADA4E53BB36B4D519F09897"/>
    <w:rsid w:val="007D1D03"/>
    <w:rPr>
      <w:lang w:val="en-US" w:eastAsia="en-US"/>
    </w:rPr>
  </w:style>
  <w:style w:type="paragraph" w:customStyle="1" w:styleId="3A128F83E4414619AB26558375D8B815">
    <w:name w:val="3A128F83E4414619AB26558375D8B815"/>
    <w:rsid w:val="007D1D03"/>
    <w:rPr>
      <w:lang w:val="en-US" w:eastAsia="en-US"/>
    </w:rPr>
  </w:style>
  <w:style w:type="paragraph" w:customStyle="1" w:styleId="DB92A91729A849308A616722CC3A058D">
    <w:name w:val="DB92A91729A849308A616722CC3A058D"/>
    <w:rsid w:val="007D1D03"/>
    <w:rPr>
      <w:lang w:val="en-US" w:eastAsia="en-US"/>
    </w:rPr>
  </w:style>
  <w:style w:type="paragraph" w:customStyle="1" w:styleId="9712064F7F784ECDB6D7F73D68866E8E">
    <w:name w:val="9712064F7F784ECDB6D7F73D68866E8E"/>
    <w:rsid w:val="007D1D03"/>
    <w:rPr>
      <w:lang w:val="en-US" w:eastAsia="en-US"/>
    </w:rPr>
  </w:style>
  <w:style w:type="paragraph" w:customStyle="1" w:styleId="60D505482B54468C9663EF15B29D82A4">
    <w:name w:val="60D505482B54468C9663EF15B29D82A4"/>
    <w:rsid w:val="007D1D03"/>
    <w:rPr>
      <w:lang w:val="en-US" w:eastAsia="en-US"/>
    </w:rPr>
  </w:style>
  <w:style w:type="paragraph" w:customStyle="1" w:styleId="AFD13AEB2B82402EA2C344CB5940A598">
    <w:name w:val="AFD13AEB2B82402EA2C344CB5940A598"/>
    <w:rsid w:val="007D1D03"/>
    <w:rPr>
      <w:lang w:val="en-US" w:eastAsia="en-US"/>
    </w:rPr>
  </w:style>
  <w:style w:type="paragraph" w:customStyle="1" w:styleId="D7D013A7A04045E3AD7C24C669BAB2B8">
    <w:name w:val="D7D013A7A04045E3AD7C24C669BAB2B8"/>
    <w:rsid w:val="007D1D03"/>
    <w:rPr>
      <w:lang w:val="en-US" w:eastAsia="en-US"/>
    </w:rPr>
  </w:style>
  <w:style w:type="paragraph" w:customStyle="1" w:styleId="4EAED619DB9A4A92A45E7CF24279D31A">
    <w:name w:val="4EAED619DB9A4A92A45E7CF24279D31A"/>
    <w:rsid w:val="007D1D03"/>
    <w:rPr>
      <w:lang w:val="en-US" w:eastAsia="en-US"/>
    </w:rPr>
  </w:style>
  <w:style w:type="paragraph" w:customStyle="1" w:styleId="E1678D7988F4433F97AB494026D31573">
    <w:name w:val="E1678D7988F4433F97AB494026D31573"/>
    <w:rsid w:val="007D1D03"/>
    <w:rPr>
      <w:lang w:val="en-US" w:eastAsia="en-US"/>
    </w:rPr>
  </w:style>
  <w:style w:type="paragraph" w:customStyle="1" w:styleId="BA5A859D8BCF4BAD8878EDE02F5D6135">
    <w:name w:val="BA5A859D8BCF4BAD8878EDE02F5D6135"/>
    <w:rsid w:val="007D1D03"/>
    <w:rPr>
      <w:lang w:val="en-US" w:eastAsia="en-US"/>
    </w:rPr>
  </w:style>
  <w:style w:type="paragraph" w:customStyle="1" w:styleId="034D4A4095B94B7990BEAB105C6FB598">
    <w:name w:val="034D4A4095B94B7990BEAB105C6FB598"/>
    <w:rsid w:val="007D1D03"/>
    <w:rPr>
      <w:lang w:val="en-US" w:eastAsia="en-US"/>
    </w:rPr>
  </w:style>
  <w:style w:type="paragraph" w:customStyle="1" w:styleId="A59CD5D1EF064A79ABA6BBF30C4CCDF1">
    <w:name w:val="A59CD5D1EF064A79ABA6BBF30C4CCDF1"/>
    <w:rsid w:val="007D1D03"/>
    <w:rPr>
      <w:lang w:val="en-US" w:eastAsia="en-US"/>
    </w:rPr>
  </w:style>
  <w:style w:type="paragraph" w:customStyle="1" w:styleId="0923885775194EE180585140B6DECF63">
    <w:name w:val="0923885775194EE180585140B6DECF63"/>
    <w:rsid w:val="007D1D03"/>
    <w:rPr>
      <w:lang w:val="en-US" w:eastAsia="en-US"/>
    </w:rPr>
  </w:style>
  <w:style w:type="paragraph" w:customStyle="1" w:styleId="A0A2D8EEE88D4A58A1A72197BA3CF3B4">
    <w:name w:val="A0A2D8EEE88D4A58A1A72197BA3CF3B4"/>
    <w:rsid w:val="007D1D03"/>
    <w:rPr>
      <w:lang w:val="en-US" w:eastAsia="en-US"/>
    </w:rPr>
  </w:style>
  <w:style w:type="paragraph" w:customStyle="1" w:styleId="E5CC0E2DDC0949ECB8073A0260F0C533">
    <w:name w:val="E5CC0E2DDC0949ECB8073A0260F0C533"/>
    <w:rsid w:val="007D1D03"/>
    <w:rPr>
      <w:lang w:val="en-US" w:eastAsia="en-US"/>
    </w:rPr>
  </w:style>
  <w:style w:type="paragraph" w:customStyle="1" w:styleId="5BCDDD33E9AB48C0862C5623710087DB">
    <w:name w:val="5BCDDD33E9AB48C0862C5623710087DB"/>
    <w:rsid w:val="007D1D03"/>
    <w:rPr>
      <w:lang w:val="en-US" w:eastAsia="en-US"/>
    </w:rPr>
  </w:style>
  <w:style w:type="paragraph" w:customStyle="1" w:styleId="8D558B361F3E458DAB616CD675DA5A1C">
    <w:name w:val="8D558B361F3E458DAB616CD675DA5A1C"/>
    <w:rsid w:val="007D1D03"/>
    <w:rPr>
      <w:lang w:val="en-US" w:eastAsia="en-US"/>
    </w:rPr>
  </w:style>
  <w:style w:type="paragraph" w:customStyle="1" w:styleId="A172919C2B874DE8B3E8701351D14F61">
    <w:name w:val="A172919C2B874DE8B3E8701351D14F61"/>
    <w:rsid w:val="007D1D03"/>
    <w:rPr>
      <w:lang w:val="en-US" w:eastAsia="en-US"/>
    </w:rPr>
  </w:style>
  <w:style w:type="paragraph" w:customStyle="1" w:styleId="3E1D49B10FE1460C94697C58792C293A">
    <w:name w:val="3E1D49B10FE1460C94697C58792C293A"/>
    <w:rsid w:val="007D1D03"/>
    <w:rPr>
      <w:lang w:val="en-US" w:eastAsia="en-US"/>
    </w:rPr>
  </w:style>
  <w:style w:type="paragraph" w:customStyle="1" w:styleId="DCD8B63230984ED094DF11B378A707EE">
    <w:name w:val="DCD8B63230984ED094DF11B378A707EE"/>
    <w:rsid w:val="007D1D03"/>
    <w:rPr>
      <w:lang w:val="en-US" w:eastAsia="en-US"/>
    </w:rPr>
  </w:style>
  <w:style w:type="paragraph" w:customStyle="1" w:styleId="25ED74A2B89A4AF7A42859E291655888">
    <w:name w:val="25ED74A2B89A4AF7A42859E291655888"/>
    <w:rsid w:val="007D1D03"/>
    <w:rPr>
      <w:lang w:val="en-US" w:eastAsia="en-US"/>
    </w:rPr>
  </w:style>
  <w:style w:type="paragraph" w:customStyle="1" w:styleId="D35B4AE9206E4E86B31464C156DCEF5B">
    <w:name w:val="D35B4AE9206E4E86B31464C156DCEF5B"/>
    <w:rsid w:val="007D1D03"/>
    <w:rPr>
      <w:lang w:val="en-US" w:eastAsia="en-US"/>
    </w:rPr>
  </w:style>
  <w:style w:type="paragraph" w:customStyle="1" w:styleId="9F5474B0E9114719BCB7033E096011A3">
    <w:name w:val="9F5474B0E9114719BCB7033E096011A3"/>
    <w:rsid w:val="007D1D03"/>
    <w:rPr>
      <w:lang w:val="en-US" w:eastAsia="en-US"/>
    </w:rPr>
  </w:style>
  <w:style w:type="paragraph" w:customStyle="1" w:styleId="0923D47FCA7C4EA59240BF3035E270C2">
    <w:name w:val="0923D47FCA7C4EA59240BF3035E270C2"/>
    <w:rsid w:val="007D1D03"/>
    <w:rPr>
      <w:lang w:val="en-US" w:eastAsia="en-US"/>
    </w:rPr>
  </w:style>
  <w:style w:type="paragraph" w:customStyle="1" w:styleId="2B720816727245A4AC64F5912A62D122">
    <w:name w:val="2B720816727245A4AC64F5912A62D122"/>
    <w:rsid w:val="007D1D03"/>
    <w:rPr>
      <w:lang w:val="en-US" w:eastAsia="en-US"/>
    </w:rPr>
  </w:style>
  <w:style w:type="paragraph" w:customStyle="1" w:styleId="42C1A91733394B428099EFB82D844547">
    <w:name w:val="42C1A91733394B428099EFB82D844547"/>
    <w:rsid w:val="007D1D03"/>
    <w:rPr>
      <w:lang w:val="en-US" w:eastAsia="en-US"/>
    </w:rPr>
  </w:style>
  <w:style w:type="paragraph" w:customStyle="1" w:styleId="045110BC952A43BA9EDEBA2CFD724D64">
    <w:name w:val="045110BC952A43BA9EDEBA2CFD724D64"/>
    <w:rsid w:val="007D1D03"/>
    <w:rPr>
      <w:lang w:val="en-US" w:eastAsia="en-US"/>
    </w:rPr>
  </w:style>
  <w:style w:type="paragraph" w:customStyle="1" w:styleId="195F1C742BB2427699438C3FD5690B1A">
    <w:name w:val="195F1C742BB2427699438C3FD5690B1A"/>
    <w:rsid w:val="007D1D03"/>
    <w:rPr>
      <w:lang w:val="en-US" w:eastAsia="en-US"/>
    </w:rPr>
  </w:style>
  <w:style w:type="paragraph" w:customStyle="1" w:styleId="352760DFEC1B43CEB5A92BAFE74C5335">
    <w:name w:val="352760DFEC1B43CEB5A92BAFE74C5335"/>
    <w:rsid w:val="007D1D03"/>
    <w:rPr>
      <w:lang w:val="en-US" w:eastAsia="en-US"/>
    </w:rPr>
  </w:style>
  <w:style w:type="paragraph" w:customStyle="1" w:styleId="87C3263415FE4AB8BA83CE2523F65C1F">
    <w:name w:val="87C3263415FE4AB8BA83CE2523F65C1F"/>
    <w:rsid w:val="007D1D03"/>
    <w:rPr>
      <w:lang w:val="en-US" w:eastAsia="en-US"/>
    </w:rPr>
  </w:style>
  <w:style w:type="paragraph" w:customStyle="1" w:styleId="E8546B2A3CF7404AAE33F764779A4C4A">
    <w:name w:val="E8546B2A3CF7404AAE33F764779A4C4A"/>
    <w:rsid w:val="007D1D03"/>
    <w:rPr>
      <w:lang w:val="en-US" w:eastAsia="en-US"/>
    </w:rPr>
  </w:style>
  <w:style w:type="paragraph" w:customStyle="1" w:styleId="86B137D334FA4440B4CDA43C5CD51924">
    <w:name w:val="86B137D334FA4440B4CDA43C5CD51924"/>
    <w:rsid w:val="007D1D03"/>
    <w:rPr>
      <w:lang w:val="en-US" w:eastAsia="en-US"/>
    </w:rPr>
  </w:style>
  <w:style w:type="paragraph" w:customStyle="1" w:styleId="836EE8ED2DC9493EB8E874F91BF2C2BF">
    <w:name w:val="836EE8ED2DC9493EB8E874F91BF2C2BF"/>
    <w:rsid w:val="007D1D03"/>
    <w:rPr>
      <w:lang w:val="en-US" w:eastAsia="en-US"/>
    </w:rPr>
  </w:style>
  <w:style w:type="paragraph" w:customStyle="1" w:styleId="4B6B234ACED34A3DA3BC6F5C0989DFE3">
    <w:name w:val="4B6B234ACED34A3DA3BC6F5C0989DFE3"/>
    <w:rsid w:val="007D1D03"/>
    <w:rPr>
      <w:lang w:val="en-US" w:eastAsia="en-US"/>
    </w:rPr>
  </w:style>
  <w:style w:type="paragraph" w:customStyle="1" w:styleId="1547AE6D14084B008956B2D4C21F0D16">
    <w:name w:val="1547AE6D14084B008956B2D4C21F0D16"/>
    <w:rsid w:val="007D1D03"/>
    <w:rPr>
      <w:lang w:val="en-US" w:eastAsia="en-US"/>
    </w:rPr>
  </w:style>
  <w:style w:type="paragraph" w:customStyle="1" w:styleId="53060C38D2BC40399E62856D2C532AB5">
    <w:name w:val="53060C38D2BC40399E62856D2C532AB5"/>
    <w:rsid w:val="007D1D03"/>
    <w:rPr>
      <w:lang w:val="en-US" w:eastAsia="en-US"/>
    </w:rPr>
  </w:style>
  <w:style w:type="paragraph" w:customStyle="1" w:styleId="DD7F765B2B8C4A4B8B2FB6A4C58A29ED">
    <w:name w:val="DD7F765B2B8C4A4B8B2FB6A4C58A29ED"/>
    <w:rsid w:val="007D1D03"/>
    <w:rPr>
      <w:lang w:val="en-US" w:eastAsia="en-US"/>
    </w:rPr>
  </w:style>
  <w:style w:type="paragraph" w:customStyle="1" w:styleId="A69AC61372764AC2B3C6B6F1A5892F18">
    <w:name w:val="A69AC61372764AC2B3C6B6F1A5892F18"/>
    <w:rsid w:val="007D1D03"/>
    <w:rPr>
      <w:lang w:val="en-US" w:eastAsia="en-US"/>
    </w:rPr>
  </w:style>
  <w:style w:type="paragraph" w:customStyle="1" w:styleId="B01FFAE5981F46E7A50B01F1FD63C883">
    <w:name w:val="B01FFAE5981F46E7A50B01F1FD63C883"/>
    <w:rsid w:val="007D1D03"/>
    <w:rPr>
      <w:lang w:val="en-US" w:eastAsia="en-US"/>
    </w:rPr>
  </w:style>
  <w:style w:type="paragraph" w:customStyle="1" w:styleId="00D9AEAB08B343D481F8FB1083A11611">
    <w:name w:val="00D9AEAB08B343D481F8FB1083A11611"/>
    <w:rsid w:val="007D1D03"/>
    <w:rPr>
      <w:lang w:val="en-US" w:eastAsia="en-US"/>
    </w:rPr>
  </w:style>
  <w:style w:type="paragraph" w:customStyle="1" w:styleId="3302E5E0016945BDA3A7E9D45CD23F20">
    <w:name w:val="3302E5E0016945BDA3A7E9D45CD23F20"/>
    <w:rsid w:val="007D1D03"/>
    <w:rPr>
      <w:lang w:val="en-US" w:eastAsia="en-US"/>
    </w:rPr>
  </w:style>
  <w:style w:type="paragraph" w:customStyle="1" w:styleId="A0E92B2ABDAF444B8C451CBD25A0C92B">
    <w:name w:val="A0E92B2ABDAF444B8C451CBD25A0C92B"/>
    <w:rsid w:val="007D1D03"/>
    <w:rPr>
      <w:lang w:val="en-US" w:eastAsia="en-US"/>
    </w:rPr>
  </w:style>
  <w:style w:type="paragraph" w:customStyle="1" w:styleId="0B40C50AD5F84459944333A97D2FF2C1">
    <w:name w:val="0B40C50AD5F84459944333A97D2FF2C1"/>
    <w:rsid w:val="007D1D03"/>
    <w:rPr>
      <w:lang w:val="en-US" w:eastAsia="en-US"/>
    </w:rPr>
  </w:style>
  <w:style w:type="paragraph" w:customStyle="1" w:styleId="E9EEE02832ED452C8B4BDB3DA764E1D1">
    <w:name w:val="E9EEE02832ED452C8B4BDB3DA764E1D1"/>
    <w:rsid w:val="007D1D03"/>
    <w:rPr>
      <w:lang w:val="en-US" w:eastAsia="en-US"/>
    </w:rPr>
  </w:style>
  <w:style w:type="paragraph" w:customStyle="1" w:styleId="23DE3C404E3647CDB2A369AEA2B11034">
    <w:name w:val="23DE3C404E3647CDB2A369AEA2B11034"/>
    <w:rsid w:val="007D1D03"/>
    <w:rPr>
      <w:lang w:val="en-US" w:eastAsia="en-US"/>
    </w:rPr>
  </w:style>
  <w:style w:type="paragraph" w:customStyle="1" w:styleId="F6687BD6BD2E443F953103C4783E1882">
    <w:name w:val="F6687BD6BD2E443F953103C4783E1882"/>
    <w:rsid w:val="007D1D03"/>
    <w:rPr>
      <w:lang w:val="en-US" w:eastAsia="en-US"/>
    </w:rPr>
  </w:style>
  <w:style w:type="paragraph" w:customStyle="1" w:styleId="7A8CF800C0FE44119A1ABA6D1E7FEE85">
    <w:name w:val="7A8CF800C0FE44119A1ABA6D1E7FEE85"/>
    <w:rsid w:val="007D1D03"/>
    <w:rPr>
      <w:lang w:val="en-US" w:eastAsia="en-US"/>
    </w:rPr>
  </w:style>
  <w:style w:type="paragraph" w:customStyle="1" w:styleId="5094C11EBBD44FB4AD9F9D0BC539934C">
    <w:name w:val="5094C11EBBD44FB4AD9F9D0BC539934C"/>
    <w:rsid w:val="007D1D03"/>
    <w:rPr>
      <w:lang w:val="en-US" w:eastAsia="en-US"/>
    </w:rPr>
  </w:style>
  <w:style w:type="paragraph" w:customStyle="1" w:styleId="0F59B55223444965B6AE2F9B00869700">
    <w:name w:val="0F59B55223444965B6AE2F9B00869700"/>
    <w:rsid w:val="007D1D03"/>
    <w:rPr>
      <w:lang w:val="en-US" w:eastAsia="en-US"/>
    </w:rPr>
  </w:style>
  <w:style w:type="paragraph" w:customStyle="1" w:styleId="212210E3F6D3474BB04C6E6FAFDB4A25">
    <w:name w:val="212210E3F6D3474BB04C6E6FAFDB4A25"/>
    <w:rsid w:val="007D1D03"/>
    <w:rPr>
      <w:lang w:val="en-US" w:eastAsia="en-US"/>
    </w:rPr>
  </w:style>
  <w:style w:type="paragraph" w:customStyle="1" w:styleId="9BC1341ECC614258B53B478318308629">
    <w:name w:val="9BC1341ECC614258B53B478318308629"/>
    <w:rsid w:val="007D1D03"/>
    <w:rPr>
      <w:lang w:val="en-US" w:eastAsia="en-US"/>
    </w:rPr>
  </w:style>
  <w:style w:type="paragraph" w:customStyle="1" w:styleId="FE3DF07B4A0F456A9E5EECFF8CE3F769">
    <w:name w:val="FE3DF07B4A0F456A9E5EECFF8CE3F769"/>
    <w:rsid w:val="007D1D03"/>
    <w:rPr>
      <w:lang w:val="en-US" w:eastAsia="en-US"/>
    </w:rPr>
  </w:style>
  <w:style w:type="paragraph" w:customStyle="1" w:styleId="F30A20AA870D4457A7E06D888B58FC8B">
    <w:name w:val="F30A20AA870D4457A7E06D888B58FC8B"/>
    <w:rsid w:val="007D1D03"/>
    <w:rPr>
      <w:lang w:val="en-US" w:eastAsia="en-US"/>
    </w:rPr>
  </w:style>
  <w:style w:type="paragraph" w:customStyle="1" w:styleId="78DA660EE6184FF5ABE379F8A10E727E">
    <w:name w:val="78DA660EE6184FF5ABE379F8A10E727E"/>
    <w:rsid w:val="007D1D03"/>
    <w:rPr>
      <w:lang w:val="en-US" w:eastAsia="en-US"/>
    </w:rPr>
  </w:style>
  <w:style w:type="paragraph" w:customStyle="1" w:styleId="3173FC0973AA4D30B871A8AAEA360847">
    <w:name w:val="3173FC0973AA4D30B871A8AAEA360847"/>
    <w:rsid w:val="007D1D03"/>
    <w:rPr>
      <w:lang w:val="en-US" w:eastAsia="en-US"/>
    </w:rPr>
  </w:style>
  <w:style w:type="paragraph" w:customStyle="1" w:styleId="9D7EDE3ACA7F46528690670A04E2CF65">
    <w:name w:val="9D7EDE3ACA7F46528690670A04E2CF65"/>
    <w:rsid w:val="007D1D03"/>
    <w:rPr>
      <w:lang w:val="en-US" w:eastAsia="en-US"/>
    </w:rPr>
  </w:style>
  <w:style w:type="paragraph" w:customStyle="1" w:styleId="A0BB44C0E46848F29A6D730D69809723">
    <w:name w:val="A0BB44C0E46848F29A6D730D69809723"/>
    <w:rsid w:val="007D1D03"/>
    <w:rPr>
      <w:lang w:val="en-US" w:eastAsia="en-US"/>
    </w:rPr>
  </w:style>
  <w:style w:type="paragraph" w:customStyle="1" w:styleId="D45B7BC6BC074DEC9BEBC54F8E2CE9FE">
    <w:name w:val="D45B7BC6BC074DEC9BEBC54F8E2CE9FE"/>
    <w:rsid w:val="007D1D03"/>
    <w:rPr>
      <w:lang w:val="en-US" w:eastAsia="en-US"/>
    </w:rPr>
  </w:style>
  <w:style w:type="paragraph" w:customStyle="1" w:styleId="0E7821EC9F7141F1B8EBF1A83DEFB338">
    <w:name w:val="0E7821EC9F7141F1B8EBF1A83DEFB338"/>
    <w:rsid w:val="007D1D03"/>
    <w:rPr>
      <w:lang w:val="en-US" w:eastAsia="en-US"/>
    </w:rPr>
  </w:style>
  <w:style w:type="paragraph" w:customStyle="1" w:styleId="3F7B07EAB1EA419480D52A3967846C6D">
    <w:name w:val="3F7B07EAB1EA419480D52A3967846C6D"/>
    <w:rsid w:val="007D1D03"/>
    <w:rPr>
      <w:lang w:val="en-US" w:eastAsia="en-US"/>
    </w:rPr>
  </w:style>
  <w:style w:type="paragraph" w:customStyle="1" w:styleId="F29CDAE6437C4E64AEE7A3A0C594DE39">
    <w:name w:val="F29CDAE6437C4E64AEE7A3A0C594DE39"/>
    <w:rsid w:val="007D1D03"/>
    <w:rPr>
      <w:lang w:val="en-US" w:eastAsia="en-US"/>
    </w:rPr>
  </w:style>
  <w:style w:type="paragraph" w:customStyle="1" w:styleId="69ABE968A5364565AAF384D1C07D9768">
    <w:name w:val="69ABE968A5364565AAF384D1C07D9768"/>
    <w:rsid w:val="007D1D03"/>
    <w:rPr>
      <w:lang w:val="en-US" w:eastAsia="en-US"/>
    </w:rPr>
  </w:style>
  <w:style w:type="paragraph" w:customStyle="1" w:styleId="F175ADCBC83A4ADC8724C7EE8EA4B12F">
    <w:name w:val="F175ADCBC83A4ADC8724C7EE8EA4B12F"/>
    <w:rsid w:val="007D1D03"/>
    <w:rPr>
      <w:lang w:val="en-US" w:eastAsia="en-US"/>
    </w:rPr>
  </w:style>
  <w:style w:type="paragraph" w:customStyle="1" w:styleId="1F5886149EFA47128B2C4B87C1FCCBEC">
    <w:name w:val="1F5886149EFA47128B2C4B87C1FCCBEC"/>
    <w:rsid w:val="007D1D03"/>
    <w:rPr>
      <w:lang w:val="en-US" w:eastAsia="en-US"/>
    </w:rPr>
  </w:style>
  <w:style w:type="paragraph" w:customStyle="1" w:styleId="53AA93CB8B684A1BA49773F5A2BF5B1D">
    <w:name w:val="53AA93CB8B684A1BA49773F5A2BF5B1D"/>
    <w:rsid w:val="007D1D03"/>
    <w:rPr>
      <w:lang w:val="en-US" w:eastAsia="en-US"/>
    </w:rPr>
  </w:style>
  <w:style w:type="paragraph" w:customStyle="1" w:styleId="7451E2B9F35E44F29492DA50FC71F4FE">
    <w:name w:val="7451E2B9F35E44F29492DA50FC71F4FE"/>
    <w:rsid w:val="007D1D03"/>
    <w:rPr>
      <w:lang w:val="en-US" w:eastAsia="en-US"/>
    </w:rPr>
  </w:style>
  <w:style w:type="paragraph" w:customStyle="1" w:styleId="0AF3F6A24B3A46ACA6A85A23CC7B727B">
    <w:name w:val="0AF3F6A24B3A46ACA6A85A23CC7B727B"/>
    <w:rsid w:val="007D1D03"/>
    <w:rPr>
      <w:lang w:val="en-US" w:eastAsia="en-US"/>
    </w:rPr>
  </w:style>
  <w:style w:type="paragraph" w:customStyle="1" w:styleId="54EB2894BC6D4649816540B676FAE57B">
    <w:name w:val="54EB2894BC6D4649816540B676FAE57B"/>
    <w:rsid w:val="007D1D03"/>
    <w:rPr>
      <w:lang w:val="en-US" w:eastAsia="en-US"/>
    </w:rPr>
  </w:style>
  <w:style w:type="paragraph" w:customStyle="1" w:styleId="94B569BC86DA4DFC976A39EF5805AD84">
    <w:name w:val="94B569BC86DA4DFC976A39EF5805AD84"/>
    <w:rsid w:val="007D1D03"/>
    <w:rPr>
      <w:lang w:val="en-US" w:eastAsia="en-US"/>
    </w:rPr>
  </w:style>
  <w:style w:type="paragraph" w:customStyle="1" w:styleId="7E07002A1F2D4707A5492EAF43DEFBDE">
    <w:name w:val="7E07002A1F2D4707A5492EAF43DEFBDE"/>
    <w:rsid w:val="007D1D03"/>
    <w:rPr>
      <w:lang w:val="en-US" w:eastAsia="en-US"/>
    </w:rPr>
  </w:style>
  <w:style w:type="paragraph" w:customStyle="1" w:styleId="BB04B833CB844FCCA154B86C4235D681">
    <w:name w:val="BB04B833CB844FCCA154B86C4235D681"/>
    <w:rsid w:val="007D1D03"/>
    <w:rPr>
      <w:lang w:val="en-US" w:eastAsia="en-US"/>
    </w:rPr>
  </w:style>
  <w:style w:type="paragraph" w:customStyle="1" w:styleId="76121DFC0B704F6D82DD5E1F7362B3CC">
    <w:name w:val="76121DFC0B704F6D82DD5E1F7362B3CC"/>
    <w:rsid w:val="007D1D03"/>
    <w:rPr>
      <w:lang w:val="en-US" w:eastAsia="en-US"/>
    </w:rPr>
  </w:style>
  <w:style w:type="paragraph" w:customStyle="1" w:styleId="BBFCEABF7DB04FB3B0C238B466B3B87D">
    <w:name w:val="BBFCEABF7DB04FB3B0C238B466B3B87D"/>
    <w:rsid w:val="007D1D03"/>
    <w:rPr>
      <w:lang w:val="en-US" w:eastAsia="en-US"/>
    </w:rPr>
  </w:style>
  <w:style w:type="paragraph" w:customStyle="1" w:styleId="6EE164DF8C7C4516A4B16E38E6A76FE9">
    <w:name w:val="6EE164DF8C7C4516A4B16E38E6A76FE9"/>
    <w:rsid w:val="007D1D03"/>
    <w:rPr>
      <w:lang w:val="en-US" w:eastAsia="en-US"/>
    </w:rPr>
  </w:style>
  <w:style w:type="paragraph" w:customStyle="1" w:styleId="33451E9012974DA086BA2818BCCCC256">
    <w:name w:val="33451E9012974DA086BA2818BCCCC256"/>
    <w:rsid w:val="007D1D03"/>
    <w:rPr>
      <w:lang w:val="en-US" w:eastAsia="en-US"/>
    </w:rPr>
  </w:style>
  <w:style w:type="paragraph" w:customStyle="1" w:styleId="71C2022AD8AE4EB4B7096D04DC891E18">
    <w:name w:val="71C2022AD8AE4EB4B7096D04DC891E18"/>
    <w:rsid w:val="007D1D03"/>
    <w:rPr>
      <w:lang w:val="en-US" w:eastAsia="en-US"/>
    </w:rPr>
  </w:style>
  <w:style w:type="paragraph" w:customStyle="1" w:styleId="DE49A4B6C6054796BDBE259DC6A64879">
    <w:name w:val="DE49A4B6C6054796BDBE259DC6A64879"/>
    <w:rsid w:val="007D1D03"/>
    <w:rPr>
      <w:lang w:val="en-US" w:eastAsia="en-US"/>
    </w:rPr>
  </w:style>
  <w:style w:type="paragraph" w:customStyle="1" w:styleId="3E6F805DB24046CD8C055DCFFBD71FAE">
    <w:name w:val="3E6F805DB24046CD8C055DCFFBD71FAE"/>
    <w:rsid w:val="007D1D03"/>
    <w:rPr>
      <w:lang w:val="en-US" w:eastAsia="en-US"/>
    </w:rPr>
  </w:style>
  <w:style w:type="paragraph" w:customStyle="1" w:styleId="0B2DDE38884D4936BDDE199E5DE9F1AC">
    <w:name w:val="0B2DDE38884D4936BDDE199E5DE9F1AC"/>
    <w:rsid w:val="007D1D03"/>
    <w:rPr>
      <w:lang w:val="en-US" w:eastAsia="en-US"/>
    </w:rPr>
  </w:style>
  <w:style w:type="paragraph" w:customStyle="1" w:styleId="4F33326BD5EA4C76AC5F1F76490C1113">
    <w:name w:val="4F33326BD5EA4C76AC5F1F76490C1113"/>
    <w:rsid w:val="007D1D03"/>
    <w:rPr>
      <w:lang w:val="en-US" w:eastAsia="en-US"/>
    </w:rPr>
  </w:style>
  <w:style w:type="paragraph" w:customStyle="1" w:styleId="31E553B4857D46629580FD8CDAFBA0A3">
    <w:name w:val="31E553B4857D46629580FD8CDAFBA0A3"/>
    <w:rsid w:val="007D1D03"/>
    <w:rPr>
      <w:lang w:val="en-US" w:eastAsia="en-US"/>
    </w:rPr>
  </w:style>
  <w:style w:type="paragraph" w:customStyle="1" w:styleId="0A43503706AF449C92DCBF98F54B2B33">
    <w:name w:val="0A43503706AF449C92DCBF98F54B2B33"/>
    <w:rsid w:val="007D1D03"/>
    <w:rPr>
      <w:lang w:val="en-US" w:eastAsia="en-US"/>
    </w:rPr>
  </w:style>
  <w:style w:type="paragraph" w:customStyle="1" w:styleId="E91C958492BF461A84224A91E19D7E9D">
    <w:name w:val="E91C958492BF461A84224A91E19D7E9D"/>
    <w:rsid w:val="007D1D03"/>
    <w:rPr>
      <w:lang w:val="en-US" w:eastAsia="en-US"/>
    </w:rPr>
  </w:style>
  <w:style w:type="paragraph" w:customStyle="1" w:styleId="3D7AAF013AD74AD4A9F664BBAFBF785E">
    <w:name w:val="3D7AAF013AD74AD4A9F664BBAFBF785E"/>
    <w:rsid w:val="007D1D03"/>
    <w:rPr>
      <w:lang w:val="en-US" w:eastAsia="en-US"/>
    </w:rPr>
  </w:style>
  <w:style w:type="paragraph" w:customStyle="1" w:styleId="BAC81432A0A3429495C7646AFF68993E">
    <w:name w:val="BAC81432A0A3429495C7646AFF68993E"/>
    <w:rsid w:val="007D1D03"/>
    <w:rPr>
      <w:lang w:val="en-US" w:eastAsia="en-US"/>
    </w:rPr>
  </w:style>
  <w:style w:type="paragraph" w:customStyle="1" w:styleId="48F9F373C4084F55A2D1987A5089D0AE">
    <w:name w:val="48F9F373C4084F55A2D1987A5089D0AE"/>
    <w:rsid w:val="007D1D03"/>
    <w:rPr>
      <w:lang w:val="en-US" w:eastAsia="en-US"/>
    </w:rPr>
  </w:style>
  <w:style w:type="paragraph" w:customStyle="1" w:styleId="CA1C901280C14365A7FB66646DF6BD03">
    <w:name w:val="CA1C901280C14365A7FB66646DF6BD03"/>
    <w:rsid w:val="007D1D03"/>
    <w:rPr>
      <w:lang w:val="en-US" w:eastAsia="en-US"/>
    </w:rPr>
  </w:style>
  <w:style w:type="paragraph" w:customStyle="1" w:styleId="98B986F182E84BDD93023DD3024F5CFC">
    <w:name w:val="98B986F182E84BDD93023DD3024F5CFC"/>
    <w:rsid w:val="007D1D03"/>
    <w:rPr>
      <w:lang w:val="en-US" w:eastAsia="en-US"/>
    </w:rPr>
  </w:style>
  <w:style w:type="paragraph" w:customStyle="1" w:styleId="8A378A3A4A5D4765978654D9E46B58D2">
    <w:name w:val="8A378A3A4A5D4765978654D9E46B58D2"/>
    <w:rsid w:val="007D1D03"/>
    <w:rPr>
      <w:lang w:val="en-US" w:eastAsia="en-US"/>
    </w:rPr>
  </w:style>
  <w:style w:type="paragraph" w:customStyle="1" w:styleId="AE66D6AEAE8040BDB9E5D47F1DBB723B">
    <w:name w:val="AE66D6AEAE8040BDB9E5D47F1DBB723B"/>
    <w:rsid w:val="007D1D03"/>
    <w:rPr>
      <w:lang w:val="en-US" w:eastAsia="en-US"/>
    </w:rPr>
  </w:style>
  <w:style w:type="paragraph" w:customStyle="1" w:styleId="EF797D4CB21E4370B2CB2DC7C350CD47">
    <w:name w:val="EF797D4CB21E4370B2CB2DC7C350CD47"/>
    <w:rsid w:val="00532C00"/>
    <w:rPr>
      <w:lang w:val="en-US" w:eastAsia="en-US"/>
    </w:rPr>
  </w:style>
  <w:style w:type="paragraph" w:customStyle="1" w:styleId="1CC607389D5940F6ADB1D9BDB5965138">
    <w:name w:val="1CC607389D5940F6ADB1D9BDB5965138"/>
    <w:rsid w:val="00532C00"/>
    <w:rPr>
      <w:lang w:val="en-US" w:eastAsia="en-US"/>
    </w:rPr>
  </w:style>
  <w:style w:type="paragraph" w:customStyle="1" w:styleId="928544FCC15F48048897B8E6317932B0">
    <w:name w:val="928544FCC15F48048897B8E6317932B0"/>
    <w:rsid w:val="00532C00"/>
    <w:rPr>
      <w:lang w:val="en-US" w:eastAsia="en-US"/>
    </w:rPr>
  </w:style>
  <w:style w:type="paragraph" w:customStyle="1" w:styleId="4D25A05E6A6849B29E354E6EBF6399A0">
    <w:name w:val="4D25A05E6A6849B29E354E6EBF6399A0"/>
    <w:rsid w:val="00532C00"/>
    <w:rPr>
      <w:lang w:val="en-US" w:eastAsia="en-US"/>
    </w:rPr>
  </w:style>
  <w:style w:type="paragraph" w:customStyle="1" w:styleId="7297D418BBB6417DB62C5340DA75EA05">
    <w:name w:val="7297D418BBB6417DB62C5340DA75EA05"/>
    <w:rsid w:val="00532C00"/>
    <w:rPr>
      <w:lang w:val="en-US" w:eastAsia="en-US"/>
    </w:rPr>
  </w:style>
  <w:style w:type="paragraph" w:customStyle="1" w:styleId="43B2F69E5E1B4BED9D33DD42D3AF397E">
    <w:name w:val="43B2F69E5E1B4BED9D33DD42D3AF397E"/>
    <w:rPr>
      <w:lang w:val="en-US" w:eastAsia="en-US"/>
    </w:rPr>
  </w:style>
  <w:style w:type="paragraph" w:customStyle="1" w:styleId="4687CD0D3CCE4406B3A59674D6F2B297">
    <w:name w:val="4687CD0D3CCE4406B3A59674D6F2B297"/>
    <w:rPr>
      <w:lang w:val="en-US" w:eastAsia="en-US"/>
    </w:rPr>
  </w:style>
  <w:style w:type="paragraph" w:customStyle="1" w:styleId="E043AC3517A84DE38DF9744E80FF17B3">
    <w:name w:val="E043AC3517A84DE38DF9744E80FF17B3"/>
    <w:rPr>
      <w:lang w:val="en-US" w:eastAsia="en-US"/>
    </w:rPr>
  </w:style>
  <w:style w:type="paragraph" w:customStyle="1" w:styleId="BFD7BE3B4A90470E8F4965B05E020CC0">
    <w:name w:val="BFD7BE3B4A90470E8F4965B05E020CC0"/>
    <w:rPr>
      <w:lang w:val="en-US" w:eastAsia="en-US"/>
    </w:rPr>
  </w:style>
  <w:style w:type="paragraph" w:customStyle="1" w:styleId="D6F2F28A312A4923A0AC9D3BD47912FB">
    <w:name w:val="D6F2F28A312A4923A0AC9D3BD47912FB"/>
    <w:rPr>
      <w:lang w:val="en-US" w:eastAsia="en-US"/>
    </w:rPr>
  </w:style>
  <w:style w:type="paragraph" w:customStyle="1" w:styleId="35547FC718C347CD9D95CA5DC9B9D0A0">
    <w:name w:val="35547FC718C347CD9D95CA5DC9B9D0A0"/>
    <w:rPr>
      <w:lang w:val="en-US" w:eastAsia="en-US"/>
    </w:rPr>
  </w:style>
  <w:style w:type="paragraph" w:customStyle="1" w:styleId="B0AE72DDF13B4224B81403B1CBA360FD">
    <w:name w:val="B0AE72DDF13B4224B81403B1CBA360FD"/>
    <w:rPr>
      <w:lang w:val="en-US" w:eastAsia="en-US"/>
    </w:rPr>
  </w:style>
  <w:style w:type="paragraph" w:customStyle="1" w:styleId="076A88CE00114F5387863AD323EE1A89">
    <w:name w:val="076A88CE00114F5387863AD323EE1A89"/>
    <w:rPr>
      <w:lang w:val="en-US" w:eastAsia="en-US"/>
    </w:rPr>
  </w:style>
  <w:style w:type="paragraph" w:customStyle="1" w:styleId="6074FD801DCC4C2DA2E1A522641C5756">
    <w:name w:val="6074FD801DCC4C2DA2E1A522641C5756"/>
    <w:rPr>
      <w:lang w:val="en-US" w:eastAsia="en-US"/>
    </w:rPr>
  </w:style>
  <w:style w:type="paragraph" w:customStyle="1" w:styleId="777D8B2BBAF64B739F81A59A359D4CE7">
    <w:name w:val="777D8B2BBAF64B739F81A59A359D4CE7"/>
    <w:rPr>
      <w:lang w:val="en-US" w:eastAsia="en-US"/>
    </w:rPr>
  </w:style>
  <w:style w:type="paragraph" w:customStyle="1" w:styleId="2985FE48364140B39F2A8C0499E644C3">
    <w:name w:val="2985FE48364140B39F2A8C0499E644C3"/>
    <w:rPr>
      <w:lang w:val="en-US" w:eastAsia="en-US"/>
    </w:rPr>
  </w:style>
  <w:style w:type="paragraph" w:customStyle="1" w:styleId="DA25E1951C4A4F2EB204BF449A655075">
    <w:name w:val="DA25E1951C4A4F2EB204BF449A655075"/>
    <w:rPr>
      <w:lang w:val="en-US" w:eastAsia="en-US"/>
    </w:rPr>
  </w:style>
  <w:style w:type="paragraph" w:customStyle="1" w:styleId="9BA8E5251B9E4DF995E0230690F6D118">
    <w:name w:val="9BA8E5251B9E4DF995E0230690F6D118"/>
    <w:rPr>
      <w:lang w:val="en-US" w:eastAsia="en-US"/>
    </w:rPr>
  </w:style>
  <w:style w:type="paragraph" w:customStyle="1" w:styleId="7769768FE5464277A904E864F6E42A10">
    <w:name w:val="7769768FE5464277A904E864F6E42A10"/>
    <w:rsid w:val="00C74E04"/>
    <w:rPr>
      <w:lang w:val="en-US" w:eastAsia="en-US"/>
    </w:rPr>
  </w:style>
  <w:style w:type="paragraph" w:customStyle="1" w:styleId="7A1AE7D9C5BC456EA963C15544BFAC8E">
    <w:name w:val="7A1AE7D9C5BC456EA963C15544BFAC8E"/>
    <w:rsid w:val="00C74E04"/>
    <w:rPr>
      <w:lang w:val="en-US" w:eastAsia="en-US"/>
    </w:rPr>
  </w:style>
  <w:style w:type="paragraph" w:customStyle="1" w:styleId="EA086AE068CD480881D1A242BD2F6657">
    <w:name w:val="EA086AE068CD480881D1A242BD2F6657"/>
    <w:rsid w:val="00C74E04"/>
    <w:rPr>
      <w:lang w:val="en-US" w:eastAsia="en-US"/>
    </w:rPr>
  </w:style>
  <w:style w:type="paragraph" w:customStyle="1" w:styleId="9BA604CB22614E55801D097604AFF1FA">
    <w:name w:val="9BA604CB22614E55801D097604AFF1FA"/>
    <w:rsid w:val="00C74E04"/>
    <w:rPr>
      <w:lang w:val="en-US" w:eastAsia="en-US"/>
    </w:rPr>
  </w:style>
  <w:style w:type="paragraph" w:customStyle="1" w:styleId="E8896E61F9C94486B7EA2CEEA9AD5BFE">
    <w:name w:val="E8896E61F9C94486B7EA2CEEA9AD5BFE"/>
    <w:rsid w:val="00C74E04"/>
    <w:rPr>
      <w:lang w:val="en-US" w:eastAsia="en-US"/>
    </w:rPr>
  </w:style>
  <w:style w:type="paragraph" w:customStyle="1" w:styleId="F20ACA617B5A419485F87AF4F788CD0D">
    <w:name w:val="F20ACA617B5A419485F87AF4F788CD0D"/>
    <w:rsid w:val="00C74E04"/>
    <w:rPr>
      <w:lang w:val="en-US" w:eastAsia="en-US"/>
    </w:rPr>
  </w:style>
  <w:style w:type="paragraph" w:customStyle="1" w:styleId="888EA3AAE0B54CF9A28A5EBC757180AE">
    <w:name w:val="888EA3AAE0B54CF9A28A5EBC757180AE"/>
    <w:rsid w:val="00C74E04"/>
    <w:rPr>
      <w:lang w:val="en-US" w:eastAsia="en-US"/>
    </w:rPr>
  </w:style>
  <w:style w:type="paragraph" w:customStyle="1" w:styleId="534F569A32B6433C88916A6061B6EA26">
    <w:name w:val="534F569A32B6433C88916A6061B6EA26"/>
    <w:rsid w:val="00C74E04"/>
    <w:rPr>
      <w:lang w:val="en-US" w:eastAsia="en-US"/>
    </w:rPr>
  </w:style>
  <w:style w:type="paragraph" w:customStyle="1" w:styleId="FD9086B0B7E14D7F8329ADDEBB8546FE">
    <w:name w:val="FD9086B0B7E14D7F8329ADDEBB8546FE"/>
    <w:rsid w:val="00C74E04"/>
    <w:rPr>
      <w:lang w:val="en-US" w:eastAsia="en-US"/>
    </w:rPr>
  </w:style>
  <w:style w:type="paragraph" w:customStyle="1" w:styleId="E1A3B55E180040399D447A30E0E7C3C4">
    <w:name w:val="E1A3B55E180040399D447A30E0E7C3C4"/>
    <w:rsid w:val="00C74E04"/>
    <w:rPr>
      <w:lang w:val="en-US" w:eastAsia="en-US"/>
    </w:rPr>
  </w:style>
  <w:style w:type="paragraph" w:customStyle="1" w:styleId="7D109F1D9F79446B94D7F25C71DA95DA">
    <w:name w:val="7D109F1D9F79446B94D7F25C71DA95DA"/>
    <w:rsid w:val="00C74E04"/>
    <w:rPr>
      <w:lang w:val="en-US" w:eastAsia="en-US"/>
    </w:rPr>
  </w:style>
  <w:style w:type="paragraph" w:customStyle="1" w:styleId="FDBA0AB243F64B418D7629EEB11B8A92">
    <w:name w:val="FDBA0AB243F64B418D7629EEB11B8A92"/>
    <w:rsid w:val="00C74E04"/>
    <w:rPr>
      <w:lang w:val="en-US" w:eastAsia="en-US"/>
    </w:rPr>
  </w:style>
  <w:style w:type="paragraph" w:customStyle="1" w:styleId="07616D9C4C574BE9BF89E7423A680773">
    <w:name w:val="07616D9C4C574BE9BF89E7423A680773"/>
    <w:rsid w:val="00C74E04"/>
    <w:rPr>
      <w:lang w:val="en-US" w:eastAsia="en-US"/>
    </w:rPr>
  </w:style>
  <w:style w:type="paragraph" w:customStyle="1" w:styleId="485B55272F8B4BC6B04704875D413709">
    <w:name w:val="485B55272F8B4BC6B04704875D413709"/>
    <w:rsid w:val="00C74E04"/>
    <w:rPr>
      <w:lang w:val="en-US" w:eastAsia="en-US"/>
    </w:rPr>
  </w:style>
  <w:style w:type="paragraph" w:customStyle="1" w:styleId="228D6AA1853A411C96B289E2E69237C5">
    <w:name w:val="228D6AA1853A411C96B289E2E69237C5"/>
    <w:rsid w:val="00C74E04"/>
    <w:rPr>
      <w:lang w:val="en-US" w:eastAsia="en-US"/>
    </w:rPr>
  </w:style>
  <w:style w:type="paragraph" w:customStyle="1" w:styleId="0F33697F1B2C458FA351B5BD5E96ABA6">
    <w:name w:val="0F33697F1B2C458FA351B5BD5E96ABA6"/>
    <w:rsid w:val="00C74E04"/>
    <w:rPr>
      <w:lang w:val="en-US" w:eastAsia="en-US"/>
    </w:rPr>
  </w:style>
  <w:style w:type="paragraph" w:customStyle="1" w:styleId="0998C09EF0BA48539DD21DD02569C845">
    <w:name w:val="0998C09EF0BA48539DD21DD02569C845"/>
    <w:rsid w:val="00C74E04"/>
    <w:rPr>
      <w:lang w:val="en-US" w:eastAsia="en-US"/>
    </w:rPr>
  </w:style>
  <w:style w:type="paragraph" w:customStyle="1" w:styleId="87129249E2F342599E80A7549E6AC601">
    <w:name w:val="87129249E2F342599E80A7549E6AC601"/>
    <w:rsid w:val="00C74E04"/>
    <w:rPr>
      <w:lang w:val="en-US" w:eastAsia="en-US"/>
    </w:rPr>
  </w:style>
  <w:style w:type="paragraph" w:customStyle="1" w:styleId="025C932B25A541489B3F61BFCFED190C">
    <w:name w:val="025C932B25A541489B3F61BFCFED190C"/>
    <w:rsid w:val="00C74E04"/>
    <w:rPr>
      <w:lang w:val="en-US" w:eastAsia="en-US"/>
    </w:rPr>
  </w:style>
  <w:style w:type="paragraph" w:customStyle="1" w:styleId="C507E91C7424446BB80960F492346F3E">
    <w:name w:val="C507E91C7424446BB80960F492346F3E"/>
    <w:rsid w:val="00C74E04"/>
    <w:rPr>
      <w:lang w:val="en-US" w:eastAsia="en-US"/>
    </w:rPr>
  </w:style>
  <w:style w:type="paragraph" w:customStyle="1" w:styleId="F0C94A655AE148158859B12206464A24">
    <w:name w:val="F0C94A655AE148158859B12206464A24"/>
    <w:rsid w:val="00C74E04"/>
    <w:rPr>
      <w:lang w:val="en-US" w:eastAsia="en-US"/>
    </w:rPr>
  </w:style>
  <w:style w:type="paragraph" w:customStyle="1" w:styleId="D20500E3188E4BF0A6176DEA0A1D51C5">
    <w:name w:val="D20500E3188E4BF0A6176DEA0A1D51C5"/>
    <w:rsid w:val="00C74E04"/>
    <w:rPr>
      <w:lang w:val="en-US" w:eastAsia="en-US"/>
    </w:rPr>
  </w:style>
  <w:style w:type="paragraph" w:customStyle="1" w:styleId="9FD95C4C6C5F41FAA88671FF5AC28643">
    <w:name w:val="9FD95C4C6C5F41FAA88671FF5AC28643"/>
    <w:rsid w:val="00C74E04"/>
    <w:rPr>
      <w:lang w:val="en-US" w:eastAsia="en-US"/>
    </w:rPr>
  </w:style>
  <w:style w:type="paragraph" w:customStyle="1" w:styleId="252598F03325436DA341FE7DA2851141">
    <w:name w:val="252598F03325436DA341FE7DA2851141"/>
    <w:rsid w:val="00C74E04"/>
    <w:rPr>
      <w:lang w:val="en-US" w:eastAsia="en-US"/>
    </w:rPr>
  </w:style>
  <w:style w:type="paragraph" w:customStyle="1" w:styleId="E758D689CCEF4D93AB36814F2240FC9D">
    <w:name w:val="E758D689CCEF4D93AB36814F2240FC9D"/>
    <w:rsid w:val="00C74E04"/>
    <w:rPr>
      <w:lang w:val="en-US" w:eastAsia="en-US"/>
    </w:rPr>
  </w:style>
  <w:style w:type="paragraph" w:customStyle="1" w:styleId="9E224AA967154B15A65CB30AFE9CE2FB">
    <w:name w:val="9E224AA967154B15A65CB30AFE9CE2FB"/>
    <w:rsid w:val="00C74E04"/>
    <w:rPr>
      <w:lang w:val="en-US" w:eastAsia="en-US"/>
    </w:rPr>
  </w:style>
  <w:style w:type="paragraph" w:customStyle="1" w:styleId="6B6F0EE68E614C729FA07E777C83CBB1">
    <w:name w:val="6B6F0EE68E614C729FA07E777C83CBB1"/>
    <w:rsid w:val="00C74E04"/>
    <w:rPr>
      <w:lang w:val="en-US" w:eastAsia="en-US"/>
    </w:rPr>
  </w:style>
  <w:style w:type="paragraph" w:customStyle="1" w:styleId="63708E7FC9674EF5A58372A5745B3EE6">
    <w:name w:val="63708E7FC9674EF5A58372A5745B3EE6"/>
    <w:rsid w:val="00C74E04"/>
    <w:rPr>
      <w:lang w:val="en-US" w:eastAsia="en-US"/>
    </w:rPr>
  </w:style>
  <w:style w:type="paragraph" w:customStyle="1" w:styleId="ED40C90D214A43A3818B24DD75DB5DE7">
    <w:name w:val="ED40C90D214A43A3818B24DD75DB5DE7"/>
    <w:rsid w:val="00C74E04"/>
    <w:rPr>
      <w:lang w:val="en-US" w:eastAsia="en-US"/>
    </w:rPr>
  </w:style>
  <w:style w:type="paragraph" w:customStyle="1" w:styleId="803AC69FD73D43D89E50633C251E6DCA">
    <w:name w:val="803AC69FD73D43D89E50633C251E6DCA"/>
    <w:rsid w:val="00C74E04"/>
    <w:rPr>
      <w:lang w:val="en-US" w:eastAsia="en-US"/>
    </w:rPr>
  </w:style>
  <w:style w:type="paragraph" w:customStyle="1" w:styleId="D2B5BCCAB4634C048A96DACCBCFB5B70">
    <w:name w:val="D2B5BCCAB4634C048A96DACCBCFB5B70"/>
    <w:rsid w:val="00C74E04"/>
    <w:rPr>
      <w:lang w:val="en-US" w:eastAsia="en-US"/>
    </w:rPr>
  </w:style>
  <w:style w:type="paragraph" w:customStyle="1" w:styleId="6713468D6843410DB92B7BA58199DC04">
    <w:name w:val="6713468D6843410DB92B7BA58199DC04"/>
    <w:rsid w:val="00C74E04"/>
    <w:rPr>
      <w:lang w:val="en-US" w:eastAsia="en-US"/>
    </w:rPr>
  </w:style>
  <w:style w:type="paragraph" w:customStyle="1" w:styleId="8E0DF306BF234CBFA20A7C4C381497D5">
    <w:name w:val="8E0DF306BF234CBFA20A7C4C381497D5"/>
    <w:rsid w:val="00AE0DEB"/>
    <w:rPr>
      <w:lang w:val="en-US" w:eastAsia="en-US"/>
    </w:rPr>
  </w:style>
  <w:style w:type="paragraph" w:customStyle="1" w:styleId="BD7949342F0A4B11B6E96152FA30358F">
    <w:name w:val="BD7949342F0A4B11B6E96152FA30358F"/>
    <w:rsid w:val="00AE0DEB"/>
    <w:rPr>
      <w:lang w:val="en-US" w:eastAsia="en-US"/>
    </w:rPr>
  </w:style>
  <w:style w:type="paragraph" w:customStyle="1" w:styleId="ED69499BE45246AE8E0C5E7188AD1603">
    <w:name w:val="ED69499BE45246AE8E0C5E7188AD1603"/>
    <w:rsid w:val="00AE0DEB"/>
    <w:rPr>
      <w:lang w:val="en-US" w:eastAsia="en-US"/>
    </w:rPr>
  </w:style>
  <w:style w:type="paragraph" w:customStyle="1" w:styleId="7E02321745E243BD9D98034C8F292479">
    <w:name w:val="7E02321745E243BD9D98034C8F292479"/>
    <w:rsid w:val="00AE0DEB"/>
    <w:rPr>
      <w:lang w:val="en-US" w:eastAsia="en-US"/>
    </w:rPr>
  </w:style>
  <w:style w:type="paragraph" w:customStyle="1" w:styleId="F81B4EB8F12C499CB67E95CC8357569F">
    <w:name w:val="F81B4EB8F12C499CB67E95CC8357569F"/>
    <w:rsid w:val="00AE0DEB"/>
    <w:rPr>
      <w:lang w:val="en-US" w:eastAsia="en-US"/>
    </w:rPr>
  </w:style>
  <w:style w:type="paragraph" w:customStyle="1" w:styleId="D4887CC2CD8047AC8E3BACC0E5D7FF18">
    <w:name w:val="D4887CC2CD8047AC8E3BACC0E5D7FF18"/>
    <w:rsid w:val="00AE0DEB"/>
    <w:rPr>
      <w:lang w:val="en-US" w:eastAsia="en-US"/>
    </w:rPr>
  </w:style>
  <w:style w:type="paragraph" w:customStyle="1" w:styleId="FF89A4388D1A406CA36521643893AEB3">
    <w:name w:val="FF89A4388D1A406CA36521643893AEB3"/>
    <w:rsid w:val="00AE0DEB"/>
    <w:rPr>
      <w:lang w:val="en-US" w:eastAsia="en-US"/>
    </w:rPr>
  </w:style>
  <w:style w:type="paragraph" w:customStyle="1" w:styleId="073EDB81E5E34C31959C02FF9050D3B0">
    <w:name w:val="073EDB81E5E34C31959C02FF9050D3B0"/>
    <w:rsid w:val="00AE0DEB"/>
    <w:rPr>
      <w:lang w:val="en-US" w:eastAsia="en-US"/>
    </w:rPr>
  </w:style>
  <w:style w:type="paragraph" w:customStyle="1" w:styleId="C71653F7C0AC49D884BD96CEBCC40C0B">
    <w:name w:val="C71653F7C0AC49D884BD96CEBCC40C0B"/>
    <w:rsid w:val="00AE0DEB"/>
    <w:rPr>
      <w:lang w:val="en-US" w:eastAsia="en-US"/>
    </w:rPr>
  </w:style>
  <w:style w:type="paragraph" w:customStyle="1" w:styleId="F5735DABA46347ABBE39A69A532321A0">
    <w:name w:val="F5735DABA46347ABBE39A69A532321A0"/>
    <w:rsid w:val="00AE0DEB"/>
    <w:rPr>
      <w:lang w:val="en-US" w:eastAsia="en-US"/>
    </w:rPr>
  </w:style>
  <w:style w:type="paragraph" w:customStyle="1" w:styleId="B7CEFBE47A574D23BDD0F490DDB8BCBA">
    <w:name w:val="B7CEFBE47A574D23BDD0F490DDB8BCBA"/>
    <w:rsid w:val="00AE0DEB"/>
    <w:rPr>
      <w:lang w:val="en-US" w:eastAsia="en-US"/>
    </w:rPr>
  </w:style>
  <w:style w:type="paragraph" w:customStyle="1" w:styleId="478078C6AAD44A3E890D311E0A8A6821">
    <w:name w:val="478078C6AAD44A3E890D311E0A8A6821"/>
    <w:rsid w:val="00AE0DEB"/>
    <w:rPr>
      <w:lang w:val="en-US" w:eastAsia="en-US"/>
    </w:rPr>
  </w:style>
  <w:style w:type="paragraph" w:customStyle="1" w:styleId="D692591FC5D842F5BB22E36D2C3BC441">
    <w:name w:val="D692591FC5D842F5BB22E36D2C3BC441"/>
    <w:rsid w:val="00AE0DEB"/>
    <w:rPr>
      <w:lang w:val="en-US" w:eastAsia="en-US"/>
    </w:rPr>
  </w:style>
  <w:style w:type="paragraph" w:customStyle="1" w:styleId="0998C09EF0BA48539DD21DD02569C8451">
    <w:name w:val="0998C09EF0BA48539DD21DD02569C8451"/>
    <w:rsid w:val="00AE0DEB"/>
  </w:style>
  <w:style w:type="paragraph" w:customStyle="1" w:styleId="87129249E2F342599E80A7549E6AC6011">
    <w:name w:val="87129249E2F342599E80A7549E6AC6011"/>
    <w:rsid w:val="00AE0DEB"/>
  </w:style>
  <w:style w:type="paragraph" w:customStyle="1" w:styleId="025C932B25A541489B3F61BFCFED190C1">
    <w:name w:val="025C932B25A541489B3F61BFCFED190C1"/>
    <w:rsid w:val="00AE0DEB"/>
  </w:style>
  <w:style w:type="paragraph" w:customStyle="1" w:styleId="C507E91C7424446BB80960F492346F3E1">
    <w:name w:val="C507E91C7424446BB80960F492346F3E1"/>
    <w:rsid w:val="00AE0DEB"/>
  </w:style>
  <w:style w:type="paragraph" w:customStyle="1" w:styleId="F0C94A655AE148158859B12206464A241">
    <w:name w:val="F0C94A655AE148158859B12206464A241"/>
    <w:rsid w:val="00AE0DEB"/>
  </w:style>
  <w:style w:type="paragraph" w:customStyle="1" w:styleId="D20500E3188E4BF0A6176DEA0A1D51C51">
    <w:name w:val="D20500E3188E4BF0A6176DEA0A1D51C51"/>
    <w:rsid w:val="00AE0DEB"/>
  </w:style>
  <w:style w:type="paragraph" w:customStyle="1" w:styleId="9FD95C4C6C5F41FAA88671FF5AC286431">
    <w:name w:val="9FD95C4C6C5F41FAA88671FF5AC286431"/>
    <w:rsid w:val="00AE0DEB"/>
  </w:style>
  <w:style w:type="paragraph" w:customStyle="1" w:styleId="252598F03325436DA341FE7DA28511411">
    <w:name w:val="252598F03325436DA341FE7DA28511411"/>
    <w:rsid w:val="00AE0DEB"/>
  </w:style>
  <w:style w:type="paragraph" w:customStyle="1" w:styleId="E758D689CCEF4D93AB36814F2240FC9D1">
    <w:name w:val="E758D689CCEF4D93AB36814F2240FC9D1"/>
    <w:rsid w:val="00AE0DEB"/>
  </w:style>
  <w:style w:type="paragraph" w:customStyle="1" w:styleId="9E224AA967154B15A65CB30AFE9CE2FB1">
    <w:name w:val="9E224AA967154B15A65CB30AFE9CE2FB1"/>
    <w:rsid w:val="00AE0DEB"/>
  </w:style>
  <w:style w:type="paragraph" w:customStyle="1" w:styleId="6B6F0EE68E614C729FA07E777C83CBB11">
    <w:name w:val="6B6F0EE68E614C729FA07E777C83CBB11"/>
    <w:rsid w:val="00AE0DEB"/>
  </w:style>
  <w:style w:type="paragraph" w:customStyle="1" w:styleId="63708E7FC9674EF5A58372A5745B3EE61">
    <w:name w:val="63708E7FC9674EF5A58372A5745B3EE61"/>
    <w:rsid w:val="00AE0DEB"/>
  </w:style>
  <w:style w:type="paragraph" w:customStyle="1" w:styleId="ED40C90D214A43A3818B24DD75DB5DE71">
    <w:name w:val="ED40C90D214A43A3818B24DD75DB5DE71"/>
    <w:rsid w:val="00AE0DEB"/>
  </w:style>
  <w:style w:type="paragraph" w:customStyle="1" w:styleId="0998C09EF0BA48539DD21DD02569C8452">
    <w:name w:val="0998C09EF0BA48539DD21DD02569C8452"/>
    <w:rsid w:val="00AE0DEB"/>
  </w:style>
  <w:style w:type="paragraph" w:customStyle="1" w:styleId="87129249E2F342599E80A7549E6AC6012">
    <w:name w:val="87129249E2F342599E80A7549E6AC6012"/>
    <w:rsid w:val="00AE0DEB"/>
  </w:style>
  <w:style w:type="paragraph" w:customStyle="1" w:styleId="025C932B25A541489B3F61BFCFED190C2">
    <w:name w:val="025C932B25A541489B3F61BFCFED190C2"/>
    <w:rsid w:val="00AE0DEB"/>
  </w:style>
  <w:style w:type="paragraph" w:customStyle="1" w:styleId="C507E91C7424446BB80960F492346F3E2">
    <w:name w:val="C507E91C7424446BB80960F492346F3E2"/>
    <w:rsid w:val="00AE0DEB"/>
  </w:style>
  <w:style w:type="paragraph" w:customStyle="1" w:styleId="F0C94A655AE148158859B12206464A242">
    <w:name w:val="F0C94A655AE148158859B12206464A242"/>
    <w:rsid w:val="00AE0DEB"/>
  </w:style>
  <w:style w:type="paragraph" w:customStyle="1" w:styleId="D20500E3188E4BF0A6176DEA0A1D51C52">
    <w:name w:val="D20500E3188E4BF0A6176DEA0A1D51C52"/>
    <w:rsid w:val="00AE0DEB"/>
  </w:style>
  <w:style w:type="paragraph" w:customStyle="1" w:styleId="9FD95C4C6C5F41FAA88671FF5AC286432">
    <w:name w:val="9FD95C4C6C5F41FAA88671FF5AC286432"/>
    <w:rsid w:val="00AE0DEB"/>
  </w:style>
  <w:style w:type="paragraph" w:customStyle="1" w:styleId="252598F03325436DA341FE7DA28511412">
    <w:name w:val="252598F03325436DA341FE7DA28511412"/>
    <w:rsid w:val="00AE0DEB"/>
  </w:style>
  <w:style w:type="paragraph" w:customStyle="1" w:styleId="E758D689CCEF4D93AB36814F2240FC9D2">
    <w:name w:val="E758D689CCEF4D93AB36814F2240FC9D2"/>
    <w:rsid w:val="00AE0DEB"/>
  </w:style>
  <w:style w:type="paragraph" w:customStyle="1" w:styleId="9E224AA967154B15A65CB30AFE9CE2FB2">
    <w:name w:val="9E224AA967154B15A65CB30AFE9CE2FB2"/>
    <w:rsid w:val="00AE0DEB"/>
  </w:style>
  <w:style w:type="paragraph" w:customStyle="1" w:styleId="6B6F0EE68E614C729FA07E777C83CBB12">
    <w:name w:val="6B6F0EE68E614C729FA07E777C83CBB12"/>
    <w:rsid w:val="00AE0DEB"/>
  </w:style>
  <w:style w:type="paragraph" w:customStyle="1" w:styleId="63708E7FC9674EF5A58372A5745B3EE62">
    <w:name w:val="63708E7FC9674EF5A58372A5745B3EE62"/>
    <w:rsid w:val="00AE0DEB"/>
  </w:style>
  <w:style w:type="paragraph" w:customStyle="1" w:styleId="ED40C90D214A43A3818B24DD75DB5DE72">
    <w:name w:val="ED40C90D214A43A3818B24DD75DB5DE72"/>
    <w:rsid w:val="00AE0DEB"/>
  </w:style>
  <w:style w:type="paragraph" w:customStyle="1" w:styleId="0998C09EF0BA48539DD21DD02569C8453">
    <w:name w:val="0998C09EF0BA48539DD21DD02569C8453"/>
    <w:rsid w:val="00AE0DEB"/>
  </w:style>
  <w:style w:type="paragraph" w:customStyle="1" w:styleId="87129249E2F342599E80A7549E6AC6013">
    <w:name w:val="87129249E2F342599E80A7549E6AC6013"/>
    <w:rsid w:val="00AE0DEB"/>
  </w:style>
  <w:style w:type="paragraph" w:customStyle="1" w:styleId="025C932B25A541489B3F61BFCFED190C3">
    <w:name w:val="025C932B25A541489B3F61BFCFED190C3"/>
    <w:rsid w:val="00AE0DEB"/>
  </w:style>
  <w:style w:type="paragraph" w:customStyle="1" w:styleId="C507E91C7424446BB80960F492346F3E3">
    <w:name w:val="C507E91C7424446BB80960F492346F3E3"/>
    <w:rsid w:val="00AE0DEB"/>
  </w:style>
  <w:style w:type="paragraph" w:customStyle="1" w:styleId="F0C94A655AE148158859B12206464A243">
    <w:name w:val="F0C94A655AE148158859B12206464A243"/>
    <w:rsid w:val="00AE0DEB"/>
  </w:style>
  <w:style w:type="paragraph" w:customStyle="1" w:styleId="D20500E3188E4BF0A6176DEA0A1D51C53">
    <w:name w:val="D20500E3188E4BF0A6176DEA0A1D51C53"/>
    <w:rsid w:val="00AE0DEB"/>
  </w:style>
  <w:style w:type="paragraph" w:customStyle="1" w:styleId="9FD95C4C6C5F41FAA88671FF5AC286433">
    <w:name w:val="9FD95C4C6C5F41FAA88671FF5AC286433"/>
    <w:rsid w:val="00AE0DEB"/>
  </w:style>
  <w:style w:type="paragraph" w:customStyle="1" w:styleId="252598F03325436DA341FE7DA28511413">
    <w:name w:val="252598F03325436DA341FE7DA28511413"/>
    <w:rsid w:val="00AE0DEB"/>
  </w:style>
  <w:style w:type="paragraph" w:customStyle="1" w:styleId="E758D689CCEF4D93AB36814F2240FC9D3">
    <w:name w:val="E758D689CCEF4D93AB36814F2240FC9D3"/>
    <w:rsid w:val="00AE0DEB"/>
  </w:style>
  <w:style w:type="paragraph" w:customStyle="1" w:styleId="9E224AA967154B15A65CB30AFE9CE2FB3">
    <w:name w:val="9E224AA967154B15A65CB30AFE9CE2FB3"/>
    <w:rsid w:val="00AE0DEB"/>
  </w:style>
  <w:style w:type="paragraph" w:customStyle="1" w:styleId="6B6F0EE68E614C729FA07E777C83CBB13">
    <w:name w:val="6B6F0EE68E614C729FA07E777C83CBB13"/>
    <w:rsid w:val="00AE0DEB"/>
  </w:style>
  <w:style w:type="paragraph" w:customStyle="1" w:styleId="63708E7FC9674EF5A58372A5745B3EE63">
    <w:name w:val="63708E7FC9674EF5A58372A5745B3EE63"/>
    <w:rsid w:val="00AE0DEB"/>
  </w:style>
  <w:style w:type="paragraph" w:customStyle="1" w:styleId="ED40C90D214A43A3818B24DD75DB5DE73">
    <w:name w:val="ED40C90D214A43A3818B24DD75DB5DE73"/>
    <w:rsid w:val="00AE0DEB"/>
  </w:style>
  <w:style w:type="paragraph" w:customStyle="1" w:styleId="0998C09EF0BA48539DD21DD02569C8454">
    <w:name w:val="0998C09EF0BA48539DD21DD02569C8454"/>
    <w:rsid w:val="00AE0DEB"/>
  </w:style>
  <w:style w:type="paragraph" w:customStyle="1" w:styleId="87129249E2F342599E80A7549E6AC6014">
    <w:name w:val="87129249E2F342599E80A7549E6AC6014"/>
    <w:rsid w:val="00AE0DEB"/>
  </w:style>
  <w:style w:type="paragraph" w:customStyle="1" w:styleId="025C932B25A541489B3F61BFCFED190C4">
    <w:name w:val="025C932B25A541489B3F61BFCFED190C4"/>
    <w:rsid w:val="00AE0DEB"/>
  </w:style>
  <w:style w:type="paragraph" w:customStyle="1" w:styleId="C507E91C7424446BB80960F492346F3E4">
    <w:name w:val="C507E91C7424446BB80960F492346F3E4"/>
    <w:rsid w:val="00AE0DEB"/>
  </w:style>
  <w:style w:type="paragraph" w:customStyle="1" w:styleId="F0C94A655AE148158859B12206464A244">
    <w:name w:val="F0C94A655AE148158859B12206464A244"/>
    <w:rsid w:val="00AE0DEB"/>
  </w:style>
  <w:style w:type="paragraph" w:customStyle="1" w:styleId="D20500E3188E4BF0A6176DEA0A1D51C54">
    <w:name w:val="D20500E3188E4BF0A6176DEA0A1D51C54"/>
    <w:rsid w:val="00AE0DEB"/>
  </w:style>
  <w:style w:type="paragraph" w:customStyle="1" w:styleId="9FD95C4C6C5F41FAA88671FF5AC286434">
    <w:name w:val="9FD95C4C6C5F41FAA88671FF5AC286434"/>
    <w:rsid w:val="00AE0DEB"/>
  </w:style>
  <w:style w:type="paragraph" w:customStyle="1" w:styleId="252598F03325436DA341FE7DA28511414">
    <w:name w:val="252598F03325436DA341FE7DA28511414"/>
    <w:rsid w:val="00AE0DEB"/>
  </w:style>
  <w:style w:type="paragraph" w:customStyle="1" w:styleId="E758D689CCEF4D93AB36814F2240FC9D4">
    <w:name w:val="E758D689CCEF4D93AB36814F2240FC9D4"/>
    <w:rsid w:val="00AE0DEB"/>
  </w:style>
  <w:style w:type="paragraph" w:customStyle="1" w:styleId="9E224AA967154B15A65CB30AFE9CE2FB4">
    <w:name w:val="9E224AA967154B15A65CB30AFE9CE2FB4"/>
    <w:rsid w:val="00AE0DEB"/>
  </w:style>
  <w:style w:type="paragraph" w:customStyle="1" w:styleId="6B6F0EE68E614C729FA07E777C83CBB14">
    <w:name w:val="6B6F0EE68E614C729FA07E777C83CBB14"/>
    <w:rsid w:val="00AE0DEB"/>
  </w:style>
  <w:style w:type="paragraph" w:customStyle="1" w:styleId="63708E7FC9674EF5A58372A5745B3EE64">
    <w:name w:val="63708E7FC9674EF5A58372A5745B3EE64"/>
    <w:rsid w:val="00AE0DEB"/>
  </w:style>
  <w:style w:type="paragraph" w:customStyle="1" w:styleId="ED40C90D214A43A3818B24DD75DB5DE74">
    <w:name w:val="ED40C90D214A43A3818B24DD75DB5DE74"/>
    <w:rsid w:val="00AE0DEB"/>
  </w:style>
  <w:style w:type="paragraph" w:customStyle="1" w:styleId="0998C09EF0BA48539DD21DD02569C8455">
    <w:name w:val="0998C09EF0BA48539DD21DD02569C8455"/>
    <w:rsid w:val="00AE0DEB"/>
  </w:style>
  <w:style w:type="paragraph" w:customStyle="1" w:styleId="87129249E2F342599E80A7549E6AC6015">
    <w:name w:val="87129249E2F342599E80A7549E6AC6015"/>
    <w:rsid w:val="00AE0DEB"/>
  </w:style>
  <w:style w:type="paragraph" w:customStyle="1" w:styleId="025C932B25A541489B3F61BFCFED190C5">
    <w:name w:val="025C932B25A541489B3F61BFCFED190C5"/>
    <w:rsid w:val="00AE0DEB"/>
  </w:style>
  <w:style w:type="paragraph" w:customStyle="1" w:styleId="C507E91C7424446BB80960F492346F3E5">
    <w:name w:val="C507E91C7424446BB80960F492346F3E5"/>
    <w:rsid w:val="00AE0DEB"/>
  </w:style>
  <w:style w:type="paragraph" w:customStyle="1" w:styleId="F0C94A655AE148158859B12206464A245">
    <w:name w:val="F0C94A655AE148158859B12206464A245"/>
    <w:rsid w:val="00AE0DEB"/>
  </w:style>
  <w:style w:type="paragraph" w:customStyle="1" w:styleId="D20500E3188E4BF0A6176DEA0A1D51C55">
    <w:name w:val="D20500E3188E4BF0A6176DEA0A1D51C55"/>
    <w:rsid w:val="00AE0DEB"/>
  </w:style>
  <w:style w:type="paragraph" w:customStyle="1" w:styleId="9FD95C4C6C5F41FAA88671FF5AC286435">
    <w:name w:val="9FD95C4C6C5F41FAA88671FF5AC286435"/>
    <w:rsid w:val="00AE0DEB"/>
  </w:style>
  <w:style w:type="paragraph" w:customStyle="1" w:styleId="252598F03325436DA341FE7DA28511415">
    <w:name w:val="252598F03325436DA341FE7DA28511415"/>
    <w:rsid w:val="00AE0DEB"/>
  </w:style>
  <w:style w:type="paragraph" w:customStyle="1" w:styleId="E758D689CCEF4D93AB36814F2240FC9D5">
    <w:name w:val="E758D689CCEF4D93AB36814F2240FC9D5"/>
    <w:rsid w:val="00AE0DEB"/>
  </w:style>
  <w:style w:type="paragraph" w:customStyle="1" w:styleId="9E224AA967154B15A65CB30AFE9CE2FB5">
    <w:name w:val="9E224AA967154B15A65CB30AFE9CE2FB5"/>
    <w:rsid w:val="00AE0DEB"/>
  </w:style>
  <w:style w:type="paragraph" w:customStyle="1" w:styleId="6B6F0EE68E614C729FA07E777C83CBB15">
    <w:name w:val="6B6F0EE68E614C729FA07E777C83CBB15"/>
    <w:rsid w:val="00AE0DEB"/>
  </w:style>
  <w:style w:type="paragraph" w:customStyle="1" w:styleId="63708E7FC9674EF5A58372A5745B3EE65">
    <w:name w:val="63708E7FC9674EF5A58372A5745B3EE65"/>
    <w:rsid w:val="00AE0DEB"/>
  </w:style>
  <w:style w:type="paragraph" w:customStyle="1" w:styleId="ED40C90D214A43A3818B24DD75DB5DE75">
    <w:name w:val="ED40C90D214A43A3818B24DD75DB5DE75"/>
    <w:rsid w:val="00AE0DEB"/>
  </w:style>
  <w:style w:type="paragraph" w:customStyle="1" w:styleId="0998C09EF0BA48539DD21DD02569C8456">
    <w:name w:val="0998C09EF0BA48539DD21DD02569C8456"/>
    <w:rsid w:val="00AE0DEB"/>
  </w:style>
  <w:style w:type="paragraph" w:customStyle="1" w:styleId="87129249E2F342599E80A7549E6AC6016">
    <w:name w:val="87129249E2F342599E80A7549E6AC6016"/>
    <w:rsid w:val="00AE0DEB"/>
  </w:style>
  <w:style w:type="paragraph" w:customStyle="1" w:styleId="025C932B25A541489B3F61BFCFED190C6">
    <w:name w:val="025C932B25A541489B3F61BFCFED190C6"/>
    <w:rsid w:val="00AE0DEB"/>
  </w:style>
  <w:style w:type="paragraph" w:customStyle="1" w:styleId="C507E91C7424446BB80960F492346F3E6">
    <w:name w:val="C507E91C7424446BB80960F492346F3E6"/>
    <w:rsid w:val="00AE0DEB"/>
  </w:style>
  <w:style w:type="paragraph" w:customStyle="1" w:styleId="F0C94A655AE148158859B12206464A246">
    <w:name w:val="F0C94A655AE148158859B12206464A246"/>
    <w:rsid w:val="00AE0DEB"/>
  </w:style>
  <w:style w:type="paragraph" w:customStyle="1" w:styleId="D20500E3188E4BF0A6176DEA0A1D51C56">
    <w:name w:val="D20500E3188E4BF0A6176DEA0A1D51C56"/>
    <w:rsid w:val="00AE0DEB"/>
  </w:style>
  <w:style w:type="paragraph" w:customStyle="1" w:styleId="9FD95C4C6C5F41FAA88671FF5AC286436">
    <w:name w:val="9FD95C4C6C5F41FAA88671FF5AC286436"/>
    <w:rsid w:val="00AE0DEB"/>
  </w:style>
  <w:style w:type="paragraph" w:customStyle="1" w:styleId="252598F03325436DA341FE7DA28511416">
    <w:name w:val="252598F03325436DA341FE7DA28511416"/>
    <w:rsid w:val="00AE0DEB"/>
  </w:style>
  <w:style w:type="paragraph" w:customStyle="1" w:styleId="E758D689CCEF4D93AB36814F2240FC9D6">
    <w:name w:val="E758D689CCEF4D93AB36814F2240FC9D6"/>
    <w:rsid w:val="00AE0DEB"/>
  </w:style>
  <w:style w:type="paragraph" w:customStyle="1" w:styleId="9E224AA967154B15A65CB30AFE9CE2FB6">
    <w:name w:val="9E224AA967154B15A65CB30AFE9CE2FB6"/>
    <w:rsid w:val="00AE0DEB"/>
  </w:style>
  <w:style w:type="paragraph" w:customStyle="1" w:styleId="6B6F0EE68E614C729FA07E777C83CBB16">
    <w:name w:val="6B6F0EE68E614C729FA07E777C83CBB16"/>
    <w:rsid w:val="00AE0DEB"/>
  </w:style>
  <w:style w:type="paragraph" w:customStyle="1" w:styleId="63708E7FC9674EF5A58372A5745B3EE66">
    <w:name w:val="63708E7FC9674EF5A58372A5745B3EE66"/>
    <w:rsid w:val="00AE0DEB"/>
  </w:style>
  <w:style w:type="paragraph" w:customStyle="1" w:styleId="ED40C90D214A43A3818B24DD75DB5DE76">
    <w:name w:val="ED40C90D214A43A3818B24DD75DB5DE76"/>
    <w:rsid w:val="00AE0DEB"/>
  </w:style>
  <w:style w:type="paragraph" w:customStyle="1" w:styleId="0998C09EF0BA48539DD21DD02569C8457">
    <w:name w:val="0998C09EF0BA48539DD21DD02569C8457"/>
    <w:rsid w:val="00A6020E"/>
  </w:style>
  <w:style w:type="paragraph" w:customStyle="1" w:styleId="87129249E2F342599E80A7549E6AC6017">
    <w:name w:val="87129249E2F342599E80A7549E6AC6017"/>
    <w:rsid w:val="00A6020E"/>
  </w:style>
  <w:style w:type="paragraph" w:customStyle="1" w:styleId="025C932B25A541489B3F61BFCFED190C7">
    <w:name w:val="025C932B25A541489B3F61BFCFED190C7"/>
    <w:rsid w:val="00A6020E"/>
  </w:style>
  <w:style w:type="paragraph" w:customStyle="1" w:styleId="C507E91C7424446BB80960F492346F3E7">
    <w:name w:val="C507E91C7424446BB80960F492346F3E7"/>
    <w:rsid w:val="00A6020E"/>
  </w:style>
  <w:style w:type="paragraph" w:customStyle="1" w:styleId="F0C94A655AE148158859B12206464A247">
    <w:name w:val="F0C94A655AE148158859B12206464A247"/>
    <w:rsid w:val="00A6020E"/>
  </w:style>
  <w:style w:type="paragraph" w:customStyle="1" w:styleId="D20500E3188E4BF0A6176DEA0A1D51C57">
    <w:name w:val="D20500E3188E4BF0A6176DEA0A1D51C57"/>
    <w:rsid w:val="00A6020E"/>
  </w:style>
  <w:style w:type="paragraph" w:customStyle="1" w:styleId="9FD95C4C6C5F41FAA88671FF5AC286437">
    <w:name w:val="9FD95C4C6C5F41FAA88671FF5AC286437"/>
    <w:rsid w:val="00A6020E"/>
  </w:style>
  <w:style w:type="paragraph" w:customStyle="1" w:styleId="252598F03325436DA341FE7DA28511417">
    <w:name w:val="252598F03325436DA341FE7DA28511417"/>
    <w:rsid w:val="00A6020E"/>
  </w:style>
  <w:style w:type="paragraph" w:customStyle="1" w:styleId="E758D689CCEF4D93AB36814F2240FC9D7">
    <w:name w:val="E758D689CCEF4D93AB36814F2240FC9D7"/>
    <w:rsid w:val="00A6020E"/>
  </w:style>
  <w:style w:type="paragraph" w:customStyle="1" w:styleId="9E224AA967154B15A65CB30AFE9CE2FB7">
    <w:name w:val="9E224AA967154B15A65CB30AFE9CE2FB7"/>
    <w:rsid w:val="00A6020E"/>
  </w:style>
  <w:style w:type="paragraph" w:customStyle="1" w:styleId="6B6F0EE68E614C729FA07E777C83CBB17">
    <w:name w:val="6B6F0EE68E614C729FA07E777C83CBB17"/>
    <w:rsid w:val="00A6020E"/>
  </w:style>
  <w:style w:type="paragraph" w:customStyle="1" w:styleId="63708E7FC9674EF5A58372A5745B3EE67">
    <w:name w:val="63708E7FC9674EF5A58372A5745B3EE67"/>
    <w:rsid w:val="00A6020E"/>
  </w:style>
  <w:style w:type="paragraph" w:customStyle="1" w:styleId="ED40C90D214A43A3818B24DD75DB5DE77">
    <w:name w:val="ED40C90D214A43A3818B24DD75DB5DE77"/>
    <w:rsid w:val="00A6020E"/>
  </w:style>
  <w:style w:type="paragraph" w:customStyle="1" w:styleId="786487B6B1384A9DA8746EE2F7D0E48E1">
    <w:name w:val="786487B6B1384A9DA8746EE2F7D0E48E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961BB82D9B444BD84AB84D43BC346701">
    <w:name w:val="E961BB82D9B444BD84AB84D43BC34670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BEA3E5B886459FAA1410337E39CA591">
    <w:name w:val="DBBEA3E5B886459FAA1410337E39CA59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9ABE968A5364565AAF384D1C07D97681">
    <w:name w:val="69ABE968A5364565AAF384D1C07D9768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B84B9B702294D11BA5775E4C7DBD92E1">
    <w:name w:val="BB84B9B702294D11BA5775E4C7DBD92E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F175ADCBC83A4ADC8724C7EE8EA4B12F1">
    <w:name w:val="F175ADCBC83A4ADC8724C7EE8EA4B12F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6839DCF4DCF4BCD8A720E523055BE841">
    <w:name w:val="C6839DCF4DCF4BCD8A720E523055BE84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F5886149EFA47128B2C4B87C1FCCBEC1">
    <w:name w:val="1F5886149EFA47128B2C4B87C1FCCBEC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45379C502C74999B76BCAE83731CD601">
    <w:name w:val="B45379C502C74999B76BCAE83731CD60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1ADD60B34D547D6A76BBC22AE4BA0D61">
    <w:name w:val="C1ADD60B34D547D6A76BBC22AE4BA0D6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772CB38102E042B4B0AB1CE690DF608E1">
    <w:name w:val="772CB38102E042B4B0AB1CE690DF608E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A2AEE05E5D40D7BF4D70F03D9691301">
    <w:name w:val="86A2AEE05E5D40D7BF4D70F03D969130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B751B4BD848471FBF881D88316B44AB1">
    <w:name w:val="6B751B4BD848471FBF881D88316B44AB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ED38FB8EADA4E53BB36B4D519F098971">
    <w:name w:val="8ED38FB8EADA4E53BB36B4D519F09897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A128F83E4414619AB26558375D8B8151">
    <w:name w:val="3A128F83E4414619AB26558375D8B815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92A91729A849308A616722CC3A058D1">
    <w:name w:val="DB92A91729A849308A616722CC3A058D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712064F7F784ECDB6D7F73D68866E8E1">
    <w:name w:val="9712064F7F784ECDB6D7F73D68866E8E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0D505482B54468C9663EF15B29D82A41">
    <w:name w:val="60D505482B54468C9663EF15B29D82A4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FD13AEB2B82402EA2C344CB5940A5981">
    <w:name w:val="AFD13AEB2B82402EA2C344CB5940A598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7D013A7A04045E3AD7C24C669BAB2B81">
    <w:name w:val="D7D013A7A04045E3AD7C24C669BAB2B8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EAED619DB9A4A92A45E7CF24279D31A1">
    <w:name w:val="4EAED619DB9A4A92A45E7CF24279D31A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1678D7988F4433F97AB494026D315731">
    <w:name w:val="E1678D7988F4433F97AB494026D31573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A5A859D8BCF4BAD8878EDE02F5D61351">
    <w:name w:val="BA5A859D8BCF4BAD8878EDE02F5D6135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34D4A4095B94B7990BEAB105C6FB5981">
    <w:name w:val="034D4A4095B94B7990BEAB105C6FB598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59CD5D1EF064A79ABA6BBF30C4CCDF11">
    <w:name w:val="A59CD5D1EF064A79ABA6BBF30C4CCDF1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885775194EE180585140B6DECF631">
    <w:name w:val="0923885775194EE180585140B6DECF63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0A2D8EEE88D4A58A1A72197BA3CF3B41">
    <w:name w:val="A0A2D8EEE88D4A58A1A72197BA3CF3B4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5CC0E2DDC0949ECB8073A0260F0C5331">
    <w:name w:val="E5CC0E2DDC0949ECB8073A0260F0C533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BCDDD33E9AB48C0862C5623710087DB1">
    <w:name w:val="5BCDDD33E9AB48C0862C5623710087DB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D558B361F3E458DAB616CD675DA5A1C1">
    <w:name w:val="8D558B361F3E458DAB616CD675DA5A1C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172919C2B874DE8B3E8701351D14F611">
    <w:name w:val="A172919C2B874DE8B3E8701351D14F61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E1D49B10FE1460C94697C58792C293A1">
    <w:name w:val="3E1D49B10FE1460C94697C58792C293A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CD8B63230984ED094DF11B378A707EE1">
    <w:name w:val="DCD8B63230984ED094DF11B378A707EE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5ED74A2B89A4AF7A42859E2916558881">
    <w:name w:val="25ED74A2B89A4AF7A42859E291655888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35B4AE9206E4E86B31464C156DCEF5B1">
    <w:name w:val="D35B4AE9206E4E86B31464C156DCEF5B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F5474B0E9114719BCB7033E096011A31">
    <w:name w:val="9F5474B0E9114719BCB7033E096011A3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D47FCA7C4EA59240BF3035E270C21">
    <w:name w:val="0923D47FCA7C4EA59240BF3035E270C2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B720816727245A4AC64F5912A62D1221">
    <w:name w:val="2B720816727245A4AC64F5912A62D122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2C1A91733394B428099EFB82D8445471">
    <w:name w:val="42C1A91733394B428099EFB82D844547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45110BC952A43BA9EDEBA2CFD724D641">
    <w:name w:val="045110BC952A43BA9EDEBA2CFD724D64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95F1C742BB2427699438C3FD5690B1A1">
    <w:name w:val="195F1C742BB2427699438C3FD5690B1A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52760DFEC1B43CEB5A92BAFE74C53351">
    <w:name w:val="352760DFEC1B43CEB5A92BAFE74C5335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7C3263415FE4AB8BA83CE2523F65C1F1">
    <w:name w:val="87C3263415FE4AB8BA83CE2523F65C1F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8546B2A3CF7404AAE33F764779A4C4A1">
    <w:name w:val="E8546B2A3CF7404AAE33F764779A4C4A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B137D334FA4440B4CDA43C5CD519241">
    <w:name w:val="86B137D334FA4440B4CDA43C5CD51924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E49A4B6C6054796BDBE259DC6A648791">
    <w:name w:val="DE49A4B6C6054796BDBE259DC6A64879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B6B234ACED34A3DA3BC6F5C0989DFE31">
    <w:name w:val="4B6B234ACED34A3DA3BC6F5C0989DFE3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547AE6D14084B008956B2D4C21F0D161">
    <w:name w:val="1547AE6D14084B008956B2D4C21F0D161"/>
    <w:rsid w:val="00A6020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3AA93CB8B684A1BA49773F5A2BF5B1D1">
    <w:name w:val="53AA93CB8B684A1BA49773F5A2BF5B1D1"/>
    <w:rsid w:val="00A6020E"/>
  </w:style>
  <w:style w:type="paragraph" w:customStyle="1" w:styleId="0AF3F6A24B3A46ACA6A85A23CC7B727B1">
    <w:name w:val="0AF3F6A24B3A46ACA6A85A23CC7B727B1"/>
    <w:rsid w:val="00A6020E"/>
  </w:style>
  <w:style w:type="paragraph" w:customStyle="1" w:styleId="54EB2894BC6D4649816540B676FAE57B1">
    <w:name w:val="54EB2894BC6D4649816540B676FAE57B1"/>
    <w:rsid w:val="00A6020E"/>
  </w:style>
  <w:style w:type="paragraph" w:customStyle="1" w:styleId="94B569BC86DA4DFC976A39EF5805AD841">
    <w:name w:val="94B569BC86DA4DFC976A39EF5805AD841"/>
    <w:rsid w:val="00A6020E"/>
  </w:style>
  <w:style w:type="paragraph" w:customStyle="1" w:styleId="7E07002A1F2D4707A5492EAF43DEFBDE1">
    <w:name w:val="7E07002A1F2D4707A5492EAF43DEFBDE1"/>
    <w:rsid w:val="00A6020E"/>
  </w:style>
  <w:style w:type="paragraph" w:customStyle="1" w:styleId="BB04B833CB844FCCA154B86C4235D6811">
    <w:name w:val="BB04B833CB844FCCA154B86C4235D6811"/>
    <w:rsid w:val="00A6020E"/>
  </w:style>
  <w:style w:type="paragraph" w:customStyle="1" w:styleId="76121DFC0B704F6D82DD5E1F7362B3CC1">
    <w:name w:val="76121DFC0B704F6D82DD5E1F7362B3CC1"/>
    <w:rsid w:val="00A6020E"/>
  </w:style>
  <w:style w:type="paragraph" w:customStyle="1" w:styleId="BBFCEABF7DB04FB3B0C238B466B3B87D1">
    <w:name w:val="BBFCEABF7DB04FB3B0C238B466B3B87D1"/>
    <w:rsid w:val="00A6020E"/>
  </w:style>
  <w:style w:type="paragraph" w:customStyle="1" w:styleId="6EE164DF8C7C4516A4B16E38E6A76FE91">
    <w:name w:val="6EE164DF8C7C4516A4B16E38E6A76FE91"/>
    <w:rsid w:val="00A6020E"/>
  </w:style>
  <w:style w:type="paragraph" w:customStyle="1" w:styleId="33451E9012974DA086BA2818BCCCC2561">
    <w:name w:val="33451E9012974DA086BA2818BCCCC2561"/>
    <w:rsid w:val="00A6020E"/>
  </w:style>
  <w:style w:type="paragraph" w:customStyle="1" w:styleId="71C2022AD8AE4EB4B7096D04DC891E181">
    <w:name w:val="71C2022AD8AE4EB4B7096D04DC891E181"/>
    <w:rsid w:val="00A6020E"/>
  </w:style>
  <w:style w:type="paragraph" w:customStyle="1" w:styleId="53060C38D2BC40399E62856D2C532AB51">
    <w:name w:val="53060C38D2BC40399E62856D2C532AB51"/>
    <w:rsid w:val="00A6020E"/>
  </w:style>
  <w:style w:type="paragraph" w:customStyle="1" w:styleId="DD7F765B2B8C4A4B8B2FB6A4C58A29ED1">
    <w:name w:val="DD7F765B2B8C4A4B8B2FB6A4C58A29ED1"/>
    <w:rsid w:val="00A6020E"/>
  </w:style>
  <w:style w:type="paragraph" w:customStyle="1" w:styleId="A69AC61372764AC2B3C6B6F1A5892F181">
    <w:name w:val="A69AC61372764AC2B3C6B6F1A5892F181"/>
    <w:rsid w:val="00A6020E"/>
  </w:style>
  <w:style w:type="paragraph" w:customStyle="1" w:styleId="B01FFAE5981F46E7A50B01F1FD63C8831">
    <w:name w:val="B01FFAE5981F46E7A50B01F1FD63C8831"/>
    <w:rsid w:val="00A6020E"/>
  </w:style>
  <w:style w:type="paragraph" w:customStyle="1" w:styleId="00D9AEAB08B343D481F8FB1083A116111">
    <w:name w:val="00D9AEAB08B343D481F8FB1083A116111"/>
    <w:rsid w:val="00A6020E"/>
  </w:style>
  <w:style w:type="paragraph" w:customStyle="1" w:styleId="3302E5E0016945BDA3A7E9D45CD23F201">
    <w:name w:val="3302E5E0016945BDA3A7E9D45CD23F201"/>
    <w:rsid w:val="00A6020E"/>
  </w:style>
  <w:style w:type="paragraph" w:customStyle="1" w:styleId="A0E92B2ABDAF444B8C451CBD25A0C92B1">
    <w:name w:val="A0E92B2ABDAF444B8C451CBD25A0C92B1"/>
    <w:rsid w:val="00A6020E"/>
  </w:style>
  <w:style w:type="paragraph" w:customStyle="1" w:styleId="0B40C50AD5F84459944333A97D2FF2C11">
    <w:name w:val="0B40C50AD5F84459944333A97D2FF2C11"/>
    <w:rsid w:val="00A6020E"/>
  </w:style>
  <w:style w:type="paragraph" w:customStyle="1" w:styleId="E9EEE02832ED452C8B4BDB3DA764E1D11">
    <w:name w:val="E9EEE02832ED452C8B4BDB3DA764E1D11"/>
    <w:rsid w:val="00A6020E"/>
  </w:style>
  <w:style w:type="paragraph" w:customStyle="1" w:styleId="23DE3C404E3647CDB2A369AEA2B110341">
    <w:name w:val="23DE3C404E3647CDB2A369AEA2B110341"/>
    <w:rsid w:val="00A6020E"/>
  </w:style>
  <w:style w:type="paragraph" w:customStyle="1" w:styleId="F6687BD6BD2E443F953103C4783E18821">
    <w:name w:val="F6687BD6BD2E443F953103C4783E18821"/>
    <w:rsid w:val="00A6020E"/>
  </w:style>
  <w:style w:type="paragraph" w:customStyle="1" w:styleId="7A8CF800C0FE44119A1ABA6D1E7FEE851">
    <w:name w:val="7A8CF800C0FE44119A1ABA6D1E7FEE851"/>
    <w:rsid w:val="00A6020E"/>
  </w:style>
  <w:style w:type="paragraph" w:customStyle="1" w:styleId="5094C11EBBD44FB4AD9F9D0BC539934C1">
    <w:name w:val="5094C11EBBD44FB4AD9F9D0BC539934C1"/>
    <w:rsid w:val="00A6020E"/>
  </w:style>
  <w:style w:type="paragraph" w:customStyle="1" w:styleId="0F59B55223444965B6AE2F9B008697001">
    <w:name w:val="0F59B55223444965B6AE2F9B008697001"/>
    <w:rsid w:val="00A6020E"/>
  </w:style>
  <w:style w:type="paragraph" w:customStyle="1" w:styleId="212210E3F6D3474BB04C6E6FAFDB4A251">
    <w:name w:val="212210E3F6D3474BB04C6E6FAFDB4A251"/>
    <w:rsid w:val="00A6020E"/>
  </w:style>
  <w:style w:type="paragraph" w:customStyle="1" w:styleId="9BC1341ECC614258B53B4783183086291">
    <w:name w:val="9BC1341ECC614258B53B4783183086291"/>
    <w:rsid w:val="00A6020E"/>
  </w:style>
  <w:style w:type="paragraph" w:customStyle="1" w:styleId="FE3DF07B4A0F456A9E5EECFF8CE3F7691">
    <w:name w:val="FE3DF07B4A0F456A9E5EECFF8CE3F7691"/>
    <w:rsid w:val="00A6020E"/>
  </w:style>
  <w:style w:type="paragraph" w:customStyle="1" w:styleId="F30A20AA870D4457A7E06D888B58FC8B1">
    <w:name w:val="F30A20AA870D4457A7E06D888B58FC8B1"/>
    <w:rsid w:val="00A6020E"/>
  </w:style>
  <w:style w:type="paragraph" w:customStyle="1" w:styleId="78DA660EE6184FF5ABE379F8A10E727E1">
    <w:name w:val="78DA660EE6184FF5ABE379F8A10E727E1"/>
    <w:rsid w:val="00A6020E"/>
  </w:style>
  <w:style w:type="paragraph" w:customStyle="1" w:styleId="3173FC0973AA4D30B871A8AAEA3608471">
    <w:name w:val="3173FC0973AA4D30B871A8AAEA3608471"/>
    <w:rsid w:val="00A6020E"/>
  </w:style>
  <w:style w:type="paragraph" w:customStyle="1" w:styleId="9D7EDE3ACA7F46528690670A04E2CF651">
    <w:name w:val="9D7EDE3ACA7F46528690670A04E2CF651"/>
    <w:rsid w:val="00A6020E"/>
  </w:style>
  <w:style w:type="paragraph" w:customStyle="1" w:styleId="A0BB44C0E46848F29A6D730D698097231">
    <w:name w:val="A0BB44C0E46848F29A6D730D698097231"/>
    <w:rsid w:val="00A6020E"/>
  </w:style>
  <w:style w:type="paragraph" w:customStyle="1" w:styleId="D45B7BC6BC074DEC9BEBC54F8E2CE9FE1">
    <w:name w:val="D45B7BC6BC074DEC9BEBC54F8E2CE9FE1"/>
    <w:rsid w:val="00A6020E"/>
  </w:style>
  <w:style w:type="paragraph" w:customStyle="1" w:styleId="0E7821EC9F7141F1B8EBF1A83DEFB3381">
    <w:name w:val="0E7821EC9F7141F1B8EBF1A83DEFB3381"/>
    <w:rsid w:val="00A6020E"/>
  </w:style>
  <w:style w:type="paragraph" w:customStyle="1" w:styleId="3F7B07EAB1EA419480D52A3967846C6D1">
    <w:name w:val="3F7B07EAB1EA419480D52A3967846C6D1"/>
    <w:rsid w:val="00A6020E"/>
  </w:style>
  <w:style w:type="paragraph" w:customStyle="1" w:styleId="F29CDAE6437C4E64AEE7A3A0C594DE391">
    <w:name w:val="F29CDAE6437C4E64AEE7A3A0C594DE391"/>
    <w:rsid w:val="00A6020E"/>
  </w:style>
  <w:style w:type="paragraph" w:customStyle="1" w:styleId="31E553B4857D46629580FD8CDAFBA0A31">
    <w:name w:val="31E553B4857D46629580FD8CDAFBA0A31"/>
    <w:rsid w:val="00A6020E"/>
  </w:style>
  <w:style w:type="paragraph" w:customStyle="1" w:styleId="0A43503706AF449C92DCBF98F54B2B331">
    <w:name w:val="0A43503706AF449C92DCBF98F54B2B331"/>
    <w:rsid w:val="00A6020E"/>
  </w:style>
  <w:style w:type="paragraph" w:customStyle="1" w:styleId="E91C958492BF461A84224A91E19D7E9D1">
    <w:name w:val="E91C958492BF461A84224A91E19D7E9D1"/>
    <w:rsid w:val="00A6020E"/>
  </w:style>
  <w:style w:type="paragraph" w:customStyle="1" w:styleId="3D7AAF013AD74AD4A9F664BBAFBF785E1">
    <w:name w:val="3D7AAF013AD74AD4A9F664BBAFBF785E1"/>
    <w:rsid w:val="00A6020E"/>
  </w:style>
  <w:style w:type="paragraph" w:customStyle="1" w:styleId="BAC81432A0A3429495C7646AFF68993E1">
    <w:name w:val="BAC81432A0A3429495C7646AFF68993E1"/>
    <w:rsid w:val="00A6020E"/>
  </w:style>
  <w:style w:type="paragraph" w:customStyle="1" w:styleId="48F9F373C4084F55A2D1987A5089D0AE1">
    <w:name w:val="48F9F373C4084F55A2D1987A5089D0AE1"/>
    <w:rsid w:val="00A6020E"/>
  </w:style>
  <w:style w:type="paragraph" w:customStyle="1" w:styleId="CA1C901280C14365A7FB66646DF6BD031">
    <w:name w:val="CA1C901280C14365A7FB66646DF6BD031"/>
    <w:rsid w:val="00A6020E"/>
  </w:style>
  <w:style w:type="paragraph" w:customStyle="1" w:styleId="98B986F182E84BDD93023DD3024F5CFC1">
    <w:name w:val="98B986F182E84BDD93023DD3024F5CFC1"/>
    <w:rsid w:val="00A6020E"/>
  </w:style>
  <w:style w:type="paragraph" w:customStyle="1" w:styleId="8A378A3A4A5D4765978654D9E46B58D21">
    <w:name w:val="8A378A3A4A5D4765978654D9E46B58D21"/>
    <w:rsid w:val="00A6020E"/>
  </w:style>
  <w:style w:type="paragraph" w:customStyle="1" w:styleId="AE66D6AEAE8040BDB9E5D47F1DBB723B1">
    <w:name w:val="AE66D6AEAE8040BDB9E5D47F1DBB723B1"/>
    <w:rsid w:val="00A6020E"/>
  </w:style>
  <w:style w:type="paragraph" w:customStyle="1" w:styleId="9D059354F1DF4B2AA80504721FDD6E0F">
    <w:name w:val="9D059354F1DF4B2AA80504721FDD6E0F"/>
    <w:rsid w:val="00A6020E"/>
    <w:rPr>
      <w:lang w:val="en-US" w:eastAsia="en-US"/>
    </w:rPr>
  </w:style>
  <w:style w:type="paragraph" w:customStyle="1" w:styleId="C8D338919F784E3A9D30851687580B44">
    <w:name w:val="C8D338919F784E3A9D30851687580B44"/>
    <w:rsid w:val="00A6020E"/>
    <w:rPr>
      <w:lang w:val="en-US" w:eastAsia="en-US"/>
    </w:rPr>
  </w:style>
  <w:style w:type="paragraph" w:customStyle="1" w:styleId="E096619E32864EE68EA88A2558F4325E">
    <w:name w:val="E096619E32864EE68EA88A2558F4325E"/>
    <w:rsid w:val="00A6020E"/>
    <w:rPr>
      <w:lang w:val="en-US" w:eastAsia="en-US"/>
    </w:rPr>
  </w:style>
  <w:style w:type="paragraph" w:customStyle="1" w:styleId="2BA7E5C05B124E249C0CC7C10E774118">
    <w:name w:val="2BA7E5C05B124E249C0CC7C10E774118"/>
    <w:rsid w:val="00A6020E"/>
    <w:rPr>
      <w:lang w:val="en-US" w:eastAsia="en-US"/>
    </w:rPr>
  </w:style>
  <w:style w:type="paragraph" w:customStyle="1" w:styleId="B12438098CBA4918911BFA3B58B0C3B8">
    <w:name w:val="B12438098CBA4918911BFA3B58B0C3B8"/>
    <w:rsid w:val="00A6020E"/>
    <w:rPr>
      <w:lang w:val="en-US" w:eastAsia="en-US"/>
    </w:rPr>
  </w:style>
  <w:style w:type="paragraph" w:customStyle="1" w:styleId="5C3912514E674883B21E8D6836A87EF2">
    <w:name w:val="5C3912514E674883B21E8D6836A87EF2"/>
    <w:rsid w:val="00A6020E"/>
    <w:rPr>
      <w:lang w:val="en-US" w:eastAsia="en-US"/>
    </w:rPr>
  </w:style>
  <w:style w:type="paragraph" w:customStyle="1" w:styleId="386C3653A222468A9D3422ED4164D64A">
    <w:name w:val="386C3653A222468A9D3422ED4164D64A"/>
    <w:rsid w:val="00A6020E"/>
    <w:rPr>
      <w:lang w:val="en-US" w:eastAsia="en-US"/>
    </w:rPr>
  </w:style>
  <w:style w:type="paragraph" w:customStyle="1" w:styleId="563DF1F5749C47949AC0945DF63EC0A4">
    <w:name w:val="563DF1F5749C47949AC0945DF63EC0A4"/>
    <w:rsid w:val="00A6020E"/>
    <w:rPr>
      <w:lang w:val="en-US" w:eastAsia="en-US"/>
    </w:rPr>
  </w:style>
  <w:style w:type="paragraph" w:customStyle="1" w:styleId="8232B50B689B4A64B1DF5F78E527CF78">
    <w:name w:val="8232B50B689B4A64B1DF5F78E527CF78"/>
    <w:rsid w:val="00A6020E"/>
    <w:rPr>
      <w:lang w:val="en-US" w:eastAsia="en-US"/>
    </w:rPr>
  </w:style>
  <w:style w:type="paragraph" w:customStyle="1" w:styleId="ED7EF8441BB344669D8E945CC772139C">
    <w:name w:val="ED7EF8441BB344669D8E945CC772139C"/>
    <w:rsid w:val="00A6020E"/>
    <w:rPr>
      <w:lang w:val="en-US" w:eastAsia="en-US"/>
    </w:rPr>
  </w:style>
  <w:style w:type="paragraph" w:customStyle="1" w:styleId="FB7CEA14325540468F95A3089CF0717D">
    <w:name w:val="FB7CEA14325540468F95A3089CF0717D"/>
    <w:rsid w:val="00A6020E"/>
    <w:rPr>
      <w:lang w:val="en-US" w:eastAsia="en-US"/>
    </w:rPr>
  </w:style>
  <w:style w:type="paragraph" w:customStyle="1" w:styleId="C0BB04AE27684390A9B1737A0D76850C">
    <w:name w:val="C0BB04AE27684390A9B1737A0D76850C"/>
    <w:rsid w:val="00A6020E"/>
    <w:rPr>
      <w:lang w:val="en-US" w:eastAsia="en-US"/>
    </w:rPr>
  </w:style>
  <w:style w:type="paragraph" w:customStyle="1" w:styleId="22BA0829186E4A14A4B261DE732A400C">
    <w:name w:val="22BA0829186E4A14A4B261DE732A400C"/>
    <w:rsid w:val="00A6020E"/>
    <w:rPr>
      <w:lang w:val="en-US" w:eastAsia="en-US"/>
    </w:rPr>
  </w:style>
  <w:style w:type="paragraph" w:customStyle="1" w:styleId="0DD173BA81AC45D3B7BDAFB9CD5143EC">
    <w:name w:val="0DD173BA81AC45D3B7BDAFB9CD5143EC"/>
    <w:rsid w:val="00A6020E"/>
    <w:rPr>
      <w:lang w:val="en-US" w:eastAsia="en-US"/>
    </w:rPr>
  </w:style>
  <w:style w:type="paragraph" w:customStyle="1" w:styleId="2CC3C3604EA44BE0AFD9AFDA7BC22BED">
    <w:name w:val="2CC3C3604EA44BE0AFD9AFDA7BC22BED"/>
    <w:rsid w:val="00A6020E"/>
    <w:rPr>
      <w:lang w:val="en-US" w:eastAsia="en-US"/>
    </w:rPr>
  </w:style>
  <w:style w:type="paragraph" w:customStyle="1" w:styleId="38F843DE5D3C474EAB9D0A30EC465844">
    <w:name w:val="38F843DE5D3C474EAB9D0A30EC465844"/>
    <w:rsid w:val="00A6020E"/>
    <w:rPr>
      <w:lang w:val="en-US" w:eastAsia="en-US"/>
    </w:rPr>
  </w:style>
  <w:style w:type="paragraph" w:customStyle="1" w:styleId="DE0787F98BC748FD97500D1BCE5E42B9">
    <w:name w:val="DE0787F98BC748FD97500D1BCE5E42B9"/>
    <w:rsid w:val="00A6020E"/>
    <w:rPr>
      <w:lang w:val="en-US" w:eastAsia="en-US"/>
    </w:rPr>
  </w:style>
  <w:style w:type="paragraph" w:customStyle="1" w:styleId="F3A0665B2EC048B8AF25DD5CF365D551">
    <w:name w:val="F3A0665B2EC048B8AF25DD5CF365D551"/>
    <w:rsid w:val="00A6020E"/>
    <w:rPr>
      <w:lang w:val="en-US" w:eastAsia="en-US"/>
    </w:rPr>
  </w:style>
  <w:style w:type="paragraph" w:customStyle="1" w:styleId="DECB35E165544C8685B906D78B3584E2">
    <w:name w:val="DECB35E165544C8685B906D78B3584E2"/>
    <w:rsid w:val="00A6020E"/>
    <w:rPr>
      <w:lang w:val="en-US" w:eastAsia="en-US"/>
    </w:rPr>
  </w:style>
  <w:style w:type="paragraph" w:customStyle="1" w:styleId="BCC6334B371D44A38DB610900E25C012">
    <w:name w:val="BCC6334B371D44A38DB610900E25C012"/>
    <w:rsid w:val="00A6020E"/>
    <w:rPr>
      <w:lang w:val="en-US" w:eastAsia="en-US"/>
    </w:rPr>
  </w:style>
  <w:style w:type="paragraph" w:customStyle="1" w:styleId="EA94DDB0A0554407A7099AC7490CAA3E">
    <w:name w:val="EA94DDB0A0554407A7099AC7490CAA3E"/>
    <w:rsid w:val="00A6020E"/>
    <w:rPr>
      <w:lang w:val="en-US" w:eastAsia="en-US"/>
    </w:rPr>
  </w:style>
  <w:style w:type="paragraph" w:customStyle="1" w:styleId="886F85F88E8448E6BF33B7EFFCFA52FA">
    <w:name w:val="886F85F88E8448E6BF33B7EFFCFA52FA"/>
    <w:rsid w:val="00A6020E"/>
    <w:rPr>
      <w:lang w:val="en-US" w:eastAsia="en-US"/>
    </w:rPr>
  </w:style>
  <w:style w:type="paragraph" w:customStyle="1" w:styleId="A4164655AAC54DD88F7ED59FCF1525BC">
    <w:name w:val="A4164655AAC54DD88F7ED59FCF1525BC"/>
    <w:rsid w:val="00A6020E"/>
    <w:rPr>
      <w:lang w:val="en-US" w:eastAsia="en-US"/>
    </w:rPr>
  </w:style>
  <w:style w:type="paragraph" w:customStyle="1" w:styleId="B2EB50880AEA4DB084F8F86B872C1A81">
    <w:name w:val="B2EB50880AEA4DB084F8F86B872C1A81"/>
    <w:rsid w:val="00A6020E"/>
    <w:rPr>
      <w:lang w:val="en-US" w:eastAsia="en-US"/>
    </w:rPr>
  </w:style>
  <w:style w:type="paragraph" w:customStyle="1" w:styleId="85C96D226AE342B3A9C97B85B7F81BB8">
    <w:name w:val="85C96D226AE342B3A9C97B85B7F81BB8"/>
    <w:rsid w:val="00A6020E"/>
    <w:rPr>
      <w:lang w:val="en-US" w:eastAsia="en-US"/>
    </w:rPr>
  </w:style>
  <w:style w:type="paragraph" w:customStyle="1" w:styleId="A8AB5E896AAD4A65A08C964159C9B5F9">
    <w:name w:val="A8AB5E896AAD4A65A08C964159C9B5F9"/>
    <w:rsid w:val="00A6020E"/>
    <w:rPr>
      <w:lang w:val="en-US" w:eastAsia="en-US"/>
    </w:rPr>
  </w:style>
  <w:style w:type="paragraph" w:customStyle="1" w:styleId="6D9D837E6AD04356A3AADB727EC6D0D0">
    <w:name w:val="6D9D837E6AD04356A3AADB727EC6D0D0"/>
    <w:rsid w:val="00A6020E"/>
    <w:rPr>
      <w:lang w:val="en-US" w:eastAsia="en-US"/>
    </w:rPr>
  </w:style>
  <w:style w:type="paragraph" w:customStyle="1" w:styleId="CD0FE8EEC74B4CBF8C0746DB2F462493">
    <w:name w:val="CD0FE8EEC74B4CBF8C0746DB2F462493"/>
    <w:rsid w:val="00A6020E"/>
    <w:rPr>
      <w:lang w:val="en-US" w:eastAsia="en-US"/>
    </w:rPr>
  </w:style>
  <w:style w:type="paragraph" w:customStyle="1" w:styleId="CD5E728595314EACA198335BAE8BFA44">
    <w:name w:val="CD5E728595314EACA198335BAE8BFA44"/>
    <w:rsid w:val="00A6020E"/>
    <w:rPr>
      <w:lang w:val="en-US" w:eastAsia="en-US"/>
    </w:rPr>
  </w:style>
  <w:style w:type="paragraph" w:customStyle="1" w:styleId="3DF5E0DA90124BA08B7D2713AAE25475">
    <w:name w:val="3DF5E0DA90124BA08B7D2713AAE25475"/>
    <w:rsid w:val="00A6020E"/>
    <w:rPr>
      <w:lang w:val="en-US" w:eastAsia="en-US"/>
    </w:rPr>
  </w:style>
  <w:style w:type="paragraph" w:customStyle="1" w:styleId="5725E418B6F143B5831226E8D65805C4">
    <w:name w:val="5725E418B6F143B5831226E8D65805C4"/>
    <w:rsid w:val="00A6020E"/>
    <w:rPr>
      <w:lang w:val="en-US" w:eastAsia="en-US"/>
    </w:rPr>
  </w:style>
  <w:style w:type="paragraph" w:customStyle="1" w:styleId="4185666FE12B48409FFBDB9B8D654F05">
    <w:name w:val="4185666FE12B48409FFBDB9B8D654F05"/>
    <w:rsid w:val="00A6020E"/>
    <w:rPr>
      <w:lang w:val="en-US" w:eastAsia="en-US"/>
    </w:rPr>
  </w:style>
  <w:style w:type="paragraph" w:customStyle="1" w:styleId="A387E35E0FAC45069997A335BB169341">
    <w:name w:val="A387E35E0FAC45069997A335BB169341"/>
    <w:rsid w:val="00A6020E"/>
    <w:rPr>
      <w:lang w:val="en-US" w:eastAsia="en-US"/>
    </w:rPr>
  </w:style>
  <w:style w:type="paragraph" w:customStyle="1" w:styleId="C0D4352ECAAC42CD86628310AA93CDB4">
    <w:name w:val="C0D4352ECAAC42CD86628310AA93CDB4"/>
    <w:rsid w:val="00A6020E"/>
    <w:rPr>
      <w:lang w:val="en-US" w:eastAsia="en-US"/>
    </w:rPr>
  </w:style>
  <w:style w:type="paragraph" w:customStyle="1" w:styleId="D070A1CE971649FEB81102AA6416B4CB">
    <w:name w:val="D070A1CE971649FEB81102AA6416B4CB"/>
    <w:rsid w:val="00A6020E"/>
    <w:rPr>
      <w:lang w:val="en-US" w:eastAsia="en-US"/>
    </w:rPr>
  </w:style>
  <w:style w:type="paragraph" w:customStyle="1" w:styleId="748F34724E344C83AA4A03425ABD616B">
    <w:name w:val="748F34724E344C83AA4A03425ABD616B"/>
    <w:rsid w:val="00A6020E"/>
    <w:rPr>
      <w:lang w:val="en-US" w:eastAsia="en-US"/>
    </w:rPr>
  </w:style>
  <w:style w:type="paragraph" w:customStyle="1" w:styleId="76ACC323071744C08263EFC11719D49B">
    <w:name w:val="76ACC323071744C08263EFC11719D49B"/>
    <w:rsid w:val="00A6020E"/>
    <w:rPr>
      <w:lang w:val="en-US" w:eastAsia="en-US"/>
    </w:rPr>
  </w:style>
  <w:style w:type="paragraph" w:customStyle="1" w:styleId="74988924574C43E1A63CE59803C92C30">
    <w:name w:val="74988924574C43E1A63CE59803C92C30"/>
    <w:rsid w:val="00A6020E"/>
    <w:rPr>
      <w:lang w:val="en-US" w:eastAsia="en-US"/>
    </w:rPr>
  </w:style>
  <w:style w:type="paragraph" w:customStyle="1" w:styleId="898EC12351C041E39D169ECBDC955BEB">
    <w:name w:val="898EC12351C041E39D169ECBDC955BEB"/>
    <w:rsid w:val="00A6020E"/>
    <w:rPr>
      <w:lang w:val="en-US" w:eastAsia="en-US"/>
    </w:rPr>
  </w:style>
  <w:style w:type="paragraph" w:customStyle="1" w:styleId="DDC18B7265D843F7A93727497BEBFF1A">
    <w:name w:val="DDC18B7265D843F7A93727497BEBFF1A"/>
    <w:rsid w:val="00A6020E"/>
    <w:rPr>
      <w:lang w:val="en-US" w:eastAsia="en-US"/>
    </w:rPr>
  </w:style>
  <w:style w:type="paragraph" w:customStyle="1" w:styleId="36C9A47362394A7BAAA6F63B42E02DDE">
    <w:name w:val="36C9A47362394A7BAAA6F63B42E02DDE"/>
    <w:rsid w:val="00A6020E"/>
    <w:rPr>
      <w:lang w:val="en-US" w:eastAsia="en-US"/>
    </w:rPr>
  </w:style>
  <w:style w:type="paragraph" w:customStyle="1" w:styleId="5C48D9419BD642F98BA2D1E20993BA32">
    <w:name w:val="5C48D9419BD642F98BA2D1E20993BA32"/>
    <w:rsid w:val="00A6020E"/>
    <w:rPr>
      <w:lang w:val="en-US" w:eastAsia="en-US"/>
    </w:rPr>
  </w:style>
  <w:style w:type="paragraph" w:customStyle="1" w:styleId="A7C7ED7FDC494CE8B8043707E69794A5">
    <w:name w:val="A7C7ED7FDC494CE8B8043707E69794A5"/>
    <w:rsid w:val="00A6020E"/>
    <w:rPr>
      <w:lang w:val="en-US" w:eastAsia="en-US"/>
    </w:rPr>
  </w:style>
  <w:style w:type="paragraph" w:customStyle="1" w:styleId="2C8F6DED218F4D9CA2D072742B159DE4">
    <w:name w:val="2C8F6DED218F4D9CA2D072742B159DE4"/>
    <w:rsid w:val="00A6020E"/>
    <w:rPr>
      <w:lang w:val="en-US" w:eastAsia="en-US"/>
    </w:rPr>
  </w:style>
  <w:style w:type="paragraph" w:customStyle="1" w:styleId="81035C2646324D66878C41440C38889A">
    <w:name w:val="81035C2646324D66878C41440C38889A"/>
    <w:rsid w:val="00A6020E"/>
    <w:rPr>
      <w:lang w:val="en-US" w:eastAsia="en-US"/>
    </w:rPr>
  </w:style>
  <w:style w:type="paragraph" w:customStyle="1" w:styleId="5A96AE7274AE4674957B1F935BD4719C">
    <w:name w:val="5A96AE7274AE4674957B1F935BD4719C"/>
    <w:rsid w:val="00A6020E"/>
    <w:rPr>
      <w:lang w:val="en-US" w:eastAsia="en-US"/>
    </w:rPr>
  </w:style>
  <w:style w:type="paragraph" w:customStyle="1" w:styleId="0B5CBE56A343443DA45FD4AAA3955D38">
    <w:name w:val="0B5CBE56A343443DA45FD4AAA3955D38"/>
    <w:rsid w:val="00A6020E"/>
    <w:rPr>
      <w:lang w:val="en-US" w:eastAsia="en-US"/>
    </w:rPr>
  </w:style>
  <w:style w:type="paragraph" w:customStyle="1" w:styleId="FCD482763FB4436D93D4B81DFBF1F16C">
    <w:name w:val="FCD482763FB4436D93D4B81DFBF1F16C"/>
    <w:rsid w:val="00A6020E"/>
    <w:rPr>
      <w:lang w:val="en-US" w:eastAsia="en-US"/>
    </w:rPr>
  </w:style>
  <w:style w:type="paragraph" w:customStyle="1" w:styleId="665941AB39284211B59A5514DA69025A">
    <w:name w:val="665941AB39284211B59A5514DA69025A"/>
    <w:rsid w:val="009B3A4D"/>
    <w:rPr>
      <w:lang w:val="en-US" w:eastAsia="en-US"/>
    </w:rPr>
  </w:style>
  <w:style w:type="paragraph" w:customStyle="1" w:styleId="3294677172E1418DBC99AA1E58EFD009">
    <w:name w:val="3294677172E1418DBC99AA1E58EFD009"/>
    <w:rsid w:val="009B3A4D"/>
    <w:rPr>
      <w:lang w:val="en-US" w:eastAsia="en-US"/>
    </w:rPr>
  </w:style>
  <w:style w:type="paragraph" w:customStyle="1" w:styleId="09518A16C70143AB856F87E16F1C7E88">
    <w:name w:val="09518A16C70143AB856F87E16F1C7E88"/>
    <w:rsid w:val="009B3A4D"/>
    <w:rPr>
      <w:lang w:val="en-US" w:eastAsia="en-US"/>
    </w:rPr>
  </w:style>
  <w:style w:type="paragraph" w:customStyle="1" w:styleId="32207B9C6FD74733A5F2FF5100C24769">
    <w:name w:val="32207B9C6FD74733A5F2FF5100C24769"/>
    <w:rsid w:val="009B3A4D"/>
    <w:rPr>
      <w:lang w:val="en-US" w:eastAsia="en-US"/>
    </w:rPr>
  </w:style>
  <w:style w:type="paragraph" w:customStyle="1" w:styleId="CC600588273F4BFFA21C86082F988AD5">
    <w:name w:val="CC600588273F4BFFA21C86082F988AD5"/>
    <w:rsid w:val="009B3A4D"/>
    <w:rPr>
      <w:lang w:val="en-US" w:eastAsia="en-US"/>
    </w:rPr>
  </w:style>
  <w:style w:type="paragraph" w:customStyle="1" w:styleId="88DB5DA070F5459095E26B4A79C67DD4">
    <w:name w:val="88DB5DA070F5459095E26B4A79C67DD4"/>
    <w:rsid w:val="009B3A4D"/>
    <w:rPr>
      <w:lang w:val="en-US" w:eastAsia="en-US"/>
    </w:rPr>
  </w:style>
  <w:style w:type="paragraph" w:customStyle="1" w:styleId="7BB7FFD6EE984E88B94D161A5DD0A4A2">
    <w:name w:val="7BB7FFD6EE984E88B94D161A5DD0A4A2"/>
    <w:rsid w:val="009B3A4D"/>
    <w:rPr>
      <w:lang w:val="en-US" w:eastAsia="en-US"/>
    </w:rPr>
  </w:style>
  <w:style w:type="paragraph" w:customStyle="1" w:styleId="71C2EBB835494AF5B9D59BD7DD3AE8B9">
    <w:name w:val="71C2EBB835494AF5B9D59BD7DD3AE8B9"/>
    <w:rsid w:val="00DA471E"/>
    <w:rPr>
      <w:lang w:val="en-US" w:eastAsia="en-US"/>
    </w:rPr>
  </w:style>
  <w:style w:type="paragraph" w:customStyle="1" w:styleId="0998C09EF0BA48539DD21DD02569C8458">
    <w:name w:val="0998C09EF0BA48539DD21DD02569C8458"/>
    <w:rsid w:val="00DA471E"/>
  </w:style>
  <w:style w:type="paragraph" w:customStyle="1" w:styleId="87129249E2F342599E80A7549E6AC6018">
    <w:name w:val="87129249E2F342599E80A7549E6AC6018"/>
    <w:rsid w:val="00DA471E"/>
  </w:style>
  <w:style w:type="paragraph" w:customStyle="1" w:styleId="025C932B25A541489B3F61BFCFED190C8">
    <w:name w:val="025C932B25A541489B3F61BFCFED190C8"/>
    <w:rsid w:val="00DA471E"/>
  </w:style>
  <w:style w:type="paragraph" w:customStyle="1" w:styleId="C507E91C7424446BB80960F492346F3E8">
    <w:name w:val="C507E91C7424446BB80960F492346F3E8"/>
    <w:rsid w:val="00DA471E"/>
  </w:style>
  <w:style w:type="paragraph" w:customStyle="1" w:styleId="F0C94A655AE148158859B12206464A248">
    <w:name w:val="F0C94A655AE148158859B12206464A248"/>
    <w:rsid w:val="00DA471E"/>
  </w:style>
  <w:style w:type="paragraph" w:customStyle="1" w:styleId="D20500E3188E4BF0A6176DEA0A1D51C58">
    <w:name w:val="D20500E3188E4BF0A6176DEA0A1D51C58"/>
    <w:rsid w:val="00DA471E"/>
  </w:style>
  <w:style w:type="paragraph" w:customStyle="1" w:styleId="9FD95C4C6C5F41FAA88671FF5AC286438">
    <w:name w:val="9FD95C4C6C5F41FAA88671FF5AC286438"/>
    <w:rsid w:val="00DA471E"/>
  </w:style>
  <w:style w:type="paragraph" w:customStyle="1" w:styleId="252598F03325436DA341FE7DA28511418">
    <w:name w:val="252598F03325436DA341FE7DA28511418"/>
    <w:rsid w:val="00DA471E"/>
  </w:style>
  <w:style w:type="paragraph" w:customStyle="1" w:styleId="E758D689CCEF4D93AB36814F2240FC9D8">
    <w:name w:val="E758D689CCEF4D93AB36814F2240FC9D8"/>
    <w:rsid w:val="00DA471E"/>
  </w:style>
  <w:style w:type="paragraph" w:customStyle="1" w:styleId="9E224AA967154B15A65CB30AFE9CE2FB8">
    <w:name w:val="9E224AA967154B15A65CB30AFE9CE2FB8"/>
    <w:rsid w:val="00DA471E"/>
  </w:style>
  <w:style w:type="paragraph" w:customStyle="1" w:styleId="6B6F0EE68E614C729FA07E777C83CBB18">
    <w:name w:val="6B6F0EE68E614C729FA07E777C83CBB18"/>
    <w:rsid w:val="00DA471E"/>
  </w:style>
  <w:style w:type="paragraph" w:customStyle="1" w:styleId="63708E7FC9674EF5A58372A5745B3EE68">
    <w:name w:val="63708E7FC9674EF5A58372A5745B3EE68"/>
    <w:rsid w:val="00DA471E"/>
  </w:style>
  <w:style w:type="paragraph" w:customStyle="1" w:styleId="ED40C90D214A43A3818B24DD75DB5DE78">
    <w:name w:val="ED40C90D214A43A3818B24DD75DB5DE78"/>
    <w:rsid w:val="00DA471E"/>
  </w:style>
  <w:style w:type="paragraph" w:customStyle="1" w:styleId="A387E35E0FAC45069997A335BB1693411">
    <w:name w:val="A387E35E0FAC45069997A335BB1693411"/>
    <w:rsid w:val="00DA471E"/>
  </w:style>
  <w:style w:type="paragraph" w:customStyle="1" w:styleId="71C2EBB835494AF5B9D59BD7DD3AE8B91">
    <w:name w:val="71C2EBB835494AF5B9D59BD7DD3AE8B91"/>
    <w:rsid w:val="00DA471E"/>
  </w:style>
  <w:style w:type="paragraph" w:customStyle="1" w:styleId="C0D4352ECAAC42CD86628310AA93CDB41">
    <w:name w:val="C0D4352ECAAC42CD86628310AA93CDB41"/>
    <w:rsid w:val="00DA471E"/>
  </w:style>
  <w:style w:type="paragraph" w:customStyle="1" w:styleId="09518A16C70143AB856F87E16F1C7E881">
    <w:name w:val="09518A16C70143AB856F87E16F1C7E881"/>
    <w:rsid w:val="00DA471E"/>
  </w:style>
  <w:style w:type="paragraph" w:customStyle="1" w:styleId="32207B9C6FD74733A5F2FF5100C247691">
    <w:name w:val="32207B9C6FD74733A5F2FF5100C247691"/>
    <w:rsid w:val="00DA471E"/>
  </w:style>
  <w:style w:type="paragraph" w:customStyle="1" w:styleId="CC600588273F4BFFA21C86082F988AD51">
    <w:name w:val="CC600588273F4BFFA21C86082F988AD51"/>
    <w:rsid w:val="00DA471E"/>
  </w:style>
  <w:style w:type="paragraph" w:customStyle="1" w:styleId="88DB5DA070F5459095E26B4A79C67DD41">
    <w:name w:val="88DB5DA070F5459095E26B4A79C67DD41"/>
    <w:rsid w:val="00DA471E"/>
  </w:style>
  <w:style w:type="paragraph" w:customStyle="1" w:styleId="748F34724E344C83AA4A03425ABD616B1">
    <w:name w:val="748F34724E344C83AA4A03425ABD616B1"/>
    <w:rsid w:val="00DA471E"/>
  </w:style>
  <w:style w:type="paragraph" w:customStyle="1" w:styleId="76ACC323071744C08263EFC11719D49B1">
    <w:name w:val="76ACC323071744C08263EFC11719D49B1"/>
    <w:rsid w:val="00DA471E"/>
  </w:style>
  <w:style w:type="paragraph" w:customStyle="1" w:styleId="74988924574C43E1A63CE59803C92C301">
    <w:name w:val="74988924574C43E1A63CE59803C92C301"/>
    <w:rsid w:val="00DA471E"/>
  </w:style>
  <w:style w:type="paragraph" w:customStyle="1" w:styleId="898EC12351C041E39D169ECBDC955BEB1">
    <w:name w:val="898EC12351C041E39D169ECBDC955BEB1"/>
    <w:rsid w:val="00DA471E"/>
  </w:style>
  <w:style w:type="paragraph" w:customStyle="1" w:styleId="DDC18B7265D843F7A93727497BEBFF1A1">
    <w:name w:val="DDC18B7265D843F7A93727497BEBFF1A1"/>
    <w:rsid w:val="00DA471E"/>
  </w:style>
  <w:style w:type="paragraph" w:customStyle="1" w:styleId="36C9A47362394A7BAAA6F63B42E02DDE1">
    <w:name w:val="36C9A47362394A7BAAA6F63B42E02DDE1"/>
    <w:rsid w:val="00DA471E"/>
  </w:style>
  <w:style w:type="paragraph" w:customStyle="1" w:styleId="5C48D9419BD642F98BA2D1E20993BA321">
    <w:name w:val="5C48D9419BD642F98BA2D1E20993BA321"/>
    <w:rsid w:val="00DA471E"/>
  </w:style>
  <w:style w:type="paragraph" w:customStyle="1" w:styleId="A7C7ED7FDC494CE8B8043707E69794A51">
    <w:name w:val="A7C7ED7FDC494CE8B8043707E69794A51"/>
    <w:rsid w:val="00DA471E"/>
  </w:style>
  <w:style w:type="paragraph" w:customStyle="1" w:styleId="2C8F6DED218F4D9CA2D072742B159DE41">
    <w:name w:val="2C8F6DED218F4D9CA2D072742B159DE41"/>
    <w:rsid w:val="00DA471E"/>
  </w:style>
  <w:style w:type="paragraph" w:customStyle="1" w:styleId="81035C2646324D66878C41440C38889A1">
    <w:name w:val="81035C2646324D66878C41440C38889A1"/>
    <w:rsid w:val="00DA471E"/>
  </w:style>
  <w:style w:type="paragraph" w:customStyle="1" w:styleId="563DF1F5749C47949AC0945DF63EC0A41">
    <w:name w:val="563DF1F5749C47949AC0945DF63EC0A41"/>
    <w:rsid w:val="00DA471E"/>
  </w:style>
  <w:style w:type="paragraph" w:customStyle="1" w:styleId="8232B50B689B4A64B1DF5F78E527CF781">
    <w:name w:val="8232B50B689B4A64B1DF5F78E527CF781"/>
    <w:rsid w:val="00DA471E"/>
  </w:style>
  <w:style w:type="paragraph" w:customStyle="1" w:styleId="ED7EF8441BB344669D8E945CC772139C1">
    <w:name w:val="ED7EF8441BB344669D8E945CC772139C1"/>
    <w:rsid w:val="00DA471E"/>
  </w:style>
  <w:style w:type="paragraph" w:customStyle="1" w:styleId="FB7CEA14325540468F95A3089CF0717D1">
    <w:name w:val="FB7CEA14325540468F95A3089CF0717D1"/>
    <w:rsid w:val="00DA471E"/>
  </w:style>
  <w:style w:type="paragraph" w:customStyle="1" w:styleId="C0BB04AE27684390A9B1737A0D76850C1">
    <w:name w:val="C0BB04AE27684390A9B1737A0D76850C1"/>
    <w:rsid w:val="00DA471E"/>
  </w:style>
  <w:style w:type="paragraph" w:customStyle="1" w:styleId="22BA0829186E4A14A4B261DE732A400C1">
    <w:name w:val="22BA0829186E4A14A4B261DE732A400C1"/>
    <w:rsid w:val="00DA471E"/>
  </w:style>
  <w:style w:type="paragraph" w:customStyle="1" w:styleId="0DD173BA81AC45D3B7BDAFB9CD5143EC1">
    <w:name w:val="0DD173BA81AC45D3B7BDAFB9CD5143EC1"/>
    <w:rsid w:val="00DA471E"/>
  </w:style>
  <w:style w:type="paragraph" w:customStyle="1" w:styleId="2CC3C3604EA44BE0AFD9AFDA7BC22BED1">
    <w:name w:val="2CC3C3604EA44BE0AFD9AFDA7BC22BED1"/>
    <w:rsid w:val="00DA471E"/>
  </w:style>
  <w:style w:type="paragraph" w:customStyle="1" w:styleId="38F843DE5D3C474EAB9D0A30EC4658441">
    <w:name w:val="38F843DE5D3C474EAB9D0A30EC4658441"/>
    <w:rsid w:val="00DA471E"/>
  </w:style>
  <w:style w:type="paragraph" w:customStyle="1" w:styleId="DE0787F98BC748FD97500D1BCE5E42B91">
    <w:name w:val="DE0787F98BC748FD97500D1BCE5E42B91"/>
    <w:rsid w:val="00DA471E"/>
  </w:style>
  <w:style w:type="paragraph" w:customStyle="1" w:styleId="F3A0665B2EC048B8AF25DD5CF365D5511">
    <w:name w:val="F3A0665B2EC048B8AF25DD5CF365D5511"/>
    <w:rsid w:val="00DA471E"/>
  </w:style>
  <w:style w:type="paragraph" w:customStyle="1" w:styleId="DECB35E165544C8685B906D78B3584E21">
    <w:name w:val="DECB35E165544C8685B906D78B3584E21"/>
    <w:rsid w:val="00DA471E"/>
  </w:style>
  <w:style w:type="paragraph" w:customStyle="1" w:styleId="BCC6334B371D44A38DB610900E25C0121">
    <w:name w:val="BCC6334B371D44A38DB610900E25C0121"/>
    <w:rsid w:val="00DA471E"/>
  </w:style>
  <w:style w:type="paragraph" w:customStyle="1" w:styleId="EA94DDB0A0554407A7099AC7490CAA3E1">
    <w:name w:val="EA94DDB0A0554407A7099AC7490CAA3E1"/>
    <w:rsid w:val="00DA471E"/>
  </w:style>
  <w:style w:type="paragraph" w:customStyle="1" w:styleId="786487B6B1384A9DA8746EE2F7D0E48E2">
    <w:name w:val="786487B6B1384A9DA8746EE2F7D0E48E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961BB82D9B444BD84AB84D43BC346702">
    <w:name w:val="E961BB82D9B444BD84AB84D43BC34670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BEA3E5B886459FAA1410337E39CA592">
    <w:name w:val="DBBEA3E5B886459FAA1410337E39CA59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9ABE968A5364565AAF384D1C07D97682">
    <w:name w:val="69ABE968A5364565AAF384D1C07D9768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B84B9B702294D11BA5775E4C7DBD92E2">
    <w:name w:val="BB84B9B702294D11BA5775E4C7DBD92E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F175ADCBC83A4ADC8724C7EE8EA4B12F2">
    <w:name w:val="F175ADCBC83A4ADC8724C7EE8EA4B12F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6839DCF4DCF4BCD8A720E523055BE842">
    <w:name w:val="C6839DCF4DCF4BCD8A720E523055BE84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F5886149EFA47128B2C4B87C1FCCBEC2">
    <w:name w:val="1F5886149EFA47128B2C4B87C1FCCBEC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45379C502C74999B76BCAE83731CD602">
    <w:name w:val="B45379C502C74999B76BCAE83731CD60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1ADD60B34D547D6A76BBC22AE4BA0D62">
    <w:name w:val="C1ADD60B34D547D6A76BBC22AE4BA0D6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772CB38102E042B4B0AB1CE690DF608E2">
    <w:name w:val="772CB38102E042B4B0AB1CE690DF608E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A2AEE05E5D40D7BF4D70F03D9691302">
    <w:name w:val="86A2AEE05E5D40D7BF4D70F03D969130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B751B4BD848471FBF881D88316B44AB2">
    <w:name w:val="6B751B4BD848471FBF881D88316B44AB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ED38FB8EADA4E53BB36B4D519F098972">
    <w:name w:val="8ED38FB8EADA4E53BB36B4D519F09897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A128F83E4414619AB26558375D8B8152">
    <w:name w:val="3A128F83E4414619AB26558375D8B815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92A91729A849308A616722CC3A058D2">
    <w:name w:val="DB92A91729A849308A616722CC3A058D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712064F7F784ECDB6D7F73D68866E8E2">
    <w:name w:val="9712064F7F784ECDB6D7F73D68866E8E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0D505482B54468C9663EF15B29D82A42">
    <w:name w:val="60D505482B54468C9663EF15B29D82A4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FD13AEB2B82402EA2C344CB5940A5982">
    <w:name w:val="AFD13AEB2B82402EA2C344CB5940A598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7D013A7A04045E3AD7C24C669BAB2B82">
    <w:name w:val="D7D013A7A04045E3AD7C24C669BAB2B8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EAED619DB9A4A92A45E7CF24279D31A2">
    <w:name w:val="4EAED619DB9A4A92A45E7CF24279D31A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1678D7988F4433F97AB494026D315732">
    <w:name w:val="E1678D7988F4433F97AB494026D31573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A5A859D8BCF4BAD8878EDE02F5D61352">
    <w:name w:val="BA5A859D8BCF4BAD8878EDE02F5D6135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34D4A4095B94B7990BEAB105C6FB5982">
    <w:name w:val="034D4A4095B94B7990BEAB105C6FB598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59CD5D1EF064A79ABA6BBF30C4CCDF12">
    <w:name w:val="A59CD5D1EF064A79ABA6BBF30C4CCDF1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885775194EE180585140B6DECF632">
    <w:name w:val="0923885775194EE180585140B6DECF63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0A2D8EEE88D4A58A1A72197BA3CF3B42">
    <w:name w:val="A0A2D8EEE88D4A58A1A72197BA3CF3B4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5CC0E2DDC0949ECB8073A0260F0C5332">
    <w:name w:val="E5CC0E2DDC0949ECB8073A0260F0C533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BCDDD33E9AB48C0862C5623710087DB2">
    <w:name w:val="5BCDDD33E9AB48C0862C5623710087DB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D558B361F3E458DAB616CD675DA5A1C2">
    <w:name w:val="8D558B361F3E458DAB616CD675DA5A1C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172919C2B874DE8B3E8701351D14F612">
    <w:name w:val="A172919C2B874DE8B3E8701351D14F61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E1D49B10FE1460C94697C58792C293A2">
    <w:name w:val="3E1D49B10FE1460C94697C58792C293A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CD8B63230984ED094DF11B378A707EE2">
    <w:name w:val="DCD8B63230984ED094DF11B378A707EE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5ED74A2B89A4AF7A42859E2916558882">
    <w:name w:val="25ED74A2B89A4AF7A42859E291655888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35B4AE9206E4E86B31464C156DCEF5B2">
    <w:name w:val="D35B4AE9206E4E86B31464C156DCEF5B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F5474B0E9114719BCB7033E096011A32">
    <w:name w:val="9F5474B0E9114719BCB7033E096011A3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D47FCA7C4EA59240BF3035E270C22">
    <w:name w:val="0923D47FCA7C4EA59240BF3035E270C2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B720816727245A4AC64F5912A62D1222">
    <w:name w:val="2B720816727245A4AC64F5912A62D122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2C1A91733394B428099EFB82D8445472">
    <w:name w:val="42C1A91733394B428099EFB82D844547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45110BC952A43BA9EDEBA2CFD724D642">
    <w:name w:val="045110BC952A43BA9EDEBA2CFD724D64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95F1C742BB2427699438C3FD5690B1A2">
    <w:name w:val="195F1C742BB2427699438C3FD5690B1A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52760DFEC1B43CEB5A92BAFE74C53352">
    <w:name w:val="352760DFEC1B43CEB5A92BAFE74C5335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7C3263415FE4AB8BA83CE2523F65C1F2">
    <w:name w:val="87C3263415FE4AB8BA83CE2523F65C1F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8546B2A3CF7404AAE33F764779A4C4A2">
    <w:name w:val="E8546B2A3CF7404AAE33F764779A4C4A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B137D334FA4440B4CDA43C5CD519242">
    <w:name w:val="86B137D334FA4440B4CDA43C5CD51924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E49A4B6C6054796BDBE259DC6A648792">
    <w:name w:val="DE49A4B6C6054796BDBE259DC6A64879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B6B234ACED34A3DA3BC6F5C0989DFE32">
    <w:name w:val="4B6B234ACED34A3DA3BC6F5C0989DFE3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547AE6D14084B008956B2D4C21F0D162">
    <w:name w:val="1547AE6D14084B008956B2D4C21F0D162"/>
    <w:rsid w:val="00DA471E"/>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3AA93CB8B684A1BA49773F5A2BF5B1D2">
    <w:name w:val="53AA93CB8B684A1BA49773F5A2BF5B1D2"/>
    <w:rsid w:val="00DA471E"/>
  </w:style>
  <w:style w:type="paragraph" w:customStyle="1" w:styleId="0AF3F6A24B3A46ACA6A85A23CC7B727B2">
    <w:name w:val="0AF3F6A24B3A46ACA6A85A23CC7B727B2"/>
    <w:rsid w:val="00DA471E"/>
  </w:style>
  <w:style w:type="paragraph" w:customStyle="1" w:styleId="54EB2894BC6D4649816540B676FAE57B2">
    <w:name w:val="54EB2894BC6D4649816540B676FAE57B2"/>
    <w:rsid w:val="00DA471E"/>
  </w:style>
  <w:style w:type="paragraph" w:customStyle="1" w:styleId="94B569BC86DA4DFC976A39EF5805AD842">
    <w:name w:val="94B569BC86DA4DFC976A39EF5805AD842"/>
    <w:rsid w:val="00DA471E"/>
  </w:style>
  <w:style w:type="paragraph" w:customStyle="1" w:styleId="7E07002A1F2D4707A5492EAF43DEFBDE2">
    <w:name w:val="7E07002A1F2D4707A5492EAF43DEFBDE2"/>
    <w:rsid w:val="00DA471E"/>
  </w:style>
  <w:style w:type="paragraph" w:customStyle="1" w:styleId="BB04B833CB844FCCA154B86C4235D6812">
    <w:name w:val="BB04B833CB844FCCA154B86C4235D6812"/>
    <w:rsid w:val="00DA471E"/>
  </w:style>
  <w:style w:type="paragraph" w:customStyle="1" w:styleId="76121DFC0B704F6D82DD5E1F7362B3CC2">
    <w:name w:val="76121DFC0B704F6D82DD5E1F7362B3CC2"/>
    <w:rsid w:val="00DA471E"/>
  </w:style>
  <w:style w:type="paragraph" w:customStyle="1" w:styleId="BBFCEABF7DB04FB3B0C238B466B3B87D2">
    <w:name w:val="BBFCEABF7DB04FB3B0C238B466B3B87D2"/>
    <w:rsid w:val="00DA471E"/>
  </w:style>
  <w:style w:type="paragraph" w:customStyle="1" w:styleId="6EE164DF8C7C4516A4B16E38E6A76FE92">
    <w:name w:val="6EE164DF8C7C4516A4B16E38E6A76FE92"/>
    <w:rsid w:val="00DA471E"/>
  </w:style>
  <w:style w:type="paragraph" w:customStyle="1" w:styleId="33451E9012974DA086BA2818BCCCC2562">
    <w:name w:val="33451E9012974DA086BA2818BCCCC2562"/>
    <w:rsid w:val="00DA471E"/>
  </w:style>
  <w:style w:type="paragraph" w:customStyle="1" w:styleId="71C2022AD8AE4EB4B7096D04DC891E182">
    <w:name w:val="71C2022AD8AE4EB4B7096D04DC891E182"/>
    <w:rsid w:val="00DA471E"/>
  </w:style>
  <w:style w:type="paragraph" w:customStyle="1" w:styleId="53060C38D2BC40399E62856D2C532AB52">
    <w:name w:val="53060C38D2BC40399E62856D2C532AB52"/>
    <w:rsid w:val="00DA471E"/>
  </w:style>
  <w:style w:type="paragraph" w:customStyle="1" w:styleId="DD7F765B2B8C4A4B8B2FB6A4C58A29ED2">
    <w:name w:val="DD7F765B2B8C4A4B8B2FB6A4C58A29ED2"/>
    <w:rsid w:val="00DA471E"/>
  </w:style>
  <w:style w:type="paragraph" w:customStyle="1" w:styleId="A69AC61372764AC2B3C6B6F1A5892F182">
    <w:name w:val="A69AC61372764AC2B3C6B6F1A5892F182"/>
    <w:rsid w:val="00DA471E"/>
  </w:style>
  <w:style w:type="paragraph" w:customStyle="1" w:styleId="B01FFAE5981F46E7A50B01F1FD63C8832">
    <w:name w:val="B01FFAE5981F46E7A50B01F1FD63C8832"/>
    <w:rsid w:val="00DA471E"/>
  </w:style>
  <w:style w:type="paragraph" w:customStyle="1" w:styleId="00D9AEAB08B343D481F8FB1083A116112">
    <w:name w:val="00D9AEAB08B343D481F8FB1083A116112"/>
    <w:rsid w:val="00DA471E"/>
  </w:style>
  <w:style w:type="paragraph" w:customStyle="1" w:styleId="3302E5E0016945BDA3A7E9D45CD23F202">
    <w:name w:val="3302E5E0016945BDA3A7E9D45CD23F202"/>
    <w:rsid w:val="00DA471E"/>
  </w:style>
  <w:style w:type="paragraph" w:customStyle="1" w:styleId="A0E92B2ABDAF444B8C451CBD25A0C92B2">
    <w:name w:val="A0E92B2ABDAF444B8C451CBD25A0C92B2"/>
    <w:rsid w:val="00DA471E"/>
  </w:style>
  <w:style w:type="paragraph" w:customStyle="1" w:styleId="0B40C50AD5F84459944333A97D2FF2C12">
    <w:name w:val="0B40C50AD5F84459944333A97D2FF2C12"/>
    <w:rsid w:val="00DA471E"/>
  </w:style>
  <w:style w:type="paragraph" w:customStyle="1" w:styleId="E9EEE02832ED452C8B4BDB3DA764E1D12">
    <w:name w:val="E9EEE02832ED452C8B4BDB3DA764E1D12"/>
    <w:rsid w:val="00DA471E"/>
  </w:style>
  <w:style w:type="paragraph" w:customStyle="1" w:styleId="23DE3C404E3647CDB2A369AEA2B110342">
    <w:name w:val="23DE3C404E3647CDB2A369AEA2B110342"/>
    <w:rsid w:val="00DA471E"/>
  </w:style>
  <w:style w:type="paragraph" w:customStyle="1" w:styleId="F6687BD6BD2E443F953103C4783E18822">
    <w:name w:val="F6687BD6BD2E443F953103C4783E18822"/>
    <w:rsid w:val="00DA471E"/>
  </w:style>
  <w:style w:type="paragraph" w:customStyle="1" w:styleId="7A8CF800C0FE44119A1ABA6D1E7FEE852">
    <w:name w:val="7A8CF800C0FE44119A1ABA6D1E7FEE852"/>
    <w:rsid w:val="00DA471E"/>
  </w:style>
  <w:style w:type="paragraph" w:customStyle="1" w:styleId="5094C11EBBD44FB4AD9F9D0BC539934C2">
    <w:name w:val="5094C11EBBD44FB4AD9F9D0BC539934C2"/>
    <w:rsid w:val="00DA471E"/>
  </w:style>
  <w:style w:type="paragraph" w:customStyle="1" w:styleId="0F59B55223444965B6AE2F9B008697002">
    <w:name w:val="0F59B55223444965B6AE2F9B008697002"/>
    <w:rsid w:val="00DA471E"/>
  </w:style>
  <w:style w:type="paragraph" w:customStyle="1" w:styleId="212210E3F6D3474BB04C6E6FAFDB4A252">
    <w:name w:val="212210E3F6D3474BB04C6E6FAFDB4A252"/>
    <w:rsid w:val="00DA471E"/>
  </w:style>
  <w:style w:type="paragraph" w:customStyle="1" w:styleId="9BC1341ECC614258B53B4783183086292">
    <w:name w:val="9BC1341ECC614258B53B4783183086292"/>
    <w:rsid w:val="00DA471E"/>
  </w:style>
  <w:style w:type="paragraph" w:customStyle="1" w:styleId="FE3DF07B4A0F456A9E5EECFF8CE3F7692">
    <w:name w:val="FE3DF07B4A0F456A9E5EECFF8CE3F7692"/>
    <w:rsid w:val="00DA471E"/>
  </w:style>
  <w:style w:type="paragraph" w:customStyle="1" w:styleId="F30A20AA870D4457A7E06D888B58FC8B2">
    <w:name w:val="F30A20AA870D4457A7E06D888B58FC8B2"/>
    <w:rsid w:val="00DA471E"/>
  </w:style>
  <w:style w:type="paragraph" w:customStyle="1" w:styleId="78DA660EE6184FF5ABE379F8A10E727E2">
    <w:name w:val="78DA660EE6184FF5ABE379F8A10E727E2"/>
    <w:rsid w:val="00DA471E"/>
  </w:style>
  <w:style w:type="paragraph" w:customStyle="1" w:styleId="3173FC0973AA4D30B871A8AAEA3608472">
    <w:name w:val="3173FC0973AA4D30B871A8AAEA3608472"/>
    <w:rsid w:val="00DA471E"/>
  </w:style>
  <w:style w:type="paragraph" w:customStyle="1" w:styleId="9D7EDE3ACA7F46528690670A04E2CF652">
    <w:name w:val="9D7EDE3ACA7F46528690670A04E2CF652"/>
    <w:rsid w:val="00DA471E"/>
  </w:style>
  <w:style w:type="paragraph" w:customStyle="1" w:styleId="A0BB44C0E46848F29A6D730D698097232">
    <w:name w:val="A0BB44C0E46848F29A6D730D698097232"/>
    <w:rsid w:val="00DA471E"/>
  </w:style>
  <w:style w:type="paragraph" w:customStyle="1" w:styleId="D45B7BC6BC074DEC9BEBC54F8E2CE9FE2">
    <w:name w:val="D45B7BC6BC074DEC9BEBC54F8E2CE9FE2"/>
    <w:rsid w:val="00DA471E"/>
  </w:style>
  <w:style w:type="paragraph" w:customStyle="1" w:styleId="0E7821EC9F7141F1B8EBF1A83DEFB3382">
    <w:name w:val="0E7821EC9F7141F1B8EBF1A83DEFB3382"/>
    <w:rsid w:val="00DA471E"/>
  </w:style>
  <w:style w:type="paragraph" w:customStyle="1" w:styleId="3F7B07EAB1EA419480D52A3967846C6D2">
    <w:name w:val="3F7B07EAB1EA419480D52A3967846C6D2"/>
    <w:rsid w:val="00DA471E"/>
  </w:style>
  <w:style w:type="paragraph" w:customStyle="1" w:styleId="F29CDAE6437C4E64AEE7A3A0C594DE392">
    <w:name w:val="F29CDAE6437C4E64AEE7A3A0C594DE392"/>
    <w:rsid w:val="00DA471E"/>
  </w:style>
  <w:style w:type="paragraph" w:customStyle="1" w:styleId="0998C09EF0BA48539DD21DD02569C8459">
    <w:name w:val="0998C09EF0BA48539DD21DD02569C8459"/>
    <w:rsid w:val="006F1FFB"/>
  </w:style>
  <w:style w:type="paragraph" w:customStyle="1" w:styleId="87129249E2F342599E80A7549E6AC6019">
    <w:name w:val="87129249E2F342599E80A7549E6AC6019"/>
    <w:rsid w:val="006F1FFB"/>
  </w:style>
  <w:style w:type="paragraph" w:customStyle="1" w:styleId="025C932B25A541489B3F61BFCFED190C9">
    <w:name w:val="025C932B25A541489B3F61BFCFED190C9"/>
    <w:rsid w:val="006F1FFB"/>
  </w:style>
  <w:style w:type="paragraph" w:customStyle="1" w:styleId="C507E91C7424446BB80960F492346F3E9">
    <w:name w:val="C507E91C7424446BB80960F492346F3E9"/>
    <w:rsid w:val="006F1FFB"/>
  </w:style>
  <w:style w:type="paragraph" w:customStyle="1" w:styleId="F0C94A655AE148158859B12206464A249">
    <w:name w:val="F0C94A655AE148158859B12206464A249"/>
    <w:rsid w:val="006F1FFB"/>
  </w:style>
  <w:style w:type="paragraph" w:customStyle="1" w:styleId="D20500E3188E4BF0A6176DEA0A1D51C59">
    <w:name w:val="D20500E3188E4BF0A6176DEA0A1D51C59"/>
    <w:rsid w:val="006F1FFB"/>
  </w:style>
  <w:style w:type="paragraph" w:customStyle="1" w:styleId="9FD95C4C6C5F41FAA88671FF5AC286439">
    <w:name w:val="9FD95C4C6C5F41FAA88671FF5AC286439"/>
    <w:rsid w:val="006F1FFB"/>
  </w:style>
  <w:style w:type="paragraph" w:customStyle="1" w:styleId="252598F03325436DA341FE7DA28511419">
    <w:name w:val="252598F03325436DA341FE7DA28511419"/>
    <w:rsid w:val="006F1FFB"/>
  </w:style>
  <w:style w:type="paragraph" w:customStyle="1" w:styleId="E758D689CCEF4D93AB36814F2240FC9D9">
    <w:name w:val="E758D689CCEF4D93AB36814F2240FC9D9"/>
    <w:rsid w:val="006F1FFB"/>
  </w:style>
  <w:style w:type="paragraph" w:customStyle="1" w:styleId="9E224AA967154B15A65CB30AFE9CE2FB9">
    <w:name w:val="9E224AA967154B15A65CB30AFE9CE2FB9"/>
    <w:rsid w:val="006F1FFB"/>
  </w:style>
  <w:style w:type="paragraph" w:customStyle="1" w:styleId="6B6F0EE68E614C729FA07E777C83CBB19">
    <w:name w:val="6B6F0EE68E614C729FA07E777C83CBB19"/>
    <w:rsid w:val="006F1FFB"/>
  </w:style>
  <w:style w:type="paragraph" w:customStyle="1" w:styleId="63708E7FC9674EF5A58372A5745B3EE69">
    <w:name w:val="63708E7FC9674EF5A58372A5745B3EE69"/>
    <w:rsid w:val="006F1FFB"/>
  </w:style>
  <w:style w:type="paragraph" w:customStyle="1" w:styleId="ED40C90D214A43A3818B24DD75DB5DE79">
    <w:name w:val="ED40C90D214A43A3818B24DD75DB5DE79"/>
    <w:rsid w:val="006F1FFB"/>
  </w:style>
  <w:style w:type="paragraph" w:customStyle="1" w:styleId="A387E35E0FAC45069997A335BB1693412">
    <w:name w:val="A387E35E0FAC45069997A335BB1693412"/>
    <w:rsid w:val="006F1FFB"/>
  </w:style>
  <w:style w:type="paragraph" w:customStyle="1" w:styleId="71C2EBB835494AF5B9D59BD7DD3AE8B92">
    <w:name w:val="71C2EBB835494AF5B9D59BD7DD3AE8B92"/>
    <w:rsid w:val="006F1FFB"/>
  </w:style>
  <w:style w:type="paragraph" w:customStyle="1" w:styleId="C0D4352ECAAC42CD86628310AA93CDB42">
    <w:name w:val="C0D4352ECAAC42CD86628310AA93CDB42"/>
    <w:rsid w:val="006F1FFB"/>
  </w:style>
  <w:style w:type="paragraph" w:customStyle="1" w:styleId="09518A16C70143AB856F87E16F1C7E882">
    <w:name w:val="09518A16C70143AB856F87E16F1C7E882"/>
    <w:rsid w:val="006F1FFB"/>
  </w:style>
  <w:style w:type="paragraph" w:customStyle="1" w:styleId="32207B9C6FD74733A5F2FF5100C247692">
    <w:name w:val="32207B9C6FD74733A5F2FF5100C247692"/>
    <w:rsid w:val="006F1FFB"/>
  </w:style>
  <w:style w:type="paragraph" w:customStyle="1" w:styleId="CC600588273F4BFFA21C86082F988AD52">
    <w:name w:val="CC600588273F4BFFA21C86082F988AD52"/>
    <w:rsid w:val="006F1FFB"/>
  </w:style>
  <w:style w:type="paragraph" w:customStyle="1" w:styleId="88DB5DA070F5459095E26B4A79C67DD42">
    <w:name w:val="88DB5DA070F5459095E26B4A79C67DD42"/>
    <w:rsid w:val="006F1FFB"/>
  </w:style>
  <w:style w:type="paragraph" w:customStyle="1" w:styleId="748F34724E344C83AA4A03425ABD616B2">
    <w:name w:val="748F34724E344C83AA4A03425ABD616B2"/>
    <w:rsid w:val="006F1FFB"/>
  </w:style>
  <w:style w:type="paragraph" w:customStyle="1" w:styleId="76ACC323071744C08263EFC11719D49B2">
    <w:name w:val="76ACC323071744C08263EFC11719D49B2"/>
    <w:rsid w:val="006F1FFB"/>
  </w:style>
  <w:style w:type="paragraph" w:customStyle="1" w:styleId="74988924574C43E1A63CE59803C92C302">
    <w:name w:val="74988924574C43E1A63CE59803C92C302"/>
    <w:rsid w:val="006F1FFB"/>
  </w:style>
  <w:style w:type="paragraph" w:customStyle="1" w:styleId="898EC12351C041E39D169ECBDC955BEB2">
    <w:name w:val="898EC12351C041E39D169ECBDC955BEB2"/>
    <w:rsid w:val="006F1FFB"/>
  </w:style>
  <w:style w:type="paragraph" w:customStyle="1" w:styleId="DDC18B7265D843F7A93727497BEBFF1A2">
    <w:name w:val="DDC18B7265D843F7A93727497BEBFF1A2"/>
    <w:rsid w:val="006F1FFB"/>
  </w:style>
  <w:style w:type="paragraph" w:customStyle="1" w:styleId="36C9A47362394A7BAAA6F63B42E02DDE2">
    <w:name w:val="36C9A47362394A7BAAA6F63B42E02DDE2"/>
    <w:rsid w:val="006F1FFB"/>
  </w:style>
  <w:style w:type="paragraph" w:customStyle="1" w:styleId="5C48D9419BD642F98BA2D1E20993BA322">
    <w:name w:val="5C48D9419BD642F98BA2D1E20993BA322"/>
    <w:rsid w:val="006F1FFB"/>
  </w:style>
  <w:style w:type="paragraph" w:customStyle="1" w:styleId="A7C7ED7FDC494CE8B8043707E69794A52">
    <w:name w:val="A7C7ED7FDC494CE8B8043707E69794A52"/>
    <w:rsid w:val="006F1FFB"/>
  </w:style>
  <w:style w:type="paragraph" w:customStyle="1" w:styleId="2C8F6DED218F4D9CA2D072742B159DE42">
    <w:name w:val="2C8F6DED218F4D9CA2D072742B159DE42"/>
    <w:rsid w:val="006F1FFB"/>
  </w:style>
  <w:style w:type="paragraph" w:customStyle="1" w:styleId="81035C2646324D66878C41440C38889A2">
    <w:name w:val="81035C2646324D66878C41440C38889A2"/>
    <w:rsid w:val="006F1FFB"/>
  </w:style>
  <w:style w:type="paragraph" w:customStyle="1" w:styleId="563DF1F5749C47949AC0945DF63EC0A42">
    <w:name w:val="563DF1F5749C47949AC0945DF63EC0A42"/>
    <w:rsid w:val="006F1FFB"/>
  </w:style>
  <w:style w:type="paragraph" w:customStyle="1" w:styleId="8232B50B689B4A64B1DF5F78E527CF782">
    <w:name w:val="8232B50B689B4A64B1DF5F78E527CF782"/>
    <w:rsid w:val="006F1FFB"/>
  </w:style>
  <w:style w:type="paragraph" w:customStyle="1" w:styleId="ED7EF8441BB344669D8E945CC772139C2">
    <w:name w:val="ED7EF8441BB344669D8E945CC772139C2"/>
    <w:rsid w:val="006F1FFB"/>
  </w:style>
  <w:style w:type="paragraph" w:customStyle="1" w:styleId="FB7CEA14325540468F95A3089CF0717D2">
    <w:name w:val="FB7CEA14325540468F95A3089CF0717D2"/>
    <w:rsid w:val="006F1FFB"/>
  </w:style>
  <w:style w:type="paragraph" w:customStyle="1" w:styleId="C0BB04AE27684390A9B1737A0D76850C2">
    <w:name w:val="C0BB04AE27684390A9B1737A0D76850C2"/>
    <w:rsid w:val="006F1FFB"/>
  </w:style>
  <w:style w:type="paragraph" w:customStyle="1" w:styleId="22BA0829186E4A14A4B261DE732A400C2">
    <w:name w:val="22BA0829186E4A14A4B261DE732A400C2"/>
    <w:rsid w:val="006F1FFB"/>
  </w:style>
  <w:style w:type="paragraph" w:customStyle="1" w:styleId="0DD173BA81AC45D3B7BDAFB9CD5143EC2">
    <w:name w:val="0DD173BA81AC45D3B7BDAFB9CD5143EC2"/>
    <w:rsid w:val="006F1FFB"/>
  </w:style>
  <w:style w:type="paragraph" w:customStyle="1" w:styleId="2CC3C3604EA44BE0AFD9AFDA7BC22BED2">
    <w:name w:val="2CC3C3604EA44BE0AFD9AFDA7BC22BED2"/>
    <w:rsid w:val="006F1FFB"/>
  </w:style>
  <w:style w:type="paragraph" w:customStyle="1" w:styleId="38F843DE5D3C474EAB9D0A30EC4658442">
    <w:name w:val="38F843DE5D3C474EAB9D0A30EC4658442"/>
    <w:rsid w:val="006F1FFB"/>
  </w:style>
  <w:style w:type="paragraph" w:customStyle="1" w:styleId="DE0787F98BC748FD97500D1BCE5E42B92">
    <w:name w:val="DE0787F98BC748FD97500D1BCE5E42B92"/>
    <w:rsid w:val="006F1FFB"/>
  </w:style>
  <w:style w:type="paragraph" w:customStyle="1" w:styleId="F3A0665B2EC048B8AF25DD5CF365D5512">
    <w:name w:val="F3A0665B2EC048B8AF25DD5CF365D5512"/>
    <w:rsid w:val="006F1FFB"/>
  </w:style>
  <w:style w:type="paragraph" w:customStyle="1" w:styleId="DECB35E165544C8685B906D78B3584E22">
    <w:name w:val="DECB35E165544C8685B906D78B3584E22"/>
    <w:rsid w:val="006F1FFB"/>
  </w:style>
  <w:style w:type="paragraph" w:customStyle="1" w:styleId="BCC6334B371D44A38DB610900E25C0122">
    <w:name w:val="BCC6334B371D44A38DB610900E25C0122"/>
    <w:rsid w:val="006F1FFB"/>
  </w:style>
  <w:style w:type="paragraph" w:customStyle="1" w:styleId="EA94DDB0A0554407A7099AC7490CAA3E2">
    <w:name w:val="EA94DDB0A0554407A7099AC7490CAA3E2"/>
    <w:rsid w:val="006F1FFB"/>
  </w:style>
  <w:style w:type="paragraph" w:customStyle="1" w:styleId="786487B6B1384A9DA8746EE2F7D0E48E3">
    <w:name w:val="786487B6B1384A9DA8746EE2F7D0E48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961BB82D9B444BD84AB84D43BC346703">
    <w:name w:val="E961BB82D9B444BD84AB84D43BC34670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BEA3E5B886459FAA1410337E39CA593">
    <w:name w:val="DBBEA3E5B886459FAA1410337E39CA59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9ABE968A5364565AAF384D1C07D97683">
    <w:name w:val="69ABE968A5364565AAF384D1C07D976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B84B9B702294D11BA5775E4C7DBD92E3">
    <w:name w:val="BB84B9B702294D11BA5775E4C7DBD92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F175ADCBC83A4ADC8724C7EE8EA4B12F3">
    <w:name w:val="F175ADCBC83A4ADC8724C7EE8EA4B12F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6839DCF4DCF4BCD8A720E523055BE843">
    <w:name w:val="C6839DCF4DCF4BCD8A720E523055BE8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F5886149EFA47128B2C4B87C1FCCBEC3">
    <w:name w:val="1F5886149EFA47128B2C4B87C1FCCBEC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45379C502C74999B76BCAE83731CD603">
    <w:name w:val="B45379C502C74999B76BCAE83731CD60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C1ADD60B34D547D6A76BBC22AE4BA0D63">
    <w:name w:val="C1ADD60B34D547D6A76BBC22AE4BA0D6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772CB38102E042B4B0AB1CE690DF608E3">
    <w:name w:val="772CB38102E042B4B0AB1CE690DF608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A2AEE05E5D40D7BF4D70F03D9691303">
    <w:name w:val="86A2AEE05E5D40D7BF4D70F03D969130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B751B4BD848471FBF881D88316B44AB3">
    <w:name w:val="6B751B4BD848471FBF881D88316B44AB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ED38FB8EADA4E53BB36B4D519F098973">
    <w:name w:val="8ED38FB8EADA4E53BB36B4D519F09897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A128F83E4414619AB26558375D8B8153">
    <w:name w:val="3A128F83E4414619AB26558375D8B815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B92A91729A849308A616722CC3A058D3">
    <w:name w:val="DB92A91729A849308A616722CC3A058D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712064F7F784ECDB6D7F73D68866E8E3">
    <w:name w:val="9712064F7F784ECDB6D7F73D68866E8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60D505482B54468C9663EF15B29D82A43">
    <w:name w:val="60D505482B54468C9663EF15B29D82A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FD13AEB2B82402EA2C344CB5940A5983">
    <w:name w:val="AFD13AEB2B82402EA2C344CB5940A59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7D013A7A04045E3AD7C24C669BAB2B83">
    <w:name w:val="D7D013A7A04045E3AD7C24C669BAB2B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EAED619DB9A4A92A45E7CF24279D31A3">
    <w:name w:val="4EAED619DB9A4A92A45E7CF24279D31A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1678D7988F4433F97AB494026D315733">
    <w:name w:val="E1678D7988F4433F97AB494026D3157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BA5A859D8BCF4BAD8878EDE02F5D61353">
    <w:name w:val="BA5A859D8BCF4BAD8878EDE02F5D6135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34D4A4095B94B7990BEAB105C6FB5983">
    <w:name w:val="034D4A4095B94B7990BEAB105C6FB59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59CD5D1EF064A79ABA6BBF30C4CCDF13">
    <w:name w:val="A59CD5D1EF064A79ABA6BBF30C4CCDF1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885775194EE180585140B6DECF633">
    <w:name w:val="0923885775194EE180585140B6DECF6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0A2D8EEE88D4A58A1A72197BA3CF3B43">
    <w:name w:val="A0A2D8EEE88D4A58A1A72197BA3CF3B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5CC0E2DDC0949ECB8073A0260F0C5333">
    <w:name w:val="E5CC0E2DDC0949ECB8073A0260F0C53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BCDDD33E9AB48C0862C5623710087DB3">
    <w:name w:val="5BCDDD33E9AB48C0862C5623710087DB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D558B361F3E458DAB616CD675DA5A1C3">
    <w:name w:val="8D558B361F3E458DAB616CD675DA5A1C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A172919C2B874DE8B3E8701351D14F613">
    <w:name w:val="A172919C2B874DE8B3E8701351D14F61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E1D49B10FE1460C94697C58792C293A3">
    <w:name w:val="3E1D49B10FE1460C94697C58792C293A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CD8B63230984ED094DF11B378A707EE3">
    <w:name w:val="DCD8B63230984ED094DF11B378A707EE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5ED74A2B89A4AF7A42859E2916558883">
    <w:name w:val="25ED74A2B89A4AF7A42859E291655888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35B4AE9206E4E86B31464C156DCEF5B3">
    <w:name w:val="D35B4AE9206E4E86B31464C156DCEF5B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9F5474B0E9114719BCB7033E096011A33">
    <w:name w:val="9F5474B0E9114719BCB7033E096011A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923D47FCA7C4EA59240BF3035E270C23">
    <w:name w:val="0923D47FCA7C4EA59240BF3035E270C2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2B720816727245A4AC64F5912A62D1223">
    <w:name w:val="2B720816727245A4AC64F5912A62D122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2C1A91733394B428099EFB82D8445473">
    <w:name w:val="42C1A91733394B428099EFB82D844547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045110BC952A43BA9EDEBA2CFD724D643">
    <w:name w:val="045110BC952A43BA9EDEBA2CFD724D6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95F1C742BB2427699438C3FD5690B1A3">
    <w:name w:val="195F1C742BB2427699438C3FD5690B1A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352760DFEC1B43CEB5A92BAFE74C53353">
    <w:name w:val="352760DFEC1B43CEB5A92BAFE74C5335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7C3263415FE4AB8BA83CE2523F65C1F3">
    <w:name w:val="87C3263415FE4AB8BA83CE2523F65C1F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E8546B2A3CF7404AAE33F764779A4C4A3">
    <w:name w:val="E8546B2A3CF7404AAE33F764779A4C4A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86B137D334FA4440B4CDA43C5CD519243">
    <w:name w:val="86B137D334FA4440B4CDA43C5CD51924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DE49A4B6C6054796BDBE259DC6A648793">
    <w:name w:val="DE49A4B6C6054796BDBE259DC6A64879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4B6B234ACED34A3DA3BC6F5C0989DFE33">
    <w:name w:val="4B6B234ACED34A3DA3BC6F5C0989DFE3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1547AE6D14084B008956B2D4C21F0D163">
    <w:name w:val="1547AE6D14084B008956B2D4C21F0D163"/>
    <w:rsid w:val="006F1FFB"/>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53AA93CB8B684A1BA49773F5A2BF5B1D3">
    <w:name w:val="53AA93CB8B684A1BA49773F5A2BF5B1D3"/>
    <w:rsid w:val="006F1FFB"/>
  </w:style>
  <w:style w:type="paragraph" w:customStyle="1" w:styleId="0AF3F6A24B3A46ACA6A85A23CC7B727B3">
    <w:name w:val="0AF3F6A24B3A46ACA6A85A23CC7B727B3"/>
    <w:rsid w:val="006F1FFB"/>
  </w:style>
  <w:style w:type="paragraph" w:customStyle="1" w:styleId="54EB2894BC6D4649816540B676FAE57B3">
    <w:name w:val="54EB2894BC6D4649816540B676FAE57B3"/>
    <w:rsid w:val="006F1FFB"/>
  </w:style>
  <w:style w:type="paragraph" w:customStyle="1" w:styleId="94B569BC86DA4DFC976A39EF5805AD843">
    <w:name w:val="94B569BC86DA4DFC976A39EF5805AD843"/>
    <w:rsid w:val="006F1FFB"/>
  </w:style>
  <w:style w:type="paragraph" w:customStyle="1" w:styleId="7E07002A1F2D4707A5492EAF43DEFBDE3">
    <w:name w:val="7E07002A1F2D4707A5492EAF43DEFBDE3"/>
    <w:rsid w:val="006F1FFB"/>
  </w:style>
  <w:style w:type="paragraph" w:customStyle="1" w:styleId="BB04B833CB844FCCA154B86C4235D6813">
    <w:name w:val="BB04B833CB844FCCA154B86C4235D6813"/>
    <w:rsid w:val="006F1FFB"/>
  </w:style>
  <w:style w:type="paragraph" w:customStyle="1" w:styleId="76121DFC0B704F6D82DD5E1F7362B3CC3">
    <w:name w:val="76121DFC0B704F6D82DD5E1F7362B3CC3"/>
    <w:rsid w:val="006F1FFB"/>
  </w:style>
  <w:style w:type="paragraph" w:customStyle="1" w:styleId="BBFCEABF7DB04FB3B0C238B466B3B87D3">
    <w:name w:val="BBFCEABF7DB04FB3B0C238B466B3B87D3"/>
    <w:rsid w:val="006F1FFB"/>
  </w:style>
  <w:style w:type="paragraph" w:customStyle="1" w:styleId="6EE164DF8C7C4516A4B16E38E6A76FE93">
    <w:name w:val="6EE164DF8C7C4516A4B16E38E6A76FE93"/>
    <w:rsid w:val="006F1FFB"/>
  </w:style>
  <w:style w:type="paragraph" w:customStyle="1" w:styleId="33451E9012974DA086BA2818BCCCC2563">
    <w:name w:val="33451E9012974DA086BA2818BCCCC2563"/>
    <w:rsid w:val="006F1FFB"/>
  </w:style>
  <w:style w:type="paragraph" w:customStyle="1" w:styleId="71C2022AD8AE4EB4B7096D04DC891E183">
    <w:name w:val="71C2022AD8AE4EB4B7096D04DC891E183"/>
    <w:rsid w:val="006F1FFB"/>
  </w:style>
  <w:style w:type="paragraph" w:customStyle="1" w:styleId="53060C38D2BC40399E62856D2C532AB53">
    <w:name w:val="53060C38D2BC40399E62856D2C532AB53"/>
    <w:rsid w:val="006F1FFB"/>
  </w:style>
  <w:style w:type="paragraph" w:customStyle="1" w:styleId="DD7F765B2B8C4A4B8B2FB6A4C58A29ED3">
    <w:name w:val="DD7F765B2B8C4A4B8B2FB6A4C58A29ED3"/>
    <w:rsid w:val="006F1FFB"/>
  </w:style>
  <w:style w:type="paragraph" w:customStyle="1" w:styleId="A69AC61372764AC2B3C6B6F1A5892F183">
    <w:name w:val="A69AC61372764AC2B3C6B6F1A5892F183"/>
    <w:rsid w:val="006F1FFB"/>
  </w:style>
  <w:style w:type="paragraph" w:customStyle="1" w:styleId="B01FFAE5981F46E7A50B01F1FD63C8833">
    <w:name w:val="B01FFAE5981F46E7A50B01F1FD63C8833"/>
    <w:rsid w:val="006F1FFB"/>
  </w:style>
  <w:style w:type="paragraph" w:customStyle="1" w:styleId="00D9AEAB08B343D481F8FB1083A116113">
    <w:name w:val="00D9AEAB08B343D481F8FB1083A116113"/>
    <w:rsid w:val="006F1FFB"/>
  </w:style>
  <w:style w:type="paragraph" w:customStyle="1" w:styleId="3302E5E0016945BDA3A7E9D45CD23F203">
    <w:name w:val="3302E5E0016945BDA3A7E9D45CD23F203"/>
    <w:rsid w:val="006F1FFB"/>
  </w:style>
  <w:style w:type="paragraph" w:customStyle="1" w:styleId="A0E92B2ABDAF444B8C451CBD25A0C92B3">
    <w:name w:val="A0E92B2ABDAF444B8C451CBD25A0C92B3"/>
    <w:rsid w:val="006F1FFB"/>
  </w:style>
  <w:style w:type="paragraph" w:customStyle="1" w:styleId="0B40C50AD5F84459944333A97D2FF2C13">
    <w:name w:val="0B40C50AD5F84459944333A97D2FF2C13"/>
    <w:rsid w:val="006F1FFB"/>
  </w:style>
  <w:style w:type="paragraph" w:customStyle="1" w:styleId="E9EEE02832ED452C8B4BDB3DA764E1D13">
    <w:name w:val="E9EEE02832ED452C8B4BDB3DA764E1D13"/>
    <w:rsid w:val="006F1FFB"/>
  </w:style>
  <w:style w:type="paragraph" w:customStyle="1" w:styleId="23DE3C404E3647CDB2A369AEA2B110343">
    <w:name w:val="23DE3C404E3647CDB2A369AEA2B110343"/>
    <w:rsid w:val="006F1FFB"/>
  </w:style>
  <w:style w:type="paragraph" w:customStyle="1" w:styleId="F6687BD6BD2E443F953103C4783E18823">
    <w:name w:val="F6687BD6BD2E443F953103C4783E18823"/>
    <w:rsid w:val="006F1FFB"/>
  </w:style>
  <w:style w:type="paragraph" w:customStyle="1" w:styleId="7A8CF800C0FE44119A1ABA6D1E7FEE853">
    <w:name w:val="7A8CF800C0FE44119A1ABA6D1E7FEE853"/>
    <w:rsid w:val="006F1FFB"/>
  </w:style>
  <w:style w:type="paragraph" w:customStyle="1" w:styleId="5094C11EBBD44FB4AD9F9D0BC539934C3">
    <w:name w:val="5094C11EBBD44FB4AD9F9D0BC539934C3"/>
    <w:rsid w:val="006F1FFB"/>
  </w:style>
  <w:style w:type="paragraph" w:customStyle="1" w:styleId="0F59B55223444965B6AE2F9B008697003">
    <w:name w:val="0F59B55223444965B6AE2F9B008697003"/>
    <w:rsid w:val="006F1FFB"/>
  </w:style>
  <w:style w:type="paragraph" w:customStyle="1" w:styleId="212210E3F6D3474BB04C6E6FAFDB4A253">
    <w:name w:val="212210E3F6D3474BB04C6E6FAFDB4A253"/>
    <w:rsid w:val="006F1FFB"/>
  </w:style>
  <w:style w:type="paragraph" w:customStyle="1" w:styleId="9BC1341ECC614258B53B4783183086293">
    <w:name w:val="9BC1341ECC614258B53B4783183086293"/>
    <w:rsid w:val="006F1FFB"/>
  </w:style>
  <w:style w:type="paragraph" w:customStyle="1" w:styleId="FE3DF07B4A0F456A9E5EECFF8CE3F7693">
    <w:name w:val="FE3DF07B4A0F456A9E5EECFF8CE3F7693"/>
    <w:rsid w:val="006F1FFB"/>
  </w:style>
  <w:style w:type="paragraph" w:customStyle="1" w:styleId="F30A20AA870D4457A7E06D888B58FC8B3">
    <w:name w:val="F30A20AA870D4457A7E06D888B58FC8B3"/>
    <w:rsid w:val="006F1FFB"/>
  </w:style>
  <w:style w:type="paragraph" w:customStyle="1" w:styleId="78DA660EE6184FF5ABE379F8A10E727E3">
    <w:name w:val="78DA660EE6184FF5ABE379F8A10E727E3"/>
    <w:rsid w:val="006F1FFB"/>
  </w:style>
  <w:style w:type="paragraph" w:customStyle="1" w:styleId="3173FC0973AA4D30B871A8AAEA3608473">
    <w:name w:val="3173FC0973AA4D30B871A8AAEA3608473"/>
    <w:rsid w:val="006F1FFB"/>
  </w:style>
  <w:style w:type="paragraph" w:customStyle="1" w:styleId="9D7EDE3ACA7F46528690670A04E2CF653">
    <w:name w:val="9D7EDE3ACA7F46528690670A04E2CF653"/>
    <w:rsid w:val="006F1FFB"/>
  </w:style>
  <w:style w:type="paragraph" w:customStyle="1" w:styleId="A0BB44C0E46848F29A6D730D698097233">
    <w:name w:val="A0BB44C0E46848F29A6D730D698097233"/>
    <w:rsid w:val="006F1FFB"/>
  </w:style>
  <w:style w:type="paragraph" w:customStyle="1" w:styleId="D45B7BC6BC074DEC9BEBC54F8E2CE9FE3">
    <w:name w:val="D45B7BC6BC074DEC9BEBC54F8E2CE9FE3"/>
    <w:rsid w:val="006F1FFB"/>
  </w:style>
  <w:style w:type="paragraph" w:customStyle="1" w:styleId="0E7821EC9F7141F1B8EBF1A83DEFB3383">
    <w:name w:val="0E7821EC9F7141F1B8EBF1A83DEFB3383"/>
    <w:rsid w:val="006F1FFB"/>
  </w:style>
  <w:style w:type="paragraph" w:customStyle="1" w:styleId="3F7B07EAB1EA419480D52A3967846C6D3">
    <w:name w:val="3F7B07EAB1EA419480D52A3967846C6D3"/>
    <w:rsid w:val="006F1FFB"/>
  </w:style>
  <w:style w:type="paragraph" w:customStyle="1" w:styleId="F29CDAE6437C4E64AEE7A3A0C594DE393">
    <w:name w:val="F29CDAE6437C4E64AEE7A3A0C594DE393"/>
    <w:rsid w:val="006F1FFB"/>
  </w:style>
  <w:style w:type="paragraph" w:customStyle="1" w:styleId="31E553B4857D46629580FD8CDAFBA0A32">
    <w:name w:val="31E553B4857D46629580FD8CDAFBA0A32"/>
    <w:rsid w:val="006F1FFB"/>
  </w:style>
  <w:style w:type="paragraph" w:customStyle="1" w:styleId="0A43503706AF449C92DCBF98F54B2B332">
    <w:name w:val="0A43503706AF449C92DCBF98F54B2B332"/>
    <w:rsid w:val="006F1FFB"/>
  </w:style>
  <w:style w:type="paragraph" w:customStyle="1" w:styleId="E91C958492BF461A84224A91E19D7E9D2">
    <w:name w:val="E91C958492BF461A84224A91E19D7E9D2"/>
    <w:rsid w:val="006F1FFB"/>
  </w:style>
  <w:style w:type="paragraph" w:customStyle="1" w:styleId="3D7AAF013AD74AD4A9F664BBAFBF785E2">
    <w:name w:val="3D7AAF013AD74AD4A9F664BBAFBF785E2"/>
    <w:rsid w:val="006F1FFB"/>
  </w:style>
  <w:style w:type="paragraph" w:customStyle="1" w:styleId="BAC81432A0A3429495C7646AFF68993E2">
    <w:name w:val="BAC81432A0A3429495C7646AFF68993E2"/>
    <w:rsid w:val="006F1FFB"/>
  </w:style>
  <w:style w:type="paragraph" w:customStyle="1" w:styleId="48F9F373C4084F55A2D1987A5089D0AE2">
    <w:name w:val="48F9F373C4084F55A2D1987A5089D0AE2"/>
    <w:rsid w:val="006F1FFB"/>
  </w:style>
  <w:style w:type="paragraph" w:customStyle="1" w:styleId="CA1C901280C14365A7FB66646DF6BD032">
    <w:name w:val="CA1C901280C14365A7FB66646DF6BD032"/>
    <w:rsid w:val="006F1FFB"/>
  </w:style>
  <w:style w:type="paragraph" w:customStyle="1" w:styleId="98B986F182E84BDD93023DD3024F5CFC2">
    <w:name w:val="98B986F182E84BDD93023DD3024F5CFC2"/>
    <w:rsid w:val="006F1FFB"/>
  </w:style>
  <w:style w:type="paragraph" w:customStyle="1" w:styleId="8A378A3A4A5D4765978654D9E46B58D22">
    <w:name w:val="8A378A3A4A5D4765978654D9E46B58D22"/>
    <w:rsid w:val="006F1FFB"/>
  </w:style>
  <w:style w:type="paragraph" w:customStyle="1" w:styleId="AE66D6AEAE8040BDB9E5D47F1DBB723B2">
    <w:name w:val="AE66D6AEAE8040BDB9E5D47F1DBB723B2"/>
    <w:rsid w:val="006F1FFB"/>
  </w:style>
  <w:style w:type="paragraph" w:customStyle="1" w:styleId="FB53D209AF3344D991C389F88C4D874D">
    <w:name w:val="FB53D209AF3344D991C389F88C4D874D"/>
    <w:rsid w:val="006F1FFB"/>
    <w:rPr>
      <w:lang w:val="en-US" w:eastAsia="en-US"/>
    </w:rPr>
  </w:style>
  <w:style w:type="paragraph" w:customStyle="1" w:styleId="1AAD5187D5A242A592E11F492E9AEA53">
    <w:name w:val="1AAD5187D5A242A592E11F492E9AEA53"/>
    <w:rsid w:val="006F1F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3A2684617A8F40978E5DC8174E7977" ma:contentTypeVersion="5" ma:contentTypeDescription="Create a new document." ma:contentTypeScope="" ma:versionID="09abb9095e6b6d3319119ccbbd06db9f">
  <xsd:schema xmlns:xsd="http://www.w3.org/2001/XMLSchema" xmlns:xs="http://www.w3.org/2001/XMLSchema" xmlns:p="http://schemas.microsoft.com/office/2006/metadata/properties" xmlns:ns2="a15e0e0f-4f4a-4916-abd0-83d6a9ed7276" xmlns:ns3="8b792f64-5510-4bb5-a9fe-e3f1c13631fc" targetNamespace="http://schemas.microsoft.com/office/2006/metadata/properties" ma:root="true" ma:fieldsID="d527cc0f85db668cdc9942f47c6890d5" ns2:_="" ns3:_="">
    <xsd:import namespace="a15e0e0f-4f4a-4916-abd0-83d6a9ed7276"/>
    <xsd:import namespace="8b792f64-5510-4bb5-a9fe-e3f1c13631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ocument_x0020_Type"/>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792f64-5510-4bb5-a9fe-e3f1c13631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_x0020_Type" ma:index="13" ma:displayName="Document Type" ma:default="Request Form" ma:format="Dropdown" ma:internalName="Document_x0020_Type">
      <xsd:simpleType>
        <xsd:restriction base="dms:Choice">
          <xsd:enumeration value="Request Form"/>
          <xsd:enumeration value="Roll-out 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4" ma:contentTypeDescription="Create a new document." ma:contentTypeScope="" ma:versionID="36f9badf393862bbcc10c16be032354f">
  <xsd:schema xmlns:xsd="http://www.w3.org/2001/XMLSchema" xmlns:xs="http://www.w3.org/2001/XMLSchema" xmlns:p="http://schemas.microsoft.com/office/2006/metadata/properties" xmlns:ns2="380209b3-f52c-4b37-9cf7-23cffca50478" targetNamespace="http://schemas.microsoft.com/office/2006/metadata/properties" ma:root="true" ma:fieldsID="ee25e2ddc0c300c132d0260ae299a392" ns2:_="">
    <xsd:import namespace="380209b3-f52c-4b37-9cf7-23cffca5047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2.xml><?xml version="1.0" encoding="utf-8"?>
<ds:datastoreItem xmlns:ds="http://schemas.openxmlformats.org/officeDocument/2006/customXml" ds:itemID="{45DB934B-1364-48D0-9977-22124BB47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8b792f64-5510-4bb5-a9fe-e3f1c1363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25ED2C-422E-4158-BA2E-CB64CFF04521}"/>
</file>

<file path=customXml/itemProps4.xml><?xml version="1.0" encoding="utf-8"?>
<ds:datastoreItem xmlns:ds="http://schemas.openxmlformats.org/officeDocument/2006/customXml" ds:itemID="{3016D1D4-37B4-4FAF-B2D7-770274326697}">
  <ds:schemaRefs>
    <ds:schemaRef ds:uri="http://purl.org/dc/elements/1.1/"/>
    <ds:schemaRef ds:uri="http://schemas.microsoft.com/office/2006/metadata/properties"/>
    <ds:schemaRef ds:uri="a15e0e0f-4f4a-4916-abd0-83d6a9ed7276"/>
    <ds:schemaRef ds:uri="http://schemas.microsoft.com/office/infopath/2007/PartnerControls"/>
    <ds:schemaRef ds:uri="http://purl.org/dc/terms/"/>
    <ds:schemaRef ds:uri="8b792f64-5510-4bb5-a9fe-e3f1c13631fc"/>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7115D562-3A46-4BC2-9B9B-5A97644FBF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700</Words>
  <Characters>3991</Characters>
  <Application>Microsoft Office Word</Application>
  <DocSecurity>0</DocSecurity>
  <Lines>33</Lines>
  <Paragraphs>9</Paragraphs>
  <ScaleCrop>false</ScaleCrop>
  <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Ghenadie CIOBANU</cp:lastModifiedBy>
  <cp:revision>61</cp:revision>
  <dcterms:created xsi:type="dcterms:W3CDTF">2020-07-24T15:36:00Z</dcterms:created>
  <dcterms:modified xsi:type="dcterms:W3CDTF">2021-02-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